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F02BD" w14:textId="721EAA76" w:rsidR="00580F3C" w:rsidRPr="006655BD" w:rsidRDefault="00DD49FA" w:rsidP="0091681C">
      <w:pPr>
        <w:pStyle w:val="Heading1"/>
      </w:pPr>
      <w:bookmarkStart w:id="0" w:name="_Toc734418507"/>
      <w:bookmarkStart w:id="1" w:name="_Toc1438839529"/>
      <w:bookmarkStart w:id="2" w:name="_Toc68440714"/>
      <w:bookmarkStart w:id="3" w:name="_Toc102983257"/>
      <w:bookmarkStart w:id="4" w:name="_Toc102988275"/>
      <w:bookmarkStart w:id="5" w:name="_GoBack"/>
      <w:bookmarkEnd w:id="5"/>
      <w:r w:rsidRPr="00F761AF">
        <w:t>School Health Demonstration Project Technical Assistance Teams Selection</w:t>
      </w:r>
      <w:r w:rsidR="00867E06" w:rsidRPr="006655BD">
        <w:br/>
      </w:r>
      <w:r w:rsidR="00580F3C" w:rsidRPr="006655BD">
        <w:t xml:space="preserve">Request for </w:t>
      </w:r>
      <w:r w:rsidR="00133F40" w:rsidRPr="006655BD">
        <w:t>Applicatio</w:t>
      </w:r>
      <w:r w:rsidR="00AB052A" w:rsidRPr="006655BD">
        <w:t>n</w:t>
      </w:r>
      <w:bookmarkEnd w:id="0"/>
      <w:bookmarkEnd w:id="1"/>
      <w:bookmarkEnd w:id="2"/>
      <w:bookmarkEnd w:id="3"/>
      <w:bookmarkEnd w:id="4"/>
    </w:p>
    <w:p w14:paraId="5F07325C" w14:textId="52AB874A" w:rsidR="001C297F" w:rsidRPr="006655BD" w:rsidRDefault="00867E06" w:rsidP="001C297F">
      <w:pPr>
        <w:jc w:val="center"/>
        <w:rPr>
          <w:b/>
          <w:sz w:val="32"/>
          <w:szCs w:val="32"/>
        </w:rPr>
      </w:pPr>
      <w:r w:rsidRPr="006655BD">
        <w:rPr>
          <w:b/>
          <w:sz w:val="32"/>
          <w:szCs w:val="32"/>
        </w:rPr>
        <w:t>Two-Year Period</w:t>
      </w:r>
    </w:p>
    <w:p w14:paraId="7086A92A" w14:textId="3E914B13" w:rsidR="00E6023D" w:rsidRPr="006655BD" w:rsidRDefault="00C72C50" w:rsidP="00DA758C">
      <w:pPr>
        <w:jc w:val="center"/>
        <w:rPr>
          <w:rFonts w:cs="Arial"/>
          <w:b/>
          <w:bCs/>
          <w:sz w:val="32"/>
          <w:szCs w:val="32"/>
        </w:rPr>
      </w:pPr>
      <w:r w:rsidRPr="006655BD">
        <w:rPr>
          <w:rFonts w:cs="Arial"/>
          <w:b/>
          <w:bCs/>
          <w:sz w:val="32"/>
          <w:szCs w:val="32"/>
        </w:rPr>
        <w:t>January</w:t>
      </w:r>
      <w:r w:rsidR="00867E06" w:rsidRPr="006655BD">
        <w:rPr>
          <w:rFonts w:cs="Arial"/>
          <w:b/>
          <w:bCs/>
          <w:sz w:val="32"/>
          <w:szCs w:val="32"/>
        </w:rPr>
        <w:t xml:space="preserve"> 1</w:t>
      </w:r>
      <w:r w:rsidR="00A55BB8" w:rsidRPr="006655BD">
        <w:rPr>
          <w:rFonts w:cs="Arial"/>
          <w:b/>
          <w:bCs/>
          <w:sz w:val="32"/>
          <w:szCs w:val="32"/>
        </w:rPr>
        <w:t>,</w:t>
      </w:r>
      <w:r w:rsidR="00E6023D" w:rsidRPr="006655BD">
        <w:rPr>
          <w:rFonts w:cs="Arial"/>
          <w:b/>
          <w:bCs/>
          <w:sz w:val="32"/>
          <w:szCs w:val="32"/>
        </w:rPr>
        <w:t xml:space="preserve"> </w:t>
      </w:r>
      <w:r w:rsidR="006E458E" w:rsidRPr="006655BD">
        <w:rPr>
          <w:rFonts w:cs="Arial"/>
          <w:b/>
          <w:bCs/>
          <w:sz w:val="32"/>
          <w:szCs w:val="32"/>
        </w:rPr>
        <w:t>202</w:t>
      </w:r>
      <w:r w:rsidRPr="006655BD">
        <w:rPr>
          <w:rFonts w:cs="Arial"/>
          <w:b/>
          <w:bCs/>
          <w:sz w:val="32"/>
          <w:szCs w:val="32"/>
        </w:rPr>
        <w:t xml:space="preserve">3 </w:t>
      </w:r>
      <w:r w:rsidR="00E6023D" w:rsidRPr="006655BD">
        <w:rPr>
          <w:rFonts w:cs="Arial"/>
          <w:b/>
          <w:bCs/>
          <w:sz w:val="32"/>
          <w:szCs w:val="32"/>
        </w:rPr>
        <w:t xml:space="preserve">to </w:t>
      </w:r>
      <w:r w:rsidRPr="006655BD">
        <w:rPr>
          <w:rFonts w:cs="Arial"/>
          <w:b/>
          <w:bCs/>
          <w:sz w:val="32"/>
          <w:szCs w:val="32"/>
        </w:rPr>
        <w:t>December 31</w:t>
      </w:r>
      <w:r w:rsidR="00E6023D" w:rsidRPr="006655BD">
        <w:rPr>
          <w:rFonts w:cs="Arial"/>
          <w:b/>
          <w:bCs/>
          <w:sz w:val="32"/>
          <w:szCs w:val="32"/>
        </w:rPr>
        <w:t>, 20</w:t>
      </w:r>
      <w:r w:rsidR="004728E1" w:rsidRPr="006655BD">
        <w:rPr>
          <w:rFonts w:cs="Arial"/>
          <w:b/>
          <w:bCs/>
          <w:sz w:val="32"/>
          <w:szCs w:val="32"/>
        </w:rPr>
        <w:t>2</w:t>
      </w:r>
      <w:r w:rsidR="00867E06" w:rsidRPr="006655BD">
        <w:rPr>
          <w:rFonts w:cs="Arial"/>
          <w:b/>
          <w:bCs/>
          <w:sz w:val="32"/>
          <w:szCs w:val="32"/>
        </w:rPr>
        <w:t>4</w:t>
      </w:r>
    </w:p>
    <w:p w14:paraId="25083A17" w14:textId="22E670E9" w:rsidR="00580F3C" w:rsidRPr="006655BD" w:rsidRDefault="00DB1E66" w:rsidP="00580F3C">
      <w:pPr>
        <w:jc w:val="center"/>
      </w:pPr>
      <w:r w:rsidRPr="006655BD">
        <w:rPr>
          <w:rFonts w:cs="Arial"/>
          <w:b/>
        </w:rPr>
        <w:object w:dxaOrig="8999" w:dyaOrig="8999" w14:anchorId="438C0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logo/State seal." style="width:227.25pt;height:227.25pt" o:ole="" o:preferrelative="f">
            <v:imagedata r:id="rId11" o:title=""/>
            <o:lock v:ext="edit" aspectratio="f"/>
          </v:shape>
          <o:OLEObject Type="Embed" ProgID="MSPhotoEd.3" ShapeID="_x0000_i1025" DrawAspect="Content" ObjectID="_1724050162" r:id="rId12"/>
        </w:object>
      </w:r>
    </w:p>
    <w:p w14:paraId="77DA649E" w14:textId="1052EB93" w:rsidR="00E6023D" w:rsidRPr="00CF0EE7" w:rsidRDefault="000761C6" w:rsidP="318B0BA6">
      <w:pPr>
        <w:shd w:val="clear" w:color="auto" w:fill="FFFFFF" w:themeFill="background1"/>
        <w:spacing w:after="0"/>
        <w:jc w:val="center"/>
        <w:rPr>
          <w:rFonts w:eastAsia="Times New Roman" w:cs="Arial"/>
          <w:b/>
          <w:color w:val="000000"/>
          <w:bdr w:val="none" w:sz="0" w:space="0" w:color="auto" w:frame="1"/>
        </w:rPr>
      </w:pPr>
      <w:r w:rsidRPr="00CF0EE7">
        <w:rPr>
          <w:rFonts w:eastAsia="Times New Roman" w:cs="Arial"/>
          <w:b/>
          <w:color w:val="000000"/>
          <w:bdr w:val="none" w:sz="0" w:space="0" w:color="auto" w:frame="1"/>
        </w:rPr>
        <w:t>Office of School-Based Health Programs</w:t>
      </w:r>
    </w:p>
    <w:p w14:paraId="3BB3C9AF" w14:textId="543E6721" w:rsidR="00712EC9" w:rsidRPr="006655BD" w:rsidRDefault="00712EC9" w:rsidP="318B0BA6">
      <w:pPr>
        <w:shd w:val="clear" w:color="auto" w:fill="FFFFFF" w:themeFill="background1"/>
        <w:spacing w:after="0"/>
        <w:jc w:val="center"/>
        <w:rPr>
          <w:rFonts w:eastAsia="Times New Roman" w:cs="Arial"/>
          <w:b/>
          <w:color w:val="000000"/>
          <w:bdr w:val="none" w:sz="0" w:space="0" w:color="auto" w:frame="1"/>
        </w:rPr>
      </w:pPr>
      <w:r w:rsidRPr="00CF0EE7">
        <w:rPr>
          <w:rFonts w:eastAsia="Times New Roman" w:cs="Arial"/>
          <w:b/>
          <w:color w:val="000000"/>
          <w:bdr w:val="none" w:sz="0" w:space="0" w:color="auto" w:frame="1"/>
        </w:rPr>
        <w:t>Whole Child Division</w:t>
      </w:r>
    </w:p>
    <w:p w14:paraId="4789B63F" w14:textId="3191A6AB" w:rsidR="000761C6" w:rsidRPr="006655BD" w:rsidRDefault="000761C6" w:rsidP="318B0BA6">
      <w:pPr>
        <w:shd w:val="clear" w:color="auto" w:fill="FFFFFF" w:themeFill="background1"/>
        <w:spacing w:after="0"/>
        <w:jc w:val="center"/>
        <w:rPr>
          <w:rFonts w:eastAsia="Times New Roman" w:cs="Arial"/>
          <w:b/>
          <w:color w:val="000000"/>
        </w:rPr>
      </w:pPr>
      <w:r w:rsidRPr="006655BD">
        <w:rPr>
          <w:rFonts w:eastAsia="Times New Roman" w:cs="Arial"/>
          <w:b/>
          <w:color w:val="000000"/>
          <w:bdr w:val="none" w:sz="0" w:space="0" w:color="auto" w:frame="1"/>
        </w:rPr>
        <w:t>Student Support Services Branch</w:t>
      </w:r>
    </w:p>
    <w:p w14:paraId="0921710C" w14:textId="77777777" w:rsidR="000761C6" w:rsidRPr="006655BD" w:rsidRDefault="000761C6" w:rsidP="000761C6">
      <w:pPr>
        <w:shd w:val="clear" w:color="auto" w:fill="FFFFFF"/>
        <w:spacing w:after="0"/>
        <w:jc w:val="center"/>
        <w:textAlignment w:val="baseline"/>
        <w:rPr>
          <w:rFonts w:eastAsia="Times New Roman" w:cs="Arial"/>
          <w:b/>
          <w:color w:val="000000"/>
          <w:szCs w:val="24"/>
        </w:rPr>
      </w:pPr>
      <w:r w:rsidRPr="006655BD">
        <w:rPr>
          <w:rFonts w:eastAsia="Times New Roman" w:cs="Arial"/>
          <w:b/>
          <w:color w:val="000000"/>
          <w:szCs w:val="24"/>
          <w:bdr w:val="none" w:sz="0" w:space="0" w:color="auto" w:frame="1"/>
        </w:rPr>
        <w:t>California Department of Education</w:t>
      </w:r>
    </w:p>
    <w:p w14:paraId="62FA8AE3" w14:textId="77777777" w:rsidR="000761C6" w:rsidRPr="006655BD" w:rsidRDefault="000761C6" w:rsidP="000761C6">
      <w:pPr>
        <w:shd w:val="clear" w:color="auto" w:fill="FFFFFF"/>
        <w:spacing w:after="0"/>
        <w:jc w:val="center"/>
        <w:textAlignment w:val="baseline"/>
        <w:rPr>
          <w:rFonts w:eastAsia="Times New Roman" w:cs="Arial"/>
          <w:b/>
          <w:color w:val="000000"/>
          <w:szCs w:val="24"/>
        </w:rPr>
      </w:pPr>
      <w:r w:rsidRPr="006655BD">
        <w:rPr>
          <w:rFonts w:eastAsia="Times New Roman" w:cs="Arial"/>
          <w:b/>
          <w:color w:val="000000"/>
          <w:szCs w:val="24"/>
          <w:bdr w:val="none" w:sz="0" w:space="0" w:color="auto" w:frame="1"/>
        </w:rPr>
        <w:t>1430 N Street, Suite 5206</w:t>
      </w:r>
    </w:p>
    <w:p w14:paraId="40AF02C7" w14:textId="77777777" w:rsidR="000761C6" w:rsidRPr="006655BD" w:rsidRDefault="000761C6" w:rsidP="000761C6">
      <w:pPr>
        <w:shd w:val="clear" w:color="auto" w:fill="FFFFFF"/>
        <w:spacing w:after="0"/>
        <w:jc w:val="center"/>
        <w:textAlignment w:val="baseline"/>
        <w:rPr>
          <w:rFonts w:eastAsia="Times New Roman" w:cs="Arial"/>
          <w:b/>
          <w:color w:val="000000"/>
          <w:szCs w:val="24"/>
        </w:rPr>
      </w:pPr>
      <w:r w:rsidRPr="006655BD">
        <w:rPr>
          <w:rFonts w:eastAsia="Times New Roman" w:cs="Arial"/>
          <w:b/>
          <w:color w:val="000000"/>
          <w:szCs w:val="24"/>
          <w:bdr w:val="none" w:sz="0" w:space="0" w:color="auto" w:frame="1"/>
        </w:rPr>
        <w:t>Sacramento, CA 95814</w:t>
      </w:r>
    </w:p>
    <w:p w14:paraId="1B046B6F" w14:textId="00B0E2B8" w:rsidR="00E6023D" w:rsidRPr="007025FD" w:rsidRDefault="00E6023D" w:rsidP="00E6023D">
      <w:pPr>
        <w:widowControl w:val="0"/>
        <w:overflowPunct w:val="0"/>
        <w:autoSpaceDE w:val="0"/>
        <w:autoSpaceDN w:val="0"/>
        <w:adjustRightInd w:val="0"/>
        <w:spacing w:before="240"/>
        <w:jc w:val="center"/>
        <w:textAlignment w:val="baseline"/>
        <w:rPr>
          <w:rFonts w:eastAsia="Times New Roman" w:cs="Arial"/>
          <w:b/>
          <w:bCs/>
          <w:kern w:val="28"/>
          <w:sz w:val="32"/>
          <w:szCs w:val="32"/>
        </w:rPr>
      </w:pPr>
      <w:r w:rsidRPr="007025FD">
        <w:rPr>
          <w:rFonts w:eastAsia="Times New Roman" w:cs="Arial"/>
          <w:b/>
          <w:bCs/>
          <w:kern w:val="28"/>
          <w:sz w:val="32"/>
          <w:szCs w:val="32"/>
        </w:rPr>
        <w:t>A</w:t>
      </w:r>
      <w:r w:rsidR="00314B7D" w:rsidRPr="007025FD">
        <w:rPr>
          <w:rFonts w:eastAsia="Times New Roman" w:cs="Arial"/>
          <w:b/>
          <w:bCs/>
          <w:kern w:val="28"/>
          <w:sz w:val="32"/>
          <w:szCs w:val="32"/>
        </w:rPr>
        <w:t>pplication</w:t>
      </w:r>
      <w:r w:rsidRPr="007025FD">
        <w:rPr>
          <w:rFonts w:eastAsia="Times New Roman" w:cs="Arial"/>
          <w:b/>
          <w:bCs/>
          <w:kern w:val="28"/>
          <w:sz w:val="32"/>
          <w:szCs w:val="32"/>
        </w:rPr>
        <w:t xml:space="preserve"> D</w:t>
      </w:r>
      <w:r w:rsidR="00314B7D" w:rsidRPr="007025FD">
        <w:rPr>
          <w:rFonts w:eastAsia="Times New Roman" w:cs="Arial"/>
          <w:b/>
          <w:bCs/>
          <w:kern w:val="28"/>
          <w:sz w:val="32"/>
          <w:szCs w:val="32"/>
        </w:rPr>
        <w:t>eadline</w:t>
      </w:r>
      <w:r w:rsidRPr="007025FD">
        <w:rPr>
          <w:rFonts w:eastAsia="Times New Roman" w:cs="Arial"/>
          <w:b/>
          <w:bCs/>
          <w:kern w:val="28"/>
          <w:sz w:val="32"/>
          <w:szCs w:val="32"/>
        </w:rPr>
        <w:t>:</w:t>
      </w:r>
    </w:p>
    <w:p w14:paraId="17DB9240" w14:textId="1E12E2DB" w:rsidR="00314B7D" w:rsidRPr="006655BD" w:rsidRDefault="00E6023D" w:rsidP="00E6023D">
      <w:pPr>
        <w:widowControl w:val="0"/>
        <w:overflowPunct w:val="0"/>
        <w:autoSpaceDE w:val="0"/>
        <w:autoSpaceDN w:val="0"/>
        <w:adjustRightInd w:val="0"/>
        <w:spacing w:before="240"/>
        <w:jc w:val="center"/>
        <w:textAlignment w:val="baseline"/>
        <w:rPr>
          <w:rFonts w:eastAsia="Times New Roman" w:cs="Arial"/>
          <w:b/>
          <w:bCs/>
          <w:kern w:val="28"/>
          <w:sz w:val="32"/>
          <w:szCs w:val="32"/>
        </w:rPr>
      </w:pPr>
      <w:r w:rsidRPr="007025FD">
        <w:rPr>
          <w:rFonts w:eastAsia="Times New Roman" w:cs="Arial"/>
          <w:b/>
          <w:bCs/>
          <w:kern w:val="28"/>
          <w:sz w:val="32"/>
          <w:szCs w:val="32"/>
        </w:rPr>
        <w:t>5 p.m.</w:t>
      </w:r>
      <w:r w:rsidRPr="007025FD">
        <w:rPr>
          <w:rFonts w:eastAsia="Times New Roman" w:cs="Arial"/>
          <w:b/>
          <w:bCs/>
          <w:kern w:val="28"/>
          <w:sz w:val="32"/>
          <w:szCs w:val="32"/>
        </w:rPr>
        <w:br/>
      </w:r>
      <w:r w:rsidR="00C72C50" w:rsidRPr="007025FD">
        <w:rPr>
          <w:rFonts w:eastAsia="Times New Roman" w:cs="Arial"/>
          <w:b/>
          <w:bCs/>
          <w:kern w:val="28"/>
          <w:sz w:val="32"/>
          <w:szCs w:val="32"/>
        </w:rPr>
        <w:t>Friday</w:t>
      </w:r>
      <w:r w:rsidRPr="007025FD">
        <w:rPr>
          <w:rFonts w:eastAsia="Times New Roman" w:cs="Arial"/>
          <w:b/>
          <w:bCs/>
          <w:kern w:val="28"/>
          <w:sz w:val="32"/>
          <w:szCs w:val="32"/>
        </w:rPr>
        <w:t xml:space="preserve">, </w:t>
      </w:r>
      <w:r w:rsidR="006312A4" w:rsidRPr="007025FD">
        <w:rPr>
          <w:rFonts w:eastAsia="Times New Roman" w:cs="Arial"/>
          <w:b/>
          <w:bCs/>
          <w:kern w:val="28"/>
          <w:sz w:val="32"/>
          <w:szCs w:val="32"/>
        </w:rPr>
        <w:t>September 3</w:t>
      </w:r>
      <w:r w:rsidR="009640D3">
        <w:rPr>
          <w:rFonts w:eastAsia="Times New Roman" w:cs="Arial"/>
          <w:b/>
          <w:bCs/>
          <w:kern w:val="28"/>
          <w:sz w:val="32"/>
          <w:szCs w:val="32"/>
        </w:rPr>
        <w:t>0</w:t>
      </w:r>
      <w:r w:rsidRPr="007025FD">
        <w:rPr>
          <w:rFonts w:eastAsia="Times New Roman" w:cs="Arial"/>
          <w:b/>
          <w:bCs/>
          <w:kern w:val="28"/>
          <w:sz w:val="32"/>
          <w:szCs w:val="32"/>
        </w:rPr>
        <w:t>, 2022</w:t>
      </w:r>
    </w:p>
    <w:p w14:paraId="5C1618DF" w14:textId="77777777" w:rsidR="00314B7D" w:rsidRPr="006655BD" w:rsidRDefault="00314B7D">
      <w:pPr>
        <w:spacing w:after="160" w:line="259" w:lineRule="auto"/>
        <w:rPr>
          <w:rFonts w:eastAsia="Times New Roman" w:cs="Arial"/>
          <w:b/>
          <w:bCs/>
          <w:kern w:val="28"/>
          <w:sz w:val="32"/>
          <w:szCs w:val="32"/>
        </w:rPr>
      </w:pPr>
      <w:r w:rsidRPr="006655BD">
        <w:rPr>
          <w:rFonts w:eastAsia="Times New Roman" w:cs="Arial"/>
          <w:b/>
          <w:bCs/>
          <w:kern w:val="28"/>
          <w:sz w:val="32"/>
          <w:szCs w:val="32"/>
        </w:rPr>
        <w:br w:type="page"/>
      </w:r>
    </w:p>
    <w:sdt>
      <w:sdtPr>
        <w:id w:val="-641502509"/>
        <w:docPartObj>
          <w:docPartGallery w:val="Table of Contents"/>
          <w:docPartUnique/>
        </w:docPartObj>
      </w:sdtPr>
      <w:sdtEndPr>
        <w:rPr>
          <w:b/>
          <w:bCs/>
          <w:noProof/>
        </w:rPr>
      </w:sdtEndPr>
      <w:sdtContent>
        <w:p w14:paraId="3CE88368" w14:textId="51101EEB" w:rsidR="00397E05" w:rsidRPr="006655BD" w:rsidRDefault="00397E05">
          <w:pPr>
            <w:pStyle w:val="TOC1"/>
            <w:rPr>
              <w:rFonts w:cs="Arial"/>
            </w:rPr>
          </w:pPr>
          <w:r w:rsidRPr="006655BD">
            <w:t xml:space="preserve">Table of </w:t>
          </w:r>
          <w:r w:rsidR="00580F3C" w:rsidRPr="006655BD">
            <w:rPr>
              <w:rFonts w:cs="Arial"/>
            </w:rPr>
            <w:t>Content</w:t>
          </w:r>
          <w:r w:rsidR="00182C02" w:rsidRPr="006655BD">
            <w:rPr>
              <w:rFonts w:cs="Arial"/>
            </w:rPr>
            <w:t>s</w:t>
          </w:r>
        </w:p>
        <w:p w14:paraId="103873B7" w14:textId="0FF9DD2E" w:rsidR="0048112E" w:rsidRDefault="000B191D">
          <w:pPr>
            <w:pStyle w:val="TOC1"/>
            <w:rPr>
              <w:rFonts w:asciiTheme="minorHAnsi" w:eastAsiaTheme="minorEastAsia" w:hAnsiTheme="minorHAnsi"/>
              <w:noProof/>
              <w:sz w:val="22"/>
            </w:rPr>
          </w:pPr>
          <w:r w:rsidRPr="006655BD">
            <w:rPr>
              <w:rFonts w:eastAsiaTheme="majorEastAsia" w:cs="Arial"/>
              <w:sz w:val="32"/>
              <w:szCs w:val="32"/>
            </w:rPr>
            <w:fldChar w:fldCharType="begin"/>
          </w:r>
          <w:r w:rsidRPr="006655BD">
            <w:rPr>
              <w:rFonts w:eastAsiaTheme="majorEastAsia" w:cs="Arial"/>
              <w:sz w:val="32"/>
              <w:szCs w:val="32"/>
            </w:rPr>
            <w:instrText xml:space="preserve"> TOC \h \z \u \t "Heading 2,1,Heading 3,2" </w:instrText>
          </w:r>
          <w:r w:rsidRPr="006655BD">
            <w:rPr>
              <w:rFonts w:eastAsiaTheme="majorEastAsia" w:cs="Arial"/>
              <w:sz w:val="32"/>
              <w:szCs w:val="32"/>
            </w:rPr>
            <w:fldChar w:fldCharType="separate"/>
          </w:r>
          <w:hyperlink w:anchor="_Toc112838662" w:history="1">
            <w:r w:rsidR="0048112E" w:rsidRPr="00597A3C">
              <w:rPr>
                <w:rStyle w:val="Hyperlink"/>
                <w:noProof/>
              </w:rPr>
              <w:t>Program Description</w:t>
            </w:r>
            <w:r w:rsidR="0048112E">
              <w:rPr>
                <w:noProof/>
                <w:webHidden/>
              </w:rPr>
              <w:tab/>
            </w:r>
            <w:r w:rsidR="0048112E">
              <w:rPr>
                <w:noProof/>
                <w:webHidden/>
              </w:rPr>
              <w:fldChar w:fldCharType="begin"/>
            </w:r>
            <w:r w:rsidR="0048112E">
              <w:rPr>
                <w:noProof/>
                <w:webHidden/>
              </w:rPr>
              <w:instrText xml:space="preserve"> PAGEREF _Toc112838662 \h </w:instrText>
            </w:r>
            <w:r w:rsidR="0048112E">
              <w:rPr>
                <w:noProof/>
                <w:webHidden/>
              </w:rPr>
            </w:r>
            <w:r w:rsidR="0048112E">
              <w:rPr>
                <w:noProof/>
                <w:webHidden/>
              </w:rPr>
              <w:fldChar w:fldCharType="separate"/>
            </w:r>
            <w:r w:rsidR="0048112E">
              <w:rPr>
                <w:noProof/>
                <w:webHidden/>
              </w:rPr>
              <w:t>3</w:t>
            </w:r>
            <w:r w:rsidR="0048112E">
              <w:rPr>
                <w:noProof/>
                <w:webHidden/>
              </w:rPr>
              <w:fldChar w:fldCharType="end"/>
            </w:r>
          </w:hyperlink>
        </w:p>
        <w:p w14:paraId="60BBFBEF" w14:textId="4CE08FCE" w:rsidR="0048112E" w:rsidRDefault="00250188">
          <w:pPr>
            <w:pStyle w:val="TOC2"/>
            <w:rPr>
              <w:rFonts w:asciiTheme="minorHAnsi" w:eastAsiaTheme="minorEastAsia" w:hAnsiTheme="minorHAnsi"/>
              <w:noProof/>
              <w:sz w:val="22"/>
            </w:rPr>
          </w:pPr>
          <w:hyperlink w:anchor="_Toc112838663" w:history="1">
            <w:r w:rsidR="0048112E" w:rsidRPr="00597A3C">
              <w:rPr>
                <w:rStyle w:val="Hyperlink"/>
                <w:noProof/>
              </w:rPr>
              <w:t>Introduction</w:t>
            </w:r>
            <w:r w:rsidR="0048112E">
              <w:rPr>
                <w:noProof/>
                <w:webHidden/>
              </w:rPr>
              <w:tab/>
            </w:r>
            <w:r w:rsidR="0048112E">
              <w:rPr>
                <w:noProof/>
                <w:webHidden/>
              </w:rPr>
              <w:fldChar w:fldCharType="begin"/>
            </w:r>
            <w:r w:rsidR="0048112E">
              <w:rPr>
                <w:noProof/>
                <w:webHidden/>
              </w:rPr>
              <w:instrText xml:space="preserve"> PAGEREF _Toc112838663 \h </w:instrText>
            </w:r>
            <w:r w:rsidR="0048112E">
              <w:rPr>
                <w:noProof/>
                <w:webHidden/>
              </w:rPr>
            </w:r>
            <w:r w:rsidR="0048112E">
              <w:rPr>
                <w:noProof/>
                <w:webHidden/>
              </w:rPr>
              <w:fldChar w:fldCharType="separate"/>
            </w:r>
            <w:r w:rsidR="0048112E">
              <w:rPr>
                <w:noProof/>
                <w:webHidden/>
              </w:rPr>
              <w:t>3</w:t>
            </w:r>
            <w:r w:rsidR="0048112E">
              <w:rPr>
                <w:noProof/>
                <w:webHidden/>
              </w:rPr>
              <w:fldChar w:fldCharType="end"/>
            </w:r>
          </w:hyperlink>
        </w:p>
        <w:p w14:paraId="26BCF277" w14:textId="2DDB02B9" w:rsidR="0048112E" w:rsidRDefault="00250188">
          <w:pPr>
            <w:pStyle w:val="TOC1"/>
            <w:rPr>
              <w:rFonts w:asciiTheme="minorHAnsi" w:eastAsiaTheme="minorEastAsia" w:hAnsiTheme="minorHAnsi"/>
              <w:noProof/>
              <w:sz w:val="22"/>
            </w:rPr>
          </w:pPr>
          <w:hyperlink w:anchor="_Toc112838664" w:history="1">
            <w:r w:rsidR="0048112E" w:rsidRPr="00597A3C">
              <w:rPr>
                <w:rStyle w:val="Hyperlink"/>
                <w:noProof/>
              </w:rPr>
              <w:t>Overview</w:t>
            </w:r>
            <w:r w:rsidR="0048112E">
              <w:rPr>
                <w:noProof/>
                <w:webHidden/>
              </w:rPr>
              <w:tab/>
            </w:r>
            <w:r w:rsidR="0048112E">
              <w:rPr>
                <w:noProof/>
                <w:webHidden/>
              </w:rPr>
              <w:fldChar w:fldCharType="begin"/>
            </w:r>
            <w:r w:rsidR="0048112E">
              <w:rPr>
                <w:noProof/>
                <w:webHidden/>
              </w:rPr>
              <w:instrText xml:space="preserve"> PAGEREF _Toc112838664 \h </w:instrText>
            </w:r>
            <w:r w:rsidR="0048112E">
              <w:rPr>
                <w:noProof/>
                <w:webHidden/>
              </w:rPr>
            </w:r>
            <w:r w:rsidR="0048112E">
              <w:rPr>
                <w:noProof/>
                <w:webHidden/>
              </w:rPr>
              <w:fldChar w:fldCharType="separate"/>
            </w:r>
            <w:r w:rsidR="0048112E">
              <w:rPr>
                <w:noProof/>
                <w:webHidden/>
              </w:rPr>
              <w:t>4</w:t>
            </w:r>
            <w:r w:rsidR="0048112E">
              <w:rPr>
                <w:noProof/>
                <w:webHidden/>
              </w:rPr>
              <w:fldChar w:fldCharType="end"/>
            </w:r>
          </w:hyperlink>
        </w:p>
        <w:p w14:paraId="39AE95A0" w14:textId="14AB8A23" w:rsidR="0048112E" w:rsidRDefault="00250188">
          <w:pPr>
            <w:pStyle w:val="TOC2"/>
            <w:rPr>
              <w:rFonts w:asciiTheme="minorHAnsi" w:eastAsiaTheme="minorEastAsia" w:hAnsiTheme="minorHAnsi"/>
              <w:noProof/>
              <w:sz w:val="22"/>
            </w:rPr>
          </w:pPr>
          <w:hyperlink w:anchor="_Toc112838665" w:history="1">
            <w:r w:rsidR="0048112E" w:rsidRPr="00597A3C">
              <w:rPr>
                <w:rStyle w:val="Hyperlink"/>
                <w:noProof/>
              </w:rPr>
              <w:t>Eligibility Criteria</w:t>
            </w:r>
            <w:r w:rsidR="0048112E">
              <w:rPr>
                <w:noProof/>
                <w:webHidden/>
              </w:rPr>
              <w:tab/>
            </w:r>
            <w:r w:rsidR="0048112E">
              <w:rPr>
                <w:noProof/>
                <w:webHidden/>
              </w:rPr>
              <w:fldChar w:fldCharType="begin"/>
            </w:r>
            <w:r w:rsidR="0048112E">
              <w:rPr>
                <w:noProof/>
                <w:webHidden/>
              </w:rPr>
              <w:instrText xml:space="preserve"> PAGEREF _Toc112838665 \h </w:instrText>
            </w:r>
            <w:r w:rsidR="0048112E">
              <w:rPr>
                <w:noProof/>
                <w:webHidden/>
              </w:rPr>
            </w:r>
            <w:r w:rsidR="0048112E">
              <w:rPr>
                <w:noProof/>
                <w:webHidden/>
              </w:rPr>
              <w:fldChar w:fldCharType="separate"/>
            </w:r>
            <w:r w:rsidR="0048112E">
              <w:rPr>
                <w:noProof/>
                <w:webHidden/>
              </w:rPr>
              <w:t>5</w:t>
            </w:r>
            <w:r w:rsidR="0048112E">
              <w:rPr>
                <w:noProof/>
                <w:webHidden/>
              </w:rPr>
              <w:fldChar w:fldCharType="end"/>
            </w:r>
          </w:hyperlink>
        </w:p>
        <w:p w14:paraId="79AEDF28" w14:textId="52D2BA5D" w:rsidR="0048112E" w:rsidRDefault="00250188">
          <w:pPr>
            <w:pStyle w:val="TOC1"/>
            <w:rPr>
              <w:rFonts w:asciiTheme="minorHAnsi" w:eastAsiaTheme="minorEastAsia" w:hAnsiTheme="minorHAnsi"/>
              <w:noProof/>
              <w:sz w:val="22"/>
            </w:rPr>
          </w:pPr>
          <w:hyperlink w:anchor="_Toc112838666" w:history="1">
            <w:r w:rsidR="0048112E" w:rsidRPr="00597A3C">
              <w:rPr>
                <w:rStyle w:val="Hyperlink"/>
                <w:noProof/>
              </w:rPr>
              <w:t>Selection of Technical Assistance Team Awardees</w:t>
            </w:r>
            <w:r w:rsidR="0048112E">
              <w:rPr>
                <w:noProof/>
                <w:webHidden/>
              </w:rPr>
              <w:tab/>
            </w:r>
            <w:r w:rsidR="0048112E">
              <w:rPr>
                <w:noProof/>
                <w:webHidden/>
              </w:rPr>
              <w:fldChar w:fldCharType="begin"/>
            </w:r>
            <w:r w:rsidR="0048112E">
              <w:rPr>
                <w:noProof/>
                <w:webHidden/>
              </w:rPr>
              <w:instrText xml:space="preserve"> PAGEREF _Toc112838666 \h </w:instrText>
            </w:r>
            <w:r w:rsidR="0048112E">
              <w:rPr>
                <w:noProof/>
                <w:webHidden/>
              </w:rPr>
            </w:r>
            <w:r w:rsidR="0048112E">
              <w:rPr>
                <w:noProof/>
                <w:webHidden/>
              </w:rPr>
              <w:fldChar w:fldCharType="separate"/>
            </w:r>
            <w:r w:rsidR="0048112E">
              <w:rPr>
                <w:noProof/>
                <w:webHidden/>
              </w:rPr>
              <w:t>6</w:t>
            </w:r>
            <w:r w:rsidR="0048112E">
              <w:rPr>
                <w:noProof/>
                <w:webHidden/>
              </w:rPr>
              <w:fldChar w:fldCharType="end"/>
            </w:r>
          </w:hyperlink>
        </w:p>
        <w:p w14:paraId="44B3FF09" w14:textId="245AB60E" w:rsidR="0048112E" w:rsidRDefault="00250188">
          <w:pPr>
            <w:pStyle w:val="TOC2"/>
            <w:rPr>
              <w:rFonts w:asciiTheme="minorHAnsi" w:eastAsiaTheme="minorEastAsia" w:hAnsiTheme="minorHAnsi"/>
              <w:noProof/>
              <w:sz w:val="22"/>
            </w:rPr>
          </w:pPr>
          <w:hyperlink w:anchor="_Toc112838667" w:history="1">
            <w:r w:rsidR="0048112E" w:rsidRPr="00597A3C">
              <w:rPr>
                <w:rStyle w:val="Hyperlink"/>
                <w:noProof/>
              </w:rPr>
              <w:t>Timeline*</w:t>
            </w:r>
            <w:r w:rsidR="0048112E">
              <w:rPr>
                <w:noProof/>
                <w:webHidden/>
              </w:rPr>
              <w:tab/>
            </w:r>
            <w:r w:rsidR="0048112E">
              <w:rPr>
                <w:noProof/>
                <w:webHidden/>
              </w:rPr>
              <w:fldChar w:fldCharType="begin"/>
            </w:r>
            <w:r w:rsidR="0048112E">
              <w:rPr>
                <w:noProof/>
                <w:webHidden/>
              </w:rPr>
              <w:instrText xml:space="preserve"> PAGEREF _Toc112838667 \h </w:instrText>
            </w:r>
            <w:r w:rsidR="0048112E">
              <w:rPr>
                <w:noProof/>
                <w:webHidden/>
              </w:rPr>
            </w:r>
            <w:r w:rsidR="0048112E">
              <w:rPr>
                <w:noProof/>
                <w:webHidden/>
              </w:rPr>
              <w:fldChar w:fldCharType="separate"/>
            </w:r>
            <w:r w:rsidR="0048112E">
              <w:rPr>
                <w:noProof/>
                <w:webHidden/>
              </w:rPr>
              <w:t>7</w:t>
            </w:r>
            <w:r w:rsidR="0048112E">
              <w:rPr>
                <w:noProof/>
                <w:webHidden/>
              </w:rPr>
              <w:fldChar w:fldCharType="end"/>
            </w:r>
          </w:hyperlink>
        </w:p>
        <w:p w14:paraId="484BDFB3" w14:textId="3BE8A720" w:rsidR="0048112E" w:rsidRDefault="00250188">
          <w:pPr>
            <w:pStyle w:val="TOC2"/>
            <w:rPr>
              <w:rFonts w:asciiTheme="minorHAnsi" w:eastAsiaTheme="minorEastAsia" w:hAnsiTheme="minorHAnsi"/>
              <w:noProof/>
              <w:sz w:val="22"/>
            </w:rPr>
          </w:pPr>
          <w:hyperlink w:anchor="_Toc112838668" w:history="1">
            <w:r w:rsidR="0048112E" w:rsidRPr="00597A3C">
              <w:rPr>
                <w:rStyle w:val="Hyperlink"/>
                <w:noProof/>
              </w:rPr>
              <w:t>Reporting Requirements</w:t>
            </w:r>
            <w:r w:rsidR="0048112E">
              <w:rPr>
                <w:noProof/>
                <w:webHidden/>
              </w:rPr>
              <w:tab/>
            </w:r>
            <w:r w:rsidR="0048112E">
              <w:rPr>
                <w:noProof/>
                <w:webHidden/>
              </w:rPr>
              <w:fldChar w:fldCharType="begin"/>
            </w:r>
            <w:r w:rsidR="0048112E">
              <w:rPr>
                <w:noProof/>
                <w:webHidden/>
              </w:rPr>
              <w:instrText xml:space="preserve"> PAGEREF _Toc112838668 \h </w:instrText>
            </w:r>
            <w:r w:rsidR="0048112E">
              <w:rPr>
                <w:noProof/>
                <w:webHidden/>
              </w:rPr>
            </w:r>
            <w:r w:rsidR="0048112E">
              <w:rPr>
                <w:noProof/>
                <w:webHidden/>
              </w:rPr>
              <w:fldChar w:fldCharType="separate"/>
            </w:r>
            <w:r w:rsidR="0048112E">
              <w:rPr>
                <w:noProof/>
                <w:webHidden/>
              </w:rPr>
              <w:t>8</w:t>
            </w:r>
            <w:r w:rsidR="0048112E">
              <w:rPr>
                <w:noProof/>
                <w:webHidden/>
              </w:rPr>
              <w:fldChar w:fldCharType="end"/>
            </w:r>
          </w:hyperlink>
        </w:p>
        <w:p w14:paraId="21D1B14B" w14:textId="00739499" w:rsidR="0048112E" w:rsidRDefault="00250188">
          <w:pPr>
            <w:pStyle w:val="TOC2"/>
            <w:rPr>
              <w:rFonts w:asciiTheme="minorHAnsi" w:eastAsiaTheme="minorEastAsia" w:hAnsiTheme="minorHAnsi"/>
              <w:noProof/>
              <w:sz w:val="22"/>
            </w:rPr>
          </w:pPr>
          <w:hyperlink w:anchor="_Toc112838669" w:history="1">
            <w:r w:rsidR="0048112E" w:rsidRPr="00597A3C">
              <w:rPr>
                <w:rStyle w:val="Hyperlink"/>
                <w:noProof/>
              </w:rPr>
              <w:t>Submission Process</w:t>
            </w:r>
            <w:r w:rsidR="0048112E">
              <w:rPr>
                <w:noProof/>
                <w:webHidden/>
              </w:rPr>
              <w:tab/>
            </w:r>
            <w:r w:rsidR="0048112E">
              <w:rPr>
                <w:noProof/>
                <w:webHidden/>
              </w:rPr>
              <w:fldChar w:fldCharType="begin"/>
            </w:r>
            <w:r w:rsidR="0048112E">
              <w:rPr>
                <w:noProof/>
                <w:webHidden/>
              </w:rPr>
              <w:instrText xml:space="preserve"> PAGEREF _Toc112838669 \h </w:instrText>
            </w:r>
            <w:r w:rsidR="0048112E">
              <w:rPr>
                <w:noProof/>
                <w:webHidden/>
              </w:rPr>
            </w:r>
            <w:r w:rsidR="0048112E">
              <w:rPr>
                <w:noProof/>
                <w:webHidden/>
              </w:rPr>
              <w:fldChar w:fldCharType="separate"/>
            </w:r>
            <w:r w:rsidR="0048112E">
              <w:rPr>
                <w:noProof/>
                <w:webHidden/>
              </w:rPr>
              <w:t>10</w:t>
            </w:r>
            <w:r w:rsidR="0048112E">
              <w:rPr>
                <w:noProof/>
                <w:webHidden/>
              </w:rPr>
              <w:fldChar w:fldCharType="end"/>
            </w:r>
          </w:hyperlink>
        </w:p>
        <w:p w14:paraId="048B46DE" w14:textId="6A145781" w:rsidR="0048112E" w:rsidRDefault="00250188">
          <w:pPr>
            <w:pStyle w:val="TOC2"/>
            <w:rPr>
              <w:rFonts w:asciiTheme="minorHAnsi" w:eastAsiaTheme="minorEastAsia" w:hAnsiTheme="minorHAnsi"/>
              <w:noProof/>
              <w:sz w:val="22"/>
            </w:rPr>
          </w:pPr>
          <w:hyperlink w:anchor="_Toc112838670" w:history="1">
            <w:r w:rsidR="0048112E" w:rsidRPr="00597A3C">
              <w:rPr>
                <w:rStyle w:val="Hyperlink"/>
                <w:noProof/>
              </w:rPr>
              <w:t>Application Formatting Requirements</w:t>
            </w:r>
            <w:r w:rsidR="0048112E">
              <w:rPr>
                <w:noProof/>
                <w:webHidden/>
              </w:rPr>
              <w:tab/>
            </w:r>
            <w:r w:rsidR="0048112E">
              <w:rPr>
                <w:noProof/>
                <w:webHidden/>
              </w:rPr>
              <w:fldChar w:fldCharType="begin"/>
            </w:r>
            <w:r w:rsidR="0048112E">
              <w:rPr>
                <w:noProof/>
                <w:webHidden/>
              </w:rPr>
              <w:instrText xml:space="preserve"> PAGEREF _Toc112838670 \h </w:instrText>
            </w:r>
            <w:r w:rsidR="0048112E">
              <w:rPr>
                <w:noProof/>
                <w:webHidden/>
              </w:rPr>
            </w:r>
            <w:r w:rsidR="0048112E">
              <w:rPr>
                <w:noProof/>
                <w:webHidden/>
              </w:rPr>
              <w:fldChar w:fldCharType="separate"/>
            </w:r>
            <w:r w:rsidR="0048112E">
              <w:rPr>
                <w:noProof/>
                <w:webHidden/>
              </w:rPr>
              <w:t>11</w:t>
            </w:r>
            <w:r w:rsidR="0048112E">
              <w:rPr>
                <w:noProof/>
                <w:webHidden/>
              </w:rPr>
              <w:fldChar w:fldCharType="end"/>
            </w:r>
          </w:hyperlink>
        </w:p>
        <w:p w14:paraId="6E2A6419" w14:textId="3027EEBC" w:rsidR="0048112E" w:rsidRDefault="00250188">
          <w:pPr>
            <w:pStyle w:val="TOC2"/>
            <w:rPr>
              <w:rFonts w:asciiTheme="minorHAnsi" w:eastAsiaTheme="minorEastAsia" w:hAnsiTheme="minorHAnsi"/>
              <w:noProof/>
              <w:sz w:val="22"/>
            </w:rPr>
          </w:pPr>
          <w:hyperlink w:anchor="_Toc112838671" w:history="1">
            <w:r w:rsidR="0048112E" w:rsidRPr="00597A3C">
              <w:rPr>
                <w:rStyle w:val="Hyperlink"/>
                <w:noProof/>
              </w:rPr>
              <w:t>Application Review</w:t>
            </w:r>
            <w:r w:rsidR="0048112E">
              <w:rPr>
                <w:noProof/>
                <w:webHidden/>
              </w:rPr>
              <w:tab/>
            </w:r>
            <w:r w:rsidR="0048112E">
              <w:rPr>
                <w:noProof/>
                <w:webHidden/>
              </w:rPr>
              <w:fldChar w:fldCharType="begin"/>
            </w:r>
            <w:r w:rsidR="0048112E">
              <w:rPr>
                <w:noProof/>
                <w:webHidden/>
              </w:rPr>
              <w:instrText xml:space="preserve"> PAGEREF _Toc112838671 \h </w:instrText>
            </w:r>
            <w:r w:rsidR="0048112E">
              <w:rPr>
                <w:noProof/>
                <w:webHidden/>
              </w:rPr>
            </w:r>
            <w:r w:rsidR="0048112E">
              <w:rPr>
                <w:noProof/>
                <w:webHidden/>
              </w:rPr>
              <w:fldChar w:fldCharType="separate"/>
            </w:r>
            <w:r w:rsidR="0048112E">
              <w:rPr>
                <w:noProof/>
                <w:webHidden/>
              </w:rPr>
              <w:t>11</w:t>
            </w:r>
            <w:r w:rsidR="0048112E">
              <w:rPr>
                <w:noProof/>
                <w:webHidden/>
              </w:rPr>
              <w:fldChar w:fldCharType="end"/>
            </w:r>
          </w:hyperlink>
        </w:p>
        <w:p w14:paraId="6B4F0EC9" w14:textId="2286A6C0" w:rsidR="0048112E" w:rsidRDefault="00250188">
          <w:pPr>
            <w:pStyle w:val="TOC1"/>
            <w:rPr>
              <w:rFonts w:asciiTheme="minorHAnsi" w:eastAsiaTheme="minorEastAsia" w:hAnsiTheme="minorHAnsi"/>
              <w:noProof/>
              <w:sz w:val="22"/>
            </w:rPr>
          </w:pPr>
          <w:hyperlink w:anchor="_Toc112838672" w:history="1">
            <w:r w:rsidR="0048112E" w:rsidRPr="00597A3C">
              <w:rPr>
                <w:rStyle w:val="Hyperlink"/>
                <w:noProof/>
              </w:rPr>
              <w:t>Funding</w:t>
            </w:r>
            <w:r w:rsidR="0048112E">
              <w:rPr>
                <w:noProof/>
                <w:webHidden/>
              </w:rPr>
              <w:tab/>
            </w:r>
            <w:r w:rsidR="0048112E">
              <w:rPr>
                <w:noProof/>
                <w:webHidden/>
              </w:rPr>
              <w:fldChar w:fldCharType="begin"/>
            </w:r>
            <w:r w:rsidR="0048112E">
              <w:rPr>
                <w:noProof/>
                <w:webHidden/>
              </w:rPr>
              <w:instrText xml:space="preserve"> PAGEREF _Toc112838672 \h </w:instrText>
            </w:r>
            <w:r w:rsidR="0048112E">
              <w:rPr>
                <w:noProof/>
                <w:webHidden/>
              </w:rPr>
            </w:r>
            <w:r w:rsidR="0048112E">
              <w:rPr>
                <w:noProof/>
                <w:webHidden/>
              </w:rPr>
              <w:fldChar w:fldCharType="separate"/>
            </w:r>
            <w:r w:rsidR="0048112E">
              <w:rPr>
                <w:noProof/>
                <w:webHidden/>
              </w:rPr>
              <w:t>11</w:t>
            </w:r>
            <w:r w:rsidR="0048112E">
              <w:rPr>
                <w:noProof/>
                <w:webHidden/>
              </w:rPr>
              <w:fldChar w:fldCharType="end"/>
            </w:r>
          </w:hyperlink>
        </w:p>
        <w:p w14:paraId="52F73106" w14:textId="0690E317" w:rsidR="0048112E" w:rsidRDefault="00250188">
          <w:pPr>
            <w:pStyle w:val="TOC1"/>
            <w:rPr>
              <w:rFonts w:asciiTheme="minorHAnsi" w:eastAsiaTheme="minorEastAsia" w:hAnsiTheme="minorHAnsi"/>
              <w:noProof/>
              <w:sz w:val="22"/>
            </w:rPr>
          </w:pPr>
          <w:hyperlink w:anchor="_Toc112838673" w:history="1">
            <w:r w:rsidR="0048112E" w:rsidRPr="00597A3C">
              <w:rPr>
                <w:rStyle w:val="Hyperlink"/>
                <w:noProof/>
              </w:rPr>
              <w:t>Application Narrative</w:t>
            </w:r>
            <w:r w:rsidR="0048112E">
              <w:rPr>
                <w:noProof/>
                <w:webHidden/>
              </w:rPr>
              <w:tab/>
            </w:r>
            <w:r w:rsidR="0048112E">
              <w:rPr>
                <w:noProof/>
                <w:webHidden/>
              </w:rPr>
              <w:fldChar w:fldCharType="begin"/>
            </w:r>
            <w:r w:rsidR="0048112E">
              <w:rPr>
                <w:noProof/>
                <w:webHidden/>
              </w:rPr>
              <w:instrText xml:space="preserve"> PAGEREF _Toc112838673 \h </w:instrText>
            </w:r>
            <w:r w:rsidR="0048112E">
              <w:rPr>
                <w:noProof/>
                <w:webHidden/>
              </w:rPr>
            </w:r>
            <w:r w:rsidR="0048112E">
              <w:rPr>
                <w:noProof/>
                <w:webHidden/>
              </w:rPr>
              <w:fldChar w:fldCharType="separate"/>
            </w:r>
            <w:r w:rsidR="0048112E">
              <w:rPr>
                <w:noProof/>
                <w:webHidden/>
              </w:rPr>
              <w:t>12</w:t>
            </w:r>
            <w:r w:rsidR="0048112E">
              <w:rPr>
                <w:noProof/>
                <w:webHidden/>
              </w:rPr>
              <w:fldChar w:fldCharType="end"/>
            </w:r>
          </w:hyperlink>
        </w:p>
        <w:p w14:paraId="7020A4B2" w14:textId="04304CE7" w:rsidR="0048112E" w:rsidRDefault="00250188">
          <w:pPr>
            <w:pStyle w:val="TOC2"/>
            <w:rPr>
              <w:rFonts w:asciiTheme="minorHAnsi" w:eastAsiaTheme="minorEastAsia" w:hAnsiTheme="minorHAnsi"/>
              <w:noProof/>
              <w:sz w:val="22"/>
            </w:rPr>
          </w:pPr>
          <w:hyperlink w:anchor="_Toc112838674" w:history="1">
            <w:r w:rsidR="0048112E" w:rsidRPr="00597A3C">
              <w:rPr>
                <w:rStyle w:val="Hyperlink"/>
                <w:noProof/>
              </w:rPr>
              <w:t>Prompt 1: Technical Assistance Team Composition</w:t>
            </w:r>
            <w:r w:rsidR="0048112E">
              <w:rPr>
                <w:noProof/>
                <w:webHidden/>
              </w:rPr>
              <w:tab/>
            </w:r>
            <w:r w:rsidR="0048112E">
              <w:rPr>
                <w:noProof/>
                <w:webHidden/>
              </w:rPr>
              <w:fldChar w:fldCharType="begin"/>
            </w:r>
            <w:r w:rsidR="0048112E">
              <w:rPr>
                <w:noProof/>
                <w:webHidden/>
              </w:rPr>
              <w:instrText xml:space="preserve"> PAGEREF _Toc112838674 \h </w:instrText>
            </w:r>
            <w:r w:rsidR="0048112E">
              <w:rPr>
                <w:noProof/>
                <w:webHidden/>
              </w:rPr>
            </w:r>
            <w:r w:rsidR="0048112E">
              <w:rPr>
                <w:noProof/>
                <w:webHidden/>
              </w:rPr>
              <w:fldChar w:fldCharType="separate"/>
            </w:r>
            <w:r w:rsidR="0048112E">
              <w:rPr>
                <w:noProof/>
                <w:webHidden/>
              </w:rPr>
              <w:t>12</w:t>
            </w:r>
            <w:r w:rsidR="0048112E">
              <w:rPr>
                <w:noProof/>
                <w:webHidden/>
              </w:rPr>
              <w:fldChar w:fldCharType="end"/>
            </w:r>
          </w:hyperlink>
        </w:p>
        <w:p w14:paraId="2F5B219F" w14:textId="46CD7BDC" w:rsidR="0048112E" w:rsidRDefault="00250188">
          <w:pPr>
            <w:pStyle w:val="TOC2"/>
            <w:rPr>
              <w:rFonts w:asciiTheme="minorHAnsi" w:eastAsiaTheme="minorEastAsia" w:hAnsiTheme="minorHAnsi"/>
              <w:noProof/>
              <w:sz w:val="22"/>
            </w:rPr>
          </w:pPr>
          <w:hyperlink w:anchor="_Toc112838675" w:history="1">
            <w:r w:rsidR="0048112E" w:rsidRPr="00597A3C">
              <w:rPr>
                <w:rStyle w:val="Hyperlink"/>
                <w:noProof/>
              </w:rPr>
              <w:t>Prompt 2: Technical Assistance Team Capacity</w:t>
            </w:r>
            <w:r w:rsidR="0048112E">
              <w:rPr>
                <w:noProof/>
                <w:webHidden/>
              </w:rPr>
              <w:tab/>
            </w:r>
            <w:r w:rsidR="0048112E">
              <w:rPr>
                <w:noProof/>
                <w:webHidden/>
              </w:rPr>
              <w:fldChar w:fldCharType="begin"/>
            </w:r>
            <w:r w:rsidR="0048112E">
              <w:rPr>
                <w:noProof/>
                <w:webHidden/>
              </w:rPr>
              <w:instrText xml:space="preserve"> PAGEREF _Toc112838675 \h </w:instrText>
            </w:r>
            <w:r w:rsidR="0048112E">
              <w:rPr>
                <w:noProof/>
                <w:webHidden/>
              </w:rPr>
            </w:r>
            <w:r w:rsidR="0048112E">
              <w:rPr>
                <w:noProof/>
                <w:webHidden/>
              </w:rPr>
              <w:fldChar w:fldCharType="separate"/>
            </w:r>
            <w:r w:rsidR="0048112E">
              <w:rPr>
                <w:noProof/>
                <w:webHidden/>
              </w:rPr>
              <w:t>13</w:t>
            </w:r>
            <w:r w:rsidR="0048112E">
              <w:rPr>
                <w:noProof/>
                <w:webHidden/>
              </w:rPr>
              <w:fldChar w:fldCharType="end"/>
            </w:r>
          </w:hyperlink>
        </w:p>
        <w:p w14:paraId="5625AC66" w14:textId="105E48D9" w:rsidR="0048112E" w:rsidRDefault="00250188">
          <w:pPr>
            <w:pStyle w:val="TOC2"/>
            <w:rPr>
              <w:rFonts w:asciiTheme="minorHAnsi" w:eastAsiaTheme="minorEastAsia" w:hAnsiTheme="minorHAnsi"/>
              <w:noProof/>
              <w:sz w:val="22"/>
            </w:rPr>
          </w:pPr>
          <w:hyperlink w:anchor="_Toc112838676" w:history="1">
            <w:r w:rsidR="0048112E" w:rsidRPr="00597A3C">
              <w:rPr>
                <w:rStyle w:val="Hyperlink"/>
                <w:noProof/>
              </w:rPr>
              <w:t>Prompt 3: Demonstration of Expertise in Medi-Cal Claiming Opportunities for LEAs</w:t>
            </w:r>
            <w:r w:rsidR="0048112E">
              <w:rPr>
                <w:noProof/>
                <w:webHidden/>
              </w:rPr>
              <w:tab/>
            </w:r>
            <w:r w:rsidR="0048112E">
              <w:rPr>
                <w:noProof/>
                <w:webHidden/>
              </w:rPr>
              <w:fldChar w:fldCharType="begin"/>
            </w:r>
            <w:r w:rsidR="0048112E">
              <w:rPr>
                <w:noProof/>
                <w:webHidden/>
              </w:rPr>
              <w:instrText xml:space="preserve"> PAGEREF _Toc112838676 \h </w:instrText>
            </w:r>
            <w:r w:rsidR="0048112E">
              <w:rPr>
                <w:noProof/>
                <w:webHidden/>
              </w:rPr>
            </w:r>
            <w:r w:rsidR="0048112E">
              <w:rPr>
                <w:noProof/>
                <w:webHidden/>
              </w:rPr>
              <w:fldChar w:fldCharType="separate"/>
            </w:r>
            <w:r w:rsidR="0048112E">
              <w:rPr>
                <w:noProof/>
                <w:webHidden/>
              </w:rPr>
              <w:t>13</w:t>
            </w:r>
            <w:r w:rsidR="0048112E">
              <w:rPr>
                <w:noProof/>
                <w:webHidden/>
              </w:rPr>
              <w:fldChar w:fldCharType="end"/>
            </w:r>
          </w:hyperlink>
        </w:p>
        <w:p w14:paraId="7E53A483" w14:textId="69B077B3" w:rsidR="0048112E" w:rsidRDefault="00250188">
          <w:pPr>
            <w:pStyle w:val="TOC2"/>
            <w:rPr>
              <w:rFonts w:asciiTheme="minorHAnsi" w:eastAsiaTheme="minorEastAsia" w:hAnsiTheme="minorHAnsi"/>
              <w:noProof/>
              <w:sz w:val="22"/>
            </w:rPr>
          </w:pPr>
          <w:hyperlink w:anchor="_Toc112838677" w:history="1">
            <w:r w:rsidR="0048112E" w:rsidRPr="00597A3C">
              <w:rPr>
                <w:rStyle w:val="Hyperlink"/>
                <w:noProof/>
              </w:rPr>
              <w:t>Prompt 4: Technical Assistance Experience</w:t>
            </w:r>
            <w:r w:rsidR="0048112E">
              <w:rPr>
                <w:noProof/>
                <w:webHidden/>
              </w:rPr>
              <w:tab/>
            </w:r>
            <w:r w:rsidR="0048112E">
              <w:rPr>
                <w:noProof/>
                <w:webHidden/>
              </w:rPr>
              <w:fldChar w:fldCharType="begin"/>
            </w:r>
            <w:r w:rsidR="0048112E">
              <w:rPr>
                <w:noProof/>
                <w:webHidden/>
              </w:rPr>
              <w:instrText xml:space="preserve"> PAGEREF _Toc112838677 \h </w:instrText>
            </w:r>
            <w:r w:rsidR="0048112E">
              <w:rPr>
                <w:noProof/>
                <w:webHidden/>
              </w:rPr>
            </w:r>
            <w:r w:rsidR="0048112E">
              <w:rPr>
                <w:noProof/>
                <w:webHidden/>
              </w:rPr>
              <w:fldChar w:fldCharType="separate"/>
            </w:r>
            <w:r w:rsidR="0048112E">
              <w:rPr>
                <w:noProof/>
                <w:webHidden/>
              </w:rPr>
              <w:t>14</w:t>
            </w:r>
            <w:r w:rsidR="0048112E">
              <w:rPr>
                <w:noProof/>
                <w:webHidden/>
              </w:rPr>
              <w:fldChar w:fldCharType="end"/>
            </w:r>
          </w:hyperlink>
        </w:p>
        <w:p w14:paraId="69DB1F29" w14:textId="636D60E7" w:rsidR="0048112E" w:rsidRDefault="00250188">
          <w:pPr>
            <w:pStyle w:val="TOC2"/>
            <w:rPr>
              <w:rFonts w:asciiTheme="minorHAnsi" w:eastAsiaTheme="minorEastAsia" w:hAnsiTheme="minorHAnsi"/>
              <w:noProof/>
              <w:sz w:val="22"/>
            </w:rPr>
          </w:pPr>
          <w:hyperlink w:anchor="_Toc112838678" w:history="1">
            <w:r w:rsidR="0048112E" w:rsidRPr="00597A3C">
              <w:rPr>
                <w:rStyle w:val="Hyperlink"/>
                <w:noProof/>
              </w:rPr>
              <w:t>Prompt 5: General Approach to Supporting Pilot Participants</w:t>
            </w:r>
            <w:r w:rsidR="0048112E">
              <w:rPr>
                <w:noProof/>
                <w:webHidden/>
              </w:rPr>
              <w:tab/>
            </w:r>
            <w:r w:rsidR="0048112E">
              <w:rPr>
                <w:noProof/>
                <w:webHidden/>
              </w:rPr>
              <w:fldChar w:fldCharType="begin"/>
            </w:r>
            <w:r w:rsidR="0048112E">
              <w:rPr>
                <w:noProof/>
                <w:webHidden/>
              </w:rPr>
              <w:instrText xml:space="preserve"> PAGEREF _Toc112838678 \h </w:instrText>
            </w:r>
            <w:r w:rsidR="0048112E">
              <w:rPr>
                <w:noProof/>
                <w:webHidden/>
              </w:rPr>
            </w:r>
            <w:r w:rsidR="0048112E">
              <w:rPr>
                <w:noProof/>
                <w:webHidden/>
              </w:rPr>
              <w:fldChar w:fldCharType="separate"/>
            </w:r>
            <w:r w:rsidR="0048112E">
              <w:rPr>
                <w:noProof/>
                <w:webHidden/>
              </w:rPr>
              <w:t>14</w:t>
            </w:r>
            <w:r w:rsidR="0048112E">
              <w:rPr>
                <w:noProof/>
                <w:webHidden/>
              </w:rPr>
              <w:fldChar w:fldCharType="end"/>
            </w:r>
          </w:hyperlink>
        </w:p>
        <w:p w14:paraId="1647658D" w14:textId="39F86CFD" w:rsidR="0048112E" w:rsidRDefault="00250188">
          <w:pPr>
            <w:pStyle w:val="TOC1"/>
            <w:rPr>
              <w:rFonts w:asciiTheme="minorHAnsi" w:eastAsiaTheme="minorEastAsia" w:hAnsiTheme="minorHAnsi"/>
              <w:noProof/>
              <w:sz w:val="22"/>
            </w:rPr>
          </w:pPr>
          <w:hyperlink w:anchor="_Toc112838679" w:history="1">
            <w:r w:rsidR="0048112E" w:rsidRPr="00597A3C">
              <w:rPr>
                <w:rStyle w:val="Hyperlink"/>
                <w:noProof/>
              </w:rPr>
              <w:t>Scoring Rubric</w:t>
            </w:r>
            <w:r w:rsidR="0048112E">
              <w:rPr>
                <w:noProof/>
                <w:webHidden/>
              </w:rPr>
              <w:tab/>
            </w:r>
            <w:r w:rsidR="0048112E">
              <w:rPr>
                <w:noProof/>
                <w:webHidden/>
              </w:rPr>
              <w:fldChar w:fldCharType="begin"/>
            </w:r>
            <w:r w:rsidR="0048112E">
              <w:rPr>
                <w:noProof/>
                <w:webHidden/>
              </w:rPr>
              <w:instrText xml:space="preserve"> PAGEREF _Toc112838679 \h </w:instrText>
            </w:r>
            <w:r w:rsidR="0048112E">
              <w:rPr>
                <w:noProof/>
                <w:webHidden/>
              </w:rPr>
            </w:r>
            <w:r w:rsidR="0048112E">
              <w:rPr>
                <w:noProof/>
                <w:webHidden/>
              </w:rPr>
              <w:fldChar w:fldCharType="separate"/>
            </w:r>
            <w:r w:rsidR="0048112E">
              <w:rPr>
                <w:noProof/>
                <w:webHidden/>
              </w:rPr>
              <w:t>15</w:t>
            </w:r>
            <w:r w:rsidR="0048112E">
              <w:rPr>
                <w:noProof/>
                <w:webHidden/>
              </w:rPr>
              <w:fldChar w:fldCharType="end"/>
            </w:r>
          </w:hyperlink>
        </w:p>
        <w:p w14:paraId="4C0F9D27" w14:textId="0150FCFA" w:rsidR="0048112E" w:rsidRDefault="00250188">
          <w:pPr>
            <w:pStyle w:val="TOC2"/>
            <w:rPr>
              <w:rFonts w:asciiTheme="minorHAnsi" w:eastAsiaTheme="minorEastAsia" w:hAnsiTheme="minorHAnsi"/>
              <w:noProof/>
              <w:sz w:val="22"/>
            </w:rPr>
          </w:pPr>
          <w:hyperlink w:anchor="_Toc112838680" w:history="1">
            <w:r w:rsidR="0048112E" w:rsidRPr="00597A3C">
              <w:rPr>
                <w:rStyle w:val="Hyperlink"/>
                <w:noProof/>
              </w:rPr>
              <w:t>Prompt 1: Technical Assistance Team Composition—15 Points</w:t>
            </w:r>
            <w:r w:rsidR="0048112E">
              <w:rPr>
                <w:noProof/>
                <w:webHidden/>
              </w:rPr>
              <w:tab/>
            </w:r>
            <w:r w:rsidR="0048112E">
              <w:rPr>
                <w:noProof/>
                <w:webHidden/>
              </w:rPr>
              <w:fldChar w:fldCharType="begin"/>
            </w:r>
            <w:r w:rsidR="0048112E">
              <w:rPr>
                <w:noProof/>
                <w:webHidden/>
              </w:rPr>
              <w:instrText xml:space="preserve"> PAGEREF _Toc112838680 \h </w:instrText>
            </w:r>
            <w:r w:rsidR="0048112E">
              <w:rPr>
                <w:noProof/>
                <w:webHidden/>
              </w:rPr>
            </w:r>
            <w:r w:rsidR="0048112E">
              <w:rPr>
                <w:noProof/>
                <w:webHidden/>
              </w:rPr>
              <w:fldChar w:fldCharType="separate"/>
            </w:r>
            <w:r w:rsidR="0048112E">
              <w:rPr>
                <w:noProof/>
                <w:webHidden/>
              </w:rPr>
              <w:t>15</w:t>
            </w:r>
            <w:r w:rsidR="0048112E">
              <w:rPr>
                <w:noProof/>
                <w:webHidden/>
              </w:rPr>
              <w:fldChar w:fldCharType="end"/>
            </w:r>
          </w:hyperlink>
        </w:p>
        <w:p w14:paraId="0E0CAD39" w14:textId="589211CE" w:rsidR="0048112E" w:rsidRDefault="00250188">
          <w:pPr>
            <w:pStyle w:val="TOC2"/>
            <w:rPr>
              <w:rFonts w:asciiTheme="minorHAnsi" w:eastAsiaTheme="minorEastAsia" w:hAnsiTheme="minorHAnsi"/>
              <w:noProof/>
              <w:sz w:val="22"/>
            </w:rPr>
          </w:pPr>
          <w:hyperlink w:anchor="_Toc112838681" w:history="1">
            <w:r w:rsidR="0048112E" w:rsidRPr="00597A3C">
              <w:rPr>
                <w:rStyle w:val="Hyperlink"/>
                <w:noProof/>
              </w:rPr>
              <w:t>Prompt 2: Technical Assistance Team Capacity—15 Points</w:t>
            </w:r>
            <w:r w:rsidR="0048112E">
              <w:rPr>
                <w:noProof/>
                <w:webHidden/>
              </w:rPr>
              <w:tab/>
            </w:r>
            <w:r w:rsidR="0048112E">
              <w:rPr>
                <w:noProof/>
                <w:webHidden/>
              </w:rPr>
              <w:fldChar w:fldCharType="begin"/>
            </w:r>
            <w:r w:rsidR="0048112E">
              <w:rPr>
                <w:noProof/>
                <w:webHidden/>
              </w:rPr>
              <w:instrText xml:space="preserve"> PAGEREF _Toc112838681 \h </w:instrText>
            </w:r>
            <w:r w:rsidR="0048112E">
              <w:rPr>
                <w:noProof/>
                <w:webHidden/>
              </w:rPr>
            </w:r>
            <w:r w:rsidR="0048112E">
              <w:rPr>
                <w:noProof/>
                <w:webHidden/>
              </w:rPr>
              <w:fldChar w:fldCharType="separate"/>
            </w:r>
            <w:r w:rsidR="0048112E">
              <w:rPr>
                <w:noProof/>
                <w:webHidden/>
              </w:rPr>
              <w:t>16</w:t>
            </w:r>
            <w:r w:rsidR="0048112E">
              <w:rPr>
                <w:noProof/>
                <w:webHidden/>
              </w:rPr>
              <w:fldChar w:fldCharType="end"/>
            </w:r>
          </w:hyperlink>
        </w:p>
        <w:p w14:paraId="175E2532" w14:textId="6C75A179" w:rsidR="0048112E" w:rsidRDefault="00250188">
          <w:pPr>
            <w:pStyle w:val="TOC2"/>
            <w:rPr>
              <w:rFonts w:asciiTheme="minorHAnsi" w:eastAsiaTheme="minorEastAsia" w:hAnsiTheme="minorHAnsi"/>
              <w:noProof/>
              <w:sz w:val="22"/>
            </w:rPr>
          </w:pPr>
          <w:hyperlink w:anchor="_Toc112838682" w:history="1">
            <w:r w:rsidR="0048112E" w:rsidRPr="00597A3C">
              <w:rPr>
                <w:rStyle w:val="Hyperlink"/>
                <w:noProof/>
              </w:rPr>
              <w:t>Prompt 3: Demonstration of Expertise in Medi-Cal Claiming Opportunities for LEAs—20 Points</w:t>
            </w:r>
            <w:r w:rsidR="0048112E">
              <w:rPr>
                <w:noProof/>
                <w:webHidden/>
              </w:rPr>
              <w:tab/>
            </w:r>
            <w:r w:rsidR="0048112E">
              <w:rPr>
                <w:noProof/>
                <w:webHidden/>
              </w:rPr>
              <w:fldChar w:fldCharType="begin"/>
            </w:r>
            <w:r w:rsidR="0048112E">
              <w:rPr>
                <w:noProof/>
                <w:webHidden/>
              </w:rPr>
              <w:instrText xml:space="preserve"> PAGEREF _Toc112838682 \h </w:instrText>
            </w:r>
            <w:r w:rsidR="0048112E">
              <w:rPr>
                <w:noProof/>
                <w:webHidden/>
              </w:rPr>
            </w:r>
            <w:r w:rsidR="0048112E">
              <w:rPr>
                <w:noProof/>
                <w:webHidden/>
              </w:rPr>
              <w:fldChar w:fldCharType="separate"/>
            </w:r>
            <w:r w:rsidR="0048112E">
              <w:rPr>
                <w:noProof/>
                <w:webHidden/>
              </w:rPr>
              <w:t>17</w:t>
            </w:r>
            <w:r w:rsidR="0048112E">
              <w:rPr>
                <w:noProof/>
                <w:webHidden/>
              </w:rPr>
              <w:fldChar w:fldCharType="end"/>
            </w:r>
          </w:hyperlink>
        </w:p>
        <w:p w14:paraId="11C5BF91" w14:textId="1C92EE7D" w:rsidR="0048112E" w:rsidRDefault="00250188">
          <w:pPr>
            <w:pStyle w:val="TOC2"/>
            <w:rPr>
              <w:rFonts w:asciiTheme="minorHAnsi" w:eastAsiaTheme="minorEastAsia" w:hAnsiTheme="minorHAnsi"/>
              <w:noProof/>
              <w:sz w:val="22"/>
            </w:rPr>
          </w:pPr>
          <w:hyperlink w:anchor="_Toc112838683" w:history="1">
            <w:r w:rsidR="0048112E" w:rsidRPr="00597A3C">
              <w:rPr>
                <w:rStyle w:val="Hyperlink"/>
                <w:noProof/>
              </w:rPr>
              <w:t>Prompt 4: Technical Assistance Experience—20 Points</w:t>
            </w:r>
            <w:r w:rsidR="0048112E">
              <w:rPr>
                <w:noProof/>
                <w:webHidden/>
              </w:rPr>
              <w:tab/>
            </w:r>
            <w:r w:rsidR="0048112E">
              <w:rPr>
                <w:noProof/>
                <w:webHidden/>
              </w:rPr>
              <w:fldChar w:fldCharType="begin"/>
            </w:r>
            <w:r w:rsidR="0048112E">
              <w:rPr>
                <w:noProof/>
                <w:webHidden/>
              </w:rPr>
              <w:instrText xml:space="preserve"> PAGEREF _Toc112838683 \h </w:instrText>
            </w:r>
            <w:r w:rsidR="0048112E">
              <w:rPr>
                <w:noProof/>
                <w:webHidden/>
              </w:rPr>
            </w:r>
            <w:r w:rsidR="0048112E">
              <w:rPr>
                <w:noProof/>
                <w:webHidden/>
              </w:rPr>
              <w:fldChar w:fldCharType="separate"/>
            </w:r>
            <w:r w:rsidR="0048112E">
              <w:rPr>
                <w:noProof/>
                <w:webHidden/>
              </w:rPr>
              <w:t>18</w:t>
            </w:r>
            <w:r w:rsidR="0048112E">
              <w:rPr>
                <w:noProof/>
                <w:webHidden/>
              </w:rPr>
              <w:fldChar w:fldCharType="end"/>
            </w:r>
          </w:hyperlink>
        </w:p>
        <w:p w14:paraId="6A52CD54" w14:textId="188277AC" w:rsidR="0048112E" w:rsidRDefault="00250188">
          <w:pPr>
            <w:pStyle w:val="TOC2"/>
            <w:rPr>
              <w:rFonts w:asciiTheme="minorHAnsi" w:eastAsiaTheme="minorEastAsia" w:hAnsiTheme="minorHAnsi"/>
              <w:noProof/>
              <w:sz w:val="22"/>
            </w:rPr>
          </w:pPr>
          <w:hyperlink w:anchor="_Toc112838684" w:history="1">
            <w:r w:rsidR="0048112E" w:rsidRPr="00597A3C">
              <w:rPr>
                <w:rStyle w:val="Hyperlink"/>
                <w:noProof/>
              </w:rPr>
              <w:t>Prompt 5: General Approach to Supporting Pilot Participants—20 Points</w:t>
            </w:r>
            <w:r w:rsidR="0048112E">
              <w:rPr>
                <w:noProof/>
                <w:webHidden/>
              </w:rPr>
              <w:tab/>
            </w:r>
            <w:r w:rsidR="0048112E">
              <w:rPr>
                <w:noProof/>
                <w:webHidden/>
              </w:rPr>
              <w:fldChar w:fldCharType="begin"/>
            </w:r>
            <w:r w:rsidR="0048112E">
              <w:rPr>
                <w:noProof/>
                <w:webHidden/>
              </w:rPr>
              <w:instrText xml:space="preserve"> PAGEREF _Toc112838684 \h </w:instrText>
            </w:r>
            <w:r w:rsidR="0048112E">
              <w:rPr>
                <w:noProof/>
                <w:webHidden/>
              </w:rPr>
            </w:r>
            <w:r w:rsidR="0048112E">
              <w:rPr>
                <w:noProof/>
                <w:webHidden/>
              </w:rPr>
              <w:fldChar w:fldCharType="separate"/>
            </w:r>
            <w:r w:rsidR="0048112E">
              <w:rPr>
                <w:noProof/>
                <w:webHidden/>
              </w:rPr>
              <w:t>20</w:t>
            </w:r>
            <w:r w:rsidR="0048112E">
              <w:rPr>
                <w:noProof/>
                <w:webHidden/>
              </w:rPr>
              <w:fldChar w:fldCharType="end"/>
            </w:r>
          </w:hyperlink>
        </w:p>
        <w:p w14:paraId="059BFD70" w14:textId="5C5E3BDC" w:rsidR="0048112E" w:rsidRDefault="00250188">
          <w:pPr>
            <w:pStyle w:val="TOC1"/>
            <w:rPr>
              <w:rFonts w:asciiTheme="minorHAnsi" w:eastAsiaTheme="minorEastAsia" w:hAnsiTheme="minorHAnsi"/>
              <w:noProof/>
              <w:sz w:val="22"/>
            </w:rPr>
          </w:pPr>
          <w:hyperlink w:anchor="_Toc112838685" w:history="1">
            <w:r w:rsidR="0048112E" w:rsidRPr="00597A3C">
              <w:rPr>
                <w:rStyle w:val="Hyperlink"/>
                <w:noProof/>
              </w:rPr>
              <w:t>Technical Assistance Teams—Application Checklist</w:t>
            </w:r>
            <w:r w:rsidR="0048112E">
              <w:rPr>
                <w:noProof/>
                <w:webHidden/>
              </w:rPr>
              <w:tab/>
            </w:r>
            <w:r w:rsidR="0048112E">
              <w:rPr>
                <w:noProof/>
                <w:webHidden/>
              </w:rPr>
              <w:fldChar w:fldCharType="begin"/>
            </w:r>
            <w:r w:rsidR="0048112E">
              <w:rPr>
                <w:noProof/>
                <w:webHidden/>
              </w:rPr>
              <w:instrText xml:space="preserve"> PAGEREF _Toc112838685 \h </w:instrText>
            </w:r>
            <w:r w:rsidR="0048112E">
              <w:rPr>
                <w:noProof/>
                <w:webHidden/>
              </w:rPr>
            </w:r>
            <w:r w:rsidR="0048112E">
              <w:rPr>
                <w:noProof/>
                <w:webHidden/>
              </w:rPr>
              <w:fldChar w:fldCharType="separate"/>
            </w:r>
            <w:r w:rsidR="0048112E">
              <w:rPr>
                <w:noProof/>
                <w:webHidden/>
              </w:rPr>
              <w:t>22</w:t>
            </w:r>
            <w:r w:rsidR="0048112E">
              <w:rPr>
                <w:noProof/>
                <w:webHidden/>
              </w:rPr>
              <w:fldChar w:fldCharType="end"/>
            </w:r>
          </w:hyperlink>
        </w:p>
        <w:p w14:paraId="4A7CA458" w14:textId="78F5FEAF" w:rsidR="00580F3C" w:rsidRPr="006655BD" w:rsidRDefault="000B191D" w:rsidP="000B191D">
          <w:pPr>
            <w:pStyle w:val="TOC2"/>
            <w:ind w:left="0"/>
            <w:rPr>
              <w:rFonts w:cs="Arial"/>
            </w:rPr>
          </w:pPr>
          <w:r w:rsidRPr="006655BD">
            <w:rPr>
              <w:rFonts w:eastAsiaTheme="majorEastAsia" w:cs="Arial"/>
              <w:sz w:val="32"/>
              <w:szCs w:val="32"/>
            </w:rPr>
            <w:fldChar w:fldCharType="end"/>
          </w:r>
        </w:p>
      </w:sdtContent>
    </w:sdt>
    <w:p w14:paraId="3E414AA5" w14:textId="77777777" w:rsidR="00EF0456" w:rsidRPr="006655BD" w:rsidRDefault="00EF0456">
      <w:pPr>
        <w:spacing w:after="160" w:line="259" w:lineRule="auto"/>
        <w:rPr>
          <w:rFonts w:eastAsiaTheme="majorEastAsia" w:cstheme="majorBidi"/>
          <w:b/>
          <w:sz w:val="32"/>
          <w:szCs w:val="28"/>
        </w:rPr>
      </w:pPr>
      <w:bookmarkStart w:id="6" w:name="_Toc102983258"/>
      <w:r w:rsidRPr="006655BD">
        <w:rPr>
          <w:sz w:val="32"/>
        </w:rPr>
        <w:br w:type="page"/>
      </w:r>
    </w:p>
    <w:p w14:paraId="6F98371F" w14:textId="186D9030" w:rsidR="00580F3C" w:rsidRPr="006655BD" w:rsidRDefault="00723FFF" w:rsidP="000841EB">
      <w:pPr>
        <w:pStyle w:val="Heading2"/>
        <w:spacing w:after="480"/>
        <w:rPr>
          <w:sz w:val="32"/>
        </w:rPr>
      </w:pPr>
      <w:bookmarkStart w:id="7" w:name="_Toc112838662"/>
      <w:r w:rsidRPr="006655BD">
        <w:rPr>
          <w:sz w:val="32"/>
        </w:rPr>
        <w:lastRenderedPageBreak/>
        <w:t>Program Description</w:t>
      </w:r>
      <w:bookmarkEnd w:id="6"/>
      <w:bookmarkEnd w:id="7"/>
    </w:p>
    <w:p w14:paraId="48ED62AD" w14:textId="77777777" w:rsidR="00723FFF" w:rsidRPr="006655BD" w:rsidRDefault="00723FFF" w:rsidP="00665DF8">
      <w:pPr>
        <w:pStyle w:val="Heading3"/>
      </w:pPr>
      <w:bookmarkStart w:id="8" w:name="_Toc392508625"/>
      <w:bookmarkStart w:id="9" w:name="_Toc41576016"/>
      <w:bookmarkStart w:id="10" w:name="_Toc93483526"/>
      <w:bookmarkStart w:id="11" w:name="_Toc102983259"/>
      <w:bookmarkStart w:id="12" w:name="_Toc112838663"/>
      <w:r w:rsidRPr="006655BD">
        <w:t>Introduction</w:t>
      </w:r>
      <w:bookmarkEnd w:id="8"/>
      <w:bookmarkEnd w:id="9"/>
      <w:bookmarkEnd w:id="10"/>
      <w:bookmarkEnd w:id="11"/>
      <w:bookmarkEnd w:id="12"/>
    </w:p>
    <w:p w14:paraId="539AFFBF" w14:textId="06E057FF" w:rsidR="00390922" w:rsidRPr="006655BD" w:rsidRDefault="00ED3DC8" w:rsidP="003B14DF">
      <w:pPr>
        <w:pStyle w:val="BodyText"/>
        <w:spacing w:after="240"/>
        <w:rPr>
          <w:sz w:val="24"/>
          <w:szCs w:val="24"/>
        </w:rPr>
      </w:pPr>
      <w:r w:rsidRPr="006655BD">
        <w:rPr>
          <w:sz w:val="24"/>
          <w:szCs w:val="24"/>
        </w:rPr>
        <w:t xml:space="preserve">The California Department of Education (CDE) is accepting applications </w:t>
      </w:r>
      <w:r w:rsidR="00C72C50" w:rsidRPr="006655BD">
        <w:rPr>
          <w:sz w:val="24"/>
          <w:szCs w:val="24"/>
        </w:rPr>
        <w:t xml:space="preserve">to select up to three </w:t>
      </w:r>
      <w:r w:rsidR="006312A4">
        <w:rPr>
          <w:sz w:val="24"/>
          <w:szCs w:val="24"/>
        </w:rPr>
        <w:t>applicants</w:t>
      </w:r>
      <w:r w:rsidR="00C72C50" w:rsidRPr="006655BD">
        <w:rPr>
          <w:sz w:val="24"/>
          <w:szCs w:val="24"/>
        </w:rPr>
        <w:t xml:space="preserve"> to serve as technical assistance teams </w:t>
      </w:r>
      <w:r w:rsidR="006312A4">
        <w:rPr>
          <w:sz w:val="24"/>
          <w:szCs w:val="24"/>
        </w:rPr>
        <w:t>that will support the</w:t>
      </w:r>
      <w:r w:rsidR="00C72C50" w:rsidRPr="006655BD">
        <w:rPr>
          <w:sz w:val="24"/>
          <w:szCs w:val="24"/>
        </w:rPr>
        <w:t xml:space="preserve"> School Health Demonstration </w:t>
      </w:r>
      <w:r w:rsidR="002F2F75" w:rsidRPr="006655BD">
        <w:rPr>
          <w:sz w:val="24"/>
          <w:szCs w:val="24"/>
        </w:rPr>
        <w:t>P</w:t>
      </w:r>
      <w:r w:rsidR="00C72C50" w:rsidRPr="006655BD">
        <w:rPr>
          <w:sz w:val="24"/>
          <w:szCs w:val="24"/>
        </w:rPr>
        <w:t xml:space="preserve">ilot </w:t>
      </w:r>
      <w:r w:rsidR="002F2F75" w:rsidRPr="006655BD">
        <w:rPr>
          <w:sz w:val="24"/>
          <w:szCs w:val="24"/>
        </w:rPr>
        <w:t>P</w:t>
      </w:r>
      <w:r w:rsidR="00C72C50" w:rsidRPr="006655BD">
        <w:rPr>
          <w:sz w:val="24"/>
          <w:szCs w:val="24"/>
        </w:rPr>
        <w:t xml:space="preserve">roject. Technical assistance teams </w:t>
      </w:r>
      <w:r w:rsidR="006312A4">
        <w:rPr>
          <w:sz w:val="24"/>
          <w:szCs w:val="24"/>
        </w:rPr>
        <w:t>awarded may</w:t>
      </w:r>
      <w:r w:rsidR="00BC3CA2">
        <w:rPr>
          <w:sz w:val="24"/>
          <w:szCs w:val="24"/>
        </w:rPr>
        <w:t xml:space="preserve"> </w:t>
      </w:r>
      <w:r w:rsidR="00C72C50" w:rsidRPr="006655BD">
        <w:rPr>
          <w:sz w:val="24"/>
          <w:szCs w:val="24"/>
        </w:rPr>
        <w:t xml:space="preserve">be a </w:t>
      </w:r>
      <w:r w:rsidR="00B42FDB" w:rsidRPr="006655BD">
        <w:rPr>
          <w:sz w:val="24"/>
          <w:szCs w:val="24"/>
        </w:rPr>
        <w:t>consortium</w:t>
      </w:r>
      <w:r w:rsidR="00C72C50" w:rsidRPr="006655BD">
        <w:rPr>
          <w:sz w:val="24"/>
          <w:szCs w:val="24"/>
        </w:rPr>
        <w:t xml:space="preserve"> that consists of one or more local educational agencies (LEAs), county agencies, or community-based organizations with experience in general and special education</w:t>
      </w:r>
      <w:r w:rsidR="006312A4">
        <w:rPr>
          <w:sz w:val="24"/>
          <w:szCs w:val="24"/>
        </w:rPr>
        <w:t>,</w:t>
      </w:r>
      <w:r w:rsidR="00C72C50" w:rsidRPr="006655BD">
        <w:rPr>
          <w:sz w:val="24"/>
          <w:szCs w:val="24"/>
        </w:rPr>
        <w:t xml:space="preserve"> mental health program and service development, school finance, health care, Medi-Cal managed care contracting and benefits, Medicaid billing, commercial health insurance, and data analysis. The technical </w:t>
      </w:r>
      <w:r w:rsidR="006312A4">
        <w:rPr>
          <w:sz w:val="24"/>
          <w:szCs w:val="24"/>
        </w:rPr>
        <w:t>assistance teams will</w:t>
      </w:r>
      <w:r w:rsidR="00C72C50" w:rsidRPr="006655BD">
        <w:rPr>
          <w:sz w:val="24"/>
          <w:szCs w:val="24"/>
        </w:rPr>
        <w:t xml:space="preserve"> provide intensive support for a two-year period to the 25 LEAs selected to be pilot participants</w:t>
      </w:r>
      <w:r w:rsidR="006312A4">
        <w:rPr>
          <w:sz w:val="24"/>
          <w:szCs w:val="24"/>
        </w:rPr>
        <w:t xml:space="preserve"> in a program that will build</w:t>
      </w:r>
      <w:r w:rsidR="00C72C50" w:rsidRPr="006655BD">
        <w:rPr>
          <w:sz w:val="24"/>
          <w:szCs w:val="24"/>
        </w:rPr>
        <w:t xml:space="preserve"> capacity </w:t>
      </w:r>
      <w:r w:rsidR="006312A4">
        <w:rPr>
          <w:sz w:val="24"/>
          <w:szCs w:val="24"/>
        </w:rPr>
        <w:t xml:space="preserve">within the selected </w:t>
      </w:r>
      <w:r w:rsidR="00C72C50" w:rsidRPr="006655BD">
        <w:rPr>
          <w:sz w:val="24"/>
          <w:szCs w:val="24"/>
        </w:rPr>
        <w:t>LEAs</w:t>
      </w:r>
      <w:r w:rsidR="006312A4">
        <w:rPr>
          <w:sz w:val="24"/>
          <w:szCs w:val="24"/>
        </w:rPr>
        <w:t>. This increased capacity will accelerate the timeline for each LEA’s expanded services to</w:t>
      </w:r>
      <w:r w:rsidR="00C72C50" w:rsidRPr="006655BD">
        <w:rPr>
          <w:sz w:val="24"/>
          <w:szCs w:val="24"/>
        </w:rPr>
        <w:t xml:space="preserve"> become self-sustaining by securing federal reimbursement and other revenue sources for </w:t>
      </w:r>
      <w:r w:rsidR="006312A4">
        <w:rPr>
          <w:sz w:val="24"/>
          <w:szCs w:val="24"/>
        </w:rPr>
        <w:t xml:space="preserve">the </w:t>
      </w:r>
      <w:r w:rsidR="00C72C50" w:rsidRPr="006655BD">
        <w:rPr>
          <w:sz w:val="24"/>
          <w:szCs w:val="24"/>
        </w:rPr>
        <w:t xml:space="preserve">health and mental health services provided to </w:t>
      </w:r>
      <w:r w:rsidR="006312A4">
        <w:rPr>
          <w:sz w:val="24"/>
          <w:szCs w:val="24"/>
        </w:rPr>
        <w:t>students and their families</w:t>
      </w:r>
      <w:r w:rsidR="00C72C50" w:rsidRPr="006655BD">
        <w:rPr>
          <w:sz w:val="24"/>
          <w:szCs w:val="24"/>
        </w:rPr>
        <w:t>.</w:t>
      </w:r>
    </w:p>
    <w:p w14:paraId="51CDFA8D" w14:textId="2FBE1C7A" w:rsidR="000A2AA4" w:rsidRDefault="000A2AA4" w:rsidP="003B14DF">
      <w:pPr>
        <w:pStyle w:val="BodyText"/>
        <w:spacing w:after="240"/>
        <w:rPr>
          <w:sz w:val="24"/>
          <w:szCs w:val="24"/>
        </w:rPr>
      </w:pPr>
      <w:r>
        <w:rPr>
          <w:sz w:val="24"/>
          <w:szCs w:val="24"/>
        </w:rPr>
        <w:t xml:space="preserve">The Student Health Demonstration Pilot Project is established and funded by </w:t>
      </w:r>
      <w:r w:rsidR="00E2536E" w:rsidRPr="006655BD">
        <w:rPr>
          <w:sz w:val="24"/>
          <w:szCs w:val="24"/>
        </w:rPr>
        <w:t>The Education Omnibus Budget Trailer Bill of 2021–22</w:t>
      </w:r>
      <w:r w:rsidR="0000367C" w:rsidRPr="006655BD">
        <w:rPr>
          <w:sz w:val="24"/>
          <w:szCs w:val="24"/>
        </w:rPr>
        <w:t xml:space="preserve"> (Section 4 of Assembly Bill 130 (Chapter 44, Statutes of 2021) as amended by Section 1 of AB 167 (Chapter 252, Statutes of 2021)</w:t>
      </w:r>
      <w:r w:rsidR="00E2536E" w:rsidRPr="006655BD">
        <w:rPr>
          <w:sz w:val="24"/>
          <w:szCs w:val="24"/>
        </w:rPr>
        <w:t xml:space="preserve">, </w:t>
      </w:r>
      <w:r w:rsidR="00ED45F7" w:rsidRPr="006655BD">
        <w:rPr>
          <w:sz w:val="24"/>
          <w:szCs w:val="24"/>
        </w:rPr>
        <w:t xml:space="preserve">codified </w:t>
      </w:r>
      <w:r w:rsidR="00E61FFA" w:rsidRPr="006655BD">
        <w:rPr>
          <w:sz w:val="24"/>
          <w:szCs w:val="24"/>
        </w:rPr>
        <w:t xml:space="preserve">California </w:t>
      </w:r>
      <w:r w:rsidR="00ED45F7" w:rsidRPr="006655BD">
        <w:rPr>
          <w:i/>
          <w:sz w:val="24"/>
          <w:szCs w:val="24"/>
        </w:rPr>
        <w:t>Education Code</w:t>
      </w:r>
      <w:r w:rsidR="00ED45F7" w:rsidRPr="006655BD">
        <w:rPr>
          <w:sz w:val="24"/>
          <w:szCs w:val="24"/>
        </w:rPr>
        <w:t xml:space="preserve"> </w:t>
      </w:r>
      <w:r w:rsidR="00E61FFA" w:rsidRPr="006655BD">
        <w:rPr>
          <w:sz w:val="24"/>
          <w:szCs w:val="24"/>
        </w:rPr>
        <w:t>(</w:t>
      </w:r>
      <w:r w:rsidR="00E61FFA" w:rsidRPr="006655BD">
        <w:rPr>
          <w:i/>
          <w:sz w:val="24"/>
          <w:szCs w:val="24"/>
        </w:rPr>
        <w:t>EC</w:t>
      </w:r>
      <w:r w:rsidR="00E61FFA" w:rsidRPr="006655BD">
        <w:rPr>
          <w:sz w:val="24"/>
          <w:szCs w:val="24"/>
        </w:rPr>
        <w:t>) S</w:t>
      </w:r>
      <w:r w:rsidR="00ED45F7" w:rsidRPr="006655BD">
        <w:rPr>
          <w:sz w:val="24"/>
          <w:szCs w:val="24"/>
        </w:rPr>
        <w:t xml:space="preserve">ection </w:t>
      </w:r>
      <w:r w:rsidR="00330678" w:rsidRPr="006655BD">
        <w:rPr>
          <w:bCs/>
          <w:sz w:val="24"/>
          <w:szCs w:val="24"/>
        </w:rPr>
        <w:t>49421</w:t>
      </w:r>
      <w:r w:rsidR="00330678" w:rsidRPr="006655BD">
        <w:rPr>
          <w:sz w:val="24"/>
          <w:szCs w:val="24"/>
        </w:rPr>
        <w:t xml:space="preserve">, </w:t>
      </w:r>
      <w:r w:rsidR="00E2536E" w:rsidRPr="006655BD">
        <w:rPr>
          <w:sz w:val="24"/>
          <w:szCs w:val="24"/>
        </w:rPr>
        <w:t xml:space="preserve">which can be found on the California Legislative Information web page at </w:t>
      </w:r>
      <w:hyperlink r:id="rId13" w:tooltip="The Education Omnibus Budget Trailer Bill of 2021–22 link." w:history="1">
        <w:r w:rsidR="00E2536E" w:rsidRPr="006655BD">
          <w:rPr>
            <w:rStyle w:val="Hyperlink"/>
            <w:sz w:val="24"/>
            <w:szCs w:val="24"/>
          </w:rPr>
          <w:t>https://leginfo.legislature.ca.gov/faces/billNavClient.xhtml?bill_id=202120220AB167</w:t>
        </w:r>
      </w:hyperlink>
      <w:r w:rsidR="00C92030" w:rsidRPr="006655BD">
        <w:t>.</w:t>
      </w:r>
      <w:r w:rsidR="00E2536E" w:rsidRPr="006655BD">
        <w:t xml:space="preserve"> </w:t>
      </w:r>
      <w:r w:rsidR="00330678" w:rsidRPr="006655BD">
        <w:rPr>
          <w:sz w:val="24"/>
          <w:szCs w:val="24"/>
        </w:rPr>
        <w:t>This law</w:t>
      </w:r>
      <w:r w:rsidR="00330678" w:rsidRPr="006655BD">
        <w:t xml:space="preserve"> </w:t>
      </w:r>
      <w:r w:rsidR="00E2536E" w:rsidRPr="006655BD">
        <w:rPr>
          <w:sz w:val="24"/>
          <w:szCs w:val="24"/>
        </w:rPr>
        <w:t xml:space="preserve">authorizes the CDE, in consultation with the </w:t>
      </w:r>
      <w:bookmarkStart w:id="13" w:name="_Hlk102988812"/>
      <w:r w:rsidR="00CE0E8A">
        <w:rPr>
          <w:sz w:val="24"/>
          <w:szCs w:val="24"/>
        </w:rPr>
        <w:t>E</w:t>
      </w:r>
      <w:r w:rsidR="005A275C" w:rsidRPr="006655BD">
        <w:rPr>
          <w:sz w:val="24"/>
          <w:szCs w:val="24"/>
        </w:rPr>
        <w:t xml:space="preserve">xecutive </w:t>
      </w:r>
      <w:r w:rsidR="00CE0E8A">
        <w:rPr>
          <w:sz w:val="24"/>
          <w:szCs w:val="24"/>
        </w:rPr>
        <w:t>D</w:t>
      </w:r>
      <w:r w:rsidR="005A275C" w:rsidRPr="006655BD">
        <w:rPr>
          <w:sz w:val="24"/>
          <w:szCs w:val="24"/>
        </w:rPr>
        <w:t xml:space="preserve">irector of the State Board of Education (SBE) and the State Department of Health Care Services </w:t>
      </w:r>
      <w:bookmarkEnd w:id="13"/>
      <w:r w:rsidR="00E2536E" w:rsidRPr="006655BD">
        <w:rPr>
          <w:sz w:val="24"/>
          <w:szCs w:val="24"/>
        </w:rPr>
        <w:t xml:space="preserve">(DHCS) </w:t>
      </w:r>
      <w:hyperlink r:id="rId14" w:tooltip="California Department of Health Care Service link." w:history="1">
        <w:r w:rsidR="00E2536E" w:rsidRPr="006655BD">
          <w:rPr>
            <w:rStyle w:val="Hyperlink"/>
            <w:sz w:val="24"/>
            <w:szCs w:val="24"/>
          </w:rPr>
          <w:t>https://www.dhcs.ca.gov/services</w:t>
        </w:r>
      </w:hyperlink>
      <w:r w:rsidR="00E2536E" w:rsidRPr="006655BD">
        <w:rPr>
          <w:sz w:val="24"/>
          <w:szCs w:val="24"/>
        </w:rPr>
        <w:t xml:space="preserve">, to select </w:t>
      </w:r>
      <w:r w:rsidR="00C72C50" w:rsidRPr="006655BD">
        <w:rPr>
          <w:sz w:val="24"/>
          <w:szCs w:val="24"/>
        </w:rPr>
        <w:t>up to three technical assistance teams to</w:t>
      </w:r>
      <w:r w:rsidR="00E2536E" w:rsidRPr="006655BD">
        <w:rPr>
          <w:sz w:val="24"/>
          <w:szCs w:val="24"/>
        </w:rPr>
        <w:t xml:space="preserve"> assist and support </w:t>
      </w:r>
      <w:r w:rsidR="00C72C50" w:rsidRPr="006655BD">
        <w:rPr>
          <w:sz w:val="24"/>
          <w:szCs w:val="24"/>
        </w:rPr>
        <w:t xml:space="preserve">the </w:t>
      </w:r>
      <w:r w:rsidR="00081193">
        <w:rPr>
          <w:sz w:val="24"/>
          <w:szCs w:val="24"/>
        </w:rPr>
        <w:t xml:space="preserve">up to </w:t>
      </w:r>
      <w:r w:rsidR="00C72C50" w:rsidRPr="006655BD">
        <w:rPr>
          <w:sz w:val="24"/>
          <w:szCs w:val="24"/>
        </w:rPr>
        <w:t>25 LEAs selected as pilot participants in the School Health Demonstration Project.</w:t>
      </w:r>
    </w:p>
    <w:p w14:paraId="09AEAAF6" w14:textId="66C815B3" w:rsidR="005A275C" w:rsidRPr="006655BD" w:rsidRDefault="002F2F75" w:rsidP="005A275C">
      <w:pPr>
        <w:pStyle w:val="BodyText"/>
        <w:spacing w:after="240"/>
        <w:rPr>
          <w:sz w:val="24"/>
          <w:szCs w:val="24"/>
        </w:rPr>
      </w:pPr>
      <w:r w:rsidRPr="006655BD">
        <w:rPr>
          <w:sz w:val="24"/>
          <w:szCs w:val="24"/>
        </w:rPr>
        <w:t>Each LEA selected to serve as a pilot</w:t>
      </w:r>
      <w:r w:rsidR="005A275C" w:rsidRPr="006655BD">
        <w:rPr>
          <w:sz w:val="24"/>
          <w:szCs w:val="24"/>
        </w:rPr>
        <w:t xml:space="preserve"> participant</w:t>
      </w:r>
      <w:r w:rsidRPr="006655BD">
        <w:rPr>
          <w:sz w:val="24"/>
          <w:szCs w:val="24"/>
        </w:rPr>
        <w:t xml:space="preserve"> shall receive up to $100,000 per year</w:t>
      </w:r>
      <w:r w:rsidR="000A2AA4">
        <w:rPr>
          <w:sz w:val="24"/>
          <w:szCs w:val="24"/>
        </w:rPr>
        <w:t xml:space="preserve"> to support technical assistance needs</w:t>
      </w:r>
      <w:r w:rsidRPr="006655BD">
        <w:rPr>
          <w:sz w:val="24"/>
          <w:szCs w:val="24"/>
        </w:rPr>
        <w:t xml:space="preserve"> for each of the two years</w:t>
      </w:r>
      <w:r w:rsidR="000A2AA4">
        <w:rPr>
          <w:sz w:val="24"/>
          <w:szCs w:val="24"/>
        </w:rPr>
        <w:t xml:space="preserve"> of their participation in the pilot project.</w:t>
      </w:r>
      <w:r w:rsidRPr="006655BD">
        <w:rPr>
          <w:sz w:val="24"/>
          <w:szCs w:val="24"/>
        </w:rPr>
        <w:t xml:space="preserve"> These funds shall be used for contracting with one of the technical assistance teams identified through this Request for Applications (RFA)</w:t>
      </w:r>
      <w:r w:rsidR="000A2AA4">
        <w:rPr>
          <w:sz w:val="24"/>
          <w:szCs w:val="24"/>
        </w:rPr>
        <w:t>.</w:t>
      </w:r>
      <w:r w:rsidRPr="006655BD">
        <w:rPr>
          <w:sz w:val="24"/>
          <w:szCs w:val="24"/>
        </w:rPr>
        <w:t xml:space="preserve"> </w:t>
      </w:r>
      <w:r w:rsidR="005A275C" w:rsidRPr="006655BD">
        <w:rPr>
          <w:sz w:val="24"/>
          <w:szCs w:val="24"/>
        </w:rPr>
        <w:t xml:space="preserve">The </w:t>
      </w:r>
      <w:r w:rsidR="000A2AA4">
        <w:rPr>
          <w:sz w:val="24"/>
          <w:szCs w:val="24"/>
        </w:rPr>
        <w:t xml:space="preserve">participating LEAs </w:t>
      </w:r>
      <w:r w:rsidR="005A275C" w:rsidRPr="006655BD">
        <w:rPr>
          <w:sz w:val="24"/>
          <w:szCs w:val="24"/>
        </w:rPr>
        <w:t>will be selected under a separate RFA.</w:t>
      </w:r>
    </w:p>
    <w:p w14:paraId="352C34AD" w14:textId="06CA878B" w:rsidR="00734F04" w:rsidRPr="006655BD" w:rsidRDefault="00734F04" w:rsidP="00645549">
      <w:pPr>
        <w:pStyle w:val="Heading2"/>
      </w:pPr>
      <w:r w:rsidRPr="006655BD">
        <w:br w:type="page"/>
      </w:r>
      <w:bookmarkStart w:id="14" w:name="_Toc339981647"/>
      <w:bookmarkStart w:id="15" w:name="_Toc1443379986"/>
      <w:bookmarkStart w:id="16" w:name="_Toc1615860663"/>
      <w:bookmarkStart w:id="17" w:name="_Toc102983260"/>
      <w:bookmarkStart w:id="18" w:name="_Toc112838664"/>
      <w:r w:rsidRPr="006655BD">
        <w:lastRenderedPageBreak/>
        <w:t>Overview</w:t>
      </w:r>
      <w:bookmarkEnd w:id="14"/>
      <w:bookmarkEnd w:id="15"/>
      <w:bookmarkEnd w:id="16"/>
      <w:bookmarkEnd w:id="17"/>
      <w:bookmarkEnd w:id="18"/>
    </w:p>
    <w:p w14:paraId="3D8BFB8F" w14:textId="6D64FA6B" w:rsidR="005A275C" w:rsidRPr="006655BD" w:rsidRDefault="00E61FFA" w:rsidP="00DA758C">
      <w:pPr>
        <w:rPr>
          <w:szCs w:val="24"/>
        </w:rPr>
      </w:pPr>
      <w:bookmarkStart w:id="19" w:name="_Hlk102057497"/>
      <w:r w:rsidRPr="006655BD">
        <w:rPr>
          <w:i/>
          <w:szCs w:val="24"/>
        </w:rPr>
        <w:t>E</w:t>
      </w:r>
      <w:r w:rsidR="007501F7">
        <w:rPr>
          <w:i/>
          <w:szCs w:val="24"/>
        </w:rPr>
        <w:t>C</w:t>
      </w:r>
      <w:r w:rsidR="00330678" w:rsidRPr="006655BD">
        <w:rPr>
          <w:szCs w:val="24"/>
        </w:rPr>
        <w:t xml:space="preserve"> </w:t>
      </w:r>
      <w:r w:rsidRPr="006655BD">
        <w:rPr>
          <w:szCs w:val="24"/>
        </w:rPr>
        <w:t>S</w:t>
      </w:r>
      <w:r w:rsidR="00330678" w:rsidRPr="006655BD">
        <w:rPr>
          <w:szCs w:val="24"/>
        </w:rPr>
        <w:t xml:space="preserve">ection 49421 </w:t>
      </w:r>
      <w:r w:rsidR="00AB7C39" w:rsidRPr="006655BD">
        <w:rPr>
          <w:szCs w:val="24"/>
        </w:rPr>
        <w:t xml:space="preserve">authorizes the CDE, in </w:t>
      </w:r>
      <w:r w:rsidR="007501F7">
        <w:rPr>
          <w:szCs w:val="24"/>
        </w:rPr>
        <w:t>consultation</w:t>
      </w:r>
      <w:r w:rsidR="007501F7" w:rsidRPr="006655BD">
        <w:rPr>
          <w:szCs w:val="24"/>
        </w:rPr>
        <w:t xml:space="preserve"> </w:t>
      </w:r>
      <w:r w:rsidR="00AB7C39" w:rsidRPr="006655BD">
        <w:rPr>
          <w:szCs w:val="24"/>
        </w:rPr>
        <w:t xml:space="preserve">with </w:t>
      </w:r>
      <w:r w:rsidR="005A275C" w:rsidRPr="006655BD">
        <w:rPr>
          <w:szCs w:val="24"/>
        </w:rPr>
        <w:t>the</w:t>
      </w:r>
      <w:r w:rsidR="00F8232C" w:rsidRPr="006655BD">
        <w:rPr>
          <w:szCs w:val="24"/>
        </w:rPr>
        <w:t xml:space="preserve"> </w:t>
      </w:r>
      <w:r w:rsidR="00A60AA9" w:rsidRPr="006655BD">
        <w:rPr>
          <w:szCs w:val="24"/>
        </w:rPr>
        <w:t>E</w:t>
      </w:r>
      <w:r w:rsidR="00F8232C" w:rsidRPr="006655BD">
        <w:rPr>
          <w:szCs w:val="24"/>
        </w:rPr>
        <w:t xml:space="preserve">xecutive </w:t>
      </w:r>
      <w:r w:rsidR="00A60AA9" w:rsidRPr="006655BD">
        <w:rPr>
          <w:szCs w:val="24"/>
        </w:rPr>
        <w:t>D</w:t>
      </w:r>
      <w:r w:rsidR="00F8232C" w:rsidRPr="006655BD">
        <w:rPr>
          <w:szCs w:val="24"/>
        </w:rPr>
        <w:t xml:space="preserve">irector of </w:t>
      </w:r>
      <w:r w:rsidR="00F8232C" w:rsidRPr="00CF0EE7">
        <w:rPr>
          <w:szCs w:val="24"/>
        </w:rPr>
        <w:t>the</w:t>
      </w:r>
      <w:r w:rsidR="00BC3CA2" w:rsidRPr="00CF0EE7">
        <w:rPr>
          <w:szCs w:val="24"/>
        </w:rPr>
        <w:t xml:space="preserve"> SBE</w:t>
      </w:r>
      <w:r w:rsidR="001C1153">
        <w:rPr>
          <w:szCs w:val="24"/>
        </w:rPr>
        <w:t xml:space="preserve"> </w:t>
      </w:r>
      <w:r w:rsidR="005A275C" w:rsidRPr="006655BD">
        <w:rPr>
          <w:szCs w:val="24"/>
        </w:rPr>
        <w:t>and the DHCS</w:t>
      </w:r>
      <w:r w:rsidR="00F8232C" w:rsidRPr="006655BD">
        <w:rPr>
          <w:szCs w:val="24"/>
        </w:rPr>
        <w:t xml:space="preserve">, to </w:t>
      </w:r>
      <w:r w:rsidR="005E434A" w:rsidRPr="006655BD">
        <w:rPr>
          <w:szCs w:val="24"/>
        </w:rPr>
        <w:t xml:space="preserve">select </w:t>
      </w:r>
      <w:r w:rsidR="005A275C" w:rsidRPr="006655BD">
        <w:rPr>
          <w:szCs w:val="24"/>
        </w:rPr>
        <w:t>up to three technical assistance teams</w:t>
      </w:r>
      <w:r w:rsidR="00F8232C" w:rsidRPr="006655BD">
        <w:rPr>
          <w:szCs w:val="24"/>
        </w:rPr>
        <w:t xml:space="preserve"> to</w:t>
      </w:r>
      <w:r w:rsidR="005A275C" w:rsidRPr="006655BD">
        <w:rPr>
          <w:szCs w:val="24"/>
        </w:rPr>
        <w:t xml:space="preserve"> work with each pilot participant </w:t>
      </w:r>
      <w:r w:rsidR="00B42FDB" w:rsidRPr="006655BD">
        <w:rPr>
          <w:szCs w:val="24"/>
        </w:rPr>
        <w:t>under the direction of the CDE</w:t>
      </w:r>
      <w:r w:rsidR="005A275C" w:rsidRPr="006655BD">
        <w:rPr>
          <w:szCs w:val="24"/>
        </w:rPr>
        <w:t>:</w:t>
      </w:r>
      <w:r w:rsidR="005C7B3B">
        <w:rPr>
          <w:szCs w:val="24"/>
        </w:rPr>
        <w:t xml:space="preserve"> Per statute, th</w:t>
      </w:r>
      <w:r w:rsidR="00081193">
        <w:rPr>
          <w:szCs w:val="24"/>
        </w:rPr>
        <w:t xml:space="preserve">e </w:t>
      </w:r>
      <w:r w:rsidR="00917CBD">
        <w:rPr>
          <w:szCs w:val="24"/>
        </w:rPr>
        <w:t xml:space="preserve">technical assistance </w:t>
      </w:r>
      <w:r w:rsidR="00081193">
        <w:rPr>
          <w:szCs w:val="24"/>
        </w:rPr>
        <w:t xml:space="preserve">teams shall work with each pilot participant to do all of </w:t>
      </w:r>
      <w:r w:rsidR="005C7B3B">
        <w:rPr>
          <w:szCs w:val="24"/>
        </w:rPr>
        <w:t>the following:</w:t>
      </w:r>
    </w:p>
    <w:p w14:paraId="43A732DD" w14:textId="052C7998" w:rsidR="00CF0EE7" w:rsidRDefault="005A275C" w:rsidP="00CF0EE7">
      <w:pPr>
        <w:pStyle w:val="ListParagraph"/>
        <w:numPr>
          <w:ilvl w:val="0"/>
          <w:numId w:val="27"/>
        </w:numPr>
        <w:contextualSpacing w:val="0"/>
        <w:rPr>
          <w:szCs w:val="24"/>
        </w:rPr>
      </w:pPr>
      <w:r w:rsidRPr="00DA758C">
        <w:rPr>
          <w:szCs w:val="24"/>
        </w:rPr>
        <w:t xml:space="preserve">Conduct an analysis of all of the following related to the </w:t>
      </w:r>
      <w:r w:rsidR="00B42FDB" w:rsidRPr="00DA758C">
        <w:rPr>
          <w:szCs w:val="24"/>
        </w:rPr>
        <w:t>pilot participants</w:t>
      </w:r>
      <w:r w:rsidRPr="00DA758C">
        <w:rPr>
          <w:szCs w:val="24"/>
        </w:rPr>
        <w:t>:</w:t>
      </w:r>
    </w:p>
    <w:p w14:paraId="2167B950" w14:textId="77777777" w:rsidR="00DD03A8" w:rsidRDefault="00DD03A8" w:rsidP="00DD03A8">
      <w:pPr>
        <w:pStyle w:val="ListParagraph"/>
        <w:numPr>
          <w:ilvl w:val="0"/>
          <w:numId w:val="23"/>
        </w:numPr>
        <w:ind w:left="1260"/>
        <w:contextualSpacing w:val="0"/>
        <w:rPr>
          <w:szCs w:val="24"/>
        </w:rPr>
      </w:pPr>
      <w:r w:rsidRPr="00CE0E8A">
        <w:rPr>
          <w:szCs w:val="24"/>
        </w:rPr>
        <w:t>The need for health and mental health services for pupils.</w:t>
      </w:r>
    </w:p>
    <w:p w14:paraId="233CE41E" w14:textId="77777777" w:rsidR="00DD03A8" w:rsidRDefault="00DD03A8" w:rsidP="00DD03A8">
      <w:pPr>
        <w:pStyle w:val="ListParagraph"/>
        <w:numPr>
          <w:ilvl w:val="0"/>
          <w:numId w:val="23"/>
        </w:numPr>
        <w:ind w:left="1260"/>
        <w:contextualSpacing w:val="0"/>
        <w:rPr>
          <w:szCs w:val="24"/>
        </w:rPr>
      </w:pPr>
      <w:r w:rsidRPr="00CE0E8A">
        <w:rPr>
          <w:szCs w:val="24"/>
        </w:rPr>
        <w:t>The current capacity within the LEA to meet those needs.</w:t>
      </w:r>
    </w:p>
    <w:p w14:paraId="72081342" w14:textId="77777777" w:rsidR="00DD03A8" w:rsidRDefault="00DD03A8" w:rsidP="00DD03A8">
      <w:pPr>
        <w:pStyle w:val="ListParagraph"/>
        <w:numPr>
          <w:ilvl w:val="0"/>
          <w:numId w:val="23"/>
        </w:numPr>
        <w:ind w:left="1260"/>
        <w:contextualSpacing w:val="0"/>
        <w:rPr>
          <w:szCs w:val="24"/>
        </w:rPr>
      </w:pPr>
      <w:r w:rsidRPr="00CE0E8A">
        <w:rPr>
          <w:szCs w:val="24"/>
        </w:rPr>
        <w:t>Current participation in the</w:t>
      </w:r>
      <w:r w:rsidRPr="00CE0E8A">
        <w:rPr>
          <w:rFonts w:ascii="Verdana" w:eastAsia="Times New Roman" w:hAnsi="Verdana" w:cs="Times New Roman"/>
          <w:color w:val="333333"/>
          <w:sz w:val="22"/>
        </w:rPr>
        <w:t xml:space="preserve"> </w:t>
      </w:r>
      <w:r w:rsidRPr="00CE0E8A">
        <w:rPr>
          <w:szCs w:val="24"/>
        </w:rPr>
        <w:t>Local Educational Agency Medi-Cal Billing Option Program (LEA BOP) and the School-Based Medi-Cal Administrative Activities Program (SMAA Program).</w:t>
      </w:r>
    </w:p>
    <w:p w14:paraId="3AD7CC4E" w14:textId="77777777" w:rsidR="00DD03A8" w:rsidRDefault="00DD03A8" w:rsidP="00DD03A8">
      <w:pPr>
        <w:pStyle w:val="ListParagraph"/>
        <w:numPr>
          <w:ilvl w:val="0"/>
          <w:numId w:val="23"/>
        </w:numPr>
        <w:ind w:left="1260"/>
        <w:contextualSpacing w:val="0"/>
        <w:rPr>
          <w:szCs w:val="24"/>
        </w:rPr>
      </w:pPr>
      <w:r w:rsidRPr="00CE0E8A">
        <w:rPr>
          <w:szCs w:val="24"/>
        </w:rPr>
        <w:t>The barriers to participating in the LEA BOP and SMAA Program.</w:t>
      </w:r>
    </w:p>
    <w:p w14:paraId="03C59399" w14:textId="77777777" w:rsidR="00DD03A8" w:rsidRPr="00CE0E8A" w:rsidRDefault="00DD03A8" w:rsidP="00DD03A8">
      <w:pPr>
        <w:pStyle w:val="ListParagraph"/>
        <w:numPr>
          <w:ilvl w:val="0"/>
          <w:numId w:val="23"/>
        </w:numPr>
        <w:ind w:left="1260"/>
        <w:contextualSpacing w:val="0"/>
        <w:rPr>
          <w:szCs w:val="24"/>
        </w:rPr>
      </w:pPr>
      <w:r w:rsidRPr="00CE0E8A">
        <w:rPr>
          <w:szCs w:val="24"/>
        </w:rPr>
        <w:t xml:space="preserve">Any existing partnerships with county agencies or community-based </w:t>
      </w:r>
      <w:r>
        <w:rPr>
          <w:szCs w:val="24"/>
        </w:rPr>
        <w:t>organizations</w:t>
      </w:r>
      <w:r w:rsidRPr="00CE0E8A">
        <w:rPr>
          <w:szCs w:val="24"/>
        </w:rPr>
        <w:t xml:space="preserve"> to provide health and mental health services to pupils.</w:t>
      </w:r>
    </w:p>
    <w:p w14:paraId="3AA2D21D" w14:textId="77777777" w:rsidR="00CF0EE7" w:rsidRDefault="005A275C" w:rsidP="00CF0EE7">
      <w:pPr>
        <w:pStyle w:val="ListParagraph"/>
        <w:numPr>
          <w:ilvl w:val="0"/>
          <w:numId w:val="27"/>
        </w:numPr>
        <w:contextualSpacing w:val="0"/>
        <w:rPr>
          <w:szCs w:val="24"/>
        </w:rPr>
      </w:pPr>
      <w:r w:rsidRPr="00DD03A8">
        <w:rPr>
          <w:szCs w:val="24"/>
        </w:rPr>
        <w:t>Work</w:t>
      </w:r>
      <w:r w:rsidRPr="00CF0EE7">
        <w:rPr>
          <w:szCs w:val="24"/>
        </w:rPr>
        <w:t xml:space="preserve"> with </w:t>
      </w:r>
      <w:r w:rsidR="00F07F72" w:rsidRPr="00CF0EE7">
        <w:rPr>
          <w:szCs w:val="24"/>
        </w:rPr>
        <w:t>LEA</w:t>
      </w:r>
      <w:r w:rsidRPr="00CF0EE7">
        <w:rPr>
          <w:szCs w:val="24"/>
        </w:rPr>
        <w:t xml:space="preserve"> staff to establish or expand the expertise necessary to maximize federal reimbursement revenue through an analysis of past claims and review eligible school expenditures to ensure maximum usage of potential Medi-Cal reimbursements</w:t>
      </w:r>
      <w:r w:rsidR="0027163C" w:rsidRPr="00CF0EE7">
        <w:rPr>
          <w:szCs w:val="24"/>
        </w:rPr>
        <w:t>,</w:t>
      </w:r>
      <w:r w:rsidR="00AE37FA" w:rsidRPr="00CF0EE7">
        <w:rPr>
          <w:szCs w:val="24"/>
        </w:rPr>
        <w:t xml:space="preserve"> </w:t>
      </w:r>
      <w:r w:rsidR="000F676D" w:rsidRPr="00CF0EE7">
        <w:rPr>
          <w:szCs w:val="24"/>
        </w:rPr>
        <w:t xml:space="preserve">program compliance, </w:t>
      </w:r>
      <w:r w:rsidR="0027163C" w:rsidRPr="00CF0EE7">
        <w:rPr>
          <w:szCs w:val="24"/>
        </w:rPr>
        <w:t xml:space="preserve">and </w:t>
      </w:r>
      <w:r w:rsidR="000F676D" w:rsidRPr="00CF0EE7">
        <w:rPr>
          <w:szCs w:val="24"/>
        </w:rPr>
        <w:t>Medi-Cal coverable services, including the Early and Periodic Screening, Diagnostic, and Treatment (EPSDT), provided to eligible pupils.</w:t>
      </w:r>
    </w:p>
    <w:p w14:paraId="3947BAA1" w14:textId="77777777" w:rsidR="00CF0EE7" w:rsidRPr="00DD03A8" w:rsidRDefault="005A275C" w:rsidP="00CF0EE7">
      <w:pPr>
        <w:pStyle w:val="ListParagraph"/>
        <w:numPr>
          <w:ilvl w:val="0"/>
          <w:numId w:val="27"/>
        </w:numPr>
        <w:contextualSpacing w:val="0"/>
        <w:rPr>
          <w:szCs w:val="24"/>
        </w:rPr>
      </w:pPr>
      <w:r w:rsidRPr="00DD03A8">
        <w:rPr>
          <w:szCs w:val="24"/>
        </w:rPr>
        <w:t xml:space="preserve">Facilitate the exploration of opportunities to collaborate with county mental health plans, Medi-Cal managed care plans, and private health care service plans and health insurers to establish partnerships through </w:t>
      </w:r>
      <w:r w:rsidR="00CE0E8A" w:rsidRPr="00DD03A8">
        <w:rPr>
          <w:szCs w:val="24"/>
        </w:rPr>
        <w:t>a M</w:t>
      </w:r>
      <w:r w:rsidRPr="00DD03A8">
        <w:rPr>
          <w:szCs w:val="24"/>
        </w:rPr>
        <w:t xml:space="preserve">emoranda of </w:t>
      </w:r>
      <w:r w:rsidR="00CE0E8A" w:rsidRPr="00DD03A8">
        <w:rPr>
          <w:szCs w:val="24"/>
        </w:rPr>
        <w:t>U</w:t>
      </w:r>
      <w:r w:rsidRPr="00DD03A8">
        <w:rPr>
          <w:szCs w:val="24"/>
        </w:rPr>
        <w:t xml:space="preserve">nderstanding </w:t>
      </w:r>
      <w:r w:rsidR="001F4049" w:rsidRPr="00DD03A8">
        <w:rPr>
          <w:szCs w:val="24"/>
        </w:rPr>
        <w:t xml:space="preserve">(MOU) </w:t>
      </w:r>
      <w:r w:rsidRPr="00DD03A8">
        <w:rPr>
          <w:szCs w:val="24"/>
        </w:rPr>
        <w:t>or other means to coordinate the funding and provision of health and mental health services to pupils.</w:t>
      </w:r>
    </w:p>
    <w:p w14:paraId="6F6A9F5C" w14:textId="5EC7FD27" w:rsidR="005A275C" w:rsidRPr="00CF0EE7" w:rsidRDefault="005A275C" w:rsidP="00CF0EE7">
      <w:pPr>
        <w:pStyle w:val="ListParagraph"/>
        <w:numPr>
          <w:ilvl w:val="0"/>
          <w:numId w:val="27"/>
        </w:numPr>
        <w:contextualSpacing w:val="0"/>
        <w:rPr>
          <w:szCs w:val="24"/>
        </w:rPr>
      </w:pPr>
      <w:r w:rsidRPr="00DD03A8">
        <w:rPr>
          <w:szCs w:val="24"/>
        </w:rPr>
        <w:t>Complete</w:t>
      </w:r>
      <w:r w:rsidRPr="00CF0EE7">
        <w:rPr>
          <w:szCs w:val="24"/>
        </w:rPr>
        <w:t xml:space="preserve">, and provide to the </w:t>
      </w:r>
      <w:r w:rsidR="00F07F72" w:rsidRPr="00CF0EE7">
        <w:rPr>
          <w:szCs w:val="24"/>
        </w:rPr>
        <w:t>CDE</w:t>
      </w:r>
      <w:r w:rsidRPr="00CF0EE7">
        <w:rPr>
          <w:szCs w:val="24"/>
        </w:rPr>
        <w:t xml:space="preserve">, a final report at the conclusion of the pilot project with data on any increases in the level of health and mental health services provided to pupils in the </w:t>
      </w:r>
      <w:r w:rsidR="00F07F72" w:rsidRPr="00CF0EE7">
        <w:rPr>
          <w:szCs w:val="24"/>
        </w:rPr>
        <w:t>LEA</w:t>
      </w:r>
      <w:r w:rsidRPr="00CF0EE7">
        <w:rPr>
          <w:szCs w:val="24"/>
        </w:rPr>
        <w:t>, any improved measurable outcomes for pupils, increased funding secured, plans for ongoing sustainability of health and mental health services beyond the pilot project period, and recommendations on maximizing federal reimbursement and other revenue sources to provide effective health and mental health services to pupils.</w:t>
      </w:r>
    </w:p>
    <w:bookmarkEnd w:id="19"/>
    <w:p w14:paraId="374477F4" w14:textId="77777777" w:rsidR="00DA758C" w:rsidRDefault="005C7B3B" w:rsidP="00123084">
      <w:pPr>
        <w:spacing w:after="480"/>
      </w:pPr>
      <w:r>
        <w:t xml:space="preserve">Statute outlines a </w:t>
      </w:r>
      <w:r w:rsidR="00742335">
        <w:t>two</w:t>
      </w:r>
      <w:r w:rsidR="007501F7">
        <w:t>-</w:t>
      </w:r>
      <w:r>
        <w:t xml:space="preserve">step process for operationalizing the </w:t>
      </w:r>
      <w:r w:rsidR="00A27251">
        <w:t xml:space="preserve">School </w:t>
      </w:r>
      <w:r>
        <w:t xml:space="preserve">Health Demonstration Project. First CDE will select, in consultation with the Executive Director of the </w:t>
      </w:r>
      <w:r w:rsidR="007501F7">
        <w:t>SBE</w:t>
      </w:r>
      <w:r w:rsidR="003E3258">
        <w:t xml:space="preserve"> and the DHCS</w:t>
      </w:r>
      <w:r>
        <w:t xml:space="preserve">, up to three technical assistance </w:t>
      </w:r>
      <w:r w:rsidR="00742335">
        <w:t xml:space="preserve">teams </w:t>
      </w:r>
      <w:r>
        <w:t xml:space="preserve">to </w:t>
      </w:r>
      <w:r w:rsidR="00A27251">
        <w:t xml:space="preserve">provide </w:t>
      </w:r>
      <w:r>
        <w:t xml:space="preserve">direct technical assistance services for LEA pilot participants. </w:t>
      </w:r>
      <w:r w:rsidRPr="00FD78A5">
        <w:rPr>
          <w:b/>
          <w:i/>
        </w:rPr>
        <w:t>This is the RFA for that selection process</w:t>
      </w:r>
      <w:r>
        <w:t xml:space="preserve">. </w:t>
      </w:r>
      <w:r w:rsidR="00917CBD">
        <w:t>Next CDE</w:t>
      </w:r>
      <w:r w:rsidR="001C1153">
        <w:t>,</w:t>
      </w:r>
      <w:r w:rsidR="00917CBD">
        <w:t xml:space="preserve"> in consultation with the DHCS</w:t>
      </w:r>
      <w:r w:rsidR="001C1153">
        <w:t>,</w:t>
      </w:r>
      <w:r w:rsidR="00917CBD">
        <w:t xml:space="preserve"> will select up to 25 LEAs who will be the pilot project participants. Those awardees will receive funding for technical assistance services that will be provided by </w:t>
      </w:r>
      <w:r w:rsidR="00917CBD">
        <w:lastRenderedPageBreak/>
        <w:t xml:space="preserve">the awardees from this RFA. As such, there will be no budget directly associated with this specific RFA. </w:t>
      </w:r>
      <w:r w:rsidR="00B40722">
        <w:t>As such, there will be no budget directly associated with this specific RFA.</w:t>
      </w:r>
    </w:p>
    <w:p w14:paraId="36C9BE44" w14:textId="4B41D2E5" w:rsidR="00E73EA1" w:rsidRPr="005D7B41" w:rsidRDefault="00A77F19" w:rsidP="00123084">
      <w:pPr>
        <w:spacing w:after="480"/>
        <w:rPr>
          <w:b/>
        </w:rPr>
      </w:pPr>
      <w:r w:rsidRPr="005D7B41">
        <w:rPr>
          <w:b/>
        </w:rPr>
        <w:t xml:space="preserve">However, all awardees of this RFA will be required to execute a </w:t>
      </w:r>
      <w:r w:rsidR="002C028E">
        <w:rPr>
          <w:b/>
        </w:rPr>
        <w:t>MOU</w:t>
      </w:r>
      <w:r w:rsidRPr="005D7B41">
        <w:rPr>
          <w:b/>
        </w:rPr>
        <w:t xml:space="preserve"> with the CDE to ensure that all statutory requirements are met.</w:t>
      </w:r>
      <w:r>
        <w:t xml:space="preserve"> </w:t>
      </w:r>
      <w:r w:rsidRPr="005D7B41">
        <w:rPr>
          <w:b/>
        </w:rPr>
        <w:t xml:space="preserve">A sample of this </w:t>
      </w:r>
      <w:r w:rsidR="002C028E">
        <w:rPr>
          <w:b/>
        </w:rPr>
        <w:t>MOU</w:t>
      </w:r>
      <w:r w:rsidRPr="005D7B41">
        <w:rPr>
          <w:b/>
        </w:rPr>
        <w:t xml:space="preserve"> is attached to this application as Attachment </w:t>
      </w:r>
      <w:r w:rsidR="003B7B05">
        <w:rPr>
          <w:b/>
        </w:rPr>
        <w:t>2</w:t>
      </w:r>
      <w:r w:rsidRPr="005D7B41">
        <w:rPr>
          <w:b/>
        </w:rPr>
        <w:t>.</w:t>
      </w:r>
    </w:p>
    <w:p w14:paraId="4A4214AC" w14:textId="6AAFEB2F" w:rsidR="003D17F4" w:rsidRPr="006655BD" w:rsidRDefault="00723FFF" w:rsidP="00665DF8">
      <w:pPr>
        <w:pStyle w:val="Heading3"/>
      </w:pPr>
      <w:bookmarkStart w:id="20" w:name="_Toc102983261"/>
      <w:bookmarkStart w:id="21" w:name="_Toc112838665"/>
      <w:bookmarkStart w:id="22" w:name="_Toc569059939"/>
      <w:bookmarkStart w:id="23" w:name="_Toc63082022"/>
      <w:bookmarkStart w:id="24" w:name="_Toc740888814"/>
      <w:r w:rsidRPr="006655BD">
        <w:t>Eligibility Criteria</w:t>
      </w:r>
      <w:bookmarkEnd w:id="20"/>
      <w:bookmarkEnd w:id="21"/>
    </w:p>
    <w:p w14:paraId="2E85A7E0" w14:textId="0365C460" w:rsidR="00B14CD0" w:rsidRDefault="00B40722" w:rsidP="00723FFF">
      <w:r>
        <w:t>E</w:t>
      </w:r>
      <w:r w:rsidR="00712EC9" w:rsidRPr="006655BD">
        <w:t xml:space="preserve">ligible applicants </w:t>
      </w:r>
      <w:r w:rsidR="00081193">
        <w:t xml:space="preserve">are to be </w:t>
      </w:r>
      <w:r w:rsidR="00010467" w:rsidRPr="006655BD">
        <w:t>consorti</w:t>
      </w:r>
      <w:r w:rsidR="00081193">
        <w:t xml:space="preserve">a </w:t>
      </w:r>
      <w:r w:rsidR="00010467" w:rsidRPr="006655BD">
        <w:rPr>
          <w:szCs w:val="24"/>
        </w:rPr>
        <w:t xml:space="preserve">that consist of one or more </w:t>
      </w:r>
      <w:r w:rsidR="00010467" w:rsidRPr="00DD03A8">
        <w:rPr>
          <w:szCs w:val="24"/>
        </w:rPr>
        <w:t>LEAs</w:t>
      </w:r>
      <w:r w:rsidR="00010467" w:rsidRPr="006655BD">
        <w:rPr>
          <w:szCs w:val="24"/>
        </w:rPr>
        <w:t>, county agencies, or community-based organi</w:t>
      </w:r>
      <w:r>
        <w:rPr>
          <w:szCs w:val="24"/>
        </w:rPr>
        <w:t>zations</w:t>
      </w:r>
      <w:r w:rsidRPr="00DD03A8">
        <w:rPr>
          <w:szCs w:val="24"/>
        </w:rPr>
        <w:t>. LEAs</w:t>
      </w:r>
      <w:r>
        <w:rPr>
          <w:szCs w:val="24"/>
        </w:rPr>
        <w:t xml:space="preserve"> and/or their consortium partners should have </w:t>
      </w:r>
      <w:r w:rsidR="00010467" w:rsidRPr="006655BD">
        <w:rPr>
          <w:szCs w:val="24"/>
        </w:rPr>
        <w:t>experience in general and special education</w:t>
      </w:r>
      <w:r w:rsidR="00FD78A5">
        <w:rPr>
          <w:szCs w:val="24"/>
        </w:rPr>
        <w:t>,</w:t>
      </w:r>
      <w:r w:rsidR="003E2312">
        <w:rPr>
          <w:szCs w:val="24"/>
        </w:rPr>
        <w:t xml:space="preserve"> </w:t>
      </w:r>
      <w:r w:rsidR="00010467" w:rsidRPr="006655BD">
        <w:rPr>
          <w:szCs w:val="24"/>
        </w:rPr>
        <w:t>mental health program and service development, school finance, health care, Medi-Cal managed care contracting and benefits, Medicaid billing, commercial health insurance, and</w:t>
      </w:r>
      <w:r>
        <w:rPr>
          <w:szCs w:val="24"/>
        </w:rPr>
        <w:t>/or</w:t>
      </w:r>
      <w:r w:rsidR="00010467" w:rsidRPr="006655BD">
        <w:rPr>
          <w:szCs w:val="24"/>
        </w:rPr>
        <w:t xml:space="preserve"> data analysis</w:t>
      </w:r>
      <w:r w:rsidR="007E7D6E" w:rsidRPr="006655BD">
        <w:t>.</w:t>
      </w:r>
    </w:p>
    <w:p w14:paraId="72B47840" w14:textId="722B4507" w:rsidR="00327642" w:rsidRPr="00B14CD0" w:rsidRDefault="00B91424" w:rsidP="00723FFF">
      <w:pPr>
        <w:rPr>
          <w:szCs w:val="24"/>
        </w:rPr>
      </w:pPr>
      <w:r w:rsidRPr="006655BD">
        <w:t xml:space="preserve">To be considered for this </w:t>
      </w:r>
      <w:r w:rsidR="00010467" w:rsidRPr="006655BD">
        <w:t>RFA</w:t>
      </w:r>
      <w:r w:rsidRPr="006655BD">
        <w:t xml:space="preserve">, </w:t>
      </w:r>
      <w:r w:rsidR="00010467" w:rsidRPr="006655BD">
        <w:t xml:space="preserve">one or more of the </w:t>
      </w:r>
      <w:r w:rsidR="004157AD" w:rsidRPr="006655BD">
        <w:t>LEA</w:t>
      </w:r>
      <w:r w:rsidR="00B40722">
        <w:t>s</w:t>
      </w:r>
      <w:r w:rsidR="00010467" w:rsidRPr="006655BD">
        <w:t xml:space="preserve"> consortium members </w:t>
      </w:r>
      <w:r w:rsidR="006F7059" w:rsidRPr="006655BD">
        <w:t xml:space="preserve">must </w:t>
      </w:r>
      <w:bookmarkStart w:id="25" w:name="_Hlk111637749"/>
      <w:r w:rsidR="00010467" w:rsidRPr="006655BD">
        <w:t>currently participate</w:t>
      </w:r>
      <w:r w:rsidR="006F7059" w:rsidRPr="006655BD">
        <w:t xml:space="preserve"> in the LEA BOP </w:t>
      </w:r>
      <w:r w:rsidR="00010467" w:rsidRPr="006655BD">
        <w:t xml:space="preserve">and SMAA Program. </w:t>
      </w:r>
      <w:r w:rsidR="00D06D52" w:rsidRPr="006655BD">
        <w:t xml:space="preserve">In addition, </w:t>
      </w:r>
      <w:r w:rsidR="00010467" w:rsidRPr="006655BD">
        <w:t xml:space="preserve">all </w:t>
      </w:r>
      <w:bookmarkStart w:id="26" w:name="_Hlk111633880"/>
      <w:r w:rsidR="00010467" w:rsidRPr="006655BD">
        <w:t>LEA consortium members that participate in the LEA BOP and/or SMAA Program</w:t>
      </w:r>
      <w:r w:rsidR="00D06D52" w:rsidRPr="006655BD">
        <w:t xml:space="preserve"> </w:t>
      </w:r>
      <w:r w:rsidR="00D06D52" w:rsidRPr="006655BD">
        <w:rPr>
          <w:szCs w:val="24"/>
        </w:rPr>
        <w:t>must be considered to be in compliant status at the time the application is reviewed</w:t>
      </w:r>
      <w:bookmarkEnd w:id="25"/>
      <w:bookmarkEnd w:id="26"/>
      <w:r w:rsidR="00AE37FA">
        <w:rPr>
          <w:szCs w:val="24"/>
        </w:rPr>
        <w:t xml:space="preserve"> and remain in compliance for the duration of the project period</w:t>
      </w:r>
      <w:r w:rsidR="00BC3CA2">
        <w:rPr>
          <w:szCs w:val="24"/>
        </w:rPr>
        <w:t>.</w:t>
      </w:r>
      <w:r w:rsidR="00AE37FA" w:rsidRPr="006655BD">
        <w:rPr>
          <w:szCs w:val="24"/>
        </w:rPr>
        <w:t xml:space="preserve"> </w:t>
      </w:r>
      <w:r w:rsidR="00B14CD0">
        <w:rPr>
          <w:b/>
          <w:szCs w:val="24"/>
        </w:rPr>
        <w:t xml:space="preserve">All applicants must acknowledge that all LEAs in their applicant consortium meet these requirements in order for the application to be eligible for scoring by completing the self-certification </w:t>
      </w:r>
      <w:r w:rsidR="00470310">
        <w:rPr>
          <w:b/>
          <w:szCs w:val="24"/>
        </w:rPr>
        <w:t>included in the Application Cover Page</w:t>
      </w:r>
      <w:r w:rsidR="00DF4E46">
        <w:rPr>
          <w:b/>
          <w:szCs w:val="24"/>
        </w:rPr>
        <w:t>(s)</w:t>
      </w:r>
      <w:r w:rsidR="00470310">
        <w:rPr>
          <w:b/>
          <w:szCs w:val="24"/>
        </w:rPr>
        <w:t xml:space="preserve"> in</w:t>
      </w:r>
      <w:r w:rsidR="00B14CD0">
        <w:rPr>
          <w:b/>
          <w:szCs w:val="24"/>
        </w:rPr>
        <w:t xml:space="preserve"> this RFA (Attachment </w:t>
      </w:r>
      <w:r w:rsidR="00470310">
        <w:rPr>
          <w:b/>
          <w:szCs w:val="24"/>
        </w:rPr>
        <w:t>1</w:t>
      </w:r>
      <w:r w:rsidR="00B14CD0">
        <w:rPr>
          <w:b/>
          <w:szCs w:val="24"/>
        </w:rPr>
        <w:t xml:space="preserve">). Failure to sign will disqualify the applicant from further consideration. Should the CDE later find out that the information in the self-certification is not accurate, it has the right to cancel the MOU with the technical assistance </w:t>
      </w:r>
      <w:r w:rsidR="00DC6016">
        <w:rPr>
          <w:b/>
          <w:szCs w:val="24"/>
        </w:rPr>
        <w:t xml:space="preserve">team </w:t>
      </w:r>
      <w:r w:rsidR="00B14CD0">
        <w:rPr>
          <w:b/>
          <w:szCs w:val="24"/>
        </w:rPr>
        <w:t>and move pilot LEAs to other technical assistance teams.</w:t>
      </w:r>
    </w:p>
    <w:p w14:paraId="7F2C7BFA" w14:textId="1C49C36A" w:rsidR="00010467" w:rsidRPr="006655BD" w:rsidRDefault="00010467" w:rsidP="00010467">
      <w:pPr>
        <w:pStyle w:val="BodyText"/>
        <w:spacing w:after="240"/>
        <w:rPr>
          <w:sz w:val="24"/>
          <w:szCs w:val="24"/>
        </w:rPr>
      </w:pPr>
      <w:r w:rsidRPr="006655BD">
        <w:rPr>
          <w:sz w:val="24"/>
          <w:szCs w:val="24"/>
        </w:rPr>
        <w:t xml:space="preserve">In selecting the technical assistance teams, </w:t>
      </w:r>
      <w:r w:rsidR="00766B3C">
        <w:rPr>
          <w:sz w:val="24"/>
          <w:szCs w:val="24"/>
        </w:rPr>
        <w:t xml:space="preserve">the CDE shall </w:t>
      </w:r>
      <w:r w:rsidRPr="006655BD">
        <w:rPr>
          <w:sz w:val="24"/>
          <w:szCs w:val="24"/>
        </w:rPr>
        <w:t>consider</w:t>
      </w:r>
      <w:r w:rsidR="00766B3C">
        <w:rPr>
          <w:sz w:val="24"/>
          <w:szCs w:val="24"/>
        </w:rPr>
        <w:t xml:space="preserve"> the applicant’s</w:t>
      </w:r>
      <w:r w:rsidRPr="006655BD">
        <w:rPr>
          <w:sz w:val="24"/>
          <w:szCs w:val="24"/>
        </w:rPr>
        <w:t xml:space="preserve"> demonstrated expertise, including, but not limited to, all of the following:</w:t>
      </w:r>
    </w:p>
    <w:p w14:paraId="689D3202" w14:textId="4080F25E" w:rsidR="00010467" w:rsidRPr="00DD03A8" w:rsidRDefault="00010467" w:rsidP="00CF0905">
      <w:pPr>
        <w:pStyle w:val="ListParagraph"/>
        <w:numPr>
          <w:ilvl w:val="0"/>
          <w:numId w:val="30"/>
        </w:numPr>
        <w:ind w:left="720"/>
        <w:contextualSpacing w:val="0"/>
        <w:rPr>
          <w:szCs w:val="24"/>
        </w:rPr>
      </w:pPr>
      <w:r w:rsidRPr="00DD03A8">
        <w:rPr>
          <w:szCs w:val="24"/>
        </w:rPr>
        <w:t xml:space="preserve">Knowledge of the process to submit claims through the </w:t>
      </w:r>
      <w:r w:rsidR="00B42FDB" w:rsidRPr="00DD03A8">
        <w:rPr>
          <w:szCs w:val="24"/>
        </w:rPr>
        <w:t>LEA BOP and</w:t>
      </w:r>
      <w:r w:rsidRPr="00DD03A8">
        <w:rPr>
          <w:szCs w:val="24"/>
        </w:rPr>
        <w:t xml:space="preserve"> the </w:t>
      </w:r>
      <w:r w:rsidR="00B42FDB" w:rsidRPr="00DD03A8">
        <w:rPr>
          <w:szCs w:val="24"/>
        </w:rPr>
        <w:t>SMAA</w:t>
      </w:r>
      <w:r w:rsidRPr="00DD03A8">
        <w:rPr>
          <w:szCs w:val="24"/>
        </w:rPr>
        <w:t xml:space="preserve"> Program, and </w:t>
      </w:r>
      <w:r w:rsidR="00A73891" w:rsidRPr="00DD03A8">
        <w:rPr>
          <w:szCs w:val="24"/>
        </w:rPr>
        <w:t xml:space="preserve">ability to </w:t>
      </w:r>
      <w:r w:rsidRPr="00DD03A8">
        <w:rPr>
          <w:szCs w:val="24"/>
        </w:rPr>
        <w:t>draw down federal reimbursement for Medi-Cal services.</w:t>
      </w:r>
    </w:p>
    <w:p w14:paraId="771B9FB7" w14:textId="33231BD3" w:rsidR="006F0F91" w:rsidRDefault="00010467" w:rsidP="00CF0905">
      <w:pPr>
        <w:pStyle w:val="ListParagraph"/>
        <w:numPr>
          <w:ilvl w:val="0"/>
          <w:numId w:val="30"/>
        </w:numPr>
        <w:ind w:left="720"/>
        <w:contextualSpacing w:val="0"/>
        <w:rPr>
          <w:szCs w:val="24"/>
        </w:rPr>
      </w:pPr>
      <w:bookmarkStart w:id="27" w:name="_Hlk103779368"/>
      <w:r w:rsidRPr="00DD03A8">
        <w:rPr>
          <w:szCs w:val="24"/>
        </w:rPr>
        <w:t>The knowledge and capacity to provide direct</w:t>
      </w:r>
      <w:r w:rsidR="003E2312" w:rsidRPr="00DD03A8">
        <w:rPr>
          <w:szCs w:val="24"/>
        </w:rPr>
        <w:t xml:space="preserve"> </w:t>
      </w:r>
      <w:r w:rsidRPr="00DD03A8">
        <w:rPr>
          <w:szCs w:val="24"/>
        </w:rPr>
        <w:t xml:space="preserve">assistance and support </w:t>
      </w:r>
      <w:r w:rsidR="001F4049" w:rsidRPr="00DD03A8">
        <w:rPr>
          <w:szCs w:val="24"/>
        </w:rPr>
        <w:t xml:space="preserve">to </w:t>
      </w:r>
      <w:r w:rsidRPr="00DD03A8">
        <w:rPr>
          <w:szCs w:val="24"/>
        </w:rPr>
        <w:t xml:space="preserve">selected </w:t>
      </w:r>
      <w:r w:rsidR="00E5525B" w:rsidRPr="00DD03A8">
        <w:rPr>
          <w:szCs w:val="24"/>
        </w:rPr>
        <w:t>LEAs</w:t>
      </w:r>
      <w:r w:rsidRPr="00DD03A8">
        <w:rPr>
          <w:szCs w:val="24"/>
        </w:rPr>
        <w:t xml:space="preserve"> in securing federal reimbursement for health and mental health services provided to pupils, and identifying additional sources of funding </w:t>
      </w:r>
      <w:r w:rsidR="008676D3" w:rsidRPr="00DD03A8">
        <w:rPr>
          <w:szCs w:val="24"/>
        </w:rPr>
        <w:t xml:space="preserve">to enable LEAs to participate in, contract with, and conduct billing and claiming in the Medi-Cal </w:t>
      </w:r>
      <w:r w:rsidR="00FD78A5" w:rsidRPr="006F0F91">
        <w:rPr>
          <w:szCs w:val="24"/>
        </w:rPr>
        <w:t xml:space="preserve">Program </w:t>
      </w:r>
      <w:r w:rsidR="008676D3" w:rsidRPr="006F0F91">
        <w:rPr>
          <w:szCs w:val="24"/>
        </w:rPr>
        <w:t>through all of the following:</w:t>
      </w:r>
      <w:bookmarkEnd w:id="27"/>
    </w:p>
    <w:p w14:paraId="0CFB193F" w14:textId="77777777" w:rsidR="006F0F91" w:rsidRDefault="006F0F91" w:rsidP="00CF0905">
      <w:pPr>
        <w:pStyle w:val="ListParagraph"/>
        <w:numPr>
          <w:ilvl w:val="0"/>
          <w:numId w:val="31"/>
        </w:numPr>
        <w:ind w:left="1613" w:hanging="540"/>
        <w:contextualSpacing w:val="0"/>
        <w:rPr>
          <w:szCs w:val="24"/>
        </w:rPr>
      </w:pPr>
      <w:r w:rsidRPr="00071F58">
        <w:rPr>
          <w:szCs w:val="24"/>
        </w:rPr>
        <w:t>The LEA BOP.</w:t>
      </w:r>
    </w:p>
    <w:p w14:paraId="1804467A" w14:textId="77777777" w:rsidR="006F0F91" w:rsidRDefault="006F0F91" w:rsidP="00CF0905">
      <w:pPr>
        <w:pStyle w:val="ListParagraph"/>
        <w:numPr>
          <w:ilvl w:val="0"/>
          <w:numId w:val="31"/>
        </w:numPr>
        <w:ind w:left="1613" w:hanging="540"/>
        <w:contextualSpacing w:val="0"/>
        <w:rPr>
          <w:szCs w:val="24"/>
        </w:rPr>
      </w:pPr>
      <w:r w:rsidRPr="00071F58">
        <w:rPr>
          <w:szCs w:val="24"/>
        </w:rPr>
        <w:t>The SMAA Program.</w:t>
      </w:r>
    </w:p>
    <w:p w14:paraId="77107FD2" w14:textId="77777777" w:rsidR="006F0F91" w:rsidRDefault="006F0F91" w:rsidP="00CF0905">
      <w:pPr>
        <w:pStyle w:val="ListParagraph"/>
        <w:numPr>
          <w:ilvl w:val="0"/>
          <w:numId w:val="31"/>
        </w:numPr>
        <w:ind w:left="1613" w:hanging="540"/>
        <w:contextualSpacing w:val="0"/>
        <w:rPr>
          <w:szCs w:val="24"/>
        </w:rPr>
      </w:pPr>
      <w:r w:rsidRPr="00071F58">
        <w:rPr>
          <w:szCs w:val="24"/>
        </w:rPr>
        <w:t xml:space="preserve">Contracting or entering into a </w:t>
      </w:r>
      <w:r>
        <w:rPr>
          <w:szCs w:val="24"/>
        </w:rPr>
        <w:t>MOU</w:t>
      </w:r>
      <w:r w:rsidRPr="00071F58">
        <w:rPr>
          <w:szCs w:val="24"/>
        </w:rPr>
        <w:t xml:space="preserve"> with Medi-Cal managed care plans as a participating Medi-Cal managed care plan contracting provider.</w:t>
      </w:r>
    </w:p>
    <w:p w14:paraId="4F04A2C2" w14:textId="77777777" w:rsidR="006F0F91" w:rsidRDefault="006F0F91" w:rsidP="00CF0905">
      <w:pPr>
        <w:pStyle w:val="ListParagraph"/>
        <w:numPr>
          <w:ilvl w:val="0"/>
          <w:numId w:val="31"/>
        </w:numPr>
        <w:ind w:left="1613" w:hanging="540"/>
        <w:contextualSpacing w:val="0"/>
        <w:rPr>
          <w:szCs w:val="24"/>
        </w:rPr>
      </w:pPr>
      <w:r w:rsidRPr="00071F58">
        <w:rPr>
          <w:szCs w:val="24"/>
        </w:rPr>
        <w:lastRenderedPageBreak/>
        <w:t>Contracting with or entering into a</w:t>
      </w:r>
      <w:r w:rsidRPr="007501F7">
        <w:rPr>
          <w:szCs w:val="24"/>
        </w:rPr>
        <w:t xml:space="preserve"> </w:t>
      </w:r>
      <w:r>
        <w:rPr>
          <w:szCs w:val="24"/>
        </w:rPr>
        <w:t>MOU</w:t>
      </w:r>
      <w:r w:rsidRPr="00071F58">
        <w:rPr>
          <w:szCs w:val="24"/>
        </w:rPr>
        <w:t xml:space="preserve"> with county mental health plans for specialty mental health services.</w:t>
      </w:r>
    </w:p>
    <w:p w14:paraId="7FE4D5E6" w14:textId="77777777" w:rsidR="006F0F91" w:rsidRPr="00071F58" w:rsidRDefault="006F0F91" w:rsidP="00CF0905">
      <w:pPr>
        <w:pStyle w:val="ListParagraph"/>
        <w:numPr>
          <w:ilvl w:val="0"/>
          <w:numId w:val="31"/>
        </w:numPr>
        <w:ind w:left="1613" w:hanging="540"/>
        <w:contextualSpacing w:val="0"/>
        <w:rPr>
          <w:szCs w:val="24"/>
        </w:rPr>
      </w:pPr>
      <w:r w:rsidRPr="00071F58">
        <w:rPr>
          <w:szCs w:val="24"/>
        </w:rPr>
        <w:t>Contracting with community-based providers to deliver health and mental health services to pupils in school through contracts with Medi-Cal managed care plans or county mental health plans.</w:t>
      </w:r>
    </w:p>
    <w:p w14:paraId="16ED92BD" w14:textId="77777777" w:rsidR="006F0F91" w:rsidRPr="006F0F91" w:rsidRDefault="00010467" w:rsidP="00CF0905">
      <w:pPr>
        <w:pStyle w:val="ListParagraph"/>
        <w:numPr>
          <w:ilvl w:val="0"/>
          <w:numId w:val="30"/>
        </w:numPr>
        <w:ind w:left="720"/>
        <w:contextualSpacing w:val="0"/>
        <w:rPr>
          <w:szCs w:val="24"/>
        </w:rPr>
      </w:pPr>
      <w:r w:rsidRPr="006F0F91">
        <w:rPr>
          <w:szCs w:val="24"/>
        </w:rPr>
        <w:t xml:space="preserve">Experience working with </w:t>
      </w:r>
      <w:r w:rsidR="00204E0C" w:rsidRPr="006F0F91">
        <w:rPr>
          <w:szCs w:val="24"/>
        </w:rPr>
        <w:t>the CDE</w:t>
      </w:r>
      <w:r w:rsidRPr="006F0F91">
        <w:rPr>
          <w:szCs w:val="24"/>
        </w:rPr>
        <w:t xml:space="preserve">, the </w:t>
      </w:r>
      <w:r w:rsidR="00204E0C" w:rsidRPr="006F0F91">
        <w:rPr>
          <w:szCs w:val="24"/>
        </w:rPr>
        <w:t>DHCS</w:t>
      </w:r>
      <w:r w:rsidRPr="006F0F91">
        <w:rPr>
          <w:szCs w:val="24"/>
        </w:rPr>
        <w:t>, county health departments, county behavioral health departments, Medi-Cal managed care plans, private health care service plans and health insurers, and the Mental Health Services Oversight and Accountability Commission</w:t>
      </w:r>
      <w:r w:rsidR="006F0A2E" w:rsidRPr="006F0F91">
        <w:rPr>
          <w:szCs w:val="24"/>
        </w:rPr>
        <w:t xml:space="preserve"> (MHSOAC)</w:t>
      </w:r>
      <w:r w:rsidRPr="006F0F91">
        <w:rPr>
          <w:szCs w:val="24"/>
        </w:rPr>
        <w:t>.</w:t>
      </w:r>
    </w:p>
    <w:p w14:paraId="43DE3433" w14:textId="6E0A29AC" w:rsidR="00010467" w:rsidRPr="006F0F91" w:rsidRDefault="00010467" w:rsidP="00CF0905">
      <w:pPr>
        <w:pStyle w:val="ListParagraph"/>
        <w:numPr>
          <w:ilvl w:val="0"/>
          <w:numId w:val="30"/>
        </w:numPr>
        <w:ind w:left="720"/>
        <w:contextualSpacing w:val="0"/>
        <w:rPr>
          <w:szCs w:val="24"/>
        </w:rPr>
      </w:pPr>
      <w:r w:rsidRPr="006F0F91">
        <w:rPr>
          <w:szCs w:val="24"/>
        </w:rPr>
        <w:t>Experience in the legally compliant development and sustainable funding of general and special education mental health programs and supports in public schools, including the Multi-Tiered System of Supports, positive behavioral interventions and supports services for children under the federal Individuals with Disabilities Education Act (20 U.S.C. Sec. 1400 et seq.) and Section 504 of the federal Rehabilitation Act of 1973 (29 U.S.C. Sec. 794), public school contracting requirements, and relevant state and federal privacy protections.</w:t>
      </w:r>
    </w:p>
    <w:p w14:paraId="5ED8C60A" w14:textId="740E920B" w:rsidR="00F44B56" w:rsidRDefault="00766B3C" w:rsidP="00C508EA">
      <w:pPr>
        <w:spacing w:after="480"/>
      </w:pPr>
      <w:r>
        <w:t xml:space="preserve">Applicants must score at least 70 percent (63 points) on the </w:t>
      </w:r>
      <w:r w:rsidR="00DC6016">
        <w:t>n</w:t>
      </w:r>
      <w:r w:rsidR="00F44B56">
        <w:t xml:space="preserve">arrative </w:t>
      </w:r>
      <w:r>
        <w:t xml:space="preserve">writing prompts </w:t>
      </w:r>
      <w:r w:rsidR="00701FF9">
        <w:t>in order to</w:t>
      </w:r>
      <w:r>
        <w:t xml:space="preserve"> qualify </w:t>
      </w:r>
      <w:r w:rsidR="00701FF9">
        <w:t>for selection</w:t>
      </w:r>
      <w:r>
        <w:t xml:space="preserve"> as a technical assistance team for the School Health Demonstration Project.</w:t>
      </w:r>
    </w:p>
    <w:p w14:paraId="6E4DAA03" w14:textId="65C022C8" w:rsidR="00F44B56" w:rsidRPr="00F44B56" w:rsidRDefault="00F44B56" w:rsidP="00CF0905">
      <w:pPr>
        <w:pStyle w:val="Heading2"/>
      </w:pPr>
      <w:bookmarkStart w:id="28" w:name="_Toc112838666"/>
      <w:r w:rsidRPr="00CF0905">
        <w:t>Selection of Technical Assistance Team Awardees</w:t>
      </w:r>
      <w:bookmarkEnd w:id="28"/>
    </w:p>
    <w:p w14:paraId="628FE72E" w14:textId="6E059E83" w:rsidR="00766B3C" w:rsidRDefault="00826966" w:rsidP="00766B3C">
      <w:r>
        <w:t xml:space="preserve">Up to three awardees will be chosen by the CDE, </w:t>
      </w:r>
      <w:r w:rsidR="007E2B5B">
        <w:t xml:space="preserve">in </w:t>
      </w:r>
      <w:r>
        <w:t xml:space="preserve">consultation from the Executive Director of the </w:t>
      </w:r>
      <w:r w:rsidR="001C1153">
        <w:t>SBE</w:t>
      </w:r>
      <w:r>
        <w:t xml:space="preserve"> and the </w:t>
      </w:r>
      <w:r w:rsidR="001C1153">
        <w:t>DHCS</w:t>
      </w:r>
      <w:r w:rsidR="00F44B56">
        <w:t>, from among the applicants that score at least 70 percent</w:t>
      </w:r>
      <w:r>
        <w:t>. While</w:t>
      </w:r>
      <w:r w:rsidR="00F44B56">
        <w:t xml:space="preserve"> applicants with the highest </w:t>
      </w:r>
      <w:r>
        <w:t xml:space="preserve">scores will be </w:t>
      </w:r>
      <w:r w:rsidR="00F44B56">
        <w:t xml:space="preserve">given strong </w:t>
      </w:r>
      <w:r>
        <w:t>consider</w:t>
      </w:r>
      <w:r w:rsidR="00F44B56">
        <w:t>ation</w:t>
      </w:r>
      <w:r>
        <w:t xml:space="preserve"> </w:t>
      </w:r>
      <w:r w:rsidR="009A29C9">
        <w:t xml:space="preserve">in determining </w:t>
      </w:r>
      <w:r w:rsidR="00F44B56">
        <w:t>awards, scores are not the sole factor in making awards. The CDE has reasonable discretion, along with its partners, to determine how ma</w:t>
      </w:r>
      <w:r w:rsidR="005D740C">
        <w:t>n</w:t>
      </w:r>
      <w:r w:rsidR="00F44B56">
        <w:t xml:space="preserve">y awards to make (no more than three) and which applicants ultimately receive the award. </w:t>
      </w:r>
      <w:r w:rsidR="00907366">
        <w:t>G</w:t>
      </w:r>
      <w:r w:rsidR="00F44B56">
        <w:t xml:space="preserve">eographical region </w:t>
      </w:r>
      <w:r w:rsidR="009A29C9">
        <w:t>will be considered</w:t>
      </w:r>
      <w:r w:rsidR="00F44B56">
        <w:t xml:space="preserve"> in making awards.</w:t>
      </w:r>
      <w:r w:rsidR="009A29C9">
        <w:t xml:space="preserve"> </w:t>
      </w:r>
      <w:r w:rsidR="00B14CD0">
        <w:t xml:space="preserve">The Lead LEA for </w:t>
      </w:r>
      <w:r w:rsidR="00DC6016">
        <w:t>each</w:t>
      </w:r>
      <w:r w:rsidR="00B14CD0">
        <w:t xml:space="preserve"> chosen </w:t>
      </w:r>
      <w:r w:rsidR="00DC6016">
        <w:t>grantee</w:t>
      </w:r>
      <w:r w:rsidR="00B14CD0">
        <w:t xml:space="preserve"> will be required to sign a </w:t>
      </w:r>
      <w:r w:rsidR="00DC6016">
        <w:t>MOU</w:t>
      </w:r>
      <w:r w:rsidR="00B14CD0">
        <w:t xml:space="preserve">, a copy of which is provided in Attachment </w:t>
      </w:r>
      <w:r w:rsidR="00AC4C72">
        <w:t>2</w:t>
      </w:r>
      <w:r w:rsidR="00B14CD0">
        <w:t>.</w:t>
      </w:r>
    </w:p>
    <w:p w14:paraId="579FC198" w14:textId="26D2D92F" w:rsidR="006C090F" w:rsidRDefault="006C090F">
      <w:pPr>
        <w:spacing w:after="160" w:line="259" w:lineRule="auto"/>
        <w:rPr>
          <w:szCs w:val="24"/>
        </w:rPr>
      </w:pPr>
      <w:r>
        <w:rPr>
          <w:szCs w:val="24"/>
        </w:rPr>
        <w:br w:type="page"/>
      </w:r>
    </w:p>
    <w:p w14:paraId="527F5E46" w14:textId="66C11B82" w:rsidR="0028215F" w:rsidRPr="006655BD" w:rsidRDefault="0028215F" w:rsidP="00665DF8">
      <w:pPr>
        <w:pStyle w:val="Heading3"/>
      </w:pPr>
      <w:bookmarkStart w:id="29" w:name="_Toc93483529"/>
      <w:bookmarkStart w:id="30" w:name="_Toc102983262"/>
      <w:bookmarkStart w:id="31" w:name="_Toc112838667"/>
      <w:r w:rsidRPr="006655BD">
        <w:lastRenderedPageBreak/>
        <w:t>Timeline</w:t>
      </w:r>
      <w:bookmarkEnd w:id="29"/>
      <w:bookmarkEnd w:id="30"/>
      <w:r w:rsidR="009A29C9">
        <w:t>*</w:t>
      </w:r>
      <w:bookmarkEnd w:id="31"/>
    </w:p>
    <w:tbl>
      <w:tblPr>
        <w:tblStyle w:val="TableGrid"/>
        <w:tblW w:w="0" w:type="auto"/>
        <w:tblLayout w:type="fixed"/>
        <w:tblLook w:val="04A0" w:firstRow="1" w:lastRow="0" w:firstColumn="1" w:lastColumn="0" w:noHBand="0" w:noVBand="1"/>
        <w:tblDescription w:val="Timeline of dates and activities related to the Request for Applications process."/>
      </w:tblPr>
      <w:tblGrid>
        <w:gridCol w:w="4332"/>
        <w:gridCol w:w="5738"/>
      </w:tblGrid>
      <w:tr w:rsidR="003070B8" w:rsidRPr="006655BD" w14:paraId="1877F3E6" w14:textId="77777777" w:rsidTr="00CF0905">
        <w:tc>
          <w:tcPr>
            <w:tcW w:w="4332" w:type="dxa"/>
            <w:shd w:val="clear" w:color="auto" w:fill="D9D9D9" w:themeFill="background1" w:themeFillShade="D9"/>
            <w:hideMark/>
          </w:tcPr>
          <w:p w14:paraId="4E18ADB8" w14:textId="77777777" w:rsidR="003070B8" w:rsidRPr="00544629" w:rsidRDefault="003070B8">
            <w:pPr>
              <w:jc w:val="center"/>
              <w:rPr>
                <w:rFonts w:cs="Arial"/>
                <w:b/>
                <w:bCs/>
                <w:szCs w:val="24"/>
              </w:rPr>
            </w:pPr>
            <w:bookmarkStart w:id="32" w:name="_Hlk104208099"/>
            <w:r w:rsidRPr="00544629">
              <w:rPr>
                <w:rFonts w:cs="Arial"/>
                <w:b/>
                <w:bCs/>
                <w:szCs w:val="24"/>
              </w:rPr>
              <w:t>Date</w:t>
            </w:r>
          </w:p>
        </w:tc>
        <w:tc>
          <w:tcPr>
            <w:tcW w:w="5738" w:type="dxa"/>
            <w:shd w:val="clear" w:color="auto" w:fill="D9D9D9" w:themeFill="background1" w:themeFillShade="D9"/>
            <w:hideMark/>
          </w:tcPr>
          <w:p w14:paraId="23CD5D10" w14:textId="77777777" w:rsidR="003070B8" w:rsidRPr="00544629" w:rsidRDefault="003070B8">
            <w:pPr>
              <w:jc w:val="center"/>
              <w:rPr>
                <w:rFonts w:cs="Arial"/>
                <w:b/>
                <w:bCs/>
                <w:color w:val="000000"/>
                <w:szCs w:val="24"/>
              </w:rPr>
            </w:pPr>
            <w:r w:rsidRPr="00544629">
              <w:rPr>
                <w:rFonts w:cs="Arial"/>
                <w:b/>
                <w:bCs/>
                <w:szCs w:val="24"/>
              </w:rPr>
              <w:t>Activity</w:t>
            </w:r>
          </w:p>
        </w:tc>
      </w:tr>
      <w:tr w:rsidR="003070B8" w:rsidRPr="006655BD" w14:paraId="7B5A16B1" w14:textId="77777777" w:rsidTr="00CF0905">
        <w:trPr>
          <w:trHeight w:hRule="exact" w:val="403"/>
        </w:trPr>
        <w:tc>
          <w:tcPr>
            <w:tcW w:w="4332" w:type="dxa"/>
            <w:shd w:val="clear" w:color="auto" w:fill="auto"/>
            <w:hideMark/>
          </w:tcPr>
          <w:p w14:paraId="4CD4842A" w14:textId="42FBB8F0" w:rsidR="003070B8" w:rsidRPr="00544629" w:rsidRDefault="006655BD">
            <w:pPr>
              <w:jc w:val="center"/>
              <w:rPr>
                <w:rFonts w:cs="Arial"/>
                <w:szCs w:val="24"/>
              </w:rPr>
            </w:pPr>
            <w:r w:rsidRPr="00544629">
              <w:rPr>
                <w:rFonts w:cs="Arial"/>
                <w:szCs w:val="24"/>
              </w:rPr>
              <w:t xml:space="preserve">August </w:t>
            </w:r>
            <w:r w:rsidR="00AA0D88" w:rsidRPr="00544629">
              <w:rPr>
                <w:rFonts w:cs="Arial"/>
                <w:szCs w:val="24"/>
              </w:rPr>
              <w:t>3</w:t>
            </w:r>
            <w:r w:rsidR="00CE0E16" w:rsidRPr="00544629">
              <w:rPr>
                <w:rFonts w:cs="Arial"/>
                <w:szCs w:val="24"/>
              </w:rPr>
              <w:t>1</w:t>
            </w:r>
            <w:r w:rsidRPr="00544629">
              <w:rPr>
                <w:rFonts w:cs="Arial"/>
                <w:szCs w:val="24"/>
              </w:rPr>
              <w:t>, 2022</w:t>
            </w:r>
          </w:p>
        </w:tc>
        <w:tc>
          <w:tcPr>
            <w:tcW w:w="5738" w:type="dxa"/>
            <w:hideMark/>
          </w:tcPr>
          <w:p w14:paraId="0FDF0F49" w14:textId="77777777" w:rsidR="003070B8" w:rsidRPr="00544629" w:rsidRDefault="003070B8">
            <w:pPr>
              <w:jc w:val="center"/>
              <w:rPr>
                <w:rFonts w:cs="Arial"/>
                <w:strike/>
                <w:szCs w:val="24"/>
              </w:rPr>
            </w:pPr>
            <w:r w:rsidRPr="00544629">
              <w:rPr>
                <w:rFonts w:cs="Arial"/>
                <w:szCs w:val="24"/>
              </w:rPr>
              <w:t>RFA Release Date</w:t>
            </w:r>
          </w:p>
        </w:tc>
      </w:tr>
      <w:tr w:rsidR="003070B8" w:rsidRPr="006655BD" w14:paraId="7DF817EE" w14:textId="77777777" w:rsidTr="00CF0905">
        <w:trPr>
          <w:trHeight w:hRule="exact" w:val="1441"/>
        </w:trPr>
        <w:tc>
          <w:tcPr>
            <w:tcW w:w="4332" w:type="dxa"/>
            <w:hideMark/>
          </w:tcPr>
          <w:p w14:paraId="4E7FB8E4" w14:textId="52F71591" w:rsidR="006655BD" w:rsidRPr="00544629" w:rsidRDefault="00AA0D88">
            <w:pPr>
              <w:jc w:val="center"/>
              <w:rPr>
                <w:rFonts w:cs="Arial"/>
                <w:szCs w:val="24"/>
              </w:rPr>
            </w:pPr>
            <w:r w:rsidRPr="00544629">
              <w:rPr>
                <w:rFonts w:cs="Arial"/>
                <w:szCs w:val="24"/>
              </w:rPr>
              <w:t xml:space="preserve">September </w:t>
            </w:r>
            <w:r w:rsidR="00C31FC4" w:rsidRPr="00544629">
              <w:rPr>
                <w:rFonts w:cs="Arial"/>
                <w:szCs w:val="24"/>
              </w:rPr>
              <w:t>9</w:t>
            </w:r>
            <w:r w:rsidR="006655BD" w:rsidRPr="00544629">
              <w:rPr>
                <w:rFonts w:cs="Arial"/>
                <w:szCs w:val="24"/>
              </w:rPr>
              <w:t>, 2022</w:t>
            </w:r>
          </w:p>
          <w:p w14:paraId="1CB236AE" w14:textId="2ADC0A92" w:rsidR="003070B8" w:rsidRPr="00544629" w:rsidRDefault="00E627CA">
            <w:pPr>
              <w:jc w:val="center"/>
              <w:rPr>
                <w:rFonts w:cs="Arial"/>
                <w:szCs w:val="24"/>
              </w:rPr>
            </w:pPr>
            <w:r w:rsidRPr="00544629">
              <w:rPr>
                <w:rFonts w:cs="Arial"/>
                <w:szCs w:val="24"/>
              </w:rPr>
              <w:t>10</w:t>
            </w:r>
            <w:r w:rsidR="00972ADF" w:rsidRPr="00544629">
              <w:rPr>
                <w:rFonts w:cs="Arial"/>
                <w:szCs w:val="24"/>
              </w:rPr>
              <w:t>–</w:t>
            </w:r>
            <w:r w:rsidRPr="00544629">
              <w:rPr>
                <w:rFonts w:cs="Arial"/>
                <w:szCs w:val="24"/>
              </w:rPr>
              <w:t>11 a.m.</w:t>
            </w:r>
          </w:p>
        </w:tc>
        <w:tc>
          <w:tcPr>
            <w:tcW w:w="5738" w:type="dxa"/>
            <w:hideMark/>
          </w:tcPr>
          <w:p w14:paraId="39C557FD" w14:textId="77777777" w:rsidR="00CE0E16" w:rsidRPr="00544629" w:rsidRDefault="00CE0E16" w:rsidP="00CE0E16">
            <w:pPr>
              <w:jc w:val="center"/>
              <w:rPr>
                <w:rFonts w:cs="Arial"/>
                <w:szCs w:val="24"/>
              </w:rPr>
            </w:pPr>
            <w:r w:rsidRPr="00544629">
              <w:rPr>
                <w:rFonts w:cs="Arial"/>
                <w:szCs w:val="24"/>
              </w:rPr>
              <w:t>Informational Webinar</w:t>
            </w:r>
          </w:p>
          <w:p w14:paraId="6C4554A9" w14:textId="77777777" w:rsidR="00CF0905" w:rsidRDefault="00CE0E16" w:rsidP="00CF0905">
            <w:pPr>
              <w:spacing w:after="0"/>
              <w:jc w:val="center"/>
              <w:rPr>
                <w:rFonts w:cs="Arial"/>
                <w:color w:val="242424"/>
                <w:szCs w:val="24"/>
                <w:shd w:val="clear" w:color="auto" w:fill="FFFFFF"/>
              </w:rPr>
            </w:pPr>
            <w:r w:rsidRPr="00544629">
              <w:rPr>
                <w:rFonts w:cs="Arial"/>
                <w:color w:val="242424"/>
                <w:szCs w:val="24"/>
                <w:shd w:val="clear" w:color="auto" w:fill="FFFFFF"/>
              </w:rPr>
              <w:t>Register in advance for this webinar</w:t>
            </w:r>
            <w:r w:rsidR="00CF0905">
              <w:rPr>
                <w:rFonts w:cs="Arial"/>
                <w:color w:val="242424"/>
                <w:szCs w:val="24"/>
                <w:shd w:val="clear" w:color="auto" w:fill="FFFFFF"/>
              </w:rPr>
              <w:t xml:space="preserve"> located at </w:t>
            </w:r>
          </w:p>
          <w:p w14:paraId="1D8B2430" w14:textId="6D2BAD87" w:rsidR="00CF0905" w:rsidRPr="00544629" w:rsidRDefault="00250188" w:rsidP="00CF0905">
            <w:pPr>
              <w:jc w:val="center"/>
              <w:rPr>
                <w:rFonts w:cs="Arial"/>
                <w:szCs w:val="24"/>
              </w:rPr>
            </w:pPr>
            <w:hyperlink r:id="rId15" w:tooltip="Informational webinar." w:history="1">
              <w:r w:rsidR="00CF0905" w:rsidRPr="00D710A8">
                <w:rPr>
                  <w:rStyle w:val="Hyperlink"/>
                  <w:rFonts w:cs="Arial"/>
                  <w:szCs w:val="24"/>
                  <w:shd w:val="clear" w:color="auto" w:fill="FFFFFF"/>
                </w:rPr>
                <w:t>https://us02web.zoom.us/webinar/register/WN_E9t8OczrSVCu2zNCoItLoA</w:t>
              </w:r>
            </w:hyperlink>
          </w:p>
        </w:tc>
      </w:tr>
      <w:tr w:rsidR="003070B8" w:rsidRPr="006655BD" w14:paraId="7CC39C1D" w14:textId="77777777" w:rsidTr="00CF0905">
        <w:trPr>
          <w:trHeight w:hRule="exact" w:val="811"/>
        </w:trPr>
        <w:tc>
          <w:tcPr>
            <w:tcW w:w="4332" w:type="dxa"/>
            <w:hideMark/>
          </w:tcPr>
          <w:p w14:paraId="31BB0524" w14:textId="6C61ED7B" w:rsidR="003070B8" w:rsidRPr="00544629" w:rsidRDefault="006655BD">
            <w:pPr>
              <w:jc w:val="center"/>
              <w:rPr>
                <w:rFonts w:cs="Arial"/>
                <w:szCs w:val="24"/>
              </w:rPr>
            </w:pPr>
            <w:r w:rsidRPr="00544629">
              <w:rPr>
                <w:rFonts w:cs="Arial"/>
                <w:szCs w:val="24"/>
              </w:rPr>
              <w:t>September</w:t>
            </w:r>
            <w:r w:rsidR="004128C0" w:rsidRPr="00544629">
              <w:rPr>
                <w:rFonts w:cs="Arial"/>
                <w:szCs w:val="24"/>
              </w:rPr>
              <w:t xml:space="preserve"> </w:t>
            </w:r>
            <w:r w:rsidR="00AA0D88" w:rsidRPr="00544629">
              <w:rPr>
                <w:rFonts w:cs="Arial"/>
                <w:szCs w:val="24"/>
              </w:rPr>
              <w:t>30</w:t>
            </w:r>
            <w:r w:rsidR="004128C0" w:rsidRPr="00544629">
              <w:rPr>
                <w:rFonts w:cs="Arial"/>
                <w:szCs w:val="24"/>
              </w:rPr>
              <w:t>,</w:t>
            </w:r>
            <w:r w:rsidR="00204E0C" w:rsidRPr="00544629">
              <w:rPr>
                <w:rFonts w:cs="Arial"/>
                <w:szCs w:val="24"/>
              </w:rPr>
              <w:t xml:space="preserve"> 2022</w:t>
            </w:r>
          </w:p>
        </w:tc>
        <w:tc>
          <w:tcPr>
            <w:tcW w:w="5738" w:type="dxa"/>
            <w:hideMark/>
          </w:tcPr>
          <w:p w14:paraId="0ECCCC14" w14:textId="3FACF6CC" w:rsidR="00096D0B" w:rsidRPr="00544629" w:rsidRDefault="003070B8" w:rsidP="00096D0B">
            <w:pPr>
              <w:spacing w:after="0"/>
              <w:jc w:val="center"/>
              <w:rPr>
                <w:rFonts w:cs="Arial"/>
                <w:szCs w:val="24"/>
              </w:rPr>
            </w:pPr>
            <w:r w:rsidRPr="00544629">
              <w:rPr>
                <w:rFonts w:cs="Arial"/>
                <w:szCs w:val="24"/>
              </w:rPr>
              <w:t>Applications due to CDE via email by 5 p.m.</w:t>
            </w:r>
          </w:p>
          <w:p w14:paraId="6EC0FD55" w14:textId="52BF4527" w:rsidR="003070B8" w:rsidRPr="00544629" w:rsidRDefault="00977834">
            <w:pPr>
              <w:jc w:val="center"/>
              <w:rPr>
                <w:rFonts w:cs="Arial"/>
                <w:szCs w:val="24"/>
              </w:rPr>
            </w:pPr>
            <w:r w:rsidRPr="00544629">
              <w:rPr>
                <w:rFonts w:cs="Arial"/>
                <w:szCs w:val="24"/>
              </w:rPr>
              <w:t xml:space="preserve">Submit to </w:t>
            </w:r>
            <w:hyperlink r:id="rId16" w:history="1">
              <w:r w:rsidR="00096D0B" w:rsidRPr="00544629">
                <w:rPr>
                  <w:rStyle w:val="Hyperlink"/>
                  <w:rFonts w:cs="Arial"/>
                  <w:szCs w:val="24"/>
                </w:rPr>
                <w:t>Wellness@cde.ca.gov</w:t>
              </w:r>
            </w:hyperlink>
            <w:r w:rsidR="00096D0B" w:rsidRPr="00544629">
              <w:rPr>
                <w:rFonts w:cs="Arial"/>
                <w:szCs w:val="24"/>
              </w:rPr>
              <w:t xml:space="preserve"> </w:t>
            </w:r>
          </w:p>
        </w:tc>
      </w:tr>
      <w:tr w:rsidR="003070B8" w:rsidRPr="006655BD" w14:paraId="24F8EAC5" w14:textId="77777777" w:rsidTr="00CF0905">
        <w:trPr>
          <w:trHeight w:hRule="exact" w:val="541"/>
        </w:trPr>
        <w:tc>
          <w:tcPr>
            <w:tcW w:w="4332" w:type="dxa"/>
            <w:hideMark/>
          </w:tcPr>
          <w:p w14:paraId="7748F6A6" w14:textId="3DC75793" w:rsidR="003070B8" w:rsidRPr="00544629" w:rsidRDefault="009640D3">
            <w:pPr>
              <w:jc w:val="center"/>
              <w:rPr>
                <w:rFonts w:cs="Arial"/>
                <w:szCs w:val="24"/>
              </w:rPr>
            </w:pPr>
            <w:r w:rsidRPr="00544629">
              <w:rPr>
                <w:rFonts w:cs="Arial"/>
                <w:szCs w:val="24"/>
              </w:rPr>
              <w:t>October 3</w:t>
            </w:r>
            <w:r w:rsidR="00C24F68" w:rsidRPr="00544629">
              <w:rPr>
                <w:rFonts w:cs="Arial"/>
                <w:szCs w:val="24"/>
              </w:rPr>
              <w:t>–</w:t>
            </w:r>
            <w:r w:rsidRPr="00544629">
              <w:rPr>
                <w:rFonts w:cs="Arial"/>
                <w:szCs w:val="24"/>
              </w:rPr>
              <w:t>7</w:t>
            </w:r>
            <w:r w:rsidR="003070B8" w:rsidRPr="00544629">
              <w:rPr>
                <w:rFonts w:cs="Arial"/>
                <w:szCs w:val="24"/>
              </w:rPr>
              <w:t>, 2022</w:t>
            </w:r>
          </w:p>
        </w:tc>
        <w:tc>
          <w:tcPr>
            <w:tcW w:w="5738" w:type="dxa"/>
            <w:hideMark/>
          </w:tcPr>
          <w:p w14:paraId="452B30B8" w14:textId="77777777" w:rsidR="003070B8" w:rsidRPr="00544629" w:rsidRDefault="003070B8">
            <w:pPr>
              <w:jc w:val="center"/>
              <w:rPr>
                <w:rFonts w:cs="Arial"/>
                <w:szCs w:val="24"/>
              </w:rPr>
            </w:pPr>
            <w:r w:rsidRPr="00544629">
              <w:rPr>
                <w:rFonts w:cs="Arial"/>
                <w:szCs w:val="24"/>
              </w:rPr>
              <w:t>Scoring of Applications</w:t>
            </w:r>
          </w:p>
        </w:tc>
      </w:tr>
      <w:tr w:rsidR="003070B8" w:rsidRPr="006655BD" w14:paraId="44F0C787" w14:textId="77777777" w:rsidTr="00CF0905">
        <w:trPr>
          <w:trHeight w:hRule="exact" w:val="451"/>
        </w:trPr>
        <w:tc>
          <w:tcPr>
            <w:tcW w:w="4332" w:type="dxa"/>
            <w:hideMark/>
          </w:tcPr>
          <w:p w14:paraId="33181DAD" w14:textId="359AE28E" w:rsidR="003070B8" w:rsidRPr="00544629" w:rsidRDefault="00AA0D88">
            <w:pPr>
              <w:jc w:val="center"/>
              <w:rPr>
                <w:rFonts w:cs="Arial"/>
                <w:b/>
                <w:bCs/>
                <w:szCs w:val="24"/>
              </w:rPr>
            </w:pPr>
            <w:r w:rsidRPr="00544629">
              <w:rPr>
                <w:rFonts w:cs="Arial"/>
                <w:szCs w:val="24"/>
              </w:rPr>
              <w:t>October</w:t>
            </w:r>
            <w:r w:rsidR="00204E0C" w:rsidRPr="00544629">
              <w:rPr>
                <w:rFonts w:cs="Arial"/>
                <w:szCs w:val="24"/>
              </w:rPr>
              <w:t xml:space="preserve"> </w:t>
            </w:r>
            <w:r w:rsidR="005B1704" w:rsidRPr="00544629">
              <w:rPr>
                <w:rFonts w:cs="Arial"/>
                <w:szCs w:val="24"/>
              </w:rPr>
              <w:t>1</w:t>
            </w:r>
            <w:r w:rsidR="009640D3" w:rsidRPr="00544629">
              <w:rPr>
                <w:rFonts w:cs="Arial"/>
                <w:szCs w:val="24"/>
              </w:rPr>
              <w:t>4</w:t>
            </w:r>
            <w:r w:rsidR="003070B8" w:rsidRPr="00544629">
              <w:rPr>
                <w:rFonts w:cs="Arial"/>
                <w:szCs w:val="24"/>
              </w:rPr>
              <w:t>, 2022</w:t>
            </w:r>
          </w:p>
        </w:tc>
        <w:tc>
          <w:tcPr>
            <w:tcW w:w="5738" w:type="dxa"/>
            <w:hideMark/>
          </w:tcPr>
          <w:p w14:paraId="3F373B75" w14:textId="77777777" w:rsidR="003070B8" w:rsidRPr="00544629" w:rsidRDefault="003070B8">
            <w:pPr>
              <w:jc w:val="center"/>
              <w:rPr>
                <w:rFonts w:cs="Arial"/>
                <w:szCs w:val="24"/>
              </w:rPr>
            </w:pPr>
            <w:r w:rsidRPr="00544629">
              <w:rPr>
                <w:rFonts w:cs="Arial"/>
                <w:szCs w:val="24"/>
              </w:rPr>
              <w:t>Intent to Award Announced</w:t>
            </w:r>
          </w:p>
        </w:tc>
      </w:tr>
      <w:tr w:rsidR="00A73891" w:rsidRPr="006655BD" w14:paraId="27D6446A" w14:textId="77777777" w:rsidTr="00CF0905">
        <w:trPr>
          <w:trHeight w:hRule="exact" w:val="766"/>
        </w:trPr>
        <w:tc>
          <w:tcPr>
            <w:tcW w:w="4332" w:type="dxa"/>
          </w:tcPr>
          <w:p w14:paraId="0887F56E" w14:textId="11F22AA5" w:rsidR="00A73891" w:rsidRPr="00544629" w:rsidRDefault="006655BD">
            <w:pPr>
              <w:jc w:val="center"/>
              <w:rPr>
                <w:rFonts w:cs="Arial"/>
                <w:szCs w:val="24"/>
              </w:rPr>
            </w:pPr>
            <w:r w:rsidRPr="00544629">
              <w:rPr>
                <w:rFonts w:cs="Arial"/>
                <w:szCs w:val="24"/>
              </w:rPr>
              <w:t>October</w:t>
            </w:r>
            <w:r w:rsidR="00A73891" w:rsidRPr="00544629">
              <w:rPr>
                <w:rFonts w:cs="Arial"/>
                <w:szCs w:val="24"/>
              </w:rPr>
              <w:t xml:space="preserve"> </w:t>
            </w:r>
            <w:r w:rsidR="009640D3" w:rsidRPr="00544629">
              <w:rPr>
                <w:rFonts w:cs="Arial"/>
                <w:szCs w:val="24"/>
              </w:rPr>
              <w:t>21</w:t>
            </w:r>
            <w:r w:rsidR="00A73891" w:rsidRPr="00544629">
              <w:rPr>
                <w:rFonts w:cs="Arial"/>
                <w:szCs w:val="24"/>
              </w:rPr>
              <w:t xml:space="preserve"> to December</w:t>
            </w:r>
            <w:r w:rsidR="002C028E" w:rsidRPr="00544629">
              <w:rPr>
                <w:rFonts w:cs="Arial"/>
                <w:szCs w:val="24"/>
              </w:rPr>
              <w:t xml:space="preserve"> </w:t>
            </w:r>
            <w:r w:rsidR="00A73891" w:rsidRPr="00544629">
              <w:rPr>
                <w:rFonts w:cs="Arial"/>
                <w:szCs w:val="24"/>
              </w:rPr>
              <w:t>31, 2022</w:t>
            </w:r>
          </w:p>
        </w:tc>
        <w:tc>
          <w:tcPr>
            <w:tcW w:w="5738" w:type="dxa"/>
          </w:tcPr>
          <w:p w14:paraId="62DF33E2" w14:textId="1F10A274" w:rsidR="00A73891" w:rsidRPr="00544629" w:rsidRDefault="00A73891">
            <w:pPr>
              <w:jc w:val="center"/>
              <w:rPr>
                <w:rFonts w:cs="Arial"/>
                <w:szCs w:val="24"/>
              </w:rPr>
            </w:pPr>
            <w:r w:rsidRPr="00544629">
              <w:rPr>
                <w:rFonts w:cs="Arial"/>
                <w:szCs w:val="24"/>
              </w:rPr>
              <w:t>Technical Assistance Teams and Pilot Participants Contracting Period</w:t>
            </w:r>
          </w:p>
        </w:tc>
      </w:tr>
      <w:tr w:rsidR="003070B8" w:rsidRPr="006655BD" w14:paraId="7888A5AD" w14:textId="77777777" w:rsidTr="00CF0905">
        <w:trPr>
          <w:trHeight w:hRule="exact" w:val="403"/>
        </w:trPr>
        <w:tc>
          <w:tcPr>
            <w:tcW w:w="4332" w:type="dxa"/>
            <w:hideMark/>
          </w:tcPr>
          <w:p w14:paraId="7FDB6A33" w14:textId="136E30CE" w:rsidR="003070B8" w:rsidRPr="00544629" w:rsidRDefault="00204E0C">
            <w:pPr>
              <w:jc w:val="center"/>
              <w:rPr>
                <w:rFonts w:cs="Arial"/>
                <w:b/>
                <w:bCs/>
                <w:szCs w:val="24"/>
              </w:rPr>
            </w:pPr>
            <w:r w:rsidRPr="00544629">
              <w:rPr>
                <w:rFonts w:cs="Arial"/>
                <w:szCs w:val="24"/>
              </w:rPr>
              <w:t>January 1, 2023</w:t>
            </w:r>
          </w:p>
        </w:tc>
        <w:tc>
          <w:tcPr>
            <w:tcW w:w="5738" w:type="dxa"/>
            <w:hideMark/>
          </w:tcPr>
          <w:p w14:paraId="1F8626BB" w14:textId="3164B165" w:rsidR="003070B8" w:rsidRPr="00544629" w:rsidRDefault="00A73891">
            <w:pPr>
              <w:jc w:val="center"/>
              <w:rPr>
                <w:rFonts w:cs="Arial"/>
                <w:szCs w:val="24"/>
              </w:rPr>
            </w:pPr>
            <w:r w:rsidRPr="00544629">
              <w:rPr>
                <w:rFonts w:cs="Arial"/>
                <w:szCs w:val="24"/>
              </w:rPr>
              <w:t>School Health Demonstration Project</w:t>
            </w:r>
            <w:r w:rsidR="003070B8" w:rsidRPr="00544629">
              <w:rPr>
                <w:rFonts w:cs="Arial"/>
                <w:szCs w:val="24"/>
              </w:rPr>
              <w:t xml:space="preserve"> Begins</w:t>
            </w:r>
          </w:p>
        </w:tc>
      </w:tr>
      <w:tr w:rsidR="004465D8" w:rsidRPr="006655BD" w14:paraId="79EB4114" w14:textId="77777777" w:rsidTr="00CF0905">
        <w:trPr>
          <w:trHeight w:hRule="exact" w:val="403"/>
        </w:trPr>
        <w:tc>
          <w:tcPr>
            <w:tcW w:w="4332" w:type="dxa"/>
          </w:tcPr>
          <w:p w14:paraId="3FB009F3" w14:textId="6891FE6D" w:rsidR="004465D8" w:rsidRPr="00544629" w:rsidRDefault="004465D8" w:rsidP="004465D8">
            <w:pPr>
              <w:jc w:val="center"/>
              <w:rPr>
                <w:rFonts w:cs="Arial"/>
                <w:szCs w:val="24"/>
              </w:rPr>
            </w:pPr>
            <w:r w:rsidRPr="00544629">
              <w:rPr>
                <w:rFonts w:cs="Arial"/>
                <w:szCs w:val="24"/>
              </w:rPr>
              <w:t>September 1, 2024</w:t>
            </w:r>
          </w:p>
        </w:tc>
        <w:tc>
          <w:tcPr>
            <w:tcW w:w="5738" w:type="dxa"/>
          </w:tcPr>
          <w:p w14:paraId="5F7A8272" w14:textId="43DA90B6" w:rsidR="004465D8" w:rsidRPr="00544629" w:rsidRDefault="004465D8" w:rsidP="004465D8">
            <w:pPr>
              <w:jc w:val="center"/>
              <w:rPr>
                <w:rFonts w:cs="Arial"/>
                <w:szCs w:val="24"/>
              </w:rPr>
            </w:pPr>
            <w:r w:rsidRPr="00544629">
              <w:rPr>
                <w:rFonts w:cs="Arial"/>
                <w:szCs w:val="24"/>
              </w:rPr>
              <w:t>Technical Assistance Summary Report Due</w:t>
            </w:r>
          </w:p>
        </w:tc>
      </w:tr>
      <w:tr w:rsidR="004465D8" w:rsidRPr="006655BD" w14:paraId="16A13A50" w14:textId="77777777" w:rsidTr="00CF0905">
        <w:trPr>
          <w:trHeight w:hRule="exact" w:val="403"/>
        </w:trPr>
        <w:tc>
          <w:tcPr>
            <w:tcW w:w="4332" w:type="dxa"/>
            <w:hideMark/>
          </w:tcPr>
          <w:p w14:paraId="2D48E492" w14:textId="19FF3E28" w:rsidR="004465D8" w:rsidRPr="00544629" w:rsidRDefault="004465D8" w:rsidP="004465D8">
            <w:pPr>
              <w:jc w:val="center"/>
              <w:rPr>
                <w:rFonts w:cs="Arial"/>
                <w:szCs w:val="24"/>
              </w:rPr>
            </w:pPr>
            <w:r w:rsidRPr="00544629">
              <w:rPr>
                <w:rFonts w:cs="Arial"/>
                <w:szCs w:val="24"/>
              </w:rPr>
              <w:t>December 31, 2024</w:t>
            </w:r>
          </w:p>
        </w:tc>
        <w:tc>
          <w:tcPr>
            <w:tcW w:w="5738" w:type="dxa"/>
            <w:hideMark/>
          </w:tcPr>
          <w:p w14:paraId="60757F4B" w14:textId="04298A40" w:rsidR="004465D8" w:rsidRPr="00544629" w:rsidRDefault="004465D8" w:rsidP="004465D8">
            <w:pPr>
              <w:jc w:val="center"/>
              <w:rPr>
                <w:rFonts w:cs="Arial"/>
                <w:szCs w:val="24"/>
              </w:rPr>
            </w:pPr>
            <w:r w:rsidRPr="00544629">
              <w:rPr>
                <w:rFonts w:cs="Arial"/>
                <w:szCs w:val="24"/>
              </w:rPr>
              <w:t>School Health Demonstration Project Ends</w:t>
            </w:r>
          </w:p>
        </w:tc>
      </w:tr>
      <w:tr w:rsidR="004465D8" w:rsidRPr="006655BD" w14:paraId="37633F9B" w14:textId="77777777" w:rsidTr="00CF0905">
        <w:trPr>
          <w:trHeight w:hRule="exact" w:val="403"/>
        </w:trPr>
        <w:tc>
          <w:tcPr>
            <w:tcW w:w="4332" w:type="dxa"/>
          </w:tcPr>
          <w:p w14:paraId="50600FA3" w14:textId="577EBEE7" w:rsidR="004465D8" w:rsidRPr="006655BD" w:rsidRDefault="004465D8" w:rsidP="004465D8">
            <w:pPr>
              <w:jc w:val="center"/>
              <w:rPr>
                <w:rFonts w:cs="Arial"/>
                <w:szCs w:val="24"/>
              </w:rPr>
            </w:pPr>
            <w:r>
              <w:rPr>
                <w:rFonts w:cs="Arial"/>
                <w:szCs w:val="24"/>
              </w:rPr>
              <w:t>January 1, 2025</w:t>
            </w:r>
          </w:p>
        </w:tc>
        <w:tc>
          <w:tcPr>
            <w:tcW w:w="5738" w:type="dxa"/>
          </w:tcPr>
          <w:p w14:paraId="1044B869" w14:textId="346E7DFC" w:rsidR="004465D8" w:rsidRPr="006655BD" w:rsidRDefault="004465D8" w:rsidP="004465D8">
            <w:pPr>
              <w:jc w:val="center"/>
              <w:rPr>
                <w:rFonts w:cs="Arial"/>
                <w:szCs w:val="24"/>
              </w:rPr>
            </w:pPr>
            <w:r>
              <w:rPr>
                <w:rFonts w:cs="Arial"/>
                <w:szCs w:val="24"/>
              </w:rPr>
              <w:t>Report to the Legislature Due</w:t>
            </w:r>
          </w:p>
        </w:tc>
      </w:tr>
    </w:tbl>
    <w:bookmarkEnd w:id="32"/>
    <w:p w14:paraId="6C2C028C" w14:textId="68DC24CB" w:rsidR="00436008" w:rsidRDefault="00436008" w:rsidP="00967D2E">
      <w:pPr>
        <w:spacing w:before="240"/>
      </w:pPr>
      <w:r w:rsidRPr="00436008">
        <w:t xml:space="preserve">*The above timeline is estimated and is subject to change. Any changes will be posted on the CDE RFA School Health Demonstration Project web page at </w:t>
      </w:r>
      <w:hyperlink r:id="rId17" w:tooltip="CDE RFA School Health Demonstration Project web page." w:history="1">
        <w:r w:rsidRPr="00436008">
          <w:rPr>
            <w:rStyle w:val="Hyperlink"/>
          </w:rPr>
          <w:t>https://www.cde.ca.gov/fg/fo/r29/schoolh</w:t>
        </w:r>
        <w:r w:rsidRPr="00436008">
          <w:rPr>
            <w:rStyle w:val="Hyperlink"/>
          </w:rPr>
          <w:t>lthdemota21.asp</w:t>
        </w:r>
      </w:hyperlink>
      <w:r w:rsidRPr="00436008">
        <w:t>. It is the responsibility of applicants to check this page for any changes.</w:t>
      </w:r>
    </w:p>
    <w:p w14:paraId="5A4DF994" w14:textId="2FF1D959" w:rsidR="003F02ED" w:rsidRPr="006655BD" w:rsidRDefault="006313BE" w:rsidP="00967D2E">
      <w:pPr>
        <w:spacing w:before="240"/>
      </w:pPr>
      <w:r w:rsidRPr="006655BD">
        <w:t>The</w:t>
      </w:r>
      <w:r w:rsidR="00204E0C" w:rsidRPr="006655BD">
        <w:t xml:space="preserve"> </w:t>
      </w:r>
      <w:r w:rsidR="003E3258">
        <w:t xml:space="preserve">LEA </w:t>
      </w:r>
      <w:r w:rsidR="00204E0C" w:rsidRPr="006655BD">
        <w:t xml:space="preserve">pilot </w:t>
      </w:r>
      <w:r w:rsidR="00B42FDB" w:rsidRPr="006655BD">
        <w:t>participants</w:t>
      </w:r>
      <w:r w:rsidRPr="006655BD">
        <w:t xml:space="preserve"> will be</w:t>
      </w:r>
      <w:r w:rsidR="009D3BB5" w:rsidRPr="006655BD">
        <w:t xml:space="preserve"> identified </w:t>
      </w:r>
      <w:r w:rsidR="0046431F" w:rsidRPr="006655BD">
        <w:t>by the CDE</w:t>
      </w:r>
      <w:r w:rsidR="003E3258">
        <w:t>,</w:t>
      </w:r>
      <w:r w:rsidR="0046431F" w:rsidRPr="006655BD">
        <w:t xml:space="preserve"> in </w:t>
      </w:r>
      <w:r w:rsidR="007501F7">
        <w:t>consultation</w:t>
      </w:r>
      <w:r w:rsidR="007501F7" w:rsidRPr="006655BD">
        <w:t xml:space="preserve"> </w:t>
      </w:r>
      <w:r w:rsidR="0046431F" w:rsidRPr="006655BD">
        <w:t>with</w:t>
      </w:r>
      <w:r w:rsidR="00587E98" w:rsidRPr="006655BD">
        <w:t xml:space="preserve"> </w:t>
      </w:r>
      <w:r w:rsidR="009D3BB5" w:rsidRPr="006655BD">
        <w:t>DHCS</w:t>
      </w:r>
      <w:r w:rsidR="003E3258">
        <w:t>,</w:t>
      </w:r>
      <w:r w:rsidR="00587E98" w:rsidRPr="006655BD">
        <w:t xml:space="preserve"> through a</w:t>
      </w:r>
      <w:r w:rsidR="00204E0C" w:rsidRPr="006655BD">
        <w:t>n RFA process</w:t>
      </w:r>
      <w:r w:rsidR="00587E98" w:rsidRPr="006655BD">
        <w:t>, led by the CDE</w:t>
      </w:r>
      <w:r w:rsidR="00F422E2">
        <w:t>.</w:t>
      </w:r>
      <w:r w:rsidR="009D3BB5" w:rsidRPr="006655BD">
        <w:t xml:space="preserve"> </w:t>
      </w:r>
      <w:r w:rsidR="0001109E" w:rsidRPr="006655BD">
        <w:t xml:space="preserve">Once the </w:t>
      </w:r>
      <w:r w:rsidR="00452AC6">
        <w:t xml:space="preserve">LEA </w:t>
      </w:r>
      <w:r w:rsidR="0001109E" w:rsidRPr="006655BD">
        <w:t>pilot participants are selected, they</w:t>
      </w:r>
      <w:r w:rsidR="00204E0C" w:rsidRPr="006655BD">
        <w:t xml:space="preserve"> will then select </w:t>
      </w:r>
      <w:r w:rsidR="00F422E2">
        <w:t>a</w:t>
      </w:r>
      <w:r w:rsidR="00204E0C" w:rsidRPr="006655BD">
        <w:t xml:space="preserve"> technical assistance </w:t>
      </w:r>
      <w:r w:rsidR="00442B55">
        <w:t>team</w:t>
      </w:r>
      <w:r w:rsidR="00F422E2">
        <w:t xml:space="preserve"> </w:t>
      </w:r>
      <w:r w:rsidR="00F06C4C">
        <w:t xml:space="preserve">as specified below. </w:t>
      </w:r>
      <w:r w:rsidR="00F422E2">
        <w:t xml:space="preserve">The Pilot RFA awardee </w:t>
      </w:r>
      <w:r w:rsidR="00095A79">
        <w:t>must</w:t>
      </w:r>
      <w:r w:rsidR="00F422E2">
        <w:t xml:space="preserve"> enter</w:t>
      </w:r>
      <w:r w:rsidR="00204E0C" w:rsidRPr="006655BD">
        <w:t xml:space="preserve"> </w:t>
      </w:r>
      <w:r w:rsidR="00F422E2">
        <w:t xml:space="preserve">into a contract for technical assistance </w:t>
      </w:r>
      <w:r w:rsidR="00701FF9">
        <w:t>by</w:t>
      </w:r>
      <w:r w:rsidR="00204E0C" w:rsidRPr="006655BD">
        <w:t xml:space="preserve"> </w:t>
      </w:r>
      <w:r w:rsidR="002C028E">
        <w:t xml:space="preserve">December </w:t>
      </w:r>
      <w:r w:rsidR="00701FF9">
        <w:t>3</w:t>
      </w:r>
      <w:r w:rsidR="002C028E">
        <w:t>1, 2022</w:t>
      </w:r>
      <w:r w:rsidR="00204E0C" w:rsidRPr="006655BD">
        <w:t xml:space="preserve">. </w:t>
      </w:r>
      <w:bookmarkStart w:id="33" w:name="_Hlk99378952"/>
      <w:bookmarkStart w:id="34" w:name="_Hlk101975606"/>
      <w:r w:rsidR="00095A79">
        <w:t xml:space="preserve">While the contracts are between the Pilot RFA awardee and the </w:t>
      </w:r>
      <w:r w:rsidR="00452AC6">
        <w:t>technical assistance t</w:t>
      </w:r>
      <w:r w:rsidR="00095A79">
        <w:t>eam awardee, there are specific requirements that must be included in th</w:t>
      </w:r>
      <w:r w:rsidR="00F06C4C">
        <w:t>is</w:t>
      </w:r>
      <w:r w:rsidR="00095A79">
        <w:t xml:space="preserve"> contract, </w:t>
      </w:r>
      <w:r w:rsidR="00A77F19">
        <w:t>as referenced in</w:t>
      </w:r>
      <w:r w:rsidR="00F06C4C">
        <w:t xml:space="preserve"> Section VI of</w:t>
      </w:r>
      <w:r w:rsidR="00A77F19">
        <w:t xml:space="preserve"> </w:t>
      </w:r>
      <w:r w:rsidR="00095A79">
        <w:t xml:space="preserve">the </w:t>
      </w:r>
      <w:r w:rsidR="002C028E">
        <w:t>MOU</w:t>
      </w:r>
      <w:r w:rsidR="00095A79">
        <w:t xml:space="preserve"> that </w:t>
      </w:r>
      <w:r w:rsidR="006F0A2E">
        <w:t>technical assistance</w:t>
      </w:r>
      <w:r w:rsidR="00095A79">
        <w:t xml:space="preserve"> team awardees will be required to sign (See</w:t>
      </w:r>
      <w:r w:rsidR="00F06C4C">
        <w:t xml:space="preserve"> Attachment </w:t>
      </w:r>
      <w:r w:rsidR="00630C59" w:rsidRPr="00907366">
        <w:t>2</w:t>
      </w:r>
      <w:r w:rsidR="00DC6016">
        <w:t>)</w:t>
      </w:r>
      <w:r w:rsidR="00095A79">
        <w:t xml:space="preserve">. </w:t>
      </w:r>
      <w:r w:rsidR="00F06C4C">
        <w:t xml:space="preserve">The contract shall </w:t>
      </w:r>
      <w:r w:rsidR="002C028E">
        <w:t>cover</w:t>
      </w:r>
      <w:r w:rsidR="002C028E" w:rsidRPr="002C028E">
        <w:t xml:space="preserve"> two</w:t>
      </w:r>
      <w:r w:rsidR="00204E0C" w:rsidRPr="006655BD">
        <w:t xml:space="preserve"> years, </w:t>
      </w:r>
      <w:r w:rsidR="00370611" w:rsidRPr="006655BD">
        <w:t xml:space="preserve">commencing </w:t>
      </w:r>
      <w:r w:rsidR="00FC63A7">
        <w:t xml:space="preserve">no later than </w:t>
      </w:r>
      <w:r w:rsidR="00204E0C" w:rsidRPr="006655BD">
        <w:t>January</w:t>
      </w:r>
      <w:r w:rsidR="00370611" w:rsidRPr="006655BD">
        <w:t xml:space="preserve"> 1, 2023</w:t>
      </w:r>
      <w:r w:rsidR="00FD78A5">
        <w:t>,</w:t>
      </w:r>
      <w:r w:rsidR="00370611" w:rsidRPr="006655BD">
        <w:t xml:space="preserve"> and ending </w:t>
      </w:r>
      <w:r w:rsidR="00FC63A7">
        <w:t xml:space="preserve">no later than </w:t>
      </w:r>
      <w:r w:rsidR="00204E0C" w:rsidRPr="006655BD">
        <w:t>December 31, 2024</w:t>
      </w:r>
      <w:r w:rsidR="00FC63A7">
        <w:t xml:space="preserve"> (or earlier dates depending upon the </w:t>
      </w:r>
      <w:r w:rsidR="00452AC6">
        <w:t xml:space="preserve">technical assistance </w:t>
      </w:r>
      <w:r w:rsidR="00FC63A7">
        <w:t xml:space="preserve">team and pilot </w:t>
      </w:r>
      <w:r w:rsidR="00442B55">
        <w:t>participant</w:t>
      </w:r>
      <w:r w:rsidR="00FC63A7">
        <w:t>)</w:t>
      </w:r>
      <w:r w:rsidR="00302C79" w:rsidRPr="006655BD">
        <w:t xml:space="preserve">, </w:t>
      </w:r>
      <w:bookmarkEnd w:id="33"/>
      <w:r w:rsidR="00F06C4C">
        <w:t xml:space="preserve">and shall be sufficient to meet the requirements of </w:t>
      </w:r>
      <w:r w:rsidR="00F06C4C" w:rsidRPr="006F0A2E">
        <w:rPr>
          <w:i/>
        </w:rPr>
        <w:t>EC</w:t>
      </w:r>
      <w:r w:rsidR="00F06C4C">
        <w:t xml:space="preserve"> </w:t>
      </w:r>
      <w:r w:rsidR="006F0A2E">
        <w:t xml:space="preserve">Section </w:t>
      </w:r>
      <w:r w:rsidR="00F06C4C">
        <w:t xml:space="preserve">49421, </w:t>
      </w:r>
      <w:r w:rsidR="00132DF7" w:rsidRPr="006655BD">
        <w:t>the</w:t>
      </w:r>
      <w:r w:rsidR="00302C79" w:rsidRPr="006655BD">
        <w:t xml:space="preserve"> </w:t>
      </w:r>
      <w:r w:rsidR="00132DF7" w:rsidRPr="006655BD">
        <w:t>School Health Demonstration Project.</w:t>
      </w:r>
      <w:bookmarkEnd w:id="34"/>
    </w:p>
    <w:p w14:paraId="62716E91" w14:textId="2AFFC241" w:rsidR="00302C79" w:rsidRPr="006655BD" w:rsidRDefault="006313BE" w:rsidP="00557300">
      <w:pPr>
        <w:spacing w:after="480"/>
      </w:pPr>
      <w:bookmarkStart w:id="35" w:name="_Hlk111455968"/>
      <w:r w:rsidRPr="006655BD">
        <w:t xml:space="preserve">All materials </w:t>
      </w:r>
      <w:r w:rsidR="00132DF7" w:rsidRPr="006655BD">
        <w:t xml:space="preserve">developed by the technical assistance </w:t>
      </w:r>
      <w:r w:rsidR="00742335">
        <w:t>teams</w:t>
      </w:r>
      <w:r w:rsidR="00742335" w:rsidRPr="006655BD">
        <w:t xml:space="preserve"> </w:t>
      </w:r>
      <w:r w:rsidR="00132DF7" w:rsidRPr="006655BD">
        <w:t>for the purposes of the School Health Demonstration Project</w:t>
      </w:r>
      <w:r w:rsidRPr="006655BD">
        <w:t xml:space="preserve"> must </w:t>
      </w:r>
      <w:r w:rsidR="00D42C4A" w:rsidRPr="006655BD">
        <w:t>comply</w:t>
      </w:r>
      <w:r w:rsidRPr="006655BD">
        <w:t xml:space="preserve"> with regulations, </w:t>
      </w:r>
      <w:r w:rsidR="00132DF7" w:rsidRPr="006655BD">
        <w:t xml:space="preserve">published </w:t>
      </w:r>
      <w:r w:rsidRPr="006655BD">
        <w:t>policies and procedures</w:t>
      </w:r>
      <w:r w:rsidR="00452AC6">
        <w:t>,</w:t>
      </w:r>
      <w:r w:rsidRPr="006655BD">
        <w:t xml:space="preserve"> and </w:t>
      </w:r>
      <w:r w:rsidR="00132DF7" w:rsidRPr="006655BD">
        <w:t>Medi-Cal</w:t>
      </w:r>
      <w:r w:rsidR="004465D8">
        <w:t xml:space="preserve"> and program</w:t>
      </w:r>
      <w:r w:rsidR="00132DF7" w:rsidRPr="006655BD">
        <w:t xml:space="preserve"> manuals for the LEA BOP and SMAA Program. </w:t>
      </w:r>
      <w:r w:rsidR="004465D8">
        <w:t xml:space="preserve">All </w:t>
      </w:r>
      <w:r w:rsidR="004465D8">
        <w:lastRenderedPageBreak/>
        <w:t xml:space="preserve">School-Based Medi-Cal Health Programs materials developed by the technical assistance teams must be approved by the CDE and DHCS. This does not include the analysis or the final report. </w:t>
      </w:r>
      <w:r w:rsidR="009D3BB5" w:rsidRPr="006655BD">
        <w:t xml:space="preserve">The </w:t>
      </w:r>
      <w:r w:rsidR="00132DF7" w:rsidRPr="006655BD">
        <w:t>technical assistance teams will</w:t>
      </w:r>
      <w:r w:rsidR="003F02ED" w:rsidRPr="006655BD">
        <w:t xml:space="preserve"> provide </w:t>
      </w:r>
      <w:r w:rsidR="00132DF7" w:rsidRPr="006655BD">
        <w:t>support</w:t>
      </w:r>
      <w:r w:rsidR="003F02ED" w:rsidRPr="006655BD">
        <w:t xml:space="preserve"> to</w:t>
      </w:r>
      <w:r w:rsidR="00132DF7" w:rsidRPr="006655BD">
        <w:t xml:space="preserve"> the pilot</w:t>
      </w:r>
      <w:r w:rsidR="003F02ED" w:rsidRPr="006655BD">
        <w:t xml:space="preserve"> </w:t>
      </w:r>
      <w:r w:rsidR="00B42FDB" w:rsidRPr="006655BD">
        <w:t>participants</w:t>
      </w:r>
      <w:r w:rsidR="003F02ED" w:rsidRPr="006655BD">
        <w:t xml:space="preserve"> using</w:t>
      </w:r>
      <w:r w:rsidR="00132DF7" w:rsidRPr="006655BD">
        <w:t xml:space="preserve"> materials </w:t>
      </w:r>
      <w:r w:rsidR="00630C59" w:rsidRPr="00CF0905">
        <w:t>prepared by the CDE, DHCS and MHSOAC</w:t>
      </w:r>
      <w:r w:rsidR="00302C79" w:rsidRPr="00CF0905">
        <w:t>.</w:t>
      </w:r>
      <w:r w:rsidR="003F02ED" w:rsidRPr="00CF0905">
        <w:t xml:space="preserve"> </w:t>
      </w:r>
      <w:r w:rsidR="00132DF7" w:rsidRPr="00CF0905">
        <w:t>The</w:t>
      </w:r>
      <w:r w:rsidR="00132DF7" w:rsidRPr="006655BD">
        <w:t xml:space="preserve"> CDE and </w:t>
      </w:r>
      <w:r w:rsidR="00A31554" w:rsidRPr="006655BD">
        <w:t xml:space="preserve">DHCS </w:t>
      </w:r>
      <w:r w:rsidR="00132DF7" w:rsidRPr="006655BD">
        <w:t xml:space="preserve">will work with technical assistance teams </w:t>
      </w:r>
      <w:r w:rsidR="00A31554" w:rsidRPr="006655BD">
        <w:t xml:space="preserve">to ensure that materials developed and/or provided to LEAs are coordinated </w:t>
      </w:r>
      <w:r w:rsidR="006C1346" w:rsidRPr="006655BD">
        <w:t>among</w:t>
      </w:r>
      <w:r w:rsidR="00A31554" w:rsidRPr="006655BD">
        <w:t xml:space="preserve"> </w:t>
      </w:r>
      <w:r w:rsidR="006C1346" w:rsidRPr="006655BD">
        <w:t xml:space="preserve">all </w:t>
      </w:r>
      <w:r w:rsidR="00A31554" w:rsidRPr="006655BD">
        <w:t>LEA BOP</w:t>
      </w:r>
      <w:r w:rsidR="00132DF7" w:rsidRPr="006655BD">
        <w:t xml:space="preserve"> and SMAA Program</w:t>
      </w:r>
      <w:r w:rsidR="00A31554" w:rsidRPr="006655BD">
        <w:t xml:space="preserve"> </w:t>
      </w:r>
      <w:r w:rsidR="006C1346" w:rsidRPr="006655BD">
        <w:t>technical assistance</w:t>
      </w:r>
      <w:r w:rsidR="00A31554" w:rsidRPr="006655BD">
        <w:t xml:space="preserve"> efforts and provide accurate information on policies and procedures.</w:t>
      </w:r>
    </w:p>
    <w:p w14:paraId="67E7F18A" w14:textId="37087C77" w:rsidR="00734F04" w:rsidRPr="006655BD" w:rsidRDefault="00DE544F" w:rsidP="00665DF8">
      <w:pPr>
        <w:pStyle w:val="Heading3"/>
      </w:pPr>
      <w:bookmarkStart w:id="36" w:name="_Toc102983263"/>
      <w:bookmarkStart w:id="37" w:name="_Toc112838668"/>
      <w:bookmarkEnd w:id="35"/>
      <w:r w:rsidRPr="006655BD">
        <w:t>Reporting Requirements</w:t>
      </w:r>
      <w:bookmarkEnd w:id="22"/>
      <w:bookmarkEnd w:id="23"/>
      <w:bookmarkEnd w:id="24"/>
      <w:bookmarkEnd w:id="36"/>
      <w:bookmarkEnd w:id="37"/>
    </w:p>
    <w:p w14:paraId="7B0DF5FC" w14:textId="003F205C" w:rsidR="00DB298A" w:rsidRPr="006655BD" w:rsidRDefault="00DB298A" w:rsidP="006229FD">
      <w:pPr>
        <w:rPr>
          <w:i/>
          <w:iCs/>
          <w:szCs w:val="24"/>
        </w:rPr>
      </w:pPr>
      <w:r w:rsidRPr="006655BD">
        <w:rPr>
          <w:i/>
          <w:iCs/>
          <w:szCs w:val="24"/>
        </w:rPr>
        <w:t>Technical Assistance Summary Report</w:t>
      </w:r>
    </w:p>
    <w:p w14:paraId="4957DA87" w14:textId="68BDE734" w:rsidR="006B3E1D" w:rsidRPr="006655BD" w:rsidRDefault="00D0161F" w:rsidP="006229FD">
      <w:pPr>
        <w:rPr>
          <w:szCs w:val="24"/>
        </w:rPr>
      </w:pPr>
      <w:r w:rsidRPr="006655BD">
        <w:rPr>
          <w:szCs w:val="24"/>
        </w:rPr>
        <w:t xml:space="preserve">The technical assistance teams selected pursuant to this RFA will work with their contracted pilot </w:t>
      </w:r>
      <w:r w:rsidR="00B42FDB" w:rsidRPr="006655BD">
        <w:rPr>
          <w:szCs w:val="24"/>
        </w:rPr>
        <w:t>participants</w:t>
      </w:r>
      <w:r w:rsidRPr="006655BD">
        <w:rPr>
          <w:szCs w:val="24"/>
        </w:rPr>
        <w:t xml:space="preserve"> to complete</w:t>
      </w:r>
      <w:r w:rsidR="009B3EFC" w:rsidRPr="006655BD">
        <w:rPr>
          <w:szCs w:val="24"/>
        </w:rPr>
        <w:t xml:space="preserve"> one </w:t>
      </w:r>
      <w:r w:rsidRPr="006655BD">
        <w:rPr>
          <w:szCs w:val="24"/>
        </w:rPr>
        <w:t>final report</w:t>
      </w:r>
      <w:r w:rsidR="00095A79">
        <w:rPr>
          <w:szCs w:val="24"/>
        </w:rPr>
        <w:t xml:space="preserve"> on their pilot participants</w:t>
      </w:r>
      <w:r w:rsidR="009B3EFC" w:rsidRPr="006655BD">
        <w:rPr>
          <w:szCs w:val="24"/>
        </w:rPr>
        <w:t xml:space="preserve">, </w:t>
      </w:r>
      <w:r w:rsidR="00095A79">
        <w:rPr>
          <w:szCs w:val="24"/>
        </w:rPr>
        <w:t xml:space="preserve">which will be </w:t>
      </w:r>
      <w:r w:rsidR="009B3EFC" w:rsidRPr="006655BD">
        <w:rPr>
          <w:szCs w:val="24"/>
        </w:rPr>
        <w:t xml:space="preserve">due to the CDE </w:t>
      </w:r>
      <w:r w:rsidR="003A1FAD" w:rsidRPr="006655BD">
        <w:rPr>
          <w:szCs w:val="24"/>
        </w:rPr>
        <w:t xml:space="preserve">by </w:t>
      </w:r>
      <w:r w:rsidR="00AE6EDB" w:rsidRPr="006655BD">
        <w:rPr>
          <w:szCs w:val="24"/>
        </w:rPr>
        <w:t>September 1</w:t>
      </w:r>
      <w:r w:rsidR="003A1FAD" w:rsidRPr="006655BD">
        <w:rPr>
          <w:szCs w:val="24"/>
        </w:rPr>
        <w:t>, 2024</w:t>
      </w:r>
      <w:r w:rsidR="009B3EFC" w:rsidRPr="006655BD">
        <w:rPr>
          <w:szCs w:val="24"/>
        </w:rPr>
        <w:t>,</w:t>
      </w:r>
      <w:r w:rsidR="003A1FAD" w:rsidRPr="006655BD">
        <w:rPr>
          <w:szCs w:val="24"/>
        </w:rPr>
        <w:t xml:space="preserve"> </w:t>
      </w:r>
      <w:r w:rsidRPr="006655BD">
        <w:rPr>
          <w:szCs w:val="24"/>
        </w:rPr>
        <w:t>with data on</w:t>
      </w:r>
      <w:r w:rsidR="006B3E1D" w:rsidRPr="006655BD">
        <w:rPr>
          <w:szCs w:val="24"/>
        </w:rPr>
        <w:t xml:space="preserve"> the following for each pilot </w:t>
      </w:r>
      <w:r w:rsidR="00B42FDB" w:rsidRPr="006655BD">
        <w:rPr>
          <w:szCs w:val="24"/>
        </w:rPr>
        <w:t>participant</w:t>
      </w:r>
      <w:r w:rsidR="006B3E1D" w:rsidRPr="006655BD">
        <w:rPr>
          <w:szCs w:val="24"/>
        </w:rPr>
        <w:t>:</w:t>
      </w:r>
    </w:p>
    <w:p w14:paraId="7FF835D5" w14:textId="4A840E74" w:rsidR="006B3E1D" w:rsidRPr="00544629" w:rsidRDefault="003C1C1E" w:rsidP="00544629">
      <w:pPr>
        <w:pStyle w:val="ListParagraph"/>
        <w:numPr>
          <w:ilvl w:val="0"/>
          <w:numId w:val="22"/>
        </w:numPr>
        <w:ind w:left="792"/>
        <w:contextualSpacing w:val="0"/>
        <w:rPr>
          <w:szCs w:val="24"/>
        </w:rPr>
      </w:pPr>
      <w:r w:rsidRPr="00544629">
        <w:rPr>
          <w:szCs w:val="24"/>
        </w:rPr>
        <w:t>I</w:t>
      </w:r>
      <w:r w:rsidR="00D0161F" w:rsidRPr="00544629">
        <w:rPr>
          <w:szCs w:val="24"/>
        </w:rPr>
        <w:t>ncreases in the level of health and mental health services provided to pupils</w:t>
      </w:r>
      <w:r w:rsidR="006B3E1D" w:rsidRPr="00544629">
        <w:rPr>
          <w:szCs w:val="24"/>
        </w:rPr>
        <w:t>;</w:t>
      </w:r>
    </w:p>
    <w:p w14:paraId="646856AC" w14:textId="472B5F51" w:rsidR="006B3E1D" w:rsidRPr="00544629" w:rsidRDefault="003C1C1E" w:rsidP="00544629">
      <w:pPr>
        <w:pStyle w:val="ListParagraph"/>
        <w:numPr>
          <w:ilvl w:val="0"/>
          <w:numId w:val="22"/>
        </w:numPr>
        <w:ind w:left="792"/>
        <w:contextualSpacing w:val="0"/>
        <w:rPr>
          <w:szCs w:val="24"/>
        </w:rPr>
      </w:pPr>
      <w:r w:rsidRPr="00544629">
        <w:rPr>
          <w:szCs w:val="24"/>
        </w:rPr>
        <w:t>I</w:t>
      </w:r>
      <w:r w:rsidR="00D0161F" w:rsidRPr="00544629">
        <w:rPr>
          <w:szCs w:val="24"/>
        </w:rPr>
        <w:t xml:space="preserve">mproved measurable </w:t>
      </w:r>
      <w:r w:rsidRPr="00544629">
        <w:rPr>
          <w:szCs w:val="24"/>
        </w:rPr>
        <w:t xml:space="preserve">academic and behavioral </w:t>
      </w:r>
      <w:r w:rsidR="00D0161F" w:rsidRPr="00544629">
        <w:rPr>
          <w:szCs w:val="24"/>
        </w:rPr>
        <w:t>outcomes for pupils</w:t>
      </w:r>
      <w:r w:rsidR="006B3E1D" w:rsidRPr="00544629">
        <w:rPr>
          <w:szCs w:val="24"/>
        </w:rPr>
        <w:t>;</w:t>
      </w:r>
    </w:p>
    <w:p w14:paraId="74451821" w14:textId="65F484D5" w:rsidR="006B3E1D" w:rsidRPr="00544629" w:rsidRDefault="006B3E1D" w:rsidP="00544629">
      <w:pPr>
        <w:pStyle w:val="ListParagraph"/>
        <w:numPr>
          <w:ilvl w:val="0"/>
          <w:numId w:val="22"/>
        </w:numPr>
        <w:ind w:left="792"/>
        <w:contextualSpacing w:val="0"/>
        <w:rPr>
          <w:szCs w:val="24"/>
        </w:rPr>
      </w:pPr>
      <w:r w:rsidRPr="00544629">
        <w:rPr>
          <w:szCs w:val="24"/>
        </w:rPr>
        <w:t>I</w:t>
      </w:r>
      <w:r w:rsidR="00D0161F" w:rsidRPr="00544629">
        <w:rPr>
          <w:szCs w:val="24"/>
        </w:rPr>
        <w:t>ncreased funding secured</w:t>
      </w:r>
      <w:r w:rsidRPr="00544629">
        <w:rPr>
          <w:szCs w:val="24"/>
        </w:rPr>
        <w:t>;</w:t>
      </w:r>
    </w:p>
    <w:p w14:paraId="0FEAE179" w14:textId="7098DA7C" w:rsidR="006B3E1D" w:rsidRPr="00544629" w:rsidRDefault="006B3E1D" w:rsidP="00544629">
      <w:pPr>
        <w:pStyle w:val="ListParagraph"/>
        <w:numPr>
          <w:ilvl w:val="0"/>
          <w:numId w:val="22"/>
        </w:numPr>
        <w:ind w:left="792"/>
        <w:contextualSpacing w:val="0"/>
        <w:rPr>
          <w:szCs w:val="24"/>
        </w:rPr>
      </w:pPr>
      <w:r w:rsidRPr="00544629">
        <w:rPr>
          <w:szCs w:val="24"/>
        </w:rPr>
        <w:t>P</w:t>
      </w:r>
      <w:r w:rsidR="00D0161F" w:rsidRPr="00544629">
        <w:rPr>
          <w:szCs w:val="24"/>
        </w:rPr>
        <w:t>lans for ongoing sustainability of health and mental health services beyond the pilot project period</w:t>
      </w:r>
      <w:r w:rsidRPr="00544629">
        <w:rPr>
          <w:szCs w:val="24"/>
        </w:rPr>
        <w:t>; and</w:t>
      </w:r>
    </w:p>
    <w:p w14:paraId="67293A80" w14:textId="7A9B5055" w:rsidR="006229FD" w:rsidRPr="00544629" w:rsidRDefault="006B3E1D" w:rsidP="00544629">
      <w:pPr>
        <w:pStyle w:val="ListParagraph"/>
        <w:numPr>
          <w:ilvl w:val="0"/>
          <w:numId w:val="22"/>
        </w:numPr>
        <w:ind w:left="792"/>
        <w:contextualSpacing w:val="0"/>
        <w:rPr>
          <w:szCs w:val="24"/>
        </w:rPr>
      </w:pPr>
      <w:r w:rsidRPr="00544629">
        <w:rPr>
          <w:szCs w:val="24"/>
        </w:rPr>
        <w:t>R</w:t>
      </w:r>
      <w:r w:rsidR="00D0161F" w:rsidRPr="00544629">
        <w:rPr>
          <w:szCs w:val="24"/>
        </w:rPr>
        <w:t>ecommendations on maximizing federal reimbursement and other revenue sources to provide effective health and mental health services to pupils.</w:t>
      </w:r>
    </w:p>
    <w:p w14:paraId="5E0B6908" w14:textId="77777777" w:rsidR="00544629" w:rsidRPr="00544629" w:rsidRDefault="00DB298A" w:rsidP="00544629">
      <w:pPr>
        <w:shd w:val="clear" w:color="auto" w:fill="FFFFFF"/>
        <w:textAlignment w:val="baseline"/>
        <w:rPr>
          <w:rFonts w:cs="Arial"/>
          <w:i/>
          <w:iCs/>
        </w:rPr>
      </w:pPr>
      <w:bookmarkStart w:id="38" w:name="_Toc38760282"/>
      <w:bookmarkStart w:id="39" w:name="_Toc2145979825"/>
      <w:bookmarkStart w:id="40" w:name="_Toc730258888"/>
      <w:r w:rsidRPr="00544629">
        <w:rPr>
          <w:rFonts w:cs="Arial"/>
          <w:i/>
          <w:iCs/>
        </w:rPr>
        <w:t>Report to the Legislature on the School Health Demonstration Project</w:t>
      </w:r>
    </w:p>
    <w:p w14:paraId="5C184B6A" w14:textId="5B657376" w:rsidR="00CB4E2E" w:rsidRPr="006655BD" w:rsidRDefault="00CB4E2E" w:rsidP="00B42FDB">
      <w:pPr>
        <w:shd w:val="clear" w:color="auto" w:fill="FFFFFF"/>
        <w:spacing w:after="0"/>
        <w:textAlignment w:val="baseline"/>
        <w:rPr>
          <w:rFonts w:cs="Arial"/>
        </w:rPr>
      </w:pPr>
      <w:r w:rsidRPr="00544629">
        <w:rPr>
          <w:rFonts w:cs="Arial"/>
        </w:rPr>
        <w:t xml:space="preserve">In addition to the </w:t>
      </w:r>
      <w:r w:rsidR="00DB298A" w:rsidRPr="00544629">
        <w:rPr>
          <w:rFonts w:cs="Arial"/>
        </w:rPr>
        <w:t>Technical Assistance Summary Report</w:t>
      </w:r>
      <w:r w:rsidRPr="00544629">
        <w:rPr>
          <w:rFonts w:cs="Arial"/>
        </w:rPr>
        <w:t>, the CDE, in consultation with D</w:t>
      </w:r>
      <w:r w:rsidR="000A08FF" w:rsidRPr="00544629">
        <w:rPr>
          <w:rFonts w:cs="Arial"/>
        </w:rPr>
        <w:t>HCS</w:t>
      </w:r>
      <w:r w:rsidRPr="00544629">
        <w:rPr>
          <w:rFonts w:cs="Arial"/>
        </w:rPr>
        <w:t>,</w:t>
      </w:r>
      <w:r w:rsidRPr="006655BD">
        <w:rPr>
          <w:rFonts w:cs="Arial"/>
        </w:rPr>
        <w:t xml:space="preserve"> participating LEAs, and the technical assistance teams, shall prepare and submit to the relevant policy and fiscal committees of the Legislature on or before January 1, 2025, a final report of the pilot programs.</w:t>
      </w:r>
      <w:r w:rsidR="00CF4388" w:rsidRPr="00CF4388">
        <w:rPr>
          <w:rFonts w:cs="Arial"/>
        </w:rPr>
        <w:t xml:space="preserve"> As set forth in Attachment </w:t>
      </w:r>
      <w:r w:rsidR="003B7B05">
        <w:rPr>
          <w:rFonts w:cs="Arial"/>
        </w:rPr>
        <w:t>2</w:t>
      </w:r>
      <w:r w:rsidR="00CF4388" w:rsidRPr="00CF4388">
        <w:rPr>
          <w:rFonts w:cs="Arial"/>
        </w:rPr>
        <w:t xml:space="preserve"> (sample </w:t>
      </w:r>
      <w:r w:rsidR="006975ED">
        <w:rPr>
          <w:rFonts w:cs="Arial"/>
        </w:rPr>
        <w:t>MOU</w:t>
      </w:r>
      <w:r w:rsidR="00CF4388" w:rsidRPr="00CF4388">
        <w:rPr>
          <w:rFonts w:cs="Arial"/>
        </w:rPr>
        <w:t xml:space="preserve"> with CDE) all technical assistance teams</w:t>
      </w:r>
      <w:r w:rsidR="0024455C">
        <w:rPr>
          <w:rFonts w:cs="Arial"/>
        </w:rPr>
        <w:t xml:space="preserve"> will be</w:t>
      </w:r>
      <w:r w:rsidR="00CF4388" w:rsidRPr="00CF4388">
        <w:rPr>
          <w:rFonts w:cs="Arial"/>
        </w:rPr>
        <w:t xml:space="preserve"> required to </w:t>
      </w:r>
      <w:r w:rsidR="00CF4388">
        <w:rPr>
          <w:rFonts w:cs="Arial"/>
        </w:rPr>
        <w:t>assist with this effort along with</w:t>
      </w:r>
      <w:r w:rsidR="005D7B41">
        <w:rPr>
          <w:rFonts w:cs="Arial"/>
        </w:rPr>
        <w:t xml:space="preserve"> their</w:t>
      </w:r>
      <w:r w:rsidR="00CF4388">
        <w:rPr>
          <w:rFonts w:cs="Arial"/>
        </w:rPr>
        <w:t xml:space="preserve"> pilot participants</w:t>
      </w:r>
      <w:r w:rsidR="0024455C">
        <w:rPr>
          <w:rFonts w:cs="Arial"/>
        </w:rPr>
        <w:t xml:space="preserve">. Technical assistance teams </w:t>
      </w:r>
      <w:r w:rsidR="00CF4388">
        <w:rPr>
          <w:rFonts w:cs="Arial"/>
        </w:rPr>
        <w:t xml:space="preserve">must </w:t>
      </w:r>
      <w:r w:rsidR="00CF4388" w:rsidRPr="00CF4388">
        <w:rPr>
          <w:rFonts w:cs="Arial"/>
        </w:rPr>
        <w:t xml:space="preserve">include this requirement in their contracts with the pilot participants to ensure that the reporting requirement is met by December 31, 2024. </w:t>
      </w:r>
      <w:r w:rsidR="0057069E" w:rsidRPr="006655BD">
        <w:rPr>
          <w:rFonts w:cs="Arial"/>
        </w:rPr>
        <w:t xml:space="preserve">The CDE will solicit input from the technical assistance teams and the </w:t>
      </w:r>
      <w:r w:rsidR="00B42FDB" w:rsidRPr="006655BD">
        <w:rPr>
          <w:rFonts w:cs="Arial"/>
        </w:rPr>
        <w:t>pilot participants</w:t>
      </w:r>
      <w:r w:rsidR="0057069E" w:rsidRPr="006655BD">
        <w:rPr>
          <w:rFonts w:cs="Arial"/>
        </w:rPr>
        <w:t xml:space="preserve"> to include all of the following components in the </w:t>
      </w:r>
      <w:r w:rsidR="0075256F">
        <w:rPr>
          <w:rFonts w:cs="Arial"/>
        </w:rPr>
        <w:t>R</w:t>
      </w:r>
      <w:r w:rsidR="0075256F" w:rsidRPr="006655BD">
        <w:rPr>
          <w:rFonts w:cs="Arial"/>
        </w:rPr>
        <w:t xml:space="preserve">eport </w:t>
      </w:r>
      <w:r w:rsidR="0057069E" w:rsidRPr="006655BD">
        <w:rPr>
          <w:rFonts w:cs="Arial"/>
        </w:rPr>
        <w:t>to the Legislature</w:t>
      </w:r>
      <w:r w:rsidRPr="006655BD">
        <w:rPr>
          <w:rFonts w:cs="Arial"/>
        </w:rPr>
        <w:t>:</w:t>
      </w:r>
    </w:p>
    <w:p w14:paraId="2B12089C" w14:textId="2913C11A" w:rsidR="00CB4E2E" w:rsidRPr="00544629" w:rsidRDefault="00CB4E2E" w:rsidP="00CB4E2E">
      <w:pPr>
        <w:pStyle w:val="ListParagraph"/>
        <w:numPr>
          <w:ilvl w:val="0"/>
          <w:numId w:val="22"/>
        </w:numPr>
        <w:spacing w:before="240"/>
        <w:ind w:left="792"/>
        <w:contextualSpacing w:val="0"/>
        <w:rPr>
          <w:szCs w:val="24"/>
        </w:rPr>
      </w:pPr>
      <w:r w:rsidRPr="00544629">
        <w:rPr>
          <w:szCs w:val="24"/>
        </w:rPr>
        <w:t>Best practices developed by LEAs that ensure every pupil receives an uninterrupted continuum of effective care services.</w:t>
      </w:r>
    </w:p>
    <w:p w14:paraId="6DE1201C" w14:textId="4B35C78D" w:rsidR="00CB4E2E" w:rsidRPr="00544629" w:rsidRDefault="00CB4E2E" w:rsidP="00CB4E2E">
      <w:pPr>
        <w:pStyle w:val="ListParagraph"/>
        <w:numPr>
          <w:ilvl w:val="0"/>
          <w:numId w:val="22"/>
        </w:numPr>
        <w:spacing w:before="240"/>
        <w:ind w:left="792"/>
        <w:contextualSpacing w:val="0"/>
        <w:rPr>
          <w:szCs w:val="24"/>
        </w:rPr>
      </w:pPr>
      <w:r w:rsidRPr="00544629">
        <w:rPr>
          <w:szCs w:val="24"/>
        </w:rPr>
        <w:t xml:space="preserve">Program requirements and support services needed for the LEA BOP, the SMAA Program, and medically necessary federal </w:t>
      </w:r>
      <w:r w:rsidR="00B42FDB" w:rsidRPr="00544629">
        <w:rPr>
          <w:szCs w:val="24"/>
        </w:rPr>
        <w:t>EPSDT</w:t>
      </w:r>
      <w:r w:rsidRPr="00544629">
        <w:rPr>
          <w:szCs w:val="24"/>
        </w:rPr>
        <w:t xml:space="preserve"> benefits, to ensure ease of use and access for LEAs.</w:t>
      </w:r>
    </w:p>
    <w:p w14:paraId="5E469C41" w14:textId="2617344D" w:rsidR="00452AC6" w:rsidRPr="00544629" w:rsidRDefault="004465D8" w:rsidP="00544629">
      <w:pPr>
        <w:pStyle w:val="ListParagraph"/>
        <w:numPr>
          <w:ilvl w:val="0"/>
          <w:numId w:val="22"/>
        </w:numPr>
        <w:spacing w:before="240"/>
        <w:ind w:left="792"/>
        <w:contextualSpacing w:val="0"/>
        <w:rPr>
          <w:szCs w:val="24"/>
        </w:rPr>
      </w:pPr>
      <w:r w:rsidRPr="00544629">
        <w:rPr>
          <w:szCs w:val="24"/>
        </w:rPr>
        <w:lastRenderedPageBreak/>
        <w:t>Any resources developed by DHCS (</w:t>
      </w:r>
      <w:r w:rsidRPr="00544629">
        <w:t>reports, guides, technical assistance, etc.) used in the course of delivery of technical assistance.</w:t>
      </w:r>
    </w:p>
    <w:p w14:paraId="7099D166" w14:textId="4051EF4B" w:rsidR="00CB4E2E" w:rsidRPr="00544629" w:rsidRDefault="00CB4E2E" w:rsidP="00544629">
      <w:pPr>
        <w:pStyle w:val="ListParagraph"/>
        <w:numPr>
          <w:ilvl w:val="0"/>
          <w:numId w:val="22"/>
        </w:numPr>
        <w:ind w:left="792"/>
        <w:contextualSpacing w:val="0"/>
        <w:rPr>
          <w:szCs w:val="24"/>
        </w:rPr>
      </w:pPr>
      <w:r w:rsidRPr="00544629">
        <w:rPr>
          <w:szCs w:val="24"/>
        </w:rPr>
        <w:t>Total dollars drawn down from federal sources by LEAs participating in the pilot project.</w:t>
      </w:r>
    </w:p>
    <w:p w14:paraId="58032060" w14:textId="2255E032" w:rsidR="00CB4E2E" w:rsidRPr="00544629" w:rsidRDefault="00CB4E2E" w:rsidP="00544629">
      <w:pPr>
        <w:pStyle w:val="ListParagraph"/>
        <w:numPr>
          <w:ilvl w:val="0"/>
          <w:numId w:val="22"/>
        </w:numPr>
        <w:ind w:left="792"/>
        <w:contextualSpacing w:val="0"/>
        <w:rPr>
          <w:szCs w:val="24"/>
        </w:rPr>
      </w:pPr>
      <w:r w:rsidRPr="00544629">
        <w:rPr>
          <w:szCs w:val="24"/>
        </w:rPr>
        <w:t xml:space="preserve">The number of pupils receiving health and mental health services by participating </w:t>
      </w:r>
      <w:r w:rsidR="0057069E" w:rsidRPr="00544629">
        <w:rPr>
          <w:szCs w:val="24"/>
        </w:rPr>
        <w:t>LEAs</w:t>
      </w:r>
      <w:r w:rsidRPr="00544629">
        <w:rPr>
          <w:szCs w:val="24"/>
        </w:rPr>
        <w:t xml:space="preserve"> throughout the course of the pilot project, including breakdowns by subgroups, and measurable improved outcomes for those pupils.</w:t>
      </w:r>
    </w:p>
    <w:p w14:paraId="0AFDF97D" w14:textId="5386B0BC" w:rsidR="00CB4E2E" w:rsidRPr="00544629" w:rsidRDefault="00CB4E2E" w:rsidP="00544629">
      <w:pPr>
        <w:pStyle w:val="ListParagraph"/>
        <w:numPr>
          <w:ilvl w:val="0"/>
          <w:numId w:val="22"/>
        </w:numPr>
        <w:ind w:left="792"/>
        <w:contextualSpacing w:val="0"/>
        <w:rPr>
          <w:szCs w:val="24"/>
        </w:rPr>
      </w:pPr>
      <w:r w:rsidRPr="00544629">
        <w:rPr>
          <w:szCs w:val="24"/>
        </w:rPr>
        <w:t>Recommendations for expanding the program statewide, including an estimate of the cost of fully funding an ongoing technical assistance and support program on a statewide basis.</w:t>
      </w:r>
    </w:p>
    <w:p w14:paraId="4C58F87E" w14:textId="7136FC94" w:rsidR="00CB4E2E" w:rsidRPr="00544629" w:rsidRDefault="00CB4E2E" w:rsidP="00544629">
      <w:pPr>
        <w:pStyle w:val="ListParagraph"/>
        <w:numPr>
          <w:ilvl w:val="0"/>
          <w:numId w:val="22"/>
        </w:numPr>
        <w:ind w:left="792"/>
        <w:contextualSpacing w:val="0"/>
        <w:rPr>
          <w:szCs w:val="24"/>
        </w:rPr>
      </w:pPr>
      <w:r w:rsidRPr="00544629">
        <w:rPr>
          <w:szCs w:val="24"/>
        </w:rPr>
        <w:t xml:space="preserve">Strategies for working with </w:t>
      </w:r>
      <w:r w:rsidR="0057069E" w:rsidRPr="00544629">
        <w:rPr>
          <w:szCs w:val="24"/>
        </w:rPr>
        <w:t xml:space="preserve">DHCS </w:t>
      </w:r>
      <w:r w:rsidRPr="00544629">
        <w:rPr>
          <w:szCs w:val="24"/>
        </w:rPr>
        <w:t>to coordinate, streamline, and prevent the duplication of Medi-Cal covered services.</w:t>
      </w:r>
    </w:p>
    <w:p w14:paraId="0C41C993" w14:textId="56BAF1DB" w:rsidR="00CB4E2E" w:rsidRPr="00544629" w:rsidRDefault="00CB4E2E" w:rsidP="00544629">
      <w:pPr>
        <w:pStyle w:val="ListParagraph"/>
        <w:numPr>
          <w:ilvl w:val="0"/>
          <w:numId w:val="22"/>
        </w:numPr>
        <w:ind w:left="792"/>
        <w:contextualSpacing w:val="0"/>
        <w:rPr>
          <w:szCs w:val="24"/>
        </w:rPr>
      </w:pPr>
      <w:r w:rsidRPr="00544629">
        <w:rPr>
          <w:szCs w:val="24"/>
        </w:rPr>
        <w:t>Recommendations on specific changes needed to state regulations or statute, the need for approval of amendments to the state Medicaid plan or federal waivers, changes to implementation of federal regulations, changes to state agency support and oversight, and associated staffing or funding needed to implement recommendations.</w:t>
      </w:r>
    </w:p>
    <w:p w14:paraId="2077184A" w14:textId="2A89F07F" w:rsidR="003E2312" w:rsidRDefault="0057069E" w:rsidP="0075256F">
      <w:pPr>
        <w:rPr>
          <w:rFonts w:cs="Arial"/>
        </w:rPr>
      </w:pPr>
      <w:r w:rsidRPr="006655BD">
        <w:rPr>
          <w:rFonts w:cs="Arial"/>
        </w:rPr>
        <w:t xml:space="preserve">Each technical assistance team should plan to devote time to provide feedback and summarize data for CDE to ensure that this reporting requirement is met by January 1, 2025. </w:t>
      </w:r>
    </w:p>
    <w:p w14:paraId="08DBFB6D" w14:textId="3A8DF37E" w:rsidR="00D625AC" w:rsidRDefault="00D625AC">
      <w:pPr>
        <w:spacing w:after="160" w:line="259" w:lineRule="auto"/>
        <w:rPr>
          <w:rFonts w:cs="Arial"/>
        </w:rPr>
      </w:pPr>
      <w:r>
        <w:rPr>
          <w:rFonts w:cs="Arial"/>
        </w:rPr>
        <w:br w:type="page"/>
      </w:r>
    </w:p>
    <w:p w14:paraId="5496FAB6" w14:textId="2AC293CD" w:rsidR="00503C98" w:rsidRPr="0075256F" w:rsidRDefault="00503C98" w:rsidP="00CF0905">
      <w:pPr>
        <w:pStyle w:val="Heading3"/>
      </w:pPr>
      <w:bookmarkStart w:id="41" w:name="_Toc93483531"/>
      <w:bookmarkStart w:id="42" w:name="_Toc102983264"/>
      <w:bookmarkStart w:id="43" w:name="_Toc112838669"/>
      <w:r w:rsidRPr="0075256F">
        <w:lastRenderedPageBreak/>
        <w:t>Submission Process</w:t>
      </w:r>
      <w:bookmarkEnd w:id="41"/>
      <w:bookmarkEnd w:id="42"/>
      <w:bookmarkEnd w:id="43"/>
    </w:p>
    <w:p w14:paraId="3F1CF361" w14:textId="323F210C" w:rsidR="00503C98" w:rsidRPr="006655BD" w:rsidRDefault="00503C98" w:rsidP="00503C98">
      <w:pPr>
        <w:spacing w:before="240"/>
        <w:rPr>
          <w:rFonts w:cs="Arial"/>
        </w:rPr>
      </w:pPr>
      <w:r w:rsidRPr="006655BD">
        <w:rPr>
          <w:rFonts w:cs="Arial"/>
        </w:rPr>
        <w:t>All applications will be screened for compliance</w:t>
      </w:r>
      <w:r w:rsidR="0006008D" w:rsidRPr="006655BD">
        <w:rPr>
          <w:rFonts w:cs="Arial"/>
        </w:rPr>
        <w:t xml:space="preserve">, as noted in the </w:t>
      </w:r>
      <w:r w:rsidR="00F7421D" w:rsidRPr="006655BD">
        <w:rPr>
          <w:rFonts w:cs="Arial"/>
        </w:rPr>
        <w:t>Eligibility</w:t>
      </w:r>
      <w:r w:rsidR="0006008D" w:rsidRPr="006655BD">
        <w:rPr>
          <w:rFonts w:cs="Arial"/>
        </w:rPr>
        <w:t xml:space="preserve"> Criteria section. Applications meeting the </w:t>
      </w:r>
      <w:r w:rsidR="003F02ED" w:rsidRPr="006655BD">
        <w:rPr>
          <w:rFonts w:cs="Arial"/>
        </w:rPr>
        <w:t xml:space="preserve">eligibility </w:t>
      </w:r>
      <w:r w:rsidR="0006008D" w:rsidRPr="006655BD">
        <w:rPr>
          <w:rFonts w:cs="Arial"/>
        </w:rPr>
        <w:t>criteria outlined in this RFA</w:t>
      </w:r>
      <w:r w:rsidR="00D52EEE" w:rsidRPr="006655BD">
        <w:rPr>
          <w:rFonts w:cs="Arial"/>
        </w:rPr>
        <w:t xml:space="preserve">, </w:t>
      </w:r>
      <w:r w:rsidR="00AA42D9" w:rsidRPr="006655BD">
        <w:rPr>
          <w:rFonts w:cs="Arial"/>
        </w:rPr>
        <w:t xml:space="preserve">as well as </w:t>
      </w:r>
      <w:r w:rsidR="00D52EEE" w:rsidRPr="006655BD">
        <w:rPr>
          <w:rFonts w:cs="Arial"/>
        </w:rPr>
        <w:t>the submission requirements listed below,</w:t>
      </w:r>
      <w:r w:rsidR="0006008D" w:rsidRPr="006655BD">
        <w:rPr>
          <w:rFonts w:cs="Arial"/>
        </w:rPr>
        <w:t xml:space="preserve"> will then </w:t>
      </w:r>
      <w:r w:rsidR="00F7421D" w:rsidRPr="006655BD">
        <w:rPr>
          <w:rFonts w:cs="Arial"/>
        </w:rPr>
        <w:t xml:space="preserve">be </w:t>
      </w:r>
      <w:r w:rsidR="0006008D" w:rsidRPr="006655BD">
        <w:rPr>
          <w:rFonts w:cs="Arial"/>
        </w:rPr>
        <w:t xml:space="preserve">evaluated using the Scoring Rubric. </w:t>
      </w:r>
      <w:r w:rsidRPr="006655BD">
        <w:rPr>
          <w:rFonts w:cs="Arial"/>
        </w:rPr>
        <w:t>Applications must:</w:t>
      </w:r>
    </w:p>
    <w:p w14:paraId="06944A48" w14:textId="34864507" w:rsidR="004A22DD" w:rsidRPr="006655BD" w:rsidRDefault="00503C98" w:rsidP="00BD100A">
      <w:pPr>
        <w:pStyle w:val="ListParagraph"/>
        <w:numPr>
          <w:ilvl w:val="0"/>
          <w:numId w:val="4"/>
        </w:numPr>
        <w:spacing w:before="240"/>
        <w:contextualSpacing w:val="0"/>
      </w:pPr>
      <w:r w:rsidRPr="006655BD">
        <w:rPr>
          <w:rFonts w:cs="Arial"/>
        </w:rPr>
        <w:t xml:space="preserve">Be submitted </w:t>
      </w:r>
      <w:r w:rsidR="005A2A93" w:rsidRPr="006655BD">
        <w:rPr>
          <w:rFonts w:cs="Arial"/>
        </w:rPr>
        <w:t xml:space="preserve">as a PDF </w:t>
      </w:r>
      <w:r w:rsidRPr="006655BD">
        <w:rPr>
          <w:rFonts w:cs="Arial"/>
        </w:rPr>
        <w:t xml:space="preserve">via email to </w:t>
      </w:r>
      <w:hyperlink r:id="rId18" w:tooltip="Wellness mailbox link." w:history="1">
        <w:r w:rsidRPr="006655BD">
          <w:rPr>
            <w:rStyle w:val="Hyperlink"/>
            <w:rFonts w:cs="Arial"/>
          </w:rPr>
          <w:t>Wellness@cde.ca.gov</w:t>
        </w:r>
      </w:hyperlink>
      <w:r w:rsidRPr="006655BD">
        <w:rPr>
          <w:rFonts w:cs="Arial"/>
        </w:rPr>
        <w:t xml:space="preserve"> by </w:t>
      </w:r>
      <w:r w:rsidR="007501F7">
        <w:rPr>
          <w:rFonts w:cs="Arial"/>
          <w:b/>
        </w:rPr>
        <w:t>September</w:t>
      </w:r>
      <w:r w:rsidR="007501F7" w:rsidRPr="006655BD">
        <w:rPr>
          <w:rFonts w:cs="Arial"/>
          <w:b/>
        </w:rPr>
        <w:t xml:space="preserve"> </w:t>
      </w:r>
      <w:r w:rsidR="00372FA6">
        <w:rPr>
          <w:rFonts w:cs="Arial"/>
          <w:b/>
        </w:rPr>
        <w:t>3</w:t>
      </w:r>
      <w:r w:rsidR="009640D3">
        <w:rPr>
          <w:rFonts w:cs="Arial"/>
          <w:b/>
        </w:rPr>
        <w:t>0</w:t>
      </w:r>
      <w:r w:rsidRPr="006655BD">
        <w:rPr>
          <w:rFonts w:cs="Arial"/>
          <w:b/>
          <w:bCs/>
        </w:rPr>
        <w:t xml:space="preserve">, 2022, by 5 p.m. </w:t>
      </w:r>
      <w:r w:rsidR="00C32E45" w:rsidRPr="006655BD">
        <w:rPr>
          <w:b/>
          <w:bCs/>
        </w:rPr>
        <w:t>Responses received after the deadline will not be considered.</w:t>
      </w:r>
      <w:r w:rsidR="00C32E45" w:rsidRPr="006655BD">
        <w:t xml:space="preserve"> </w:t>
      </w:r>
      <w:r w:rsidRPr="006655BD">
        <w:rPr>
          <w:rFonts w:cs="Arial"/>
          <w:b/>
          <w:bCs/>
        </w:rPr>
        <w:t xml:space="preserve">The email must include </w:t>
      </w:r>
      <w:r w:rsidR="003B7B05">
        <w:rPr>
          <w:rFonts w:cs="Arial"/>
          <w:b/>
          <w:bCs/>
        </w:rPr>
        <w:t>the</w:t>
      </w:r>
      <w:r w:rsidRPr="006655BD">
        <w:rPr>
          <w:rFonts w:cs="Arial"/>
          <w:b/>
          <w:bCs/>
        </w:rPr>
        <w:t xml:space="preserve"> </w:t>
      </w:r>
      <w:r w:rsidR="003B7B05">
        <w:rPr>
          <w:rFonts w:cs="Arial"/>
          <w:b/>
          <w:bCs/>
        </w:rPr>
        <w:t xml:space="preserve">lead LEA </w:t>
      </w:r>
      <w:r w:rsidRPr="006655BD">
        <w:rPr>
          <w:rFonts w:cs="Arial"/>
          <w:b/>
          <w:bCs/>
        </w:rPr>
        <w:t>contact name, email address, phone number, and the name</w:t>
      </w:r>
      <w:r w:rsidR="00A65F0D">
        <w:rPr>
          <w:rFonts w:cs="Arial"/>
          <w:b/>
          <w:bCs/>
        </w:rPr>
        <w:t>s</w:t>
      </w:r>
      <w:r w:rsidRPr="006655BD">
        <w:rPr>
          <w:rFonts w:cs="Arial"/>
          <w:b/>
          <w:bCs/>
        </w:rPr>
        <w:t xml:space="preserve"> of the</w:t>
      </w:r>
      <w:r w:rsidR="00A65F0D">
        <w:rPr>
          <w:rFonts w:cs="Arial"/>
          <w:b/>
          <w:bCs/>
        </w:rPr>
        <w:t xml:space="preserve"> </w:t>
      </w:r>
      <w:r w:rsidR="006B3E1D" w:rsidRPr="006655BD">
        <w:rPr>
          <w:rFonts w:cs="Arial"/>
          <w:b/>
          <w:bCs/>
        </w:rPr>
        <w:t>consortium members</w:t>
      </w:r>
      <w:r w:rsidRPr="006655BD">
        <w:rPr>
          <w:rFonts w:cs="Arial"/>
          <w:b/>
          <w:bCs/>
        </w:rPr>
        <w:t xml:space="preserve">. </w:t>
      </w:r>
      <w:r w:rsidR="003B7B05">
        <w:rPr>
          <w:rFonts w:cs="Arial"/>
          <w:b/>
          <w:bCs/>
        </w:rPr>
        <w:t>The email must also include School Health Demonstration Project Technical Assistance Team</w:t>
      </w:r>
      <w:r w:rsidR="00066F0D">
        <w:rPr>
          <w:rFonts w:cs="Arial"/>
          <w:b/>
          <w:bCs/>
        </w:rPr>
        <w:t>s</w:t>
      </w:r>
      <w:r w:rsidR="003B7B05">
        <w:rPr>
          <w:rFonts w:cs="Arial"/>
          <w:b/>
          <w:bCs/>
        </w:rPr>
        <w:t xml:space="preserve"> RFA in the subject line. </w:t>
      </w:r>
      <w:r w:rsidRPr="006655BD">
        <w:rPr>
          <w:rFonts w:cs="Arial"/>
          <w:shd w:val="clear" w:color="auto" w:fill="FFFFFF"/>
        </w:rPr>
        <w:t>The applicant will receive email confirmation when the application is received by the CDE</w:t>
      </w:r>
      <w:r w:rsidR="00D43135" w:rsidRPr="006655BD">
        <w:rPr>
          <w:rFonts w:cs="Arial"/>
          <w:shd w:val="clear" w:color="auto" w:fill="FFFFFF"/>
        </w:rPr>
        <w:t>.</w:t>
      </w:r>
    </w:p>
    <w:p w14:paraId="22CF63EF" w14:textId="1E41363F" w:rsidR="004A22DD" w:rsidRPr="006655BD" w:rsidRDefault="003B7B05" w:rsidP="00BD100A">
      <w:pPr>
        <w:pStyle w:val="ListParagraph"/>
        <w:widowControl w:val="0"/>
        <w:numPr>
          <w:ilvl w:val="0"/>
          <w:numId w:val="4"/>
        </w:numPr>
        <w:overflowPunct w:val="0"/>
        <w:autoSpaceDE w:val="0"/>
        <w:autoSpaceDN w:val="0"/>
        <w:adjustRightInd w:val="0"/>
        <w:spacing w:before="240"/>
        <w:contextualSpacing w:val="0"/>
        <w:textAlignment w:val="baseline"/>
        <w:rPr>
          <w:rFonts w:asciiTheme="minorHAnsi" w:eastAsiaTheme="minorEastAsia" w:hAnsiTheme="minorHAnsi"/>
        </w:rPr>
      </w:pPr>
      <w:r>
        <w:rPr>
          <w:bCs/>
        </w:rPr>
        <w:t xml:space="preserve">Include the completed </w:t>
      </w:r>
      <w:r w:rsidR="00806310">
        <w:rPr>
          <w:bCs/>
        </w:rPr>
        <w:t xml:space="preserve">Application Cover </w:t>
      </w:r>
      <w:r w:rsidR="00306B14">
        <w:rPr>
          <w:bCs/>
        </w:rPr>
        <w:t>Page(s)</w:t>
      </w:r>
      <w:r w:rsidR="004A22DD" w:rsidRPr="006655BD">
        <w:rPr>
          <w:bCs/>
        </w:rPr>
        <w:t xml:space="preserve"> </w:t>
      </w:r>
      <w:r w:rsidR="00806310">
        <w:rPr>
          <w:bCs/>
        </w:rPr>
        <w:t>(See Attachment 1)</w:t>
      </w:r>
      <w:r w:rsidR="004A22DD" w:rsidRPr="006655BD">
        <w:rPr>
          <w:bCs/>
        </w:rPr>
        <w:t xml:space="preserve"> </w:t>
      </w:r>
      <w:bookmarkStart w:id="44" w:name="_Hlk101988807"/>
      <w:r w:rsidR="004A22DD" w:rsidRPr="006655BD">
        <w:rPr>
          <w:bCs/>
        </w:rPr>
        <w:t xml:space="preserve">with </w:t>
      </w:r>
      <w:r w:rsidR="004A22DD" w:rsidRPr="006655BD">
        <w:t>the applicant’s name, mailing address</w:t>
      </w:r>
      <w:r w:rsidR="00D06B36">
        <w:t>,</w:t>
      </w:r>
      <w:r w:rsidR="006B3E1D" w:rsidRPr="006655BD">
        <w:t xml:space="preserve"> and </w:t>
      </w:r>
      <w:r w:rsidR="004A22DD" w:rsidRPr="006655BD">
        <w:t xml:space="preserve">contact information for the person that will </w:t>
      </w:r>
      <w:r w:rsidR="006B3E1D" w:rsidRPr="006655BD">
        <w:t>act as the technical assistance team’s designated contact person</w:t>
      </w:r>
      <w:r w:rsidR="00A65F0D">
        <w:t xml:space="preserve">. The </w:t>
      </w:r>
      <w:r w:rsidR="00DB64E1">
        <w:t xml:space="preserve">cover page </w:t>
      </w:r>
      <w:r w:rsidR="00A65F0D">
        <w:t xml:space="preserve">must be </w:t>
      </w:r>
      <w:r w:rsidR="00701FF9">
        <w:t xml:space="preserve">signed and </w:t>
      </w:r>
      <w:r w:rsidR="00A65F0D">
        <w:t>submitted by the lead LEA</w:t>
      </w:r>
      <w:r w:rsidR="006B3E1D" w:rsidRPr="006655BD">
        <w:t xml:space="preserve">. </w:t>
      </w:r>
      <w:bookmarkStart w:id="45" w:name="_Hlk100936693"/>
      <w:bookmarkEnd w:id="44"/>
      <w:r w:rsidR="00306B14">
        <w:t>The lead LEA</w:t>
      </w:r>
      <w:r w:rsidR="00DB64E1">
        <w:t xml:space="preserve"> superintendent or designee </w:t>
      </w:r>
      <w:r w:rsidR="00306B14">
        <w:t xml:space="preserve">must certify that </w:t>
      </w:r>
      <w:r w:rsidR="00AF497A">
        <w:t>one or more LEAs</w:t>
      </w:r>
      <w:r w:rsidR="00306B14">
        <w:t xml:space="preserve"> </w:t>
      </w:r>
      <w:r w:rsidR="00F06671" w:rsidRPr="00F06671">
        <w:t xml:space="preserve">currently participate in the LEA BOP and SMAA Program </w:t>
      </w:r>
      <w:r w:rsidR="00F06671">
        <w:t xml:space="preserve">and </w:t>
      </w:r>
      <w:r w:rsidR="00306B14">
        <w:t xml:space="preserve">are </w:t>
      </w:r>
      <w:r w:rsidR="00F06671">
        <w:t xml:space="preserve">currently in </w:t>
      </w:r>
      <w:r w:rsidR="00DB64E1">
        <w:t>compliance with</w:t>
      </w:r>
      <w:r w:rsidR="00F06671">
        <w:t xml:space="preserve"> the requirements of those programs</w:t>
      </w:r>
      <w:r w:rsidR="00F06671" w:rsidRPr="00F06671">
        <w:t>.</w:t>
      </w:r>
      <w:r w:rsidR="00D625AC">
        <w:t xml:space="preserve"> </w:t>
      </w:r>
      <w:r w:rsidR="00DF4E46">
        <w:t>The Application Cover Page</w:t>
      </w:r>
      <w:r w:rsidR="00CB3DE5">
        <w:t>(s)</w:t>
      </w:r>
      <w:r w:rsidR="00DF4E46">
        <w:t xml:space="preserve"> must i</w:t>
      </w:r>
      <w:r w:rsidR="004A22DD" w:rsidRPr="006655BD">
        <w:t>nclude contact information and signatures for all entities</w:t>
      </w:r>
      <w:r w:rsidR="009D379A" w:rsidRPr="006655BD">
        <w:t xml:space="preserve"> </w:t>
      </w:r>
      <w:r w:rsidR="00D52EEE" w:rsidRPr="006655BD">
        <w:t>that will participate in the consortium</w:t>
      </w:r>
      <w:r w:rsidR="004A22DD" w:rsidRPr="006655BD">
        <w:t xml:space="preserve">. </w:t>
      </w:r>
      <w:bookmarkEnd w:id="45"/>
      <w:r w:rsidR="004A22DD" w:rsidRPr="006655BD">
        <w:t xml:space="preserve">The </w:t>
      </w:r>
      <w:r w:rsidR="00DF4E46">
        <w:t>Application C</w:t>
      </w:r>
      <w:r w:rsidR="004A22DD" w:rsidRPr="006655BD">
        <w:t xml:space="preserve">over </w:t>
      </w:r>
      <w:r w:rsidR="00DF4E46">
        <w:t>P</w:t>
      </w:r>
      <w:r w:rsidR="004A22DD" w:rsidRPr="006655BD">
        <w:t>age</w:t>
      </w:r>
      <w:r w:rsidR="00306B14">
        <w:t>(s)</w:t>
      </w:r>
      <w:r w:rsidR="004A22DD" w:rsidRPr="006655BD">
        <w:t xml:space="preserve"> will not count toward the application page limit.</w:t>
      </w:r>
    </w:p>
    <w:p w14:paraId="4CD7369A" w14:textId="27CC3C2F" w:rsidR="001B2F5E" w:rsidRPr="006655BD" w:rsidRDefault="005A2A93" w:rsidP="006B3E1D">
      <w:pPr>
        <w:pStyle w:val="ListParagraph"/>
        <w:widowControl w:val="0"/>
        <w:numPr>
          <w:ilvl w:val="0"/>
          <w:numId w:val="4"/>
        </w:numPr>
        <w:overflowPunct w:val="0"/>
        <w:autoSpaceDE w:val="0"/>
        <w:autoSpaceDN w:val="0"/>
        <w:adjustRightInd w:val="0"/>
        <w:spacing w:before="240"/>
        <w:contextualSpacing w:val="0"/>
        <w:textAlignment w:val="baseline"/>
        <w:rPr>
          <w:rFonts w:asciiTheme="minorHAnsi" w:eastAsiaTheme="minorEastAsia" w:hAnsiTheme="minorHAnsi"/>
        </w:rPr>
      </w:pPr>
      <w:r w:rsidRPr="006655BD">
        <w:rPr>
          <w:rFonts w:cs="Arial"/>
        </w:rPr>
        <w:t xml:space="preserve">Include </w:t>
      </w:r>
      <w:r w:rsidR="00503C98" w:rsidRPr="006655BD">
        <w:rPr>
          <w:rFonts w:cs="Arial"/>
        </w:rPr>
        <w:t xml:space="preserve">a narrative of </w:t>
      </w:r>
      <w:r w:rsidR="00503C98" w:rsidRPr="0075256F">
        <w:rPr>
          <w:rFonts w:cs="Arial"/>
          <w:b/>
          <w:i/>
        </w:rPr>
        <w:t xml:space="preserve">no more than </w:t>
      </w:r>
      <w:r w:rsidR="00701FF9">
        <w:rPr>
          <w:rFonts w:cs="Arial"/>
          <w:b/>
          <w:i/>
        </w:rPr>
        <w:t>15 page</w:t>
      </w:r>
      <w:r w:rsidR="00503C98" w:rsidRPr="0075256F">
        <w:rPr>
          <w:rFonts w:cs="Arial"/>
          <w:b/>
          <w:i/>
        </w:rPr>
        <w:t>s</w:t>
      </w:r>
      <w:r w:rsidR="004A22DD" w:rsidRPr="006655BD">
        <w:rPr>
          <w:rFonts w:cs="Arial"/>
        </w:rPr>
        <w:t xml:space="preserve"> (including charts and graphs with data)</w:t>
      </w:r>
      <w:r w:rsidR="00503C98" w:rsidRPr="006655BD">
        <w:rPr>
          <w:rFonts w:cs="Arial"/>
        </w:rPr>
        <w:t xml:space="preserve">, </w:t>
      </w:r>
      <w:r w:rsidR="004A22DD" w:rsidRPr="006655BD">
        <w:t xml:space="preserve">with Arial 12-point font and one-inch margins, </w:t>
      </w:r>
      <w:r w:rsidR="00503C98" w:rsidRPr="006655BD">
        <w:rPr>
          <w:rFonts w:cs="Arial"/>
        </w:rPr>
        <w:t>which a</w:t>
      </w:r>
      <w:r w:rsidR="00503C98" w:rsidRPr="006655BD">
        <w:rPr>
          <w:rFonts w:cs="Arial"/>
          <w:shd w:val="clear" w:color="auto" w:fill="FFFFFF"/>
        </w:rPr>
        <w:t>ddress</w:t>
      </w:r>
      <w:r w:rsidR="00C01559" w:rsidRPr="006655BD">
        <w:rPr>
          <w:rFonts w:cs="Arial"/>
          <w:shd w:val="clear" w:color="auto" w:fill="FFFFFF"/>
        </w:rPr>
        <w:t>es</w:t>
      </w:r>
      <w:r w:rsidR="00503C98" w:rsidRPr="006655BD">
        <w:rPr>
          <w:rFonts w:cs="Arial"/>
          <w:shd w:val="clear" w:color="auto" w:fill="FFFFFF"/>
        </w:rPr>
        <w:t xml:space="preserve"> Prompts </w:t>
      </w:r>
      <w:r w:rsidRPr="006655BD">
        <w:rPr>
          <w:rFonts w:cs="Arial"/>
          <w:shd w:val="clear" w:color="auto" w:fill="FFFFFF"/>
        </w:rPr>
        <w:t>1</w:t>
      </w:r>
      <w:r w:rsidR="00A374AD" w:rsidRPr="006655BD">
        <w:rPr>
          <w:rFonts w:cs="Arial"/>
          <w:shd w:val="clear" w:color="auto" w:fill="FFFFFF"/>
        </w:rPr>
        <w:t>–</w:t>
      </w:r>
      <w:r w:rsidR="00220D51">
        <w:rPr>
          <w:rFonts w:cs="Arial"/>
          <w:shd w:val="clear" w:color="auto" w:fill="FFFFFF"/>
        </w:rPr>
        <w:t>5</w:t>
      </w:r>
      <w:r w:rsidR="00283E9C" w:rsidRPr="006655BD">
        <w:rPr>
          <w:rFonts w:cs="Arial"/>
          <w:shd w:val="clear" w:color="auto" w:fill="FFFFFF"/>
        </w:rPr>
        <w:t xml:space="preserve"> </w:t>
      </w:r>
      <w:r w:rsidR="00503C98" w:rsidRPr="006655BD">
        <w:rPr>
          <w:rFonts w:cs="Arial"/>
          <w:shd w:val="clear" w:color="auto" w:fill="FFFFFF"/>
        </w:rPr>
        <w:t>in the Application Narrative section</w:t>
      </w:r>
      <w:r w:rsidR="00503C98" w:rsidRPr="006655BD">
        <w:rPr>
          <w:rFonts w:cs="Arial"/>
        </w:rPr>
        <w:t>;</w:t>
      </w:r>
      <w:r w:rsidR="006B3E1D" w:rsidRPr="006655BD">
        <w:rPr>
          <w:rFonts w:cs="Arial"/>
        </w:rPr>
        <w:t xml:space="preserve"> </w:t>
      </w:r>
    </w:p>
    <w:p w14:paraId="032BB308" w14:textId="21F888E5" w:rsidR="0041745C" w:rsidRPr="006655BD" w:rsidRDefault="00F510E1" w:rsidP="009C34A2">
      <w:pPr>
        <w:pStyle w:val="ListParagraph"/>
        <w:widowControl w:val="0"/>
        <w:numPr>
          <w:ilvl w:val="0"/>
          <w:numId w:val="4"/>
        </w:numPr>
        <w:overflowPunct w:val="0"/>
        <w:autoSpaceDE w:val="0"/>
        <w:autoSpaceDN w:val="0"/>
        <w:adjustRightInd w:val="0"/>
        <w:spacing w:before="240"/>
        <w:contextualSpacing w:val="0"/>
        <w:textAlignment w:val="baseline"/>
        <w:rPr>
          <w:rFonts w:eastAsiaTheme="majorEastAsia" w:cstheme="majorBidi"/>
          <w:b/>
          <w:iCs/>
          <w:szCs w:val="24"/>
        </w:rPr>
      </w:pPr>
      <w:r w:rsidRPr="006655BD">
        <w:rPr>
          <w:rFonts w:cs="Arial"/>
        </w:rPr>
        <w:t xml:space="preserve">Include resumes or Curriculum Vitae (CV) of key project staff. The resumes/CVs will not be counted as part of the </w:t>
      </w:r>
      <w:r w:rsidR="00701FF9">
        <w:rPr>
          <w:rFonts w:cs="Arial"/>
        </w:rPr>
        <w:t xml:space="preserve">15-page </w:t>
      </w:r>
      <w:r w:rsidRPr="006655BD">
        <w:rPr>
          <w:rFonts w:cs="Arial"/>
        </w:rPr>
        <w:t>narrative for number 3 above.</w:t>
      </w:r>
      <w:r w:rsidR="00B16AD8" w:rsidRPr="006655BD">
        <w:rPr>
          <w:rFonts w:cs="Arial"/>
        </w:rPr>
        <w:t xml:space="preserve"> </w:t>
      </w:r>
      <w:r w:rsidR="00502DE3" w:rsidRPr="006655BD">
        <w:rPr>
          <w:rFonts w:cs="Arial"/>
        </w:rPr>
        <w:t>R</w:t>
      </w:r>
      <w:r w:rsidR="00B16AD8" w:rsidRPr="006655BD">
        <w:rPr>
          <w:rFonts w:cs="Arial"/>
        </w:rPr>
        <w:t>esumes or CV</w:t>
      </w:r>
      <w:r w:rsidR="005F4382" w:rsidRPr="006655BD">
        <w:rPr>
          <w:rFonts w:cs="Arial"/>
        </w:rPr>
        <w:t>s</w:t>
      </w:r>
      <w:r w:rsidR="00B16AD8" w:rsidRPr="006655BD">
        <w:rPr>
          <w:rFonts w:cs="Arial"/>
        </w:rPr>
        <w:t xml:space="preserve"> </w:t>
      </w:r>
      <w:r w:rsidR="00502DE3" w:rsidRPr="006655BD">
        <w:rPr>
          <w:rFonts w:cs="Arial"/>
        </w:rPr>
        <w:t>will be included in the scoring of Prompt 1</w:t>
      </w:r>
      <w:r w:rsidR="00B16AD8" w:rsidRPr="006655BD">
        <w:rPr>
          <w:rFonts w:cs="Arial"/>
        </w:rPr>
        <w:t xml:space="preserve">. </w:t>
      </w:r>
    </w:p>
    <w:p w14:paraId="366A97AA" w14:textId="270C468F" w:rsidR="00B16AD8" w:rsidRPr="00DC6016" w:rsidRDefault="0091395A" w:rsidP="00B16AD8">
      <w:pPr>
        <w:pStyle w:val="ListParagraph"/>
        <w:widowControl w:val="0"/>
        <w:numPr>
          <w:ilvl w:val="0"/>
          <w:numId w:val="4"/>
        </w:numPr>
        <w:overflowPunct w:val="0"/>
        <w:autoSpaceDE w:val="0"/>
        <w:autoSpaceDN w:val="0"/>
        <w:adjustRightInd w:val="0"/>
        <w:spacing w:before="240"/>
        <w:contextualSpacing w:val="0"/>
        <w:textAlignment w:val="baseline"/>
        <w:rPr>
          <w:rFonts w:eastAsiaTheme="majorEastAsia" w:cstheme="majorBidi"/>
          <w:b/>
          <w:iCs/>
          <w:szCs w:val="24"/>
        </w:rPr>
      </w:pPr>
      <w:r w:rsidRPr="006655BD">
        <w:rPr>
          <w:rFonts w:cs="Arial"/>
        </w:rPr>
        <w:t xml:space="preserve">Include two (2) </w:t>
      </w:r>
      <w:bookmarkStart w:id="46" w:name="_Toc102983265"/>
      <w:r w:rsidR="009C34A2" w:rsidRPr="006655BD">
        <w:rPr>
          <w:rFonts w:cs="Arial"/>
          <w:shd w:val="clear" w:color="auto" w:fill="FFFFFF"/>
        </w:rPr>
        <w:t>letters of recommendation that support the consortia’s ability to provide quality technical assistance</w:t>
      </w:r>
      <w:r w:rsidR="009B3EFC" w:rsidRPr="006655BD">
        <w:rPr>
          <w:rFonts w:cs="Arial"/>
          <w:shd w:val="clear" w:color="auto" w:fill="FFFFFF"/>
        </w:rPr>
        <w:t xml:space="preserve"> to the pilot participants</w:t>
      </w:r>
      <w:r w:rsidR="009A29C9">
        <w:rPr>
          <w:rFonts w:cs="Arial"/>
          <w:shd w:val="clear" w:color="auto" w:fill="FFFFFF"/>
        </w:rPr>
        <w:t xml:space="preserve"> </w:t>
      </w:r>
      <w:r w:rsidR="00DC6016">
        <w:rPr>
          <w:rFonts w:cs="Arial"/>
          <w:shd w:val="clear" w:color="auto" w:fill="FFFFFF"/>
        </w:rPr>
        <w:t>(</w:t>
      </w:r>
      <w:r w:rsidR="009A29C9">
        <w:rPr>
          <w:rFonts w:cs="Arial"/>
          <w:shd w:val="clear" w:color="auto" w:fill="FFFFFF"/>
        </w:rPr>
        <w:t>letters should not be written by a member of the applicant consortia</w:t>
      </w:r>
      <w:r w:rsidR="00DC6016">
        <w:rPr>
          <w:rFonts w:cs="Arial"/>
          <w:shd w:val="clear" w:color="auto" w:fill="FFFFFF"/>
        </w:rPr>
        <w:t>)</w:t>
      </w:r>
      <w:r w:rsidR="009C34A2" w:rsidRPr="006655BD">
        <w:rPr>
          <w:rFonts w:cs="Arial"/>
          <w:shd w:val="clear" w:color="auto" w:fill="FFFFFF"/>
        </w:rPr>
        <w:t xml:space="preserve">. </w:t>
      </w:r>
      <w:r w:rsidR="00B16AD8" w:rsidRPr="006655BD">
        <w:rPr>
          <w:rFonts w:cs="Arial"/>
          <w:shd w:val="clear" w:color="auto" w:fill="FFFFFF"/>
        </w:rPr>
        <w:t xml:space="preserve">The letters of recommendation will not be counted as part of the </w:t>
      </w:r>
      <w:r w:rsidR="00701FF9">
        <w:rPr>
          <w:rFonts w:cs="Arial"/>
          <w:shd w:val="clear" w:color="auto" w:fill="FFFFFF"/>
        </w:rPr>
        <w:t xml:space="preserve">15-page </w:t>
      </w:r>
      <w:r w:rsidR="00B16AD8" w:rsidRPr="006655BD">
        <w:rPr>
          <w:rFonts w:cs="Arial"/>
          <w:shd w:val="clear" w:color="auto" w:fill="FFFFFF"/>
        </w:rPr>
        <w:t>narrative for number 3 above.</w:t>
      </w:r>
      <w:r w:rsidR="009C34A2" w:rsidRPr="006655BD">
        <w:rPr>
          <w:rFonts w:cs="Arial"/>
          <w:shd w:val="clear" w:color="auto" w:fill="FFFFFF"/>
        </w:rPr>
        <w:t xml:space="preserve"> </w:t>
      </w:r>
      <w:r w:rsidR="005F4382" w:rsidRPr="006655BD">
        <w:rPr>
          <w:rFonts w:cs="Arial"/>
        </w:rPr>
        <w:t xml:space="preserve">Letters of recommendation will be included in the scoring of Prompt </w:t>
      </w:r>
      <w:r w:rsidR="00F44B56">
        <w:rPr>
          <w:rFonts w:cs="Arial"/>
        </w:rPr>
        <w:t>2</w:t>
      </w:r>
      <w:r w:rsidR="005F4382" w:rsidRPr="006655BD">
        <w:rPr>
          <w:rFonts w:cs="Arial"/>
        </w:rPr>
        <w:t>.</w:t>
      </w:r>
      <w:r w:rsidR="00B16AD8" w:rsidRPr="006655BD">
        <w:rPr>
          <w:rFonts w:cs="Arial"/>
        </w:rPr>
        <w:t xml:space="preserve"> </w:t>
      </w:r>
      <w:r w:rsidRPr="006655BD">
        <w:rPr>
          <w:rFonts w:cs="Arial"/>
          <w:shd w:val="clear" w:color="auto" w:fill="FFFFFF"/>
        </w:rPr>
        <w:t xml:space="preserve">Letters of recommendation must </w:t>
      </w:r>
      <w:r w:rsidR="00B16AD8" w:rsidRPr="006655BD">
        <w:rPr>
          <w:rFonts w:cs="Arial"/>
          <w:shd w:val="clear" w:color="auto" w:fill="FFFFFF"/>
        </w:rPr>
        <w:t xml:space="preserve">meet the following requirements: </w:t>
      </w:r>
    </w:p>
    <w:p w14:paraId="71E9D71B" w14:textId="77777777" w:rsidR="00DC6016" w:rsidRPr="006655BD" w:rsidRDefault="00DC6016" w:rsidP="00DC6016">
      <w:pPr>
        <w:pStyle w:val="ListParagraph"/>
        <w:widowControl w:val="0"/>
        <w:numPr>
          <w:ilvl w:val="1"/>
          <w:numId w:val="4"/>
        </w:numPr>
        <w:overflowPunct w:val="0"/>
        <w:autoSpaceDE w:val="0"/>
        <w:autoSpaceDN w:val="0"/>
        <w:adjustRightInd w:val="0"/>
        <w:spacing w:before="240"/>
        <w:contextualSpacing w:val="0"/>
        <w:textAlignment w:val="baseline"/>
        <w:rPr>
          <w:rFonts w:eastAsiaTheme="majorEastAsia" w:cstheme="majorBidi"/>
          <w:iCs/>
          <w:szCs w:val="24"/>
        </w:rPr>
      </w:pPr>
      <w:r w:rsidRPr="006655BD">
        <w:rPr>
          <w:rFonts w:cs="Arial"/>
          <w:shd w:val="clear" w:color="auto" w:fill="FFFFFF"/>
        </w:rPr>
        <w:t>Written on behalf of a LEA in support of the consortia</w:t>
      </w:r>
      <w:r>
        <w:rPr>
          <w:rFonts w:cs="Arial"/>
          <w:shd w:val="clear" w:color="auto" w:fill="FFFFFF"/>
        </w:rPr>
        <w:t>, explaining why the consortia qualifies to provide technical assistance in Medi-Cal billing to LEAs participating in the pilot project</w:t>
      </w:r>
      <w:r w:rsidRPr="006655BD">
        <w:rPr>
          <w:rFonts w:cs="Arial"/>
          <w:shd w:val="clear" w:color="auto" w:fill="FFFFFF"/>
        </w:rPr>
        <w:t>;</w:t>
      </w:r>
    </w:p>
    <w:p w14:paraId="32EE1E3F" w14:textId="77777777" w:rsidR="00DC6016" w:rsidRPr="006655BD" w:rsidRDefault="00DC6016" w:rsidP="00DC6016">
      <w:pPr>
        <w:pStyle w:val="ListParagraph"/>
        <w:widowControl w:val="0"/>
        <w:numPr>
          <w:ilvl w:val="1"/>
          <w:numId w:val="4"/>
        </w:numPr>
        <w:overflowPunct w:val="0"/>
        <w:autoSpaceDE w:val="0"/>
        <w:autoSpaceDN w:val="0"/>
        <w:adjustRightInd w:val="0"/>
        <w:spacing w:before="240"/>
        <w:contextualSpacing w:val="0"/>
        <w:textAlignment w:val="baseline"/>
        <w:rPr>
          <w:rFonts w:eastAsiaTheme="majorEastAsia" w:cstheme="majorBidi"/>
          <w:iCs/>
          <w:szCs w:val="24"/>
        </w:rPr>
      </w:pPr>
      <w:r w:rsidRPr="006655BD">
        <w:rPr>
          <w:rFonts w:cs="Arial"/>
          <w:shd w:val="clear" w:color="auto" w:fill="FFFFFF"/>
        </w:rPr>
        <w:t>Contain the original signature of the</w:t>
      </w:r>
      <w:r>
        <w:rPr>
          <w:rFonts w:cs="Arial"/>
          <w:shd w:val="clear" w:color="auto" w:fill="FFFFFF"/>
        </w:rPr>
        <w:t xml:space="preserve"> </w:t>
      </w:r>
      <w:r w:rsidRPr="006655BD">
        <w:rPr>
          <w:rFonts w:cs="Arial"/>
          <w:shd w:val="clear" w:color="auto" w:fill="FFFFFF"/>
        </w:rPr>
        <w:t>LEA’s superintendent</w:t>
      </w:r>
      <w:r>
        <w:rPr>
          <w:rFonts w:cs="Arial"/>
          <w:shd w:val="clear" w:color="auto" w:fill="FFFFFF"/>
        </w:rPr>
        <w:t xml:space="preserve"> or administrator of the entity providing the recommendation</w:t>
      </w:r>
      <w:r w:rsidRPr="006655BD">
        <w:rPr>
          <w:rFonts w:cs="Arial"/>
          <w:shd w:val="clear" w:color="auto" w:fill="FFFFFF"/>
        </w:rPr>
        <w:t>; and</w:t>
      </w:r>
    </w:p>
    <w:p w14:paraId="740B1F0A" w14:textId="77777777" w:rsidR="00DC6016" w:rsidRPr="006655BD" w:rsidRDefault="00DC6016" w:rsidP="00DC6016">
      <w:pPr>
        <w:pStyle w:val="ListParagraph"/>
        <w:widowControl w:val="0"/>
        <w:numPr>
          <w:ilvl w:val="1"/>
          <w:numId w:val="4"/>
        </w:numPr>
        <w:overflowPunct w:val="0"/>
        <w:autoSpaceDE w:val="0"/>
        <w:autoSpaceDN w:val="0"/>
        <w:adjustRightInd w:val="0"/>
        <w:spacing w:before="240" w:after="480"/>
        <w:contextualSpacing w:val="0"/>
        <w:textAlignment w:val="baseline"/>
        <w:rPr>
          <w:rFonts w:eastAsiaTheme="majorEastAsia" w:cstheme="majorBidi"/>
          <w:iCs/>
          <w:szCs w:val="24"/>
        </w:rPr>
      </w:pPr>
      <w:r w:rsidRPr="006655BD">
        <w:rPr>
          <w:rFonts w:cs="Arial"/>
          <w:shd w:val="clear" w:color="auto" w:fill="FFFFFF"/>
        </w:rPr>
        <w:t xml:space="preserve">Be written on </w:t>
      </w:r>
      <w:r w:rsidRPr="006655BD">
        <w:rPr>
          <w:rFonts w:cs="Arial"/>
          <w:bCs/>
          <w:shd w:val="clear" w:color="auto" w:fill="FFFFFF"/>
        </w:rPr>
        <w:t>official letterhead</w:t>
      </w:r>
      <w:r>
        <w:rPr>
          <w:rFonts w:cs="Arial"/>
          <w:bCs/>
          <w:shd w:val="clear" w:color="auto" w:fill="FFFFFF"/>
        </w:rPr>
        <w:t xml:space="preserve"> of the LEA or entity providing the recommendation</w:t>
      </w:r>
      <w:r w:rsidRPr="006655BD">
        <w:rPr>
          <w:rFonts w:cs="Arial"/>
          <w:shd w:val="clear" w:color="auto" w:fill="FFFFFF"/>
        </w:rPr>
        <w:t>.</w:t>
      </w:r>
    </w:p>
    <w:p w14:paraId="1BF33DA9" w14:textId="0A62B693" w:rsidR="0035625B" w:rsidRPr="006655BD" w:rsidRDefault="0035625B" w:rsidP="00665DF8">
      <w:pPr>
        <w:pStyle w:val="Heading3"/>
      </w:pPr>
      <w:bookmarkStart w:id="47" w:name="_Toc112838670"/>
      <w:r w:rsidRPr="006655BD">
        <w:lastRenderedPageBreak/>
        <w:t>Application Formatting Requirements</w:t>
      </w:r>
      <w:bookmarkEnd w:id="46"/>
      <w:bookmarkEnd w:id="47"/>
    </w:p>
    <w:p w14:paraId="5D9141B4" w14:textId="77777777" w:rsidR="0035625B" w:rsidRPr="006655BD" w:rsidRDefault="0035625B" w:rsidP="0035625B">
      <w:pPr>
        <w:spacing w:before="240"/>
        <w:rPr>
          <w:rFonts w:cs="Arial"/>
        </w:rPr>
      </w:pPr>
      <w:r w:rsidRPr="006655BD">
        <w:rPr>
          <w:rFonts w:cs="Arial"/>
        </w:rPr>
        <w:t>Applications must adhere to the following formatting requirements:</w:t>
      </w:r>
    </w:p>
    <w:p w14:paraId="289270E8" w14:textId="106C0C7E" w:rsidR="0035625B" w:rsidRPr="006655BD" w:rsidRDefault="0035625B" w:rsidP="00BD100A">
      <w:pPr>
        <w:pStyle w:val="ListParagraph"/>
        <w:numPr>
          <w:ilvl w:val="0"/>
          <w:numId w:val="6"/>
        </w:numPr>
        <w:spacing w:before="240"/>
        <w:contextualSpacing w:val="0"/>
        <w:textAlignment w:val="baseline"/>
        <w:rPr>
          <w:rFonts w:cs="Arial"/>
        </w:rPr>
      </w:pPr>
      <w:r w:rsidRPr="006655BD">
        <w:rPr>
          <w:rFonts w:cs="Arial"/>
        </w:rPr>
        <w:t xml:space="preserve">The application narrative must be in 12-point Arial font, single-spaced, normal character spacing, with one-inch margins. Tables or boxes used to present narrative information in text form must be in 12-point Arial font. The CDE will screen applications to ensure compliance with these requirements. </w:t>
      </w:r>
      <w:r w:rsidR="0005359A" w:rsidRPr="006655BD">
        <w:rPr>
          <w:rFonts w:cs="Arial"/>
        </w:rPr>
        <w:t xml:space="preserve">The CDE has the discretion to waive minor, non-substantive variances, but any applications not meeting the formatting requirements may be </w:t>
      </w:r>
      <w:r w:rsidRPr="006655BD">
        <w:rPr>
          <w:rFonts w:cs="Arial"/>
        </w:rPr>
        <w:t>deemed disqualified</w:t>
      </w:r>
      <w:r w:rsidR="0005359A" w:rsidRPr="006655BD">
        <w:rPr>
          <w:rFonts w:cs="Arial"/>
        </w:rPr>
        <w:t>. If an application is disqualified</w:t>
      </w:r>
      <w:r w:rsidR="00571205" w:rsidRPr="006655BD">
        <w:rPr>
          <w:rFonts w:cs="Arial"/>
        </w:rPr>
        <w:t>,</w:t>
      </w:r>
      <w:r w:rsidRPr="006655BD">
        <w:rPr>
          <w:rFonts w:cs="Arial"/>
        </w:rPr>
        <w:t xml:space="preserve"> </w:t>
      </w:r>
      <w:r w:rsidR="00CF4388">
        <w:rPr>
          <w:rFonts w:cs="Arial"/>
        </w:rPr>
        <w:t xml:space="preserve">the applicant will be apprised of the disqualification and informed that they </w:t>
      </w:r>
      <w:r w:rsidRPr="006655BD">
        <w:rPr>
          <w:rFonts w:cs="Arial"/>
        </w:rPr>
        <w:t>will not be considered for scoring or further review</w:t>
      </w:r>
      <w:r w:rsidR="009C34A2" w:rsidRPr="006655BD">
        <w:rPr>
          <w:rFonts w:cs="Arial"/>
        </w:rPr>
        <w:t>.</w:t>
      </w:r>
    </w:p>
    <w:p w14:paraId="150237F2" w14:textId="2993ADEA" w:rsidR="0035625B" w:rsidRPr="006655BD" w:rsidRDefault="0035625B" w:rsidP="00BD100A">
      <w:pPr>
        <w:pStyle w:val="ListParagraph"/>
        <w:numPr>
          <w:ilvl w:val="0"/>
          <w:numId w:val="6"/>
        </w:numPr>
        <w:spacing w:before="240"/>
        <w:contextualSpacing w:val="0"/>
        <w:textAlignment w:val="baseline"/>
        <w:rPr>
          <w:rFonts w:cs="Arial"/>
        </w:rPr>
      </w:pPr>
      <w:r w:rsidRPr="006655BD">
        <w:rPr>
          <w:rFonts w:cs="Arial"/>
        </w:rPr>
        <w:t xml:space="preserve">Applications must be submitted electronically using portrait, standard 8½- by 11-inch page size. The application narrative shall not exceed </w:t>
      </w:r>
      <w:r w:rsidR="00701FF9">
        <w:rPr>
          <w:rFonts w:cs="Arial"/>
        </w:rPr>
        <w:t>15 page</w:t>
      </w:r>
      <w:r w:rsidRPr="006655BD">
        <w:rPr>
          <w:rFonts w:cs="Arial"/>
        </w:rPr>
        <w:t xml:space="preserve">s. If the application narrative exceeds the </w:t>
      </w:r>
      <w:r w:rsidR="00701FF9">
        <w:rPr>
          <w:rFonts w:cs="Arial"/>
        </w:rPr>
        <w:t xml:space="preserve">15-page </w:t>
      </w:r>
      <w:r w:rsidRPr="006655BD">
        <w:rPr>
          <w:rFonts w:cs="Arial"/>
        </w:rPr>
        <w:t>limit, the CDE will not allow application reviewers to score the additional pages</w:t>
      </w:r>
      <w:r w:rsidR="009C34A2" w:rsidRPr="006655BD">
        <w:rPr>
          <w:rFonts w:cs="Arial"/>
        </w:rPr>
        <w:t>.</w:t>
      </w:r>
    </w:p>
    <w:p w14:paraId="1128F338" w14:textId="3D880837" w:rsidR="0035625B" w:rsidRPr="006655BD" w:rsidRDefault="0035625B" w:rsidP="00BD100A">
      <w:pPr>
        <w:pStyle w:val="ListParagraph"/>
        <w:numPr>
          <w:ilvl w:val="0"/>
          <w:numId w:val="6"/>
        </w:numPr>
        <w:spacing w:before="240"/>
        <w:contextualSpacing w:val="0"/>
        <w:textAlignment w:val="baseline"/>
        <w:rPr>
          <w:rFonts w:cs="Arial"/>
        </w:rPr>
      </w:pPr>
      <w:r w:rsidRPr="006655BD">
        <w:rPr>
          <w:rFonts w:cs="Arial"/>
        </w:rPr>
        <w:t>It is recommended that the applicant clearly identify prompts and number the pages in the application</w:t>
      </w:r>
      <w:r w:rsidR="009C34A2" w:rsidRPr="006655BD">
        <w:rPr>
          <w:rFonts w:cs="Arial"/>
        </w:rPr>
        <w:t>.</w:t>
      </w:r>
    </w:p>
    <w:p w14:paraId="41160293" w14:textId="77777777" w:rsidR="009C34A2" w:rsidRPr="006655BD" w:rsidRDefault="009C34A2" w:rsidP="009C34A2">
      <w:pPr>
        <w:pStyle w:val="ListParagraph"/>
        <w:numPr>
          <w:ilvl w:val="0"/>
          <w:numId w:val="6"/>
        </w:numPr>
        <w:contextualSpacing w:val="0"/>
        <w:textAlignment w:val="baseline"/>
        <w:rPr>
          <w:rFonts w:cs="Arial"/>
        </w:rPr>
      </w:pPr>
      <w:r w:rsidRPr="006655BD">
        <w:rPr>
          <w:rFonts w:cs="Arial"/>
        </w:rPr>
        <w:t>Do not include hyperlinks or web page references in the application as embedded links cannot be followed or considered for scoring.</w:t>
      </w:r>
    </w:p>
    <w:p w14:paraId="725B74B1" w14:textId="24803F70" w:rsidR="001F0414" w:rsidRPr="006655BD" w:rsidRDefault="005D7B41" w:rsidP="00EB52CE">
      <w:pPr>
        <w:spacing w:before="240" w:after="480"/>
        <w:textAlignment w:val="baseline"/>
      </w:pPr>
      <w:r>
        <w:rPr>
          <w:rFonts w:cs="Arial"/>
        </w:rPr>
        <w:t xml:space="preserve">Any records provided pursuant to this application will be in the possession of the CDE and thus subject to the Public Records Act. </w:t>
      </w:r>
    </w:p>
    <w:p w14:paraId="51EFE776" w14:textId="6F43F10C" w:rsidR="0035625B" w:rsidRPr="006655BD" w:rsidRDefault="0035625B" w:rsidP="00665DF8">
      <w:pPr>
        <w:pStyle w:val="Heading3"/>
        <w:rPr>
          <w:shd w:val="clear" w:color="auto" w:fill="FFFFFF"/>
        </w:rPr>
      </w:pPr>
      <w:bookmarkStart w:id="48" w:name="_Toc102983266"/>
      <w:bookmarkStart w:id="49" w:name="_Toc112838671"/>
      <w:r w:rsidRPr="006655BD">
        <w:t>Application Review</w:t>
      </w:r>
      <w:bookmarkEnd w:id="48"/>
      <w:bookmarkEnd w:id="49"/>
    </w:p>
    <w:p w14:paraId="3A8F7C45" w14:textId="7842F092" w:rsidR="0035625B" w:rsidRPr="006655BD" w:rsidRDefault="0035625B" w:rsidP="00367CAC">
      <w:pPr>
        <w:spacing w:before="240" w:after="480"/>
        <w:textAlignment w:val="baseline"/>
      </w:pPr>
      <w:r w:rsidRPr="006655BD">
        <w:rPr>
          <w:rFonts w:cs="Arial"/>
        </w:rPr>
        <w:t xml:space="preserve">Complete </w:t>
      </w:r>
      <w:r w:rsidR="00F7421D" w:rsidRPr="006655BD">
        <w:rPr>
          <w:rFonts w:cs="Arial"/>
        </w:rPr>
        <w:t xml:space="preserve">and eligible </w:t>
      </w:r>
      <w:r w:rsidRPr="006655BD">
        <w:rPr>
          <w:rFonts w:cs="Arial"/>
        </w:rPr>
        <w:t xml:space="preserve">applications will be reviewed and evaluated by the reading panel and will be </w:t>
      </w:r>
      <w:r w:rsidRPr="006655BD">
        <w:rPr>
          <w:rFonts w:eastAsia="Times New Roman" w:cs="Arial"/>
          <w:kern w:val="28"/>
          <w:szCs w:val="24"/>
        </w:rPr>
        <w:t xml:space="preserve">evaluated using the </w:t>
      </w:r>
      <w:r w:rsidR="00F7421D" w:rsidRPr="006655BD">
        <w:rPr>
          <w:rFonts w:eastAsia="Times New Roman" w:cs="Arial"/>
          <w:kern w:val="28"/>
          <w:szCs w:val="24"/>
        </w:rPr>
        <w:t>S</w:t>
      </w:r>
      <w:r w:rsidRPr="006655BD">
        <w:rPr>
          <w:rFonts w:eastAsia="Times New Roman" w:cs="Arial"/>
          <w:kern w:val="28"/>
          <w:szCs w:val="24"/>
        </w:rPr>
        <w:t xml:space="preserve">coring </w:t>
      </w:r>
      <w:r w:rsidR="00F7421D" w:rsidRPr="006655BD">
        <w:rPr>
          <w:rFonts w:eastAsia="Times New Roman" w:cs="Arial"/>
          <w:kern w:val="28"/>
          <w:szCs w:val="24"/>
        </w:rPr>
        <w:t>R</w:t>
      </w:r>
      <w:r w:rsidRPr="006655BD">
        <w:rPr>
          <w:rFonts w:eastAsia="Times New Roman" w:cs="Arial"/>
          <w:kern w:val="28"/>
          <w:szCs w:val="24"/>
        </w:rPr>
        <w:t>ubric</w:t>
      </w:r>
      <w:r w:rsidR="00F7421D" w:rsidRPr="006655BD">
        <w:rPr>
          <w:rFonts w:eastAsia="Times New Roman" w:cs="Arial"/>
          <w:kern w:val="28"/>
          <w:szCs w:val="24"/>
        </w:rPr>
        <w:t xml:space="preserve"> detailed in this RFA</w:t>
      </w:r>
      <w:r w:rsidRPr="006655BD">
        <w:rPr>
          <w:rFonts w:eastAsia="Times New Roman" w:cs="Arial"/>
          <w:kern w:val="28"/>
          <w:szCs w:val="24"/>
        </w:rPr>
        <w:t>.</w:t>
      </w:r>
      <w:r w:rsidR="00F06671">
        <w:rPr>
          <w:rFonts w:eastAsia="Times New Roman" w:cs="Arial"/>
          <w:kern w:val="28"/>
          <w:szCs w:val="24"/>
        </w:rPr>
        <w:t xml:space="preserve"> Awardees will be determined as set forth above in the Selection of Technical Assistance Team Awardees section.</w:t>
      </w:r>
    </w:p>
    <w:p w14:paraId="246BC781" w14:textId="46D2B146" w:rsidR="0041745C" w:rsidRPr="006655BD" w:rsidRDefault="0041745C" w:rsidP="00E10832">
      <w:pPr>
        <w:pStyle w:val="Heading2"/>
      </w:pPr>
      <w:bookmarkStart w:id="50" w:name="_Toc392508630"/>
      <w:bookmarkStart w:id="51" w:name="_Toc41576022"/>
      <w:bookmarkStart w:id="52" w:name="_Toc93483532"/>
      <w:bookmarkStart w:id="53" w:name="_Toc102983268"/>
      <w:bookmarkStart w:id="54" w:name="_Toc112838672"/>
      <w:r w:rsidRPr="006655BD">
        <w:t>Funding</w:t>
      </w:r>
      <w:bookmarkEnd w:id="50"/>
      <w:bookmarkEnd w:id="51"/>
      <w:bookmarkEnd w:id="52"/>
      <w:bookmarkEnd w:id="53"/>
      <w:bookmarkEnd w:id="54"/>
    </w:p>
    <w:p w14:paraId="7A4C5C1F" w14:textId="7CBF0D24" w:rsidR="004E2BF2" w:rsidRPr="006655BD" w:rsidRDefault="00010B38" w:rsidP="00917CBD">
      <w:r w:rsidRPr="006655BD">
        <w:t xml:space="preserve">No </w:t>
      </w:r>
      <w:r w:rsidR="00CF4388">
        <w:t xml:space="preserve">funding or </w:t>
      </w:r>
      <w:r w:rsidRPr="006655BD">
        <w:t xml:space="preserve">budget is associated with this RFA. This RFA is solely intended to select up to three qualified technical assistance teams to </w:t>
      </w:r>
      <w:r w:rsidR="003C38DF" w:rsidRPr="006655BD">
        <w:t xml:space="preserve">support LEAs participating </w:t>
      </w:r>
      <w:r w:rsidRPr="006655BD">
        <w:t xml:space="preserve">in the School Health Demonstration Project. </w:t>
      </w:r>
      <w:r w:rsidR="004E2BF2" w:rsidRPr="006655BD">
        <w:t>The total funding for the School Health Demonstration Project will be $5</w:t>
      </w:r>
      <w:r w:rsidR="007501F7">
        <w:t xml:space="preserve"> </w:t>
      </w:r>
      <w:r w:rsidR="00DA4DE8">
        <w:t>million</w:t>
      </w:r>
      <w:r w:rsidR="004E2BF2" w:rsidRPr="006655BD">
        <w:t xml:space="preserve"> distributed to </w:t>
      </w:r>
      <w:r w:rsidR="00CF4388">
        <w:t xml:space="preserve">up to </w:t>
      </w:r>
      <w:r w:rsidR="004E2BF2" w:rsidRPr="006655BD">
        <w:t>25 pilot participants</w:t>
      </w:r>
      <w:r w:rsidR="00CF4388">
        <w:t xml:space="preserve"> who are </w:t>
      </w:r>
      <w:r w:rsidR="004E2BF2" w:rsidRPr="006655BD">
        <w:t xml:space="preserve">selected to serve as a pilot participant </w:t>
      </w:r>
      <w:r w:rsidR="00CF4388">
        <w:t xml:space="preserve">and </w:t>
      </w:r>
      <w:r w:rsidR="004E2BF2" w:rsidRPr="006655BD">
        <w:t xml:space="preserve">shall receive up to $100,000 per year for each of the two years it participates in the pilot project. </w:t>
      </w:r>
      <w:r w:rsidR="00372FA6">
        <w:t xml:space="preserve">These </w:t>
      </w:r>
      <w:r w:rsidR="00C365D7">
        <w:t>f</w:t>
      </w:r>
      <w:r w:rsidR="00C365D7" w:rsidRPr="006655BD">
        <w:t xml:space="preserve">unds </w:t>
      </w:r>
      <w:r w:rsidR="004E2BF2" w:rsidRPr="006655BD">
        <w:t xml:space="preserve">shall be used for contracting with one of the technical assistance teams and may also be used to address needs identified by the in-depth analysis conducted by the technical assistance </w:t>
      </w:r>
      <w:r w:rsidR="003B7B05">
        <w:t>team</w:t>
      </w:r>
      <w:r w:rsidR="006338BA">
        <w:t xml:space="preserve"> (budget items will need to be reviewed and approved by DHCS)</w:t>
      </w:r>
      <w:r w:rsidR="006338BA" w:rsidRPr="006655BD">
        <w:t>.</w:t>
      </w:r>
      <w:r w:rsidR="00E96F16">
        <w:t xml:space="preserve"> </w:t>
      </w:r>
      <w:r w:rsidR="00E96F16" w:rsidRPr="006655BD">
        <w:t>Once the</w:t>
      </w:r>
      <w:r w:rsidR="00E96F16">
        <w:t xml:space="preserve"> </w:t>
      </w:r>
      <w:r w:rsidR="00CF4388">
        <w:t>participants</w:t>
      </w:r>
      <w:r w:rsidR="00E96F16">
        <w:t xml:space="preserve"> have been selected </w:t>
      </w:r>
      <w:r w:rsidR="0044636A">
        <w:t xml:space="preserve">for the </w:t>
      </w:r>
      <w:r w:rsidR="00E96F16" w:rsidRPr="006655BD">
        <w:t>pilot</w:t>
      </w:r>
      <w:r w:rsidR="00E96F16">
        <w:t>, t</w:t>
      </w:r>
      <w:r w:rsidR="00E96F16" w:rsidRPr="006655BD">
        <w:t xml:space="preserve">hey will </w:t>
      </w:r>
      <w:r w:rsidR="00DB1A23">
        <w:t xml:space="preserve">select the </w:t>
      </w:r>
      <w:r w:rsidR="00E96F16" w:rsidRPr="006655BD">
        <w:t xml:space="preserve">technical assistance team </w:t>
      </w:r>
      <w:r w:rsidR="00DB1A23">
        <w:t xml:space="preserve">with whom </w:t>
      </w:r>
      <w:r w:rsidR="00E96F16" w:rsidRPr="006655BD">
        <w:t>they would like to work</w:t>
      </w:r>
      <w:r w:rsidR="007C5B59">
        <w:t xml:space="preserve">, equally distributed amongst the available </w:t>
      </w:r>
      <w:r w:rsidR="007C5B59">
        <w:lastRenderedPageBreak/>
        <w:t>T</w:t>
      </w:r>
      <w:r w:rsidR="00EB52CE">
        <w:t>echnical assistance</w:t>
      </w:r>
      <w:r w:rsidR="007C5B59">
        <w:t xml:space="preserve"> teams. </w:t>
      </w:r>
      <w:r w:rsidR="00CF4388">
        <w:t>In the event of any disputes</w:t>
      </w:r>
      <w:r w:rsidR="00911DB8">
        <w:t xml:space="preserve"> or problems with grossly unbalanced technical assistance teams</w:t>
      </w:r>
      <w:r w:rsidR="00CF4388">
        <w:t xml:space="preserve">, the CDE will </w:t>
      </w:r>
      <w:r w:rsidR="00F06C4C">
        <w:t>determine</w:t>
      </w:r>
      <w:r w:rsidR="00CF4388">
        <w:t xml:space="preserve"> teams. </w:t>
      </w:r>
    </w:p>
    <w:p w14:paraId="302DADD8" w14:textId="374EFB65" w:rsidR="0041745C" w:rsidRPr="00DB1E66" w:rsidRDefault="005F59E4" w:rsidP="00DB1E66">
      <w:pPr>
        <w:rPr>
          <w:b/>
        </w:rPr>
      </w:pPr>
      <w:r w:rsidRPr="00DB1E66">
        <w:rPr>
          <w:b/>
        </w:rPr>
        <w:t>T</w:t>
      </w:r>
      <w:r w:rsidR="00645CFD" w:rsidRPr="00DB1E66">
        <w:rPr>
          <w:b/>
        </w:rPr>
        <w:t>echnical assistance</w:t>
      </w:r>
      <w:r w:rsidR="000D0B82" w:rsidRPr="00DB1E66">
        <w:rPr>
          <w:b/>
        </w:rPr>
        <w:t xml:space="preserve"> teams </w:t>
      </w:r>
      <w:r w:rsidR="0096559C" w:rsidRPr="00DB1E66">
        <w:rPr>
          <w:b/>
        </w:rPr>
        <w:t xml:space="preserve">will be expected to contract with </w:t>
      </w:r>
      <w:r w:rsidR="000D0B82" w:rsidRPr="00DB1E66">
        <w:rPr>
          <w:b/>
        </w:rPr>
        <w:t>the</w:t>
      </w:r>
      <w:r w:rsidRPr="00DB1E66">
        <w:rPr>
          <w:b/>
        </w:rPr>
        <w:t xml:space="preserve">ir </w:t>
      </w:r>
      <w:r w:rsidR="000D0B82" w:rsidRPr="00DB1E66">
        <w:rPr>
          <w:b/>
        </w:rPr>
        <w:t>LEAs</w:t>
      </w:r>
      <w:r w:rsidRPr="00DB1E66">
        <w:rPr>
          <w:b/>
        </w:rPr>
        <w:t xml:space="preserve"> within 90 days of being selected</w:t>
      </w:r>
      <w:r w:rsidR="000D0B82" w:rsidRPr="00DB1E66">
        <w:rPr>
          <w:b/>
        </w:rPr>
        <w:t xml:space="preserve">. The contracts must </w:t>
      </w:r>
      <w:r w:rsidR="0096559C" w:rsidRPr="00DB1E66">
        <w:rPr>
          <w:b/>
        </w:rPr>
        <w:t xml:space="preserve">indicate the specific areas </w:t>
      </w:r>
      <w:r w:rsidR="000D0B82" w:rsidRPr="00DB1E66">
        <w:rPr>
          <w:b/>
        </w:rPr>
        <w:t xml:space="preserve">in which </w:t>
      </w:r>
      <w:r w:rsidR="0096559C" w:rsidRPr="00DB1E66">
        <w:rPr>
          <w:b/>
        </w:rPr>
        <w:t xml:space="preserve">they will be receiving support. </w:t>
      </w:r>
      <w:r w:rsidR="003C38DF" w:rsidRPr="00DB1E66">
        <w:rPr>
          <w:b/>
        </w:rPr>
        <w:t xml:space="preserve">CDE will not be involved in the contracting arrangements negotiated between any technical assistance team and any of the pilot </w:t>
      </w:r>
      <w:r w:rsidR="00D43135" w:rsidRPr="00DB1E66">
        <w:rPr>
          <w:b/>
        </w:rPr>
        <w:t>participants</w:t>
      </w:r>
      <w:r w:rsidR="003C38DF" w:rsidRPr="00DB1E66">
        <w:rPr>
          <w:b/>
        </w:rPr>
        <w:t xml:space="preserve">. </w:t>
      </w:r>
      <w:r w:rsidR="00DB298A" w:rsidRPr="00DB1E66">
        <w:rPr>
          <w:b/>
        </w:rPr>
        <w:t xml:space="preserve">However, </w:t>
      </w:r>
      <w:r w:rsidR="00A77F19" w:rsidRPr="00DB1E66">
        <w:rPr>
          <w:b/>
        </w:rPr>
        <w:t xml:space="preserve">the technical assistance teams must include the provisions set forth in the attached </w:t>
      </w:r>
      <w:r w:rsidR="003920D4" w:rsidRPr="00DB1E66">
        <w:rPr>
          <w:b/>
        </w:rPr>
        <w:t>MOU</w:t>
      </w:r>
      <w:r w:rsidR="003C7370" w:rsidRPr="00DB1E66">
        <w:rPr>
          <w:b/>
        </w:rPr>
        <w:t xml:space="preserve"> which they will be required to sign as a condition of the award.</w:t>
      </w:r>
      <w:r w:rsidR="00A77F19" w:rsidRPr="00DB1E66">
        <w:rPr>
          <w:b/>
        </w:rPr>
        <w:t xml:space="preserve"> (</w:t>
      </w:r>
      <w:r w:rsidR="00DA029E" w:rsidRPr="00DB1E66">
        <w:rPr>
          <w:b/>
        </w:rPr>
        <w:t xml:space="preserve">See </w:t>
      </w:r>
      <w:r w:rsidR="00F06C4C" w:rsidRPr="00DB1E66">
        <w:rPr>
          <w:b/>
        </w:rPr>
        <w:t>A</w:t>
      </w:r>
      <w:r w:rsidR="00A77F19" w:rsidRPr="00DB1E66">
        <w:rPr>
          <w:b/>
        </w:rPr>
        <w:t xml:space="preserve">ttachment </w:t>
      </w:r>
      <w:r w:rsidR="00630C59" w:rsidRPr="00DB1E66">
        <w:rPr>
          <w:b/>
        </w:rPr>
        <w:t>2</w:t>
      </w:r>
      <w:r w:rsidR="00DA029E" w:rsidRPr="00DB1E66">
        <w:rPr>
          <w:b/>
        </w:rPr>
        <w:t xml:space="preserve"> to this </w:t>
      </w:r>
      <w:r w:rsidR="00701FF9" w:rsidRPr="00DB1E66">
        <w:rPr>
          <w:b/>
        </w:rPr>
        <w:t>RFA</w:t>
      </w:r>
      <w:r w:rsidR="00A77F19" w:rsidRPr="00DB1E66">
        <w:rPr>
          <w:b/>
        </w:rPr>
        <w:t>)</w:t>
      </w:r>
      <w:bookmarkStart w:id="55" w:name="_Hlk101989213"/>
    </w:p>
    <w:p w14:paraId="63730D09" w14:textId="03D790D1" w:rsidR="0041745C" w:rsidRPr="006655BD" w:rsidRDefault="005F59E4" w:rsidP="00C365D7">
      <w:pPr>
        <w:spacing w:after="480"/>
        <w:rPr>
          <w:rFonts w:cs="Arial"/>
        </w:rPr>
      </w:pPr>
      <w:r>
        <w:rPr>
          <w:rFonts w:cs="Arial"/>
        </w:rPr>
        <w:t>Selected a</w:t>
      </w:r>
      <w:r w:rsidR="0041745C" w:rsidRPr="006655BD">
        <w:rPr>
          <w:rFonts w:cs="Arial"/>
        </w:rPr>
        <w:t xml:space="preserve">pplicants </w:t>
      </w:r>
      <w:r>
        <w:rPr>
          <w:rFonts w:cs="Arial"/>
        </w:rPr>
        <w:t xml:space="preserve">will be notified via email and through the </w:t>
      </w:r>
      <w:r w:rsidRPr="00665DF8">
        <w:rPr>
          <w:rFonts w:cs="Arial"/>
        </w:rPr>
        <w:t xml:space="preserve">Funding Profile </w:t>
      </w:r>
      <w:r w:rsidR="00EB52CE">
        <w:rPr>
          <w:rFonts w:cs="Arial"/>
        </w:rPr>
        <w:t xml:space="preserve">web </w:t>
      </w:r>
      <w:r w:rsidRPr="00665DF8">
        <w:rPr>
          <w:rFonts w:cs="Arial"/>
        </w:rPr>
        <w:t>page.</w:t>
      </w:r>
      <w:r w:rsidR="00084504" w:rsidRPr="00665DF8">
        <w:rPr>
          <w:rFonts w:cs="Arial"/>
        </w:rPr>
        <w:t xml:space="preserve"> In lieu of a </w:t>
      </w:r>
      <w:r w:rsidR="00856795" w:rsidRPr="00665DF8">
        <w:rPr>
          <w:rFonts w:cs="Arial"/>
        </w:rPr>
        <w:t>Grant Award Notification</w:t>
      </w:r>
      <w:r w:rsidR="00665DF8" w:rsidRPr="00665DF8">
        <w:rPr>
          <w:rFonts w:cs="Arial"/>
        </w:rPr>
        <w:t>,</w:t>
      </w:r>
      <w:r w:rsidR="00856795" w:rsidRPr="00665DF8">
        <w:rPr>
          <w:rFonts w:cs="Arial"/>
        </w:rPr>
        <w:t xml:space="preserve"> technical assistance team awardee</w:t>
      </w:r>
      <w:r w:rsidR="00EB52CE">
        <w:rPr>
          <w:rFonts w:cs="Arial"/>
        </w:rPr>
        <w:t>s</w:t>
      </w:r>
      <w:r w:rsidR="00911DB8" w:rsidRPr="00665DF8">
        <w:rPr>
          <w:rFonts w:cs="Arial"/>
        </w:rPr>
        <w:t xml:space="preserve"> will be required to sign</w:t>
      </w:r>
      <w:r w:rsidR="00084504" w:rsidRPr="00665DF8">
        <w:rPr>
          <w:rFonts w:cs="Arial"/>
        </w:rPr>
        <w:t xml:space="preserve"> the MOU </w:t>
      </w:r>
      <w:r w:rsidR="00911DB8" w:rsidRPr="00665DF8">
        <w:rPr>
          <w:rFonts w:cs="Arial"/>
        </w:rPr>
        <w:t xml:space="preserve">with </w:t>
      </w:r>
      <w:r w:rsidR="00084504" w:rsidRPr="00665DF8">
        <w:rPr>
          <w:rFonts w:cs="Arial"/>
        </w:rPr>
        <w:t>the CDE.</w:t>
      </w:r>
      <w:r>
        <w:rPr>
          <w:rFonts w:cs="Arial"/>
        </w:rPr>
        <w:t xml:space="preserve"> </w:t>
      </w:r>
      <w:bookmarkEnd w:id="55"/>
    </w:p>
    <w:p w14:paraId="618FD3CC" w14:textId="1E2B285E" w:rsidR="004A22DD" w:rsidRPr="006655BD" w:rsidRDefault="004A22DD" w:rsidP="00367CAC">
      <w:pPr>
        <w:pStyle w:val="Heading2"/>
        <w:spacing w:line="259" w:lineRule="auto"/>
      </w:pPr>
      <w:bookmarkStart w:id="56" w:name="_Toc102983271"/>
      <w:bookmarkStart w:id="57" w:name="_Toc112838673"/>
      <w:r w:rsidRPr="006655BD">
        <w:t>Application Narrative</w:t>
      </w:r>
      <w:bookmarkEnd w:id="56"/>
      <w:bookmarkEnd w:id="57"/>
    </w:p>
    <w:p w14:paraId="3E4A4928" w14:textId="1D040765" w:rsidR="001131DD" w:rsidRPr="006655BD" w:rsidRDefault="001131DD" w:rsidP="000E7703">
      <w:pPr>
        <w:spacing w:after="480"/>
      </w:pPr>
      <w:r w:rsidRPr="006655BD">
        <w:t xml:space="preserve">The </w:t>
      </w:r>
      <w:r w:rsidR="003C38DF" w:rsidRPr="006655BD">
        <w:t>selected technical assistance teams</w:t>
      </w:r>
      <w:r w:rsidRPr="006655BD">
        <w:t xml:space="preserve"> will be responsible for the tasks outlined in this RFA </w:t>
      </w:r>
      <w:r w:rsidR="00F06C4C">
        <w:t xml:space="preserve">and the attached MOU which include </w:t>
      </w:r>
      <w:r w:rsidRPr="006655BD">
        <w:t>help</w:t>
      </w:r>
      <w:r w:rsidR="00DA029E">
        <w:t>in</w:t>
      </w:r>
      <w:r w:rsidR="00F06C4C">
        <w:t>g</w:t>
      </w:r>
      <w:r w:rsidR="003C38DF" w:rsidRPr="006655BD">
        <w:rPr>
          <w:rFonts w:ascii="Verdana" w:hAnsi="Verdana"/>
          <w:color w:val="333333"/>
          <w:sz w:val="22"/>
          <w:shd w:val="clear" w:color="auto" w:fill="FFFFFF"/>
        </w:rPr>
        <w:t xml:space="preserve"> </w:t>
      </w:r>
      <w:r w:rsidR="003C38DF" w:rsidRPr="006655BD">
        <w:t xml:space="preserve">expand comprehensive health and mental health services to public school pupils by providing </w:t>
      </w:r>
      <w:r w:rsidR="00D41C0E" w:rsidRPr="006655BD">
        <w:t>LEAs</w:t>
      </w:r>
      <w:r w:rsidR="003C38DF" w:rsidRPr="006655BD">
        <w:t xml:space="preserve"> with intensive assistance and support to build the capacity for long-term sustainability by leveraging multiple revenue sources</w:t>
      </w:r>
      <w:r w:rsidRPr="006655BD">
        <w:t xml:space="preserve">. It is important that the </w:t>
      </w:r>
      <w:r w:rsidR="00D41C0E" w:rsidRPr="006655BD">
        <w:t>technical assistance teams</w:t>
      </w:r>
      <w:r w:rsidRPr="006655BD">
        <w:t xml:space="preserve"> have extensive knowledge of and success in the Medi-Cal claiming programs</w:t>
      </w:r>
      <w:r w:rsidR="00D41C0E" w:rsidRPr="006655BD">
        <w:t>, including school-based claiming through the LEA BOP and the SMAA Program, as well as other Medi-Cal claiming programs, such as EPSDT</w:t>
      </w:r>
      <w:r w:rsidR="008D447A" w:rsidRPr="006655BD">
        <w:t xml:space="preserve"> or specialty mental health services</w:t>
      </w:r>
      <w:r w:rsidR="00C646BC" w:rsidRPr="006655BD">
        <w:t xml:space="preserve">. </w:t>
      </w:r>
      <w:r w:rsidR="00E259A8" w:rsidRPr="006655BD">
        <w:t>Applicants must have</w:t>
      </w:r>
      <w:r w:rsidRPr="006655BD">
        <w:t xml:space="preserve"> capacity </w:t>
      </w:r>
      <w:r w:rsidR="007C4529" w:rsidRPr="006655BD">
        <w:t xml:space="preserve">for a two-year period </w:t>
      </w:r>
      <w:r w:rsidRPr="006655BD">
        <w:t>to provide technical assistance to</w:t>
      </w:r>
      <w:r w:rsidR="007C4529" w:rsidRPr="006655BD">
        <w:t xml:space="preserve"> pilot</w:t>
      </w:r>
      <w:r w:rsidRPr="006655BD">
        <w:t xml:space="preserve"> </w:t>
      </w:r>
      <w:r w:rsidR="00D43135" w:rsidRPr="006655BD">
        <w:t>participants</w:t>
      </w:r>
      <w:r w:rsidR="009636DD" w:rsidRPr="006655BD">
        <w:t xml:space="preserve">. Technical assistance teams and the pilot </w:t>
      </w:r>
      <w:r w:rsidR="00D43135" w:rsidRPr="006655BD">
        <w:t>participants</w:t>
      </w:r>
      <w:r w:rsidR="009636DD" w:rsidRPr="006655BD">
        <w:t xml:space="preserve"> will </w:t>
      </w:r>
      <w:r w:rsidR="00D43135" w:rsidRPr="006655BD">
        <w:t>finalize</w:t>
      </w:r>
      <w:r w:rsidR="007C4529" w:rsidRPr="006655BD">
        <w:t xml:space="preserve"> contracting details after the pilot </w:t>
      </w:r>
      <w:r w:rsidR="00D43135" w:rsidRPr="006655BD">
        <w:t>participants</w:t>
      </w:r>
      <w:r w:rsidR="007C4529" w:rsidRPr="006655BD">
        <w:t xml:space="preserve"> are selected, with an intent to begin providing technical assistance on </w:t>
      </w:r>
      <w:r w:rsidR="007C4529" w:rsidRPr="00D625AC">
        <w:t>January 1, 2023,</w:t>
      </w:r>
      <w:r w:rsidR="007C4529" w:rsidRPr="006655BD">
        <w:t xml:space="preserve"> or earlier if mutually agreeable by both the technical assistance team and the individual pilot </w:t>
      </w:r>
      <w:r w:rsidR="00D43135" w:rsidRPr="006655BD">
        <w:t>participant</w:t>
      </w:r>
      <w:r w:rsidR="007C4529" w:rsidRPr="006655BD">
        <w:t xml:space="preserve">. </w:t>
      </w:r>
      <w:r w:rsidR="00F06C4C">
        <w:t xml:space="preserve">If the contract begins earlier, it must end no later than two years following </w:t>
      </w:r>
      <w:r w:rsidR="003151CB">
        <w:t xml:space="preserve">the </w:t>
      </w:r>
      <w:r w:rsidR="00F06C4C">
        <w:t>commencement date of the contract.</w:t>
      </w:r>
    </w:p>
    <w:p w14:paraId="21004FEB" w14:textId="6B8EAC4D" w:rsidR="005A2A93" w:rsidRPr="006655BD" w:rsidRDefault="005A2A93" w:rsidP="00665DF8">
      <w:pPr>
        <w:pStyle w:val="Heading3"/>
      </w:pPr>
      <w:bookmarkStart w:id="58" w:name="_Toc112838674"/>
      <w:bookmarkStart w:id="59" w:name="_Toc102983272"/>
      <w:bookmarkStart w:id="60" w:name="_Hlk111192838"/>
      <w:r w:rsidRPr="006655BD">
        <w:t xml:space="preserve">Prompt 1: </w:t>
      </w:r>
      <w:r w:rsidR="0044510F" w:rsidRPr="006655BD">
        <w:t>Technical Assistance Team Composition</w:t>
      </w:r>
      <w:bookmarkEnd w:id="58"/>
      <w:r w:rsidR="0044510F" w:rsidRPr="006655BD">
        <w:t xml:space="preserve"> </w:t>
      </w:r>
      <w:bookmarkEnd w:id="59"/>
    </w:p>
    <w:p w14:paraId="4456EAB8" w14:textId="77777777" w:rsidR="005F4382" w:rsidRPr="006655BD" w:rsidRDefault="00ED37BD" w:rsidP="00ED37BD">
      <w:pPr>
        <w:pStyle w:val="ListParagraph"/>
        <w:numPr>
          <w:ilvl w:val="0"/>
          <w:numId w:val="2"/>
        </w:numPr>
        <w:tabs>
          <w:tab w:val="clear" w:pos="720"/>
        </w:tabs>
        <w:contextualSpacing w:val="0"/>
      </w:pPr>
      <w:r w:rsidRPr="006655BD">
        <w:t xml:space="preserve">Describe the composition of the consortium, including key roles of </w:t>
      </w:r>
      <w:r w:rsidR="0044510F" w:rsidRPr="006655BD">
        <w:t>technical assistance team</w:t>
      </w:r>
      <w:r w:rsidRPr="006655BD">
        <w:t xml:space="preserve"> members. </w:t>
      </w:r>
      <w:r w:rsidR="00A71D0D" w:rsidRPr="006655BD">
        <w:t>I</w:t>
      </w:r>
      <w:r w:rsidRPr="006655BD">
        <w:t xml:space="preserve">nclude expertise of all entities associated with the consortium and what key roles each group will contribute to the </w:t>
      </w:r>
      <w:r w:rsidR="00A71D0D" w:rsidRPr="006655BD">
        <w:t>technical assistance team</w:t>
      </w:r>
      <w:r w:rsidRPr="006655BD">
        <w:t xml:space="preserve">. </w:t>
      </w:r>
    </w:p>
    <w:p w14:paraId="55517640" w14:textId="7603F9F3" w:rsidR="003653CD" w:rsidRDefault="003653CD" w:rsidP="003653CD">
      <w:pPr>
        <w:pStyle w:val="ListParagraph"/>
        <w:numPr>
          <w:ilvl w:val="0"/>
          <w:numId w:val="2"/>
        </w:numPr>
        <w:tabs>
          <w:tab w:val="clear" w:pos="720"/>
        </w:tabs>
        <w:contextualSpacing w:val="0"/>
      </w:pPr>
      <w:r w:rsidRPr="006655BD">
        <w:t xml:space="preserve">Identify any subject areas where one consortium member will </w:t>
      </w:r>
      <w:r w:rsidR="0008265C">
        <w:t>take the lead in providing direct services based on experience or expertise</w:t>
      </w:r>
      <w:r w:rsidRPr="006655BD">
        <w:t xml:space="preserve">. </w:t>
      </w:r>
      <w:r w:rsidR="0008265C">
        <w:t>Describe</w:t>
      </w:r>
      <w:r w:rsidRPr="006655BD">
        <w:t xml:space="preserve"> leadership roles that will be assumed by members of the consortium. </w:t>
      </w:r>
    </w:p>
    <w:p w14:paraId="1198DDAF" w14:textId="3A436258" w:rsidR="00713CA0" w:rsidRPr="00713CA0" w:rsidRDefault="00713CA0" w:rsidP="00713CA0">
      <w:pPr>
        <w:rPr>
          <w:rFonts w:eastAsiaTheme="majorEastAsia" w:cstheme="majorBidi"/>
          <w:b/>
          <w:sz w:val="28"/>
          <w:szCs w:val="28"/>
        </w:rPr>
      </w:pPr>
      <w:bookmarkStart w:id="61" w:name="_Hlk111623969"/>
      <w:r w:rsidRPr="00713CA0">
        <w:rPr>
          <w:b/>
        </w:rPr>
        <w:t>Note that resumes</w:t>
      </w:r>
      <w:r w:rsidR="00F44B56">
        <w:rPr>
          <w:b/>
        </w:rPr>
        <w:t xml:space="preserve"> and</w:t>
      </w:r>
      <w:r w:rsidR="00B14CD0">
        <w:rPr>
          <w:b/>
        </w:rPr>
        <w:t xml:space="preserve"> </w:t>
      </w:r>
      <w:r w:rsidRPr="00713CA0">
        <w:rPr>
          <w:b/>
        </w:rPr>
        <w:t xml:space="preserve">CVs will be included in the scoring of Prompt 1 but must be provided as an appendix to the Application Narrative, since these documents will not count toward the </w:t>
      </w:r>
      <w:r w:rsidR="00701FF9">
        <w:rPr>
          <w:b/>
        </w:rPr>
        <w:t xml:space="preserve">15-page </w:t>
      </w:r>
      <w:r w:rsidRPr="00713CA0">
        <w:rPr>
          <w:b/>
        </w:rPr>
        <w:t>Narrative Application limit.</w:t>
      </w:r>
    </w:p>
    <w:p w14:paraId="305DC0D4" w14:textId="319AB39E" w:rsidR="005F72B2" w:rsidRPr="006655BD" w:rsidRDefault="005F72B2" w:rsidP="00665DF8">
      <w:pPr>
        <w:pStyle w:val="Heading3"/>
      </w:pPr>
      <w:bookmarkStart w:id="62" w:name="_Toc112838675"/>
      <w:bookmarkEnd w:id="61"/>
      <w:r w:rsidRPr="006655BD">
        <w:lastRenderedPageBreak/>
        <w:t xml:space="preserve">Prompt </w:t>
      </w:r>
      <w:r>
        <w:t>2</w:t>
      </w:r>
      <w:r w:rsidRPr="006655BD">
        <w:t>: Technical Assistance Team Capacity</w:t>
      </w:r>
      <w:bookmarkEnd w:id="62"/>
    </w:p>
    <w:p w14:paraId="45D735F7" w14:textId="38E0AA67" w:rsidR="00B743AF" w:rsidRPr="006655BD" w:rsidRDefault="00B743AF" w:rsidP="00B743AF">
      <w:pPr>
        <w:pStyle w:val="ListParagraph"/>
        <w:numPr>
          <w:ilvl w:val="0"/>
          <w:numId w:val="2"/>
        </w:numPr>
        <w:contextualSpacing w:val="0"/>
        <w:rPr>
          <w:color w:val="000000"/>
          <w:szCs w:val="24"/>
        </w:rPr>
      </w:pPr>
      <w:r w:rsidRPr="006655BD">
        <w:rPr>
          <w:color w:val="000000"/>
          <w:szCs w:val="24"/>
        </w:rPr>
        <w:t>Demonstrate the applicant’s knowledge of</w:t>
      </w:r>
      <w:r>
        <w:rPr>
          <w:color w:val="000000"/>
          <w:szCs w:val="24"/>
        </w:rPr>
        <w:t xml:space="preserve"> and history of successful experience with</w:t>
      </w:r>
      <w:r w:rsidRPr="006655BD">
        <w:rPr>
          <w:color w:val="000000"/>
          <w:szCs w:val="24"/>
        </w:rPr>
        <w:t xml:space="preserve"> Medi-Cal claiming opportunities, including the consortium’s experience with each of th</w:t>
      </w:r>
      <w:r w:rsidR="00531AC9">
        <w:rPr>
          <w:color w:val="000000"/>
          <w:szCs w:val="24"/>
        </w:rPr>
        <w:t>e</w:t>
      </w:r>
      <w:r w:rsidRPr="006655BD">
        <w:rPr>
          <w:color w:val="000000"/>
          <w:szCs w:val="24"/>
        </w:rPr>
        <w:t xml:space="preserve"> opportunities</w:t>
      </w:r>
      <w:r w:rsidR="00531AC9">
        <w:rPr>
          <w:color w:val="000000"/>
          <w:szCs w:val="24"/>
        </w:rPr>
        <w:t xml:space="preserve"> listed below. </w:t>
      </w:r>
      <w:r w:rsidR="00531AC9">
        <w:t xml:space="preserve">Include the </w:t>
      </w:r>
      <w:r w:rsidR="00531AC9" w:rsidRPr="006655BD">
        <w:rPr>
          <w:szCs w:val="24"/>
        </w:rPr>
        <w:t>length of time that members of the consortium have participated in LEA BOP</w:t>
      </w:r>
      <w:r w:rsidR="00531AC9">
        <w:rPr>
          <w:szCs w:val="24"/>
        </w:rPr>
        <w:t xml:space="preserve">, </w:t>
      </w:r>
      <w:r w:rsidR="00531AC9" w:rsidRPr="006655BD">
        <w:rPr>
          <w:szCs w:val="24"/>
        </w:rPr>
        <w:t xml:space="preserve">SMAA Program </w:t>
      </w:r>
      <w:r w:rsidR="00531AC9">
        <w:rPr>
          <w:szCs w:val="24"/>
        </w:rPr>
        <w:t>and other Medi-Cal programs</w:t>
      </w:r>
      <w:r w:rsidR="00531AC9" w:rsidRPr="006655BD">
        <w:rPr>
          <w:szCs w:val="24"/>
        </w:rPr>
        <w:t>.</w:t>
      </w:r>
      <w:r w:rsidR="00531AC9">
        <w:rPr>
          <w:szCs w:val="24"/>
        </w:rPr>
        <w:t xml:space="preserve"> Demonstrate i</w:t>
      </w:r>
      <w:r w:rsidR="00531AC9" w:rsidRPr="006655BD">
        <w:rPr>
          <w:szCs w:val="24"/>
        </w:rPr>
        <w:t xml:space="preserve">f the applicant has successfully increased claiming for Medi-Cal services over time, </w:t>
      </w:r>
      <w:r w:rsidR="00531AC9">
        <w:rPr>
          <w:szCs w:val="24"/>
        </w:rPr>
        <w:t>including any</w:t>
      </w:r>
      <w:r w:rsidR="00531AC9" w:rsidRPr="006655BD">
        <w:rPr>
          <w:szCs w:val="24"/>
        </w:rPr>
        <w:t xml:space="preserve"> increased federal reimbursement</w:t>
      </w:r>
      <w:r w:rsidRPr="006655BD">
        <w:rPr>
          <w:color w:val="000000"/>
          <w:szCs w:val="24"/>
        </w:rPr>
        <w:t>:</w:t>
      </w:r>
    </w:p>
    <w:p w14:paraId="6C3E2D1A" w14:textId="77777777" w:rsidR="00B743AF" w:rsidRPr="006655BD" w:rsidRDefault="00B743AF" w:rsidP="00B743AF">
      <w:pPr>
        <w:pStyle w:val="ListParagraph"/>
        <w:numPr>
          <w:ilvl w:val="1"/>
          <w:numId w:val="2"/>
        </w:numPr>
        <w:spacing w:before="240"/>
        <w:contextualSpacing w:val="0"/>
        <w:rPr>
          <w:color w:val="000000"/>
          <w:szCs w:val="24"/>
        </w:rPr>
      </w:pPr>
      <w:r w:rsidRPr="006655BD">
        <w:rPr>
          <w:color w:val="000000"/>
          <w:szCs w:val="24"/>
        </w:rPr>
        <w:t>The LEA BOP.</w:t>
      </w:r>
    </w:p>
    <w:p w14:paraId="28553FA0" w14:textId="77777777" w:rsidR="00B743AF" w:rsidRPr="006655BD" w:rsidRDefault="00B743AF" w:rsidP="00B743AF">
      <w:pPr>
        <w:pStyle w:val="ListParagraph"/>
        <w:numPr>
          <w:ilvl w:val="1"/>
          <w:numId w:val="2"/>
        </w:numPr>
        <w:contextualSpacing w:val="0"/>
        <w:rPr>
          <w:color w:val="000000"/>
          <w:szCs w:val="24"/>
        </w:rPr>
      </w:pPr>
      <w:r w:rsidRPr="006655BD">
        <w:rPr>
          <w:color w:val="000000"/>
          <w:szCs w:val="24"/>
        </w:rPr>
        <w:t>The SMAA Program.</w:t>
      </w:r>
    </w:p>
    <w:p w14:paraId="6976964B" w14:textId="77777777" w:rsidR="00B743AF" w:rsidRPr="006655BD" w:rsidRDefault="00B743AF" w:rsidP="00B743AF">
      <w:pPr>
        <w:pStyle w:val="ListParagraph"/>
        <w:numPr>
          <w:ilvl w:val="1"/>
          <w:numId w:val="2"/>
        </w:numPr>
        <w:contextualSpacing w:val="0"/>
        <w:rPr>
          <w:color w:val="000000"/>
          <w:szCs w:val="24"/>
        </w:rPr>
      </w:pPr>
      <w:r w:rsidRPr="006655BD">
        <w:rPr>
          <w:color w:val="000000"/>
          <w:szCs w:val="24"/>
        </w:rPr>
        <w:t xml:space="preserve">Contracting or entering into a </w:t>
      </w:r>
      <w:r>
        <w:rPr>
          <w:color w:val="000000"/>
          <w:szCs w:val="24"/>
        </w:rPr>
        <w:t>MOU</w:t>
      </w:r>
      <w:r w:rsidRPr="006655BD">
        <w:rPr>
          <w:color w:val="000000"/>
          <w:szCs w:val="24"/>
        </w:rPr>
        <w:t xml:space="preserve"> with Medi-Cal managed care plans as a participating Medi-Cal managed care plan contracting provider. </w:t>
      </w:r>
    </w:p>
    <w:p w14:paraId="0570ABCB" w14:textId="617AD57C" w:rsidR="00B743AF" w:rsidRPr="006655BD" w:rsidRDefault="00B743AF" w:rsidP="00B743AF">
      <w:pPr>
        <w:pStyle w:val="ListParagraph"/>
        <w:numPr>
          <w:ilvl w:val="1"/>
          <w:numId w:val="2"/>
        </w:numPr>
        <w:contextualSpacing w:val="0"/>
        <w:rPr>
          <w:color w:val="000000"/>
          <w:szCs w:val="24"/>
        </w:rPr>
      </w:pPr>
      <w:r w:rsidRPr="006655BD">
        <w:rPr>
          <w:color w:val="000000"/>
          <w:szCs w:val="24"/>
        </w:rPr>
        <w:t xml:space="preserve">Contracting with or entering into a </w:t>
      </w:r>
      <w:r>
        <w:rPr>
          <w:color w:val="000000"/>
          <w:szCs w:val="24"/>
        </w:rPr>
        <w:t>MOU</w:t>
      </w:r>
      <w:r w:rsidRPr="006655BD">
        <w:rPr>
          <w:color w:val="000000"/>
          <w:szCs w:val="24"/>
        </w:rPr>
        <w:t xml:space="preserve"> with county mental health plans for specialty mental health services, such as through the EPSDT </w:t>
      </w:r>
      <w:r w:rsidR="001C1153">
        <w:rPr>
          <w:color w:val="000000"/>
          <w:szCs w:val="24"/>
        </w:rPr>
        <w:t>services</w:t>
      </w:r>
      <w:r>
        <w:rPr>
          <w:color w:val="000000"/>
          <w:szCs w:val="24"/>
        </w:rPr>
        <w:t xml:space="preserve"> or the </w:t>
      </w:r>
      <w:r w:rsidRPr="006655BD">
        <w:t>Child Health and Disability Prevention Program</w:t>
      </w:r>
      <w:r w:rsidRPr="006655BD">
        <w:rPr>
          <w:color w:val="000000"/>
          <w:szCs w:val="24"/>
        </w:rPr>
        <w:t>.</w:t>
      </w:r>
    </w:p>
    <w:p w14:paraId="364E4278" w14:textId="5C5E545F" w:rsidR="00B743AF" w:rsidRPr="00531AC9" w:rsidRDefault="00B743AF" w:rsidP="00B743AF">
      <w:pPr>
        <w:pStyle w:val="ListParagraph"/>
        <w:numPr>
          <w:ilvl w:val="1"/>
          <w:numId w:val="2"/>
        </w:numPr>
        <w:contextualSpacing w:val="0"/>
        <w:rPr>
          <w:szCs w:val="24"/>
        </w:rPr>
      </w:pPr>
      <w:r w:rsidRPr="006655BD">
        <w:rPr>
          <w:color w:val="000000"/>
          <w:szCs w:val="24"/>
        </w:rPr>
        <w:t xml:space="preserve">Contracting with community-based </w:t>
      </w:r>
      <w:r>
        <w:rPr>
          <w:color w:val="000000"/>
          <w:szCs w:val="24"/>
        </w:rPr>
        <w:t>organizations</w:t>
      </w:r>
      <w:r w:rsidRPr="006655BD">
        <w:rPr>
          <w:color w:val="000000"/>
          <w:szCs w:val="24"/>
        </w:rPr>
        <w:t xml:space="preserve"> to deliver health and mental health services to pupils in school through contracts with Medi-Cal managed care plans or county mental health plans</w:t>
      </w:r>
      <w:r w:rsidR="00091E94">
        <w:rPr>
          <w:color w:val="000000"/>
          <w:szCs w:val="24"/>
        </w:rPr>
        <w:t>.</w:t>
      </w:r>
    </w:p>
    <w:p w14:paraId="2F2A2BDC" w14:textId="59202366" w:rsidR="00956357" w:rsidRDefault="00956357" w:rsidP="00911DB8">
      <w:pPr>
        <w:pStyle w:val="ListParagraph"/>
        <w:numPr>
          <w:ilvl w:val="0"/>
          <w:numId w:val="2"/>
        </w:numPr>
        <w:tabs>
          <w:tab w:val="clear" w:pos="720"/>
        </w:tabs>
        <w:contextualSpacing w:val="0"/>
      </w:pPr>
      <w:r w:rsidRPr="006655BD">
        <w:t>Demonstrate</w:t>
      </w:r>
      <w:r w:rsidR="00134459" w:rsidRPr="006655BD">
        <w:t xml:space="preserve"> knowledge and capacity to provide direct</w:t>
      </w:r>
      <w:r w:rsidR="003E2312">
        <w:t xml:space="preserve"> </w:t>
      </w:r>
      <w:r w:rsidR="00134459" w:rsidRPr="006655BD">
        <w:t xml:space="preserve">assistance and support </w:t>
      </w:r>
      <w:r w:rsidR="005965A5">
        <w:t xml:space="preserve">to </w:t>
      </w:r>
      <w:r w:rsidR="00134459" w:rsidRPr="006655BD">
        <w:t>selected LEAs in securing federal reimbursement for health and mental health services provided to pupils</w:t>
      </w:r>
      <w:r w:rsidRPr="006655BD">
        <w:t>.</w:t>
      </w:r>
    </w:p>
    <w:p w14:paraId="13B64132" w14:textId="088547DA" w:rsidR="00F44B56" w:rsidRPr="00713CA0" w:rsidRDefault="00F44B56" w:rsidP="00091E94">
      <w:pPr>
        <w:spacing w:after="480"/>
        <w:rPr>
          <w:rFonts w:eastAsiaTheme="majorEastAsia" w:cstheme="majorBidi"/>
          <w:b/>
          <w:sz w:val="28"/>
          <w:szCs w:val="28"/>
        </w:rPr>
      </w:pPr>
      <w:r w:rsidRPr="00713CA0">
        <w:rPr>
          <w:b/>
        </w:rPr>
        <w:t xml:space="preserve">Note that </w:t>
      </w:r>
      <w:r>
        <w:rPr>
          <w:b/>
        </w:rPr>
        <w:t xml:space="preserve">Letters of Recommendation </w:t>
      </w:r>
      <w:r w:rsidRPr="00713CA0">
        <w:rPr>
          <w:b/>
        </w:rPr>
        <w:t xml:space="preserve">will be included in the scoring of Prompt </w:t>
      </w:r>
      <w:r>
        <w:rPr>
          <w:b/>
        </w:rPr>
        <w:t>2</w:t>
      </w:r>
      <w:r w:rsidRPr="00713CA0">
        <w:rPr>
          <w:b/>
        </w:rPr>
        <w:t xml:space="preserve"> but must be provided as an appendix to the Application Narrative, since these documents will not count toward the </w:t>
      </w:r>
      <w:r>
        <w:rPr>
          <w:b/>
        </w:rPr>
        <w:t xml:space="preserve">15-page </w:t>
      </w:r>
      <w:r w:rsidRPr="00713CA0">
        <w:rPr>
          <w:b/>
        </w:rPr>
        <w:t>Narrative Application limit.</w:t>
      </w:r>
    </w:p>
    <w:p w14:paraId="2F4E4F40" w14:textId="218DF5D1" w:rsidR="005A2A93" w:rsidRPr="006655BD" w:rsidRDefault="004A22DD" w:rsidP="00665DF8">
      <w:pPr>
        <w:pStyle w:val="Heading3"/>
      </w:pPr>
      <w:bookmarkStart w:id="63" w:name="_Toc102983273"/>
      <w:bookmarkStart w:id="64" w:name="_Toc112838676"/>
      <w:r w:rsidRPr="006655BD">
        <w:t xml:space="preserve">Prompt </w:t>
      </w:r>
      <w:r w:rsidR="005F72B2">
        <w:t>3</w:t>
      </w:r>
      <w:r w:rsidRPr="006655BD">
        <w:t xml:space="preserve">: </w:t>
      </w:r>
      <w:r w:rsidR="005A2A93" w:rsidRPr="006655BD">
        <w:t xml:space="preserve">Demonstration of </w:t>
      </w:r>
      <w:r w:rsidR="004F52CA" w:rsidRPr="006655BD">
        <w:t xml:space="preserve">Expertise in </w:t>
      </w:r>
      <w:r w:rsidR="005A2A93" w:rsidRPr="006655BD">
        <w:t>Medi-Cal Claiming</w:t>
      </w:r>
      <w:bookmarkEnd w:id="63"/>
      <w:r w:rsidR="00FB60EA" w:rsidRPr="006655BD">
        <w:t xml:space="preserve"> Opportunities for LEAs</w:t>
      </w:r>
      <w:bookmarkEnd w:id="64"/>
    </w:p>
    <w:p w14:paraId="377D178C" w14:textId="718D9DA7" w:rsidR="009B045A" w:rsidRPr="00B743AF" w:rsidRDefault="009B045A" w:rsidP="00911DB8">
      <w:pPr>
        <w:pStyle w:val="ListParagraph"/>
        <w:numPr>
          <w:ilvl w:val="0"/>
          <w:numId w:val="2"/>
        </w:numPr>
        <w:tabs>
          <w:tab w:val="clear" w:pos="720"/>
        </w:tabs>
        <w:contextualSpacing w:val="0"/>
        <w:rPr>
          <w:color w:val="000000"/>
          <w:szCs w:val="24"/>
        </w:rPr>
      </w:pPr>
      <w:bookmarkStart w:id="65" w:name="_Hlk99446153"/>
      <w:r w:rsidRPr="00B743AF">
        <w:rPr>
          <w:szCs w:val="24"/>
        </w:rPr>
        <w:t>Demonstrate knowledge of</w:t>
      </w:r>
      <w:r w:rsidR="0062758E" w:rsidRPr="00B743AF">
        <w:rPr>
          <w:szCs w:val="24"/>
        </w:rPr>
        <w:t xml:space="preserve"> and experience with</w:t>
      </w:r>
      <w:r w:rsidRPr="00B743AF">
        <w:rPr>
          <w:szCs w:val="24"/>
        </w:rPr>
        <w:t xml:space="preserve"> the process to </w:t>
      </w:r>
      <w:r w:rsidR="006D1FC6" w:rsidRPr="00B743AF">
        <w:rPr>
          <w:szCs w:val="24"/>
        </w:rPr>
        <w:t xml:space="preserve">draw down federal reimbursement for Medi-Cal services, including the process to </w:t>
      </w:r>
      <w:r w:rsidRPr="00B743AF">
        <w:rPr>
          <w:szCs w:val="24"/>
        </w:rPr>
        <w:t xml:space="preserve">submit </w:t>
      </w:r>
      <w:r w:rsidR="00D43135" w:rsidRPr="00B743AF">
        <w:rPr>
          <w:szCs w:val="24"/>
        </w:rPr>
        <w:t xml:space="preserve">interim </w:t>
      </w:r>
      <w:r w:rsidRPr="00B743AF">
        <w:rPr>
          <w:szCs w:val="24"/>
        </w:rPr>
        <w:t xml:space="preserve">claims </w:t>
      </w:r>
      <w:r w:rsidR="006D1FC6" w:rsidRPr="00B743AF">
        <w:rPr>
          <w:szCs w:val="24"/>
        </w:rPr>
        <w:t>under the</w:t>
      </w:r>
      <w:r w:rsidRPr="00B743AF">
        <w:rPr>
          <w:szCs w:val="24"/>
        </w:rPr>
        <w:t xml:space="preserve"> </w:t>
      </w:r>
      <w:r w:rsidR="00EE04A3" w:rsidRPr="00B743AF">
        <w:rPr>
          <w:szCs w:val="24"/>
        </w:rPr>
        <w:t>LEA BOP and</w:t>
      </w:r>
      <w:r w:rsidRPr="00B743AF">
        <w:rPr>
          <w:szCs w:val="24"/>
        </w:rPr>
        <w:t xml:space="preserve"> </w:t>
      </w:r>
      <w:r w:rsidR="006D1FC6" w:rsidRPr="00B743AF">
        <w:rPr>
          <w:szCs w:val="24"/>
        </w:rPr>
        <w:t xml:space="preserve">to submit quarterly </w:t>
      </w:r>
      <w:r w:rsidR="00D43135" w:rsidRPr="00B743AF">
        <w:rPr>
          <w:szCs w:val="24"/>
        </w:rPr>
        <w:t xml:space="preserve">invoices </w:t>
      </w:r>
      <w:r w:rsidR="006D1FC6" w:rsidRPr="00B743AF">
        <w:rPr>
          <w:szCs w:val="24"/>
        </w:rPr>
        <w:t xml:space="preserve">for claiming </w:t>
      </w:r>
      <w:r w:rsidR="00D43135" w:rsidRPr="00B743AF">
        <w:rPr>
          <w:szCs w:val="24"/>
        </w:rPr>
        <w:t xml:space="preserve">through </w:t>
      </w:r>
      <w:r w:rsidRPr="00B743AF">
        <w:rPr>
          <w:szCs w:val="24"/>
        </w:rPr>
        <w:t xml:space="preserve">the </w:t>
      </w:r>
      <w:r w:rsidR="00EE04A3" w:rsidRPr="00B743AF">
        <w:rPr>
          <w:szCs w:val="24"/>
        </w:rPr>
        <w:t>SMAA</w:t>
      </w:r>
      <w:r w:rsidRPr="00B743AF">
        <w:rPr>
          <w:szCs w:val="24"/>
        </w:rPr>
        <w:t xml:space="preserve"> Program</w:t>
      </w:r>
      <w:r w:rsidR="006338BA">
        <w:rPr>
          <w:szCs w:val="24"/>
        </w:rPr>
        <w:t>, and the ability to successfully submit Cost and Reimbursement Comparison Schedules (CRCS) on an annual basis</w:t>
      </w:r>
      <w:r w:rsidR="006D1FC6" w:rsidRPr="00B743AF">
        <w:rPr>
          <w:szCs w:val="24"/>
        </w:rPr>
        <w:t>.</w:t>
      </w:r>
    </w:p>
    <w:p w14:paraId="097A64FB" w14:textId="75E2C3A2" w:rsidR="00856CCD" w:rsidRPr="006655BD" w:rsidRDefault="00856CCD" w:rsidP="00BD100A">
      <w:pPr>
        <w:pStyle w:val="ListParagraph"/>
        <w:numPr>
          <w:ilvl w:val="0"/>
          <w:numId w:val="2"/>
        </w:numPr>
        <w:tabs>
          <w:tab w:val="clear" w:pos="720"/>
        </w:tabs>
        <w:contextualSpacing w:val="0"/>
        <w:rPr>
          <w:color w:val="000000"/>
          <w:szCs w:val="24"/>
        </w:rPr>
      </w:pPr>
      <w:r w:rsidRPr="006655BD">
        <w:rPr>
          <w:color w:val="000000"/>
          <w:szCs w:val="24"/>
        </w:rPr>
        <w:t>Demonstrate the consortium members’ ability to maximize federal reimbursement and other revenue sources to provide effective health and mental health services to pupils.</w:t>
      </w:r>
    </w:p>
    <w:p w14:paraId="54E11983" w14:textId="0EFA3BB2" w:rsidR="00036825" w:rsidRPr="006655BD" w:rsidRDefault="00036825" w:rsidP="00BD100A">
      <w:pPr>
        <w:pStyle w:val="ListParagraph"/>
        <w:numPr>
          <w:ilvl w:val="0"/>
          <w:numId w:val="2"/>
        </w:numPr>
        <w:tabs>
          <w:tab w:val="clear" w:pos="720"/>
        </w:tabs>
        <w:contextualSpacing w:val="0"/>
        <w:rPr>
          <w:color w:val="000000"/>
          <w:szCs w:val="24"/>
        </w:rPr>
      </w:pPr>
      <w:r w:rsidRPr="006655BD">
        <w:rPr>
          <w:color w:val="000000"/>
          <w:szCs w:val="24"/>
        </w:rPr>
        <w:t xml:space="preserve">Describe the consortium members’ existing partnerships with county agencies or community-based </w:t>
      </w:r>
      <w:r w:rsidR="0043791E">
        <w:rPr>
          <w:color w:val="000000"/>
          <w:szCs w:val="24"/>
        </w:rPr>
        <w:t>organizations</w:t>
      </w:r>
      <w:r w:rsidR="0043791E" w:rsidRPr="006655BD">
        <w:rPr>
          <w:color w:val="000000"/>
          <w:szCs w:val="24"/>
        </w:rPr>
        <w:t xml:space="preserve"> </w:t>
      </w:r>
      <w:r w:rsidRPr="006655BD">
        <w:rPr>
          <w:color w:val="000000"/>
          <w:szCs w:val="24"/>
        </w:rPr>
        <w:t>to provide health and mental health services to pupils.</w:t>
      </w:r>
    </w:p>
    <w:p w14:paraId="3F8E1FE3" w14:textId="7F860E57" w:rsidR="005A2A93" w:rsidRPr="006655BD" w:rsidRDefault="00734EDD" w:rsidP="00346CF2">
      <w:pPr>
        <w:pStyle w:val="ListParagraph"/>
        <w:numPr>
          <w:ilvl w:val="0"/>
          <w:numId w:val="2"/>
        </w:numPr>
        <w:tabs>
          <w:tab w:val="clear" w:pos="720"/>
        </w:tabs>
        <w:spacing w:after="480"/>
        <w:contextualSpacing w:val="0"/>
        <w:rPr>
          <w:color w:val="000000"/>
          <w:szCs w:val="24"/>
        </w:rPr>
      </w:pPr>
      <w:r w:rsidRPr="006655BD">
        <w:rPr>
          <w:color w:val="000000"/>
          <w:szCs w:val="24"/>
        </w:rPr>
        <w:lastRenderedPageBreak/>
        <w:t xml:space="preserve">Describe </w:t>
      </w:r>
      <w:r w:rsidR="001C53FA" w:rsidRPr="006655BD">
        <w:rPr>
          <w:color w:val="000000"/>
          <w:szCs w:val="24"/>
        </w:rPr>
        <w:t>the applicant’s</w:t>
      </w:r>
      <w:r w:rsidR="00137B0A" w:rsidRPr="006655BD">
        <w:rPr>
          <w:color w:val="000000"/>
          <w:szCs w:val="24"/>
        </w:rPr>
        <w:t xml:space="preserve"> understanding of </w:t>
      </w:r>
      <w:r w:rsidR="00316021" w:rsidRPr="006655BD">
        <w:rPr>
          <w:color w:val="000000"/>
          <w:szCs w:val="24"/>
        </w:rPr>
        <w:t xml:space="preserve">Medi-Cal claiming </w:t>
      </w:r>
      <w:r w:rsidR="00836BB1" w:rsidRPr="006655BD">
        <w:rPr>
          <w:color w:val="000000"/>
          <w:szCs w:val="24"/>
        </w:rPr>
        <w:t xml:space="preserve">requirements, including </w:t>
      </w:r>
      <w:r w:rsidR="00137B0A" w:rsidRPr="006655BD">
        <w:rPr>
          <w:color w:val="000000"/>
          <w:szCs w:val="24"/>
        </w:rPr>
        <w:t>documentation requirements</w:t>
      </w:r>
      <w:r w:rsidR="00836BB1" w:rsidRPr="006655BD">
        <w:rPr>
          <w:color w:val="000000"/>
          <w:szCs w:val="24"/>
        </w:rPr>
        <w:t>. I</w:t>
      </w:r>
      <w:r w:rsidR="00137B0A" w:rsidRPr="006655BD">
        <w:rPr>
          <w:color w:val="000000"/>
          <w:szCs w:val="24"/>
        </w:rPr>
        <w:t>nclud</w:t>
      </w:r>
      <w:r w:rsidR="00836BB1" w:rsidRPr="006655BD">
        <w:rPr>
          <w:color w:val="000000"/>
          <w:szCs w:val="24"/>
        </w:rPr>
        <w:t>e</w:t>
      </w:r>
      <w:r w:rsidR="00137B0A" w:rsidRPr="006655BD">
        <w:rPr>
          <w:color w:val="000000"/>
          <w:szCs w:val="24"/>
        </w:rPr>
        <w:t xml:space="preserve"> examples of </w:t>
      </w:r>
      <w:r w:rsidR="00D30E99" w:rsidRPr="006655BD">
        <w:rPr>
          <w:color w:val="000000"/>
          <w:szCs w:val="24"/>
        </w:rPr>
        <w:t>the consortium members’</w:t>
      </w:r>
      <w:r w:rsidR="00137B0A" w:rsidRPr="006655BD">
        <w:rPr>
          <w:color w:val="000000"/>
          <w:szCs w:val="24"/>
        </w:rPr>
        <w:t xml:space="preserve"> best practices with regard to ensuring </w:t>
      </w:r>
      <w:r w:rsidR="009D1342" w:rsidRPr="006655BD">
        <w:rPr>
          <w:color w:val="000000"/>
          <w:szCs w:val="24"/>
        </w:rPr>
        <w:t xml:space="preserve">Medi-Cal </w:t>
      </w:r>
      <w:r w:rsidR="00836BB1" w:rsidRPr="006655BD">
        <w:rPr>
          <w:color w:val="000000"/>
          <w:szCs w:val="24"/>
        </w:rPr>
        <w:t>claiming</w:t>
      </w:r>
      <w:r w:rsidR="00137B0A" w:rsidRPr="006655BD">
        <w:rPr>
          <w:color w:val="000000"/>
          <w:szCs w:val="24"/>
        </w:rPr>
        <w:t xml:space="preserve"> requirements</w:t>
      </w:r>
      <w:r w:rsidRPr="006655BD">
        <w:rPr>
          <w:color w:val="000000"/>
          <w:szCs w:val="24"/>
        </w:rPr>
        <w:t xml:space="preserve"> are met</w:t>
      </w:r>
      <w:r w:rsidR="00137B0A" w:rsidRPr="006655BD">
        <w:rPr>
          <w:color w:val="000000"/>
          <w:szCs w:val="24"/>
        </w:rPr>
        <w:t>.</w:t>
      </w:r>
    </w:p>
    <w:p w14:paraId="597E1CE5" w14:textId="1898309F" w:rsidR="005A2A93" w:rsidRPr="006655BD" w:rsidRDefault="005776DE" w:rsidP="00665DF8">
      <w:pPr>
        <w:pStyle w:val="Heading3"/>
      </w:pPr>
      <w:bookmarkStart w:id="66" w:name="_Toc102983275"/>
      <w:bookmarkStart w:id="67" w:name="_Toc112838677"/>
      <w:bookmarkEnd w:id="65"/>
      <w:r w:rsidRPr="006655BD">
        <w:t xml:space="preserve">Prompt </w:t>
      </w:r>
      <w:r w:rsidR="005F72B2">
        <w:t>4</w:t>
      </w:r>
      <w:r w:rsidRPr="006655BD">
        <w:t xml:space="preserve">: </w:t>
      </w:r>
      <w:r w:rsidR="005A2A93" w:rsidRPr="006655BD">
        <w:t>Technical Assistance</w:t>
      </w:r>
      <w:bookmarkEnd w:id="66"/>
      <w:r w:rsidR="00456EDA" w:rsidRPr="006655BD">
        <w:t xml:space="preserve"> Experience</w:t>
      </w:r>
      <w:bookmarkEnd w:id="67"/>
    </w:p>
    <w:p w14:paraId="214708EC" w14:textId="7B11CE2B" w:rsidR="00C92F61" w:rsidRDefault="00C92F61" w:rsidP="005A5B3B">
      <w:pPr>
        <w:pStyle w:val="ListParagraph"/>
        <w:numPr>
          <w:ilvl w:val="0"/>
          <w:numId w:val="2"/>
        </w:numPr>
        <w:tabs>
          <w:tab w:val="clear" w:pos="720"/>
        </w:tabs>
        <w:contextualSpacing w:val="0"/>
      </w:pPr>
      <w:r w:rsidRPr="006655BD">
        <w:t xml:space="preserve">Provide an overview of the applicant’s ability to assist LEAs </w:t>
      </w:r>
      <w:r w:rsidR="00F34A19" w:rsidRPr="006655BD">
        <w:t>in</w:t>
      </w:r>
      <w:r w:rsidRPr="006655BD">
        <w:t xml:space="preserve"> identify</w:t>
      </w:r>
      <w:r w:rsidR="00F34A19" w:rsidRPr="006655BD">
        <w:t>ing</w:t>
      </w:r>
      <w:r w:rsidRPr="006655BD">
        <w:t xml:space="preserve"> opportunities to increase funding through Medi-Cal programs</w:t>
      </w:r>
      <w:r w:rsidR="006338BA">
        <w:t xml:space="preserve"> through awareness of the federal requirements for the LEA BOP and SMAA Program</w:t>
      </w:r>
      <w:r w:rsidRPr="006655BD">
        <w:t xml:space="preserve">. </w:t>
      </w:r>
    </w:p>
    <w:p w14:paraId="4C4CB8D0" w14:textId="77777777" w:rsidR="00CE0E16" w:rsidRPr="00CE0E16" w:rsidRDefault="00CE0E16" w:rsidP="00CE0E16">
      <w:pPr>
        <w:pStyle w:val="ListParagraph"/>
        <w:numPr>
          <w:ilvl w:val="0"/>
          <w:numId w:val="2"/>
        </w:numPr>
        <w:tabs>
          <w:tab w:val="clear" w:pos="720"/>
        </w:tabs>
        <w:contextualSpacing w:val="0"/>
      </w:pPr>
      <w:r w:rsidRPr="00CE0E16">
        <w:rPr>
          <w:szCs w:val="24"/>
        </w:rPr>
        <w:t>Describe the consortium’s experience working with the CDE, the DHCS, county health departments, county behavioral health departments, Medi-Cal managed care plans, private health care service plans and health insurers, and the MHSOAC.</w:t>
      </w:r>
    </w:p>
    <w:p w14:paraId="69B91E47" w14:textId="25F1B9D8" w:rsidR="005A5B3B" w:rsidRPr="006655BD" w:rsidRDefault="00F34A19" w:rsidP="005A5B3B">
      <w:pPr>
        <w:pStyle w:val="ListParagraph"/>
        <w:numPr>
          <w:ilvl w:val="0"/>
          <w:numId w:val="2"/>
        </w:numPr>
        <w:tabs>
          <w:tab w:val="clear" w:pos="720"/>
        </w:tabs>
        <w:contextualSpacing w:val="0"/>
      </w:pPr>
      <w:r w:rsidRPr="006655BD">
        <w:t>Outline the consortium’s e</w:t>
      </w:r>
      <w:r w:rsidR="005A5B3B" w:rsidRPr="006655BD">
        <w:t xml:space="preserve">xperience </w:t>
      </w:r>
      <w:r w:rsidR="008C1BE6">
        <w:t>in developing</w:t>
      </w:r>
      <w:r w:rsidR="005A5B3B" w:rsidRPr="006655BD">
        <w:t xml:space="preserve"> legally compliant and sustainable funding of general and special education mental health programs and supports in public schools, including the Multi-Tiered System of Supports, positive behavioral interventions and supports services for children under the federal Individuals with Disabilities Education Act (20 U.S.C. Sec. 1400 et seq.) and Section 504 of the federal Rehabilitation Act of 1973 (29 U.S.C. Sec. 794), public school contracting requirements, and relevant state and federal privacy protections.</w:t>
      </w:r>
    </w:p>
    <w:p w14:paraId="33E29808" w14:textId="13CB6275" w:rsidR="005A2A93" w:rsidRPr="006655BD" w:rsidRDefault="00AC2FA0" w:rsidP="00BD100A">
      <w:pPr>
        <w:pStyle w:val="ListParagraph"/>
        <w:numPr>
          <w:ilvl w:val="0"/>
          <w:numId w:val="2"/>
        </w:numPr>
        <w:tabs>
          <w:tab w:val="clear" w:pos="720"/>
        </w:tabs>
        <w:contextualSpacing w:val="0"/>
      </w:pPr>
      <w:r>
        <w:t>Explain each consortium partner’s experience with and expertise in</w:t>
      </w:r>
      <w:r w:rsidR="005A2A93" w:rsidRPr="006655BD">
        <w:t xml:space="preserve"> designing, developing, and implementing technical assistance projects.</w:t>
      </w:r>
    </w:p>
    <w:p w14:paraId="64135826" w14:textId="55EC29A4" w:rsidR="005A5B3B" w:rsidRPr="006655BD" w:rsidRDefault="00AC2FA0" w:rsidP="005A5B3B">
      <w:pPr>
        <w:pStyle w:val="ListParagraph"/>
        <w:numPr>
          <w:ilvl w:val="0"/>
          <w:numId w:val="2"/>
        </w:numPr>
        <w:tabs>
          <w:tab w:val="clear" w:pos="720"/>
        </w:tabs>
        <w:spacing w:after="480"/>
        <w:contextualSpacing w:val="0"/>
      </w:pPr>
      <w:r>
        <w:t xml:space="preserve">Describe </w:t>
      </w:r>
      <w:r w:rsidR="005A5B3B" w:rsidRPr="006655BD">
        <w:t xml:space="preserve">experience developing and distributing outreach, training or other informational materials to enhance participation in </w:t>
      </w:r>
      <w:r>
        <w:t>school-ba</w:t>
      </w:r>
      <w:r w:rsidR="00A12F20">
        <w:t xml:space="preserve">sed health and wellness </w:t>
      </w:r>
      <w:r w:rsidR="005A5B3B" w:rsidRPr="006655BD">
        <w:t>programs.</w:t>
      </w:r>
    </w:p>
    <w:p w14:paraId="40057027" w14:textId="16E98B78" w:rsidR="005A2A93" w:rsidRPr="006655BD" w:rsidRDefault="005776DE" w:rsidP="00665DF8">
      <w:pPr>
        <w:pStyle w:val="Heading3"/>
      </w:pPr>
      <w:bookmarkStart w:id="68" w:name="_Toc102983276"/>
      <w:bookmarkStart w:id="69" w:name="_Toc112838678"/>
      <w:r w:rsidRPr="006655BD">
        <w:t xml:space="preserve">Prompt </w:t>
      </w:r>
      <w:r w:rsidR="005F72B2">
        <w:t>5</w:t>
      </w:r>
      <w:r w:rsidR="007E3F35" w:rsidRPr="006655BD">
        <w:t>:</w:t>
      </w:r>
      <w:r w:rsidRPr="006655BD">
        <w:t xml:space="preserve"> </w:t>
      </w:r>
      <w:bookmarkEnd w:id="68"/>
      <w:r w:rsidR="00100BD3" w:rsidRPr="006655BD">
        <w:t xml:space="preserve">General Approach to Supporting Pilot </w:t>
      </w:r>
      <w:r w:rsidR="00AF0996" w:rsidRPr="006655BD">
        <w:t>Participants</w:t>
      </w:r>
      <w:bookmarkEnd w:id="69"/>
    </w:p>
    <w:p w14:paraId="1FBD6286" w14:textId="3524ACEA" w:rsidR="00ED5212" w:rsidRDefault="0041711E" w:rsidP="00ED5212">
      <w:pPr>
        <w:pStyle w:val="ListParagraph"/>
        <w:numPr>
          <w:ilvl w:val="0"/>
          <w:numId w:val="32"/>
        </w:numPr>
        <w:ind w:left="720"/>
        <w:contextualSpacing w:val="0"/>
      </w:pPr>
      <w:r w:rsidRPr="006655BD">
        <w:t xml:space="preserve">Outline the </w:t>
      </w:r>
      <w:r w:rsidR="00504F0C" w:rsidRPr="006655BD">
        <w:t>general approach</w:t>
      </w:r>
      <w:r w:rsidRPr="006655BD">
        <w:t xml:space="preserve"> the applicant </w:t>
      </w:r>
      <w:r w:rsidR="00504F0C" w:rsidRPr="006655BD">
        <w:t>proposes to</w:t>
      </w:r>
      <w:r w:rsidRPr="006655BD">
        <w:t xml:space="preserve"> use to support the selected </w:t>
      </w:r>
      <w:r w:rsidR="0043791E">
        <w:t>LEAs</w:t>
      </w:r>
      <w:r w:rsidRPr="006655BD">
        <w:t xml:space="preserve"> in the School Health Demonstration Project, including the methods the applicant proposes to use to </w:t>
      </w:r>
      <w:r w:rsidR="00504F0C" w:rsidRPr="006655BD">
        <w:t>analyze these areas:</w:t>
      </w:r>
    </w:p>
    <w:p w14:paraId="544EA765" w14:textId="77777777" w:rsidR="00ED5212" w:rsidRPr="006655BD" w:rsidRDefault="00ED5212" w:rsidP="00ED5212">
      <w:pPr>
        <w:pStyle w:val="ListParagraph"/>
        <w:numPr>
          <w:ilvl w:val="1"/>
          <w:numId w:val="32"/>
        </w:numPr>
        <w:contextualSpacing w:val="0"/>
      </w:pPr>
      <w:r w:rsidRPr="006655BD">
        <w:t>The need for health and mental health services for pupils.</w:t>
      </w:r>
    </w:p>
    <w:p w14:paraId="6878AE59" w14:textId="77777777" w:rsidR="00ED5212" w:rsidRPr="006655BD" w:rsidRDefault="00ED5212" w:rsidP="00ED5212">
      <w:pPr>
        <w:pStyle w:val="ListParagraph"/>
        <w:numPr>
          <w:ilvl w:val="1"/>
          <w:numId w:val="32"/>
        </w:numPr>
        <w:contextualSpacing w:val="0"/>
      </w:pPr>
      <w:r w:rsidRPr="006655BD">
        <w:t>The current capacity within an LEA to meet those needs.</w:t>
      </w:r>
    </w:p>
    <w:p w14:paraId="78C5724E" w14:textId="77777777" w:rsidR="00ED5212" w:rsidRPr="006655BD" w:rsidRDefault="00ED5212" w:rsidP="00ED5212">
      <w:pPr>
        <w:pStyle w:val="ListParagraph"/>
        <w:numPr>
          <w:ilvl w:val="1"/>
          <w:numId w:val="32"/>
        </w:numPr>
        <w:contextualSpacing w:val="0"/>
      </w:pPr>
      <w:r w:rsidRPr="006655BD">
        <w:t>Current participation in the LEA BOP and the SMAA Program and whether Medi-Cal claiming could be expanded for an LEA in either, or both, program(s).</w:t>
      </w:r>
    </w:p>
    <w:p w14:paraId="6B3B77D9" w14:textId="77777777" w:rsidR="00ED5212" w:rsidRDefault="00ED5212" w:rsidP="00ED5212">
      <w:pPr>
        <w:pStyle w:val="ListParagraph"/>
        <w:numPr>
          <w:ilvl w:val="1"/>
          <w:numId w:val="32"/>
        </w:numPr>
        <w:contextualSpacing w:val="0"/>
      </w:pPr>
      <w:r w:rsidRPr="006655BD">
        <w:t>The barriers to participating in the LEA BOP and the SMAA Program for an LEA.</w:t>
      </w:r>
    </w:p>
    <w:p w14:paraId="5B0A6366" w14:textId="6371B16C" w:rsidR="00ED5212" w:rsidRDefault="00ED5212" w:rsidP="00ED5212">
      <w:pPr>
        <w:pStyle w:val="ListParagraph"/>
        <w:numPr>
          <w:ilvl w:val="1"/>
          <w:numId w:val="32"/>
        </w:numPr>
        <w:contextualSpacing w:val="0"/>
      </w:pPr>
      <w:r w:rsidRPr="006655BD">
        <w:lastRenderedPageBreak/>
        <w:t xml:space="preserve">Any existing partnerships with county agencies or community-based </w:t>
      </w:r>
      <w:r>
        <w:t>organizations</w:t>
      </w:r>
      <w:r w:rsidRPr="006655BD">
        <w:t xml:space="preserve"> to provide health and mental health services to pupils</w:t>
      </w:r>
      <w:r>
        <w:t>.</w:t>
      </w:r>
    </w:p>
    <w:p w14:paraId="1E72B255" w14:textId="77777777" w:rsidR="00ED5212" w:rsidRDefault="00D34FD3" w:rsidP="00ED5212">
      <w:pPr>
        <w:pStyle w:val="ListParagraph"/>
        <w:numPr>
          <w:ilvl w:val="0"/>
          <w:numId w:val="32"/>
        </w:numPr>
        <w:ind w:left="720"/>
        <w:contextualSpacing w:val="0"/>
      </w:pPr>
      <w:r w:rsidRPr="006655BD">
        <w:t xml:space="preserve">Explain how the applicant proposes to work with </w:t>
      </w:r>
      <w:r w:rsidR="0029501A" w:rsidRPr="006655BD">
        <w:t xml:space="preserve">pilot </w:t>
      </w:r>
      <w:r w:rsidRPr="006655BD">
        <w:t>LEA staff to establish or expand the expertise necessary to maximize federal reimbursement revenue through an analysis of past claims</w:t>
      </w:r>
      <w:r w:rsidR="006338BA">
        <w:t xml:space="preserve"> and submitted CRCS forms</w:t>
      </w:r>
      <w:r w:rsidRPr="006655BD">
        <w:t xml:space="preserve"> and review eligible school expenditures to ensure maximum usage of potential Medi-Cal reimbursements, including services provided to eligible pupils.</w:t>
      </w:r>
    </w:p>
    <w:p w14:paraId="040D5AD2" w14:textId="2A1FBBC1" w:rsidR="00EA7CD7" w:rsidRPr="00544629" w:rsidRDefault="00EA7CD7" w:rsidP="00ED5212">
      <w:pPr>
        <w:pStyle w:val="ListParagraph"/>
        <w:numPr>
          <w:ilvl w:val="0"/>
          <w:numId w:val="32"/>
        </w:numPr>
        <w:ind w:left="720"/>
        <w:contextualSpacing w:val="0"/>
      </w:pPr>
      <w:r w:rsidRPr="006655BD">
        <w:t xml:space="preserve">Provide an overview as to how the applicant will facilitate the exploration of opportunities to collaborate with county mental health plans, Medi-Cal managed care plans, and private health care service plans and health insurers to establish partnerships through </w:t>
      </w:r>
      <w:r w:rsidR="00310ED8">
        <w:t xml:space="preserve">a </w:t>
      </w:r>
      <w:r w:rsidR="0043791E">
        <w:t>MOU</w:t>
      </w:r>
      <w:r w:rsidRPr="006655BD">
        <w:t xml:space="preserve"> or other means to coordinate the funding and provision of </w:t>
      </w:r>
      <w:r w:rsidRPr="00544629">
        <w:t>health and mental health services to pupils.</w:t>
      </w:r>
    </w:p>
    <w:p w14:paraId="317E7BA7" w14:textId="0B7CCF90" w:rsidR="005776DE" w:rsidRDefault="007E3F35" w:rsidP="000F2FA6">
      <w:r w:rsidRPr="00544629">
        <w:t xml:space="preserve">Explain how the technical assistance team proposes to assist their contracted pilot </w:t>
      </w:r>
      <w:r w:rsidR="00AF0996" w:rsidRPr="00544629">
        <w:t>participant(s)</w:t>
      </w:r>
      <w:r w:rsidRPr="00544629">
        <w:t xml:space="preserve"> to provide </w:t>
      </w:r>
      <w:r w:rsidR="0048324D" w:rsidRPr="00544629">
        <w:t>feedback</w:t>
      </w:r>
      <w:r w:rsidRPr="00544629">
        <w:t xml:space="preserve"> and data to the CDE in order to meet the reporting requirements detailed in this RFA</w:t>
      </w:r>
      <w:bookmarkEnd w:id="60"/>
      <w:r w:rsidR="0048112E">
        <w:t>.</w:t>
      </w:r>
    </w:p>
    <w:p w14:paraId="4E33831B" w14:textId="1D4AE4E4" w:rsidR="0048112E" w:rsidRDefault="0048112E" w:rsidP="0048112E">
      <w:pPr>
        <w:pStyle w:val="Heading2"/>
      </w:pPr>
      <w:bookmarkStart w:id="70" w:name="_Toc112838679"/>
      <w:r>
        <w:t>Scoring Rubric</w:t>
      </w:r>
      <w:bookmarkEnd w:id="70"/>
    </w:p>
    <w:p w14:paraId="687AE235" w14:textId="1CD08336" w:rsidR="00742335" w:rsidRPr="00742335" w:rsidRDefault="00742335" w:rsidP="000F2FA6">
      <w:r>
        <w:t xml:space="preserve">Each applicant can earn a total of </w:t>
      </w:r>
      <w:r w:rsidR="00F6611E">
        <w:t>90</w:t>
      </w:r>
      <w:r>
        <w:t xml:space="preserve"> points possible from the </w:t>
      </w:r>
      <w:r w:rsidR="00F6611E">
        <w:t>five</w:t>
      </w:r>
      <w:r>
        <w:t xml:space="preserve"> prompts below. Application evaluators will assign a score for each prompt criteria and then total all scores to calculate their combined total</w:t>
      </w:r>
      <w:r w:rsidR="00F06671">
        <w:t xml:space="preserve"> to determine eligibility for an award</w:t>
      </w:r>
      <w:r>
        <w:t>.</w:t>
      </w:r>
    </w:p>
    <w:p w14:paraId="5C5A8BE9" w14:textId="092797F6" w:rsidR="005776DE" w:rsidRDefault="005776DE" w:rsidP="00665DF8">
      <w:pPr>
        <w:pStyle w:val="Heading3"/>
      </w:pPr>
      <w:bookmarkStart w:id="71" w:name="_Hlk101987939"/>
      <w:bookmarkStart w:id="72" w:name="_Toc89954068"/>
      <w:bookmarkStart w:id="73" w:name="_Toc112838680"/>
      <w:r w:rsidRPr="006655BD">
        <w:t xml:space="preserve">Prompt 1: </w:t>
      </w:r>
      <w:bookmarkStart w:id="74" w:name="_Hlk103670459"/>
      <w:bookmarkEnd w:id="71"/>
      <w:r w:rsidR="007E3F35" w:rsidRPr="006655BD">
        <w:t>Technical Assistance Team Composition</w:t>
      </w:r>
      <w:r w:rsidRPr="006655BD">
        <w:t>—</w:t>
      </w:r>
      <w:bookmarkEnd w:id="74"/>
      <w:r w:rsidR="00836FBC">
        <w:t>15</w:t>
      </w:r>
      <w:r w:rsidRPr="006655BD">
        <w:t xml:space="preserve"> Points</w:t>
      </w:r>
      <w:bookmarkEnd w:id="72"/>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rompt 1: Applicant’s Capacity for scoring rubric."/>
      </w:tblPr>
      <w:tblGrid>
        <w:gridCol w:w="2517"/>
        <w:gridCol w:w="2517"/>
        <w:gridCol w:w="2518"/>
        <w:gridCol w:w="2518"/>
      </w:tblGrid>
      <w:tr w:rsidR="00507041" w:rsidRPr="00507041" w14:paraId="5440DE4E" w14:textId="77777777" w:rsidTr="00742335">
        <w:trPr>
          <w:cantSplit/>
          <w:trHeight w:val="20"/>
          <w:tblHeader/>
        </w:trPr>
        <w:tc>
          <w:tcPr>
            <w:tcW w:w="1250" w:type="pct"/>
            <w:shd w:val="clear" w:color="000000" w:fill="D9D9D9"/>
            <w:hideMark/>
          </w:tcPr>
          <w:p w14:paraId="72506F22" w14:textId="77777777" w:rsidR="00544629" w:rsidRPr="00544629" w:rsidRDefault="00507041" w:rsidP="00742335">
            <w:pPr>
              <w:spacing w:before="60" w:after="60"/>
              <w:rPr>
                <w:rFonts w:eastAsia="Times New Roman" w:cs="Arial"/>
                <w:b/>
                <w:bCs/>
                <w:color w:val="000000"/>
                <w:szCs w:val="24"/>
              </w:rPr>
            </w:pPr>
            <w:r w:rsidRPr="00544629">
              <w:rPr>
                <w:rFonts w:eastAsia="Times New Roman" w:cs="Arial"/>
                <w:b/>
                <w:bCs/>
                <w:color w:val="000000"/>
                <w:szCs w:val="24"/>
              </w:rPr>
              <w:t>Outstanding</w:t>
            </w:r>
          </w:p>
          <w:p w14:paraId="19CC898A" w14:textId="5D2512D5" w:rsidR="00742335" w:rsidRPr="00544629" w:rsidRDefault="00742335" w:rsidP="00742335">
            <w:pPr>
              <w:spacing w:before="60" w:after="60"/>
              <w:rPr>
                <w:rFonts w:eastAsia="Times New Roman" w:cs="Arial"/>
                <w:b/>
                <w:bCs/>
                <w:color w:val="000000"/>
                <w:szCs w:val="24"/>
              </w:rPr>
            </w:pPr>
            <w:r w:rsidRPr="00544629">
              <w:rPr>
                <w:rFonts w:eastAsia="Times New Roman" w:cs="Arial"/>
                <w:b/>
                <w:bCs/>
                <w:color w:val="000000"/>
                <w:szCs w:val="24"/>
              </w:rPr>
              <w:t>(</w:t>
            </w:r>
            <w:r w:rsidR="00713CA0" w:rsidRPr="00544629">
              <w:rPr>
                <w:rFonts w:eastAsia="Times New Roman" w:cs="Arial"/>
                <w:b/>
                <w:bCs/>
                <w:color w:val="000000"/>
                <w:szCs w:val="24"/>
              </w:rPr>
              <w:t>5</w:t>
            </w:r>
            <w:r w:rsidRPr="00544629">
              <w:rPr>
                <w:rFonts w:eastAsia="Times New Roman" w:cs="Arial"/>
                <w:b/>
                <w:bCs/>
                <w:color w:val="000000"/>
                <w:szCs w:val="24"/>
              </w:rPr>
              <w:t xml:space="preserve"> points each)</w:t>
            </w:r>
          </w:p>
        </w:tc>
        <w:tc>
          <w:tcPr>
            <w:tcW w:w="1250" w:type="pct"/>
            <w:shd w:val="clear" w:color="000000" w:fill="D9D9D9"/>
            <w:hideMark/>
          </w:tcPr>
          <w:p w14:paraId="37C7FE13" w14:textId="77777777" w:rsidR="00544629" w:rsidRPr="00544629" w:rsidRDefault="00507041" w:rsidP="00742335">
            <w:pPr>
              <w:spacing w:before="60" w:after="60"/>
              <w:rPr>
                <w:rFonts w:eastAsia="Times New Roman" w:cs="Arial"/>
                <w:b/>
                <w:bCs/>
                <w:color w:val="000000"/>
                <w:szCs w:val="24"/>
              </w:rPr>
            </w:pPr>
            <w:r w:rsidRPr="00544629">
              <w:rPr>
                <w:rFonts w:eastAsia="Times New Roman" w:cs="Arial"/>
                <w:b/>
                <w:bCs/>
                <w:color w:val="000000"/>
                <w:szCs w:val="24"/>
              </w:rPr>
              <w:t>Good</w:t>
            </w:r>
          </w:p>
          <w:p w14:paraId="56C5330C" w14:textId="15534D45" w:rsidR="00507041" w:rsidRPr="00544629" w:rsidRDefault="00742335" w:rsidP="00742335">
            <w:pPr>
              <w:spacing w:before="60" w:after="60"/>
              <w:rPr>
                <w:rFonts w:eastAsia="Times New Roman" w:cs="Arial"/>
                <w:b/>
                <w:bCs/>
                <w:color w:val="000000"/>
                <w:szCs w:val="24"/>
              </w:rPr>
            </w:pPr>
            <w:r w:rsidRPr="00544629">
              <w:rPr>
                <w:rFonts w:eastAsia="Times New Roman" w:cs="Arial"/>
                <w:b/>
                <w:bCs/>
                <w:color w:val="000000"/>
                <w:szCs w:val="24"/>
              </w:rPr>
              <w:t>(</w:t>
            </w:r>
            <w:r w:rsidR="00713CA0" w:rsidRPr="00544629">
              <w:rPr>
                <w:rFonts w:eastAsia="Times New Roman" w:cs="Arial"/>
                <w:b/>
                <w:bCs/>
                <w:color w:val="000000"/>
                <w:szCs w:val="24"/>
              </w:rPr>
              <w:t>3</w:t>
            </w:r>
            <w:r w:rsidRPr="00544629">
              <w:rPr>
                <w:rFonts w:eastAsia="Times New Roman" w:cs="Arial"/>
                <w:b/>
                <w:bCs/>
                <w:color w:val="000000"/>
                <w:szCs w:val="24"/>
              </w:rPr>
              <w:t xml:space="preserve"> points each)</w:t>
            </w:r>
          </w:p>
        </w:tc>
        <w:tc>
          <w:tcPr>
            <w:tcW w:w="1250" w:type="pct"/>
            <w:shd w:val="clear" w:color="000000" w:fill="D9D9D9"/>
            <w:hideMark/>
          </w:tcPr>
          <w:p w14:paraId="2EA80684" w14:textId="77777777" w:rsidR="00544629" w:rsidRPr="00544629" w:rsidRDefault="00507041" w:rsidP="00742335">
            <w:pPr>
              <w:spacing w:before="60" w:after="60"/>
              <w:rPr>
                <w:rFonts w:eastAsia="Times New Roman" w:cs="Arial"/>
                <w:b/>
                <w:bCs/>
                <w:color w:val="000000"/>
                <w:szCs w:val="24"/>
              </w:rPr>
            </w:pPr>
            <w:r w:rsidRPr="00544629">
              <w:rPr>
                <w:rFonts w:eastAsia="Times New Roman" w:cs="Arial"/>
                <w:b/>
                <w:bCs/>
                <w:color w:val="000000"/>
                <w:szCs w:val="24"/>
              </w:rPr>
              <w:t>Adequate</w:t>
            </w:r>
          </w:p>
          <w:p w14:paraId="66442AE0" w14:textId="361DC1FE" w:rsidR="00507041" w:rsidRPr="00544629" w:rsidRDefault="00742335" w:rsidP="00742335">
            <w:pPr>
              <w:spacing w:before="60" w:after="60"/>
              <w:rPr>
                <w:rFonts w:eastAsia="Times New Roman" w:cs="Arial"/>
                <w:b/>
                <w:bCs/>
                <w:color w:val="000000"/>
                <w:szCs w:val="24"/>
              </w:rPr>
            </w:pPr>
            <w:r w:rsidRPr="00544629">
              <w:rPr>
                <w:rFonts w:eastAsia="Times New Roman" w:cs="Arial"/>
                <w:b/>
                <w:bCs/>
                <w:color w:val="000000"/>
                <w:szCs w:val="24"/>
              </w:rPr>
              <w:t>(1 point each)</w:t>
            </w:r>
          </w:p>
        </w:tc>
        <w:tc>
          <w:tcPr>
            <w:tcW w:w="1250" w:type="pct"/>
            <w:shd w:val="clear" w:color="000000" w:fill="D9D9D9"/>
            <w:hideMark/>
          </w:tcPr>
          <w:p w14:paraId="2388859F" w14:textId="77777777" w:rsidR="00544629" w:rsidRPr="00544629" w:rsidRDefault="00507041" w:rsidP="00742335">
            <w:pPr>
              <w:spacing w:before="60" w:after="60"/>
              <w:rPr>
                <w:rFonts w:eastAsia="Times New Roman" w:cs="Arial"/>
                <w:b/>
                <w:bCs/>
                <w:color w:val="000000"/>
                <w:szCs w:val="24"/>
              </w:rPr>
            </w:pPr>
            <w:r w:rsidRPr="00544629">
              <w:rPr>
                <w:rFonts w:eastAsia="Times New Roman" w:cs="Arial"/>
                <w:b/>
                <w:bCs/>
                <w:color w:val="000000"/>
                <w:szCs w:val="24"/>
              </w:rPr>
              <w:t>Minimal</w:t>
            </w:r>
          </w:p>
          <w:p w14:paraId="602DB335" w14:textId="72723C84" w:rsidR="00742335" w:rsidRPr="00544629" w:rsidRDefault="00742335" w:rsidP="00742335">
            <w:pPr>
              <w:spacing w:before="60" w:after="60"/>
              <w:rPr>
                <w:rFonts w:eastAsia="Times New Roman" w:cs="Arial"/>
                <w:b/>
                <w:bCs/>
                <w:color w:val="000000"/>
                <w:szCs w:val="24"/>
              </w:rPr>
            </w:pPr>
            <w:r w:rsidRPr="00544629">
              <w:rPr>
                <w:rFonts w:eastAsia="Times New Roman" w:cs="Arial"/>
                <w:b/>
                <w:bCs/>
                <w:color w:val="000000"/>
                <w:szCs w:val="24"/>
              </w:rPr>
              <w:t>(0 points each)</w:t>
            </w:r>
          </w:p>
        </w:tc>
      </w:tr>
      <w:tr w:rsidR="00507041" w:rsidRPr="00507041" w14:paraId="44CC40E8" w14:textId="77777777" w:rsidTr="00742335">
        <w:trPr>
          <w:cantSplit/>
          <w:trHeight w:val="20"/>
        </w:trPr>
        <w:tc>
          <w:tcPr>
            <w:tcW w:w="1250" w:type="pct"/>
            <w:shd w:val="clear" w:color="auto" w:fill="auto"/>
            <w:hideMark/>
          </w:tcPr>
          <w:p w14:paraId="35897CC5" w14:textId="23AEF4DC" w:rsidR="00507041" w:rsidRPr="00507041" w:rsidRDefault="00507041" w:rsidP="00742335">
            <w:pPr>
              <w:spacing w:before="60" w:after="60"/>
              <w:rPr>
                <w:rFonts w:eastAsia="Times New Roman" w:cs="Arial"/>
                <w:color w:val="000000"/>
                <w:szCs w:val="24"/>
              </w:rPr>
            </w:pPr>
            <w:r w:rsidRPr="00507041">
              <w:rPr>
                <w:rFonts w:eastAsia="Times New Roman" w:cs="Arial"/>
                <w:color w:val="000000"/>
                <w:szCs w:val="24"/>
              </w:rPr>
              <w:t>Contains a thorough, clear and convincing description of the composition, capacity, project team roles and qualifications of the consortium members.</w:t>
            </w:r>
          </w:p>
        </w:tc>
        <w:tc>
          <w:tcPr>
            <w:tcW w:w="1250" w:type="pct"/>
            <w:shd w:val="clear" w:color="auto" w:fill="auto"/>
            <w:hideMark/>
          </w:tcPr>
          <w:p w14:paraId="76846436" w14:textId="77777777" w:rsidR="00507041" w:rsidRPr="00507041" w:rsidRDefault="00507041" w:rsidP="00742335">
            <w:pPr>
              <w:spacing w:before="60" w:after="60"/>
              <w:rPr>
                <w:rFonts w:eastAsia="Times New Roman" w:cs="Arial"/>
                <w:color w:val="000000"/>
                <w:szCs w:val="24"/>
              </w:rPr>
            </w:pPr>
            <w:r w:rsidRPr="00507041">
              <w:rPr>
                <w:rFonts w:eastAsia="Times New Roman" w:cs="Arial"/>
                <w:color w:val="000000"/>
                <w:szCs w:val="24"/>
              </w:rPr>
              <w:t>Contains a strong description of the composition, capacity, project team roles and qualifications of the consortium members.</w:t>
            </w:r>
          </w:p>
        </w:tc>
        <w:tc>
          <w:tcPr>
            <w:tcW w:w="1250" w:type="pct"/>
            <w:shd w:val="clear" w:color="auto" w:fill="auto"/>
            <w:hideMark/>
          </w:tcPr>
          <w:p w14:paraId="500552DE" w14:textId="79574613" w:rsidR="00507041" w:rsidRPr="00507041" w:rsidRDefault="00507041" w:rsidP="00742335">
            <w:pPr>
              <w:spacing w:before="60" w:after="60"/>
              <w:rPr>
                <w:rFonts w:eastAsia="Times New Roman" w:cs="Arial"/>
                <w:color w:val="000000"/>
                <w:szCs w:val="24"/>
              </w:rPr>
            </w:pPr>
            <w:r w:rsidRPr="00507041">
              <w:rPr>
                <w:rFonts w:eastAsia="Times New Roman" w:cs="Arial"/>
                <w:color w:val="000000"/>
                <w:szCs w:val="24"/>
              </w:rPr>
              <w:t>Contains an adequate description of the composition, capacity, project team roles and qualifications of the consortium members.</w:t>
            </w:r>
          </w:p>
        </w:tc>
        <w:tc>
          <w:tcPr>
            <w:tcW w:w="1250" w:type="pct"/>
            <w:shd w:val="clear" w:color="auto" w:fill="auto"/>
            <w:hideMark/>
          </w:tcPr>
          <w:p w14:paraId="7748F42C" w14:textId="655D0937" w:rsidR="00713CA0" w:rsidRPr="00507041" w:rsidRDefault="00507041" w:rsidP="00742335">
            <w:pPr>
              <w:spacing w:before="60" w:after="60"/>
              <w:rPr>
                <w:rFonts w:eastAsia="Times New Roman" w:cs="Arial"/>
                <w:color w:val="000000"/>
                <w:szCs w:val="24"/>
              </w:rPr>
            </w:pPr>
            <w:r w:rsidRPr="00507041">
              <w:rPr>
                <w:rFonts w:eastAsia="Times New Roman" w:cs="Arial"/>
                <w:color w:val="000000"/>
                <w:szCs w:val="24"/>
              </w:rPr>
              <w:t>Minimally or does not describe the composition, capacity, project team roles and qualifications of the consortium members.</w:t>
            </w:r>
          </w:p>
        </w:tc>
      </w:tr>
      <w:tr w:rsidR="00836FBC" w:rsidRPr="00507041" w14:paraId="5E3BE711" w14:textId="77777777" w:rsidTr="00742335">
        <w:trPr>
          <w:cantSplit/>
          <w:trHeight w:val="20"/>
        </w:trPr>
        <w:tc>
          <w:tcPr>
            <w:tcW w:w="1250" w:type="pct"/>
            <w:shd w:val="clear" w:color="auto" w:fill="auto"/>
            <w:hideMark/>
          </w:tcPr>
          <w:p w14:paraId="6AE2E71C" w14:textId="57FC858A" w:rsidR="00836FBC" w:rsidRPr="00507041" w:rsidRDefault="00836FBC" w:rsidP="00836FBC">
            <w:pPr>
              <w:spacing w:before="60" w:after="60"/>
              <w:rPr>
                <w:rFonts w:eastAsia="Times New Roman" w:cs="Arial"/>
                <w:color w:val="000000"/>
                <w:szCs w:val="24"/>
              </w:rPr>
            </w:pPr>
            <w:r w:rsidRPr="00507041">
              <w:rPr>
                <w:rFonts w:eastAsia="Times New Roman" w:cs="Arial"/>
                <w:color w:val="000000"/>
                <w:szCs w:val="24"/>
              </w:rPr>
              <w:lastRenderedPageBreak/>
              <w:t>Applicant provides a thorough, clear and convincing description of the lead areas of consortium members in providing direct services.</w:t>
            </w:r>
          </w:p>
        </w:tc>
        <w:tc>
          <w:tcPr>
            <w:tcW w:w="1250" w:type="pct"/>
            <w:shd w:val="clear" w:color="auto" w:fill="auto"/>
            <w:hideMark/>
          </w:tcPr>
          <w:p w14:paraId="1DC90D6B" w14:textId="31973AD5" w:rsidR="00836FBC" w:rsidRPr="00507041" w:rsidRDefault="00836FBC" w:rsidP="00836FBC">
            <w:pPr>
              <w:spacing w:before="60" w:after="60"/>
              <w:rPr>
                <w:rFonts w:eastAsia="Times New Roman" w:cs="Arial"/>
                <w:color w:val="000000"/>
                <w:szCs w:val="24"/>
              </w:rPr>
            </w:pPr>
            <w:r w:rsidRPr="00507041">
              <w:rPr>
                <w:rFonts w:eastAsia="Times New Roman" w:cs="Arial"/>
                <w:color w:val="000000"/>
                <w:szCs w:val="24"/>
              </w:rPr>
              <w:t>Applicant provides a strong description of the lead areas of consortium members in providing direct services.</w:t>
            </w:r>
          </w:p>
        </w:tc>
        <w:tc>
          <w:tcPr>
            <w:tcW w:w="1250" w:type="pct"/>
            <w:shd w:val="clear" w:color="auto" w:fill="auto"/>
            <w:hideMark/>
          </w:tcPr>
          <w:p w14:paraId="4514793E" w14:textId="28883848" w:rsidR="00836FBC" w:rsidRPr="00507041" w:rsidRDefault="00836FBC" w:rsidP="00836FBC">
            <w:pPr>
              <w:spacing w:before="60" w:after="60"/>
              <w:rPr>
                <w:rFonts w:eastAsia="Times New Roman" w:cs="Arial"/>
                <w:color w:val="000000"/>
                <w:szCs w:val="24"/>
              </w:rPr>
            </w:pPr>
            <w:r w:rsidRPr="00507041">
              <w:rPr>
                <w:rFonts w:eastAsia="Times New Roman" w:cs="Arial"/>
                <w:color w:val="000000"/>
                <w:szCs w:val="24"/>
              </w:rPr>
              <w:t>Applicant provides an adequate description of the lead areas of consortium members in providing direct services.</w:t>
            </w:r>
          </w:p>
        </w:tc>
        <w:tc>
          <w:tcPr>
            <w:tcW w:w="1250" w:type="pct"/>
            <w:shd w:val="clear" w:color="auto" w:fill="auto"/>
            <w:hideMark/>
          </w:tcPr>
          <w:p w14:paraId="3D7C2248" w14:textId="1F530DD0" w:rsidR="00836FBC" w:rsidRPr="00507041" w:rsidRDefault="00836FBC" w:rsidP="00836FBC">
            <w:pPr>
              <w:spacing w:before="60" w:after="60"/>
              <w:rPr>
                <w:rFonts w:eastAsia="Times New Roman" w:cs="Arial"/>
                <w:color w:val="000000"/>
                <w:szCs w:val="24"/>
              </w:rPr>
            </w:pPr>
            <w:r w:rsidRPr="00507041">
              <w:rPr>
                <w:rFonts w:eastAsia="Times New Roman" w:cs="Arial"/>
                <w:color w:val="000000"/>
                <w:szCs w:val="24"/>
              </w:rPr>
              <w:t>Applicant does not describe or minimally describes lead areas of consortium members in providing direct services.</w:t>
            </w:r>
          </w:p>
        </w:tc>
      </w:tr>
      <w:tr w:rsidR="00AD03D8" w:rsidRPr="00507041" w14:paraId="7A56F7CA" w14:textId="77777777" w:rsidTr="00742335">
        <w:trPr>
          <w:cantSplit/>
          <w:trHeight w:val="20"/>
        </w:trPr>
        <w:tc>
          <w:tcPr>
            <w:tcW w:w="1250" w:type="pct"/>
            <w:shd w:val="clear" w:color="auto" w:fill="auto"/>
          </w:tcPr>
          <w:p w14:paraId="46541372" w14:textId="62AAEE5F" w:rsidR="00AD03D8" w:rsidRPr="00507041" w:rsidRDefault="00AD03D8" w:rsidP="00AD03D8">
            <w:pPr>
              <w:spacing w:before="60" w:after="60"/>
              <w:rPr>
                <w:rFonts w:eastAsia="Times New Roman" w:cs="Arial"/>
                <w:color w:val="000000"/>
                <w:szCs w:val="24"/>
              </w:rPr>
            </w:pPr>
            <w:r w:rsidRPr="00507041">
              <w:rPr>
                <w:rFonts w:eastAsia="Arial" w:cs="Arial"/>
                <w:color w:val="000000"/>
                <w:szCs w:val="24"/>
              </w:rPr>
              <w:t>Applicant provides resumes or CVs</w:t>
            </w:r>
            <w:r>
              <w:rPr>
                <w:rFonts w:eastAsia="Arial" w:cs="Arial"/>
                <w:color w:val="000000"/>
                <w:szCs w:val="24"/>
              </w:rPr>
              <w:t xml:space="preserve"> that demonstrate exemplary </w:t>
            </w:r>
            <w:r w:rsidRPr="00507041">
              <w:rPr>
                <w:rFonts w:eastAsia="Times New Roman" w:cs="Arial"/>
                <w:color w:val="000000"/>
                <w:szCs w:val="24"/>
              </w:rPr>
              <w:t>qualifications of the consortium members</w:t>
            </w:r>
            <w:r w:rsidRPr="00507041">
              <w:rPr>
                <w:rFonts w:eastAsia="Arial" w:cs="Arial"/>
                <w:color w:val="000000"/>
                <w:szCs w:val="24"/>
              </w:rPr>
              <w:t xml:space="preserve"> for project team.</w:t>
            </w:r>
          </w:p>
        </w:tc>
        <w:tc>
          <w:tcPr>
            <w:tcW w:w="1250" w:type="pct"/>
            <w:shd w:val="clear" w:color="auto" w:fill="auto"/>
          </w:tcPr>
          <w:p w14:paraId="227AE9D0" w14:textId="52879C76" w:rsidR="00AD03D8" w:rsidRPr="00507041" w:rsidRDefault="00AD03D8" w:rsidP="00AD03D8">
            <w:pPr>
              <w:spacing w:before="60" w:after="60"/>
              <w:rPr>
                <w:rFonts w:eastAsia="Times New Roman" w:cs="Arial"/>
                <w:color w:val="000000"/>
                <w:szCs w:val="24"/>
              </w:rPr>
            </w:pPr>
            <w:r w:rsidRPr="0009370A">
              <w:rPr>
                <w:rFonts w:eastAsia="Arial" w:cs="Arial"/>
                <w:color w:val="000000"/>
                <w:szCs w:val="24"/>
              </w:rPr>
              <w:t xml:space="preserve">Applicant provides resumes or CVs that demonstrate </w:t>
            </w:r>
            <w:r>
              <w:rPr>
                <w:rFonts w:eastAsia="Arial" w:cs="Arial"/>
                <w:color w:val="000000"/>
                <w:szCs w:val="24"/>
              </w:rPr>
              <w:t>strong</w:t>
            </w:r>
            <w:r w:rsidRPr="0009370A">
              <w:rPr>
                <w:rFonts w:eastAsia="Arial" w:cs="Arial"/>
                <w:color w:val="000000"/>
                <w:szCs w:val="24"/>
              </w:rPr>
              <w:t xml:space="preserve"> </w:t>
            </w:r>
            <w:r w:rsidRPr="0009370A">
              <w:rPr>
                <w:rFonts w:eastAsia="Times New Roman" w:cs="Arial"/>
                <w:color w:val="000000"/>
                <w:szCs w:val="24"/>
              </w:rPr>
              <w:t>qualifications of the consortium members</w:t>
            </w:r>
            <w:r w:rsidRPr="0009370A">
              <w:rPr>
                <w:rFonts w:eastAsia="Arial" w:cs="Arial"/>
                <w:color w:val="000000"/>
                <w:szCs w:val="24"/>
              </w:rPr>
              <w:t xml:space="preserve"> for project team</w:t>
            </w:r>
          </w:p>
        </w:tc>
        <w:tc>
          <w:tcPr>
            <w:tcW w:w="1250" w:type="pct"/>
            <w:shd w:val="clear" w:color="auto" w:fill="auto"/>
          </w:tcPr>
          <w:p w14:paraId="60688B88" w14:textId="378A2E90" w:rsidR="00AD03D8" w:rsidRPr="00507041" w:rsidRDefault="00AD03D8" w:rsidP="00AD03D8">
            <w:pPr>
              <w:spacing w:before="60" w:after="60"/>
              <w:rPr>
                <w:rFonts w:eastAsia="Times New Roman" w:cs="Arial"/>
                <w:color w:val="000000"/>
                <w:szCs w:val="24"/>
              </w:rPr>
            </w:pPr>
            <w:r w:rsidRPr="0009370A">
              <w:rPr>
                <w:rFonts w:eastAsia="Arial" w:cs="Arial"/>
                <w:color w:val="000000"/>
                <w:szCs w:val="24"/>
              </w:rPr>
              <w:t xml:space="preserve">Applicant provides resumes or CVs that demonstrate </w:t>
            </w:r>
            <w:r>
              <w:rPr>
                <w:rFonts w:eastAsia="Arial" w:cs="Arial"/>
                <w:color w:val="000000"/>
                <w:szCs w:val="24"/>
              </w:rPr>
              <w:t>adequate</w:t>
            </w:r>
            <w:r w:rsidRPr="0009370A">
              <w:rPr>
                <w:rFonts w:eastAsia="Arial" w:cs="Arial"/>
                <w:color w:val="000000"/>
                <w:szCs w:val="24"/>
              </w:rPr>
              <w:t xml:space="preserve"> </w:t>
            </w:r>
            <w:r w:rsidRPr="0009370A">
              <w:rPr>
                <w:rFonts w:eastAsia="Times New Roman" w:cs="Arial"/>
                <w:color w:val="000000"/>
                <w:szCs w:val="24"/>
              </w:rPr>
              <w:t>qualifications of the consortium members</w:t>
            </w:r>
            <w:r w:rsidRPr="0009370A">
              <w:rPr>
                <w:rFonts w:eastAsia="Arial" w:cs="Arial"/>
                <w:color w:val="000000"/>
                <w:szCs w:val="24"/>
              </w:rPr>
              <w:t xml:space="preserve"> for project team</w:t>
            </w:r>
          </w:p>
        </w:tc>
        <w:tc>
          <w:tcPr>
            <w:tcW w:w="1250" w:type="pct"/>
            <w:shd w:val="clear" w:color="auto" w:fill="auto"/>
          </w:tcPr>
          <w:p w14:paraId="25BDB860" w14:textId="4B292008" w:rsidR="00AD03D8" w:rsidRPr="00507041" w:rsidRDefault="00AD03D8" w:rsidP="00AD03D8">
            <w:pPr>
              <w:spacing w:before="60" w:after="60"/>
              <w:rPr>
                <w:rFonts w:eastAsia="Times New Roman" w:cs="Arial"/>
                <w:color w:val="000000"/>
                <w:szCs w:val="24"/>
              </w:rPr>
            </w:pPr>
            <w:r w:rsidRPr="00507041">
              <w:rPr>
                <w:rFonts w:eastAsia="Arial" w:cs="Arial"/>
                <w:color w:val="000000"/>
                <w:szCs w:val="24"/>
              </w:rPr>
              <w:t>Applicant fails to provide resumes or CVs for project team or they are not aligned with the work.</w:t>
            </w:r>
          </w:p>
        </w:tc>
      </w:tr>
    </w:tbl>
    <w:p w14:paraId="4B674B5F" w14:textId="69704642" w:rsidR="00713CA0" w:rsidRDefault="00713CA0" w:rsidP="00665DF8">
      <w:pPr>
        <w:pStyle w:val="Heading3"/>
      </w:pPr>
      <w:bookmarkStart w:id="75" w:name="_Toc112838681"/>
      <w:r w:rsidRPr="006655BD">
        <w:t xml:space="preserve">Prompt </w:t>
      </w:r>
      <w:r>
        <w:t>2</w:t>
      </w:r>
      <w:r w:rsidRPr="006655BD">
        <w:t>: Technical Assistance Team Capacity—</w:t>
      </w:r>
      <w:r w:rsidR="00836FBC">
        <w:t>15</w:t>
      </w:r>
      <w:r w:rsidRPr="006655BD">
        <w:t xml:space="preserve"> Points</w:t>
      </w:r>
      <w:bookmarkEnd w:id="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rompt 2: Technical Assistance Team Capacity table."/>
      </w:tblPr>
      <w:tblGrid>
        <w:gridCol w:w="2517"/>
        <w:gridCol w:w="2517"/>
        <w:gridCol w:w="2518"/>
        <w:gridCol w:w="2518"/>
      </w:tblGrid>
      <w:tr w:rsidR="00713CA0" w:rsidRPr="00507041" w14:paraId="71003525" w14:textId="77777777" w:rsidTr="00544629">
        <w:trPr>
          <w:cantSplit/>
          <w:trHeight w:val="20"/>
          <w:tblHeader/>
        </w:trPr>
        <w:tc>
          <w:tcPr>
            <w:tcW w:w="1250" w:type="pct"/>
            <w:shd w:val="clear" w:color="auto" w:fill="D9D9D9" w:themeFill="background1" w:themeFillShade="D9"/>
          </w:tcPr>
          <w:p w14:paraId="1D822BD3" w14:textId="77777777" w:rsidR="00544629" w:rsidRPr="00544629" w:rsidRDefault="00713CA0" w:rsidP="00713CA0">
            <w:pPr>
              <w:spacing w:before="60" w:after="60"/>
              <w:rPr>
                <w:rFonts w:eastAsia="Times New Roman" w:cs="Arial"/>
                <w:b/>
                <w:bCs/>
                <w:color w:val="000000"/>
                <w:szCs w:val="24"/>
              </w:rPr>
            </w:pPr>
            <w:r w:rsidRPr="00544629">
              <w:rPr>
                <w:rFonts w:eastAsia="Times New Roman" w:cs="Arial"/>
                <w:b/>
                <w:bCs/>
                <w:color w:val="000000"/>
                <w:szCs w:val="24"/>
              </w:rPr>
              <w:t>Outstanding</w:t>
            </w:r>
          </w:p>
          <w:p w14:paraId="02659876" w14:textId="23E82FE5" w:rsidR="00713CA0" w:rsidRPr="00544629" w:rsidRDefault="00713CA0" w:rsidP="00713CA0">
            <w:pPr>
              <w:spacing w:before="60" w:after="60"/>
              <w:rPr>
                <w:rFonts w:eastAsia="Times New Roman" w:cs="Arial"/>
                <w:color w:val="000000"/>
                <w:szCs w:val="24"/>
              </w:rPr>
            </w:pPr>
            <w:r w:rsidRPr="00544629">
              <w:rPr>
                <w:rFonts w:eastAsia="Times New Roman" w:cs="Arial"/>
                <w:b/>
                <w:bCs/>
                <w:color w:val="000000"/>
                <w:szCs w:val="24"/>
              </w:rPr>
              <w:t>(5 points each)</w:t>
            </w:r>
          </w:p>
        </w:tc>
        <w:tc>
          <w:tcPr>
            <w:tcW w:w="1250" w:type="pct"/>
            <w:shd w:val="clear" w:color="auto" w:fill="D9D9D9" w:themeFill="background1" w:themeFillShade="D9"/>
          </w:tcPr>
          <w:p w14:paraId="6DB017C8" w14:textId="77777777" w:rsidR="00544629" w:rsidRPr="00544629" w:rsidRDefault="00713CA0" w:rsidP="00713CA0">
            <w:pPr>
              <w:spacing w:before="60" w:after="60"/>
              <w:rPr>
                <w:rFonts w:eastAsia="Times New Roman" w:cs="Arial"/>
                <w:b/>
                <w:bCs/>
                <w:color w:val="000000"/>
                <w:szCs w:val="24"/>
              </w:rPr>
            </w:pPr>
            <w:r w:rsidRPr="00544629">
              <w:rPr>
                <w:rFonts w:eastAsia="Times New Roman" w:cs="Arial"/>
                <w:b/>
                <w:bCs/>
                <w:color w:val="000000"/>
                <w:szCs w:val="24"/>
              </w:rPr>
              <w:t>Good</w:t>
            </w:r>
          </w:p>
          <w:p w14:paraId="0E968D9C" w14:textId="363D6DF5" w:rsidR="00713CA0" w:rsidRPr="00544629" w:rsidRDefault="00713CA0" w:rsidP="00713CA0">
            <w:pPr>
              <w:spacing w:before="60" w:after="60"/>
              <w:rPr>
                <w:rFonts w:eastAsia="Times New Roman" w:cs="Arial"/>
                <w:color w:val="000000"/>
                <w:szCs w:val="24"/>
              </w:rPr>
            </w:pPr>
            <w:r w:rsidRPr="00544629">
              <w:rPr>
                <w:rFonts w:eastAsia="Times New Roman" w:cs="Arial"/>
                <w:b/>
                <w:bCs/>
                <w:color w:val="000000"/>
                <w:szCs w:val="24"/>
              </w:rPr>
              <w:t>(3 points each)</w:t>
            </w:r>
          </w:p>
        </w:tc>
        <w:tc>
          <w:tcPr>
            <w:tcW w:w="1250" w:type="pct"/>
            <w:shd w:val="clear" w:color="auto" w:fill="D9D9D9" w:themeFill="background1" w:themeFillShade="D9"/>
          </w:tcPr>
          <w:p w14:paraId="44E690DD" w14:textId="77777777" w:rsidR="00544629" w:rsidRPr="00544629" w:rsidRDefault="00713CA0" w:rsidP="00713CA0">
            <w:pPr>
              <w:spacing w:before="60" w:after="60"/>
              <w:rPr>
                <w:rFonts w:eastAsia="Times New Roman" w:cs="Arial"/>
                <w:b/>
                <w:bCs/>
                <w:color w:val="000000"/>
                <w:szCs w:val="24"/>
              </w:rPr>
            </w:pPr>
            <w:r w:rsidRPr="00544629">
              <w:rPr>
                <w:rFonts w:eastAsia="Times New Roman" w:cs="Arial"/>
                <w:b/>
                <w:bCs/>
                <w:color w:val="000000"/>
                <w:szCs w:val="24"/>
              </w:rPr>
              <w:t>Adequate</w:t>
            </w:r>
          </w:p>
          <w:p w14:paraId="40C349A1" w14:textId="05811A9C" w:rsidR="00713CA0" w:rsidRPr="00544629" w:rsidRDefault="00713CA0" w:rsidP="00713CA0">
            <w:pPr>
              <w:spacing w:before="60" w:after="60"/>
              <w:rPr>
                <w:rFonts w:eastAsia="Times New Roman" w:cs="Arial"/>
                <w:color w:val="000000"/>
                <w:szCs w:val="24"/>
              </w:rPr>
            </w:pPr>
            <w:r w:rsidRPr="00544629">
              <w:rPr>
                <w:rFonts w:eastAsia="Times New Roman" w:cs="Arial"/>
                <w:b/>
                <w:bCs/>
                <w:color w:val="000000"/>
                <w:szCs w:val="24"/>
              </w:rPr>
              <w:t>(1 point each)</w:t>
            </w:r>
          </w:p>
        </w:tc>
        <w:tc>
          <w:tcPr>
            <w:tcW w:w="1250" w:type="pct"/>
            <w:shd w:val="clear" w:color="auto" w:fill="D9D9D9" w:themeFill="background1" w:themeFillShade="D9"/>
          </w:tcPr>
          <w:p w14:paraId="0D8D1514" w14:textId="77777777" w:rsidR="00544629" w:rsidRPr="00544629" w:rsidRDefault="00713CA0" w:rsidP="00713CA0">
            <w:pPr>
              <w:spacing w:before="60" w:after="60"/>
              <w:rPr>
                <w:rFonts w:eastAsia="Times New Roman" w:cs="Arial"/>
                <w:b/>
                <w:bCs/>
                <w:color w:val="000000"/>
                <w:szCs w:val="24"/>
              </w:rPr>
            </w:pPr>
            <w:r w:rsidRPr="00544629">
              <w:rPr>
                <w:rFonts w:eastAsia="Times New Roman" w:cs="Arial"/>
                <w:b/>
                <w:bCs/>
                <w:color w:val="000000"/>
                <w:szCs w:val="24"/>
              </w:rPr>
              <w:t>Minimal</w:t>
            </w:r>
          </w:p>
          <w:p w14:paraId="1EEC798F" w14:textId="786E5756" w:rsidR="00713CA0" w:rsidRPr="00544629" w:rsidRDefault="00713CA0" w:rsidP="00713CA0">
            <w:pPr>
              <w:spacing w:before="60" w:after="60"/>
              <w:rPr>
                <w:rFonts w:eastAsia="Times New Roman" w:cs="Arial"/>
                <w:color w:val="000000"/>
                <w:szCs w:val="24"/>
              </w:rPr>
            </w:pPr>
            <w:r w:rsidRPr="00544629">
              <w:rPr>
                <w:rFonts w:eastAsia="Times New Roman" w:cs="Arial"/>
                <w:b/>
                <w:bCs/>
                <w:color w:val="000000"/>
                <w:szCs w:val="24"/>
              </w:rPr>
              <w:t>(0 points each)</w:t>
            </w:r>
          </w:p>
        </w:tc>
      </w:tr>
      <w:tr w:rsidR="00713CA0" w:rsidRPr="00507041" w14:paraId="175683B6" w14:textId="77777777" w:rsidTr="00713CA0">
        <w:trPr>
          <w:cantSplit/>
          <w:trHeight w:val="20"/>
        </w:trPr>
        <w:tc>
          <w:tcPr>
            <w:tcW w:w="1250" w:type="pct"/>
            <w:shd w:val="clear" w:color="auto" w:fill="auto"/>
            <w:hideMark/>
          </w:tcPr>
          <w:p w14:paraId="68ED6816" w14:textId="2D373DEC" w:rsidR="00713CA0" w:rsidRPr="00507041" w:rsidRDefault="00713CA0" w:rsidP="00713CA0">
            <w:pPr>
              <w:spacing w:before="60" w:after="60"/>
              <w:rPr>
                <w:rFonts w:eastAsia="Times New Roman" w:cs="Arial"/>
                <w:color w:val="000000"/>
                <w:szCs w:val="24"/>
              </w:rPr>
            </w:pPr>
            <w:r w:rsidRPr="00507041">
              <w:rPr>
                <w:rFonts w:eastAsia="Times New Roman" w:cs="Arial"/>
                <w:color w:val="000000"/>
                <w:szCs w:val="24"/>
              </w:rPr>
              <w:t xml:space="preserve">Applicant demonstrates outstanding claiming history </w:t>
            </w:r>
            <w:r>
              <w:rPr>
                <w:rFonts w:eastAsia="Times New Roman" w:cs="Arial"/>
                <w:color w:val="000000"/>
                <w:szCs w:val="24"/>
              </w:rPr>
              <w:t xml:space="preserve">and success </w:t>
            </w:r>
            <w:r w:rsidRPr="00507041">
              <w:rPr>
                <w:rFonts w:eastAsia="Times New Roman" w:cs="Arial"/>
                <w:color w:val="000000"/>
                <w:szCs w:val="24"/>
              </w:rPr>
              <w:t>in school-based claiming programs, including the LEA BOP</w:t>
            </w:r>
            <w:r>
              <w:rPr>
                <w:rFonts w:eastAsia="Times New Roman" w:cs="Arial"/>
                <w:color w:val="000000"/>
                <w:szCs w:val="24"/>
              </w:rPr>
              <w:t>,</w:t>
            </w:r>
            <w:r w:rsidRPr="00507041">
              <w:rPr>
                <w:rFonts w:eastAsia="Times New Roman" w:cs="Arial"/>
                <w:color w:val="000000"/>
                <w:szCs w:val="24"/>
              </w:rPr>
              <w:t xml:space="preserve"> the SMAA Program</w:t>
            </w:r>
            <w:r>
              <w:rPr>
                <w:rFonts w:eastAsia="Times New Roman" w:cs="Arial"/>
                <w:color w:val="000000"/>
                <w:szCs w:val="24"/>
              </w:rPr>
              <w:t>, and other Medi-Cal programs</w:t>
            </w:r>
            <w:r w:rsidRPr="00507041">
              <w:rPr>
                <w:rFonts w:eastAsia="Times New Roman" w:cs="Arial"/>
                <w:color w:val="000000"/>
                <w:szCs w:val="24"/>
              </w:rPr>
              <w:t>.</w:t>
            </w:r>
            <w:r w:rsidR="00B743AF">
              <w:rPr>
                <w:rFonts w:eastAsia="Times New Roman" w:cs="Arial"/>
                <w:color w:val="000000"/>
                <w:szCs w:val="24"/>
              </w:rPr>
              <w:t xml:space="preserve"> Demonstrates exceptional</w:t>
            </w:r>
            <w:r w:rsidR="00B743AF" w:rsidRPr="00860B5D">
              <w:rPr>
                <w:rFonts w:eastAsia="Times New Roman" w:cs="Arial"/>
                <w:color w:val="000000"/>
                <w:szCs w:val="24"/>
              </w:rPr>
              <w:t xml:space="preserve"> length of time participating and increased claiming for Medi-Cal services over time.</w:t>
            </w:r>
          </w:p>
        </w:tc>
        <w:tc>
          <w:tcPr>
            <w:tcW w:w="1250" w:type="pct"/>
            <w:shd w:val="clear" w:color="auto" w:fill="auto"/>
            <w:hideMark/>
          </w:tcPr>
          <w:p w14:paraId="76BF03B5" w14:textId="2790167E" w:rsidR="00713CA0" w:rsidRPr="00507041" w:rsidRDefault="00713CA0" w:rsidP="00713CA0">
            <w:pPr>
              <w:spacing w:before="60" w:after="60"/>
              <w:rPr>
                <w:rFonts w:eastAsia="Times New Roman" w:cs="Arial"/>
                <w:color w:val="000000"/>
                <w:szCs w:val="24"/>
              </w:rPr>
            </w:pPr>
            <w:r w:rsidRPr="00507041">
              <w:rPr>
                <w:rFonts w:eastAsia="Times New Roman" w:cs="Arial"/>
                <w:color w:val="000000"/>
                <w:szCs w:val="24"/>
              </w:rPr>
              <w:t>Applicant demonstrates strong</w:t>
            </w:r>
            <w:r>
              <w:rPr>
                <w:rFonts w:eastAsia="Times New Roman" w:cs="Arial"/>
                <w:color w:val="000000"/>
                <w:szCs w:val="24"/>
              </w:rPr>
              <w:t xml:space="preserve"> </w:t>
            </w:r>
            <w:r w:rsidRPr="00507041">
              <w:rPr>
                <w:rFonts w:eastAsia="Times New Roman" w:cs="Arial"/>
                <w:color w:val="000000"/>
                <w:szCs w:val="24"/>
              </w:rPr>
              <w:t xml:space="preserve">claiming history </w:t>
            </w:r>
            <w:r>
              <w:rPr>
                <w:rFonts w:eastAsia="Times New Roman" w:cs="Arial"/>
                <w:color w:val="000000"/>
                <w:szCs w:val="24"/>
              </w:rPr>
              <w:t xml:space="preserve">and success </w:t>
            </w:r>
            <w:r w:rsidRPr="00507041">
              <w:rPr>
                <w:rFonts w:eastAsia="Times New Roman" w:cs="Arial"/>
                <w:color w:val="000000"/>
                <w:szCs w:val="24"/>
              </w:rPr>
              <w:t>in school-based claiming programs, including the LEA BOP</w:t>
            </w:r>
            <w:r>
              <w:rPr>
                <w:rFonts w:eastAsia="Times New Roman" w:cs="Arial"/>
                <w:color w:val="000000"/>
                <w:szCs w:val="24"/>
              </w:rPr>
              <w:t>,</w:t>
            </w:r>
            <w:r w:rsidRPr="00507041">
              <w:rPr>
                <w:rFonts w:eastAsia="Times New Roman" w:cs="Arial"/>
                <w:color w:val="000000"/>
                <w:szCs w:val="24"/>
              </w:rPr>
              <w:t xml:space="preserve"> the SMAA Program</w:t>
            </w:r>
            <w:r>
              <w:rPr>
                <w:rFonts w:eastAsia="Times New Roman" w:cs="Arial"/>
                <w:color w:val="000000"/>
                <w:szCs w:val="24"/>
              </w:rPr>
              <w:t>, and other Medi-Cal programs</w:t>
            </w:r>
            <w:r w:rsidRPr="00507041">
              <w:rPr>
                <w:rFonts w:eastAsia="Times New Roman" w:cs="Arial"/>
                <w:color w:val="000000"/>
                <w:szCs w:val="24"/>
              </w:rPr>
              <w:t>.</w:t>
            </w:r>
            <w:r w:rsidR="00B743AF">
              <w:rPr>
                <w:rFonts w:eastAsia="Times New Roman" w:cs="Arial"/>
                <w:color w:val="000000"/>
                <w:szCs w:val="24"/>
              </w:rPr>
              <w:t xml:space="preserve"> Demonstrates significant</w:t>
            </w:r>
            <w:r w:rsidR="00B743AF" w:rsidRPr="00860B5D">
              <w:rPr>
                <w:rFonts w:eastAsia="Times New Roman" w:cs="Arial"/>
                <w:color w:val="000000"/>
                <w:szCs w:val="24"/>
              </w:rPr>
              <w:t xml:space="preserve"> length of time participating and increased claiming for Medi-Cal services over time.</w:t>
            </w:r>
          </w:p>
        </w:tc>
        <w:tc>
          <w:tcPr>
            <w:tcW w:w="1250" w:type="pct"/>
            <w:shd w:val="clear" w:color="auto" w:fill="auto"/>
            <w:hideMark/>
          </w:tcPr>
          <w:p w14:paraId="18FE304A" w14:textId="61F5949F" w:rsidR="00713CA0" w:rsidRPr="00507041" w:rsidRDefault="00713CA0" w:rsidP="00713CA0">
            <w:pPr>
              <w:spacing w:before="60" w:after="60"/>
              <w:rPr>
                <w:rFonts w:eastAsia="Times New Roman" w:cs="Arial"/>
                <w:color w:val="000000"/>
                <w:szCs w:val="24"/>
              </w:rPr>
            </w:pPr>
            <w:r w:rsidRPr="00507041">
              <w:rPr>
                <w:rFonts w:eastAsia="Times New Roman" w:cs="Arial"/>
                <w:color w:val="000000"/>
                <w:szCs w:val="24"/>
              </w:rPr>
              <w:t>Applicant demonstrates adequate claiming history</w:t>
            </w:r>
            <w:r>
              <w:rPr>
                <w:rFonts w:eastAsia="Times New Roman" w:cs="Arial"/>
                <w:color w:val="000000"/>
                <w:szCs w:val="24"/>
              </w:rPr>
              <w:t xml:space="preserve"> and success</w:t>
            </w:r>
            <w:r w:rsidRPr="00507041">
              <w:rPr>
                <w:rFonts w:eastAsia="Times New Roman" w:cs="Arial"/>
                <w:color w:val="000000"/>
                <w:szCs w:val="24"/>
              </w:rPr>
              <w:t xml:space="preserve"> in school-based claiming programs, including the LEA BOP</w:t>
            </w:r>
            <w:r>
              <w:rPr>
                <w:rFonts w:eastAsia="Times New Roman" w:cs="Arial"/>
                <w:color w:val="000000"/>
                <w:szCs w:val="24"/>
              </w:rPr>
              <w:t>,</w:t>
            </w:r>
            <w:r w:rsidRPr="00507041">
              <w:rPr>
                <w:rFonts w:eastAsia="Times New Roman" w:cs="Arial"/>
                <w:color w:val="000000"/>
                <w:szCs w:val="24"/>
              </w:rPr>
              <w:t xml:space="preserve"> the SMAA Program</w:t>
            </w:r>
            <w:r>
              <w:rPr>
                <w:rFonts w:eastAsia="Times New Roman" w:cs="Arial"/>
                <w:color w:val="000000"/>
                <w:szCs w:val="24"/>
              </w:rPr>
              <w:t>, and other Medi-Cal programs</w:t>
            </w:r>
            <w:r w:rsidRPr="00507041">
              <w:rPr>
                <w:rFonts w:eastAsia="Times New Roman" w:cs="Arial"/>
                <w:color w:val="000000"/>
                <w:szCs w:val="24"/>
              </w:rPr>
              <w:t>.</w:t>
            </w:r>
            <w:r w:rsidR="00B743AF">
              <w:rPr>
                <w:rFonts w:eastAsia="Times New Roman" w:cs="Arial"/>
                <w:color w:val="000000"/>
                <w:szCs w:val="24"/>
              </w:rPr>
              <w:t xml:space="preserve"> Demonstrates adequate</w:t>
            </w:r>
            <w:r w:rsidR="00B743AF" w:rsidRPr="00860B5D">
              <w:rPr>
                <w:rFonts w:eastAsia="Times New Roman" w:cs="Arial"/>
                <w:color w:val="000000"/>
                <w:szCs w:val="24"/>
              </w:rPr>
              <w:t xml:space="preserve"> length of time participating and increased claiming for Medi-Cal services over time.</w:t>
            </w:r>
          </w:p>
        </w:tc>
        <w:tc>
          <w:tcPr>
            <w:tcW w:w="1250" w:type="pct"/>
            <w:shd w:val="clear" w:color="auto" w:fill="auto"/>
            <w:hideMark/>
          </w:tcPr>
          <w:p w14:paraId="6A8F5255" w14:textId="47B557AC" w:rsidR="00713CA0" w:rsidRPr="00507041" w:rsidRDefault="00713CA0" w:rsidP="00713CA0">
            <w:pPr>
              <w:spacing w:before="60" w:after="60"/>
              <w:rPr>
                <w:rFonts w:eastAsia="Times New Roman" w:cs="Arial"/>
                <w:color w:val="000000"/>
                <w:szCs w:val="24"/>
              </w:rPr>
            </w:pPr>
            <w:r w:rsidRPr="00742335">
              <w:rPr>
                <w:rFonts w:eastAsia="Times New Roman" w:cs="Arial"/>
                <w:color w:val="000000"/>
                <w:szCs w:val="24"/>
              </w:rPr>
              <w:t xml:space="preserve">Applicant </w:t>
            </w:r>
            <w:r w:rsidR="00735E5A">
              <w:rPr>
                <w:rFonts w:eastAsia="Times New Roman" w:cs="Arial"/>
                <w:color w:val="000000"/>
                <w:szCs w:val="24"/>
              </w:rPr>
              <w:t>demonstrates inadequate or</w:t>
            </w:r>
            <w:r w:rsidRPr="00742335">
              <w:rPr>
                <w:rFonts w:eastAsia="Times New Roman" w:cs="Arial"/>
                <w:color w:val="000000"/>
                <w:szCs w:val="24"/>
              </w:rPr>
              <w:t xml:space="preserve"> minimal </w:t>
            </w:r>
            <w:r w:rsidRPr="00507041">
              <w:rPr>
                <w:rFonts w:eastAsia="Times New Roman" w:cs="Arial"/>
                <w:color w:val="000000"/>
                <w:szCs w:val="24"/>
              </w:rPr>
              <w:t>claiming history</w:t>
            </w:r>
            <w:r>
              <w:rPr>
                <w:rFonts w:eastAsia="Times New Roman" w:cs="Arial"/>
                <w:color w:val="000000"/>
                <w:szCs w:val="24"/>
              </w:rPr>
              <w:t xml:space="preserve"> and success</w:t>
            </w:r>
            <w:r w:rsidRPr="00507041">
              <w:rPr>
                <w:rFonts w:eastAsia="Times New Roman" w:cs="Arial"/>
                <w:color w:val="000000"/>
                <w:szCs w:val="24"/>
              </w:rPr>
              <w:t xml:space="preserve"> in school-based claiming programs, including the LEA BOP</w:t>
            </w:r>
            <w:r>
              <w:rPr>
                <w:rFonts w:eastAsia="Times New Roman" w:cs="Arial"/>
                <w:color w:val="000000"/>
                <w:szCs w:val="24"/>
              </w:rPr>
              <w:t>,</w:t>
            </w:r>
            <w:r w:rsidRPr="00507041">
              <w:rPr>
                <w:rFonts w:eastAsia="Times New Roman" w:cs="Arial"/>
                <w:color w:val="000000"/>
                <w:szCs w:val="24"/>
              </w:rPr>
              <w:t xml:space="preserve"> the SMAA Program</w:t>
            </w:r>
            <w:r>
              <w:rPr>
                <w:rFonts w:eastAsia="Times New Roman" w:cs="Arial"/>
                <w:color w:val="000000"/>
                <w:szCs w:val="24"/>
              </w:rPr>
              <w:t>, and other Medi-Cal programs</w:t>
            </w:r>
            <w:r w:rsidRPr="00507041">
              <w:rPr>
                <w:rFonts w:eastAsia="Times New Roman" w:cs="Arial"/>
                <w:color w:val="000000"/>
                <w:szCs w:val="24"/>
              </w:rPr>
              <w:t>.</w:t>
            </w:r>
            <w:r w:rsidR="00B743AF">
              <w:rPr>
                <w:rFonts w:eastAsia="Times New Roman" w:cs="Arial"/>
                <w:color w:val="000000"/>
                <w:szCs w:val="24"/>
              </w:rPr>
              <w:t xml:space="preserve"> Demonstrates minimal</w:t>
            </w:r>
            <w:r w:rsidR="00B743AF" w:rsidRPr="00860B5D">
              <w:rPr>
                <w:rFonts w:eastAsia="Times New Roman" w:cs="Arial"/>
                <w:color w:val="000000"/>
                <w:szCs w:val="24"/>
              </w:rPr>
              <w:t xml:space="preserve"> length of time participating and </w:t>
            </w:r>
            <w:r w:rsidR="00B743AF">
              <w:rPr>
                <w:rFonts w:eastAsia="Times New Roman" w:cs="Arial"/>
                <w:color w:val="000000"/>
                <w:szCs w:val="24"/>
              </w:rPr>
              <w:t xml:space="preserve">no or minimal </w:t>
            </w:r>
            <w:r w:rsidR="00B743AF" w:rsidRPr="00860B5D">
              <w:rPr>
                <w:rFonts w:eastAsia="Times New Roman" w:cs="Arial"/>
                <w:color w:val="000000"/>
                <w:szCs w:val="24"/>
              </w:rPr>
              <w:t>increased claiming for Medi-Cal services over time.</w:t>
            </w:r>
          </w:p>
        </w:tc>
      </w:tr>
      <w:tr w:rsidR="00713CA0" w:rsidRPr="00507041" w14:paraId="6EF6ACA7" w14:textId="77777777" w:rsidTr="00713CA0">
        <w:trPr>
          <w:cantSplit/>
          <w:trHeight w:val="20"/>
        </w:trPr>
        <w:tc>
          <w:tcPr>
            <w:tcW w:w="1250" w:type="pct"/>
            <w:shd w:val="clear" w:color="auto" w:fill="auto"/>
            <w:hideMark/>
          </w:tcPr>
          <w:p w14:paraId="6D07A81E" w14:textId="77777777" w:rsidR="00713CA0" w:rsidRPr="00507041" w:rsidRDefault="00713CA0" w:rsidP="00713CA0">
            <w:pPr>
              <w:spacing w:before="60" w:after="60"/>
              <w:rPr>
                <w:rFonts w:eastAsia="Times New Roman" w:cs="Arial"/>
                <w:color w:val="000000"/>
                <w:szCs w:val="24"/>
              </w:rPr>
            </w:pPr>
            <w:r w:rsidRPr="00507041">
              <w:rPr>
                <w:rFonts w:eastAsia="Times New Roman" w:cs="Arial"/>
                <w:color w:val="000000"/>
                <w:szCs w:val="24"/>
              </w:rPr>
              <w:lastRenderedPageBreak/>
              <w:t>Applicant demonstrates outstanding knowledge and capacity to provide direct technical assistance and support to pilot LEAs.</w:t>
            </w:r>
          </w:p>
        </w:tc>
        <w:tc>
          <w:tcPr>
            <w:tcW w:w="1250" w:type="pct"/>
            <w:shd w:val="clear" w:color="auto" w:fill="auto"/>
            <w:hideMark/>
          </w:tcPr>
          <w:p w14:paraId="59C98048" w14:textId="77777777" w:rsidR="00713CA0" w:rsidRPr="00507041" w:rsidRDefault="00713CA0" w:rsidP="00713CA0">
            <w:pPr>
              <w:spacing w:before="60" w:after="60"/>
              <w:rPr>
                <w:rFonts w:eastAsia="Times New Roman" w:cs="Arial"/>
                <w:color w:val="000000"/>
                <w:szCs w:val="24"/>
              </w:rPr>
            </w:pPr>
            <w:r w:rsidRPr="00507041">
              <w:rPr>
                <w:rFonts w:eastAsia="Times New Roman" w:cs="Arial"/>
                <w:color w:val="000000"/>
                <w:szCs w:val="24"/>
              </w:rPr>
              <w:t>Applicant demonstrates strong knowledge and capacity to provide direct technical assistance and support to pilot LEAs.</w:t>
            </w:r>
          </w:p>
        </w:tc>
        <w:tc>
          <w:tcPr>
            <w:tcW w:w="1250" w:type="pct"/>
            <w:shd w:val="clear" w:color="auto" w:fill="auto"/>
            <w:hideMark/>
          </w:tcPr>
          <w:p w14:paraId="224B2DE3" w14:textId="77777777" w:rsidR="00713CA0" w:rsidRPr="00507041" w:rsidRDefault="00713CA0" w:rsidP="00713CA0">
            <w:pPr>
              <w:spacing w:before="60" w:after="60"/>
              <w:rPr>
                <w:rFonts w:eastAsia="Times New Roman" w:cs="Arial"/>
                <w:color w:val="000000"/>
                <w:szCs w:val="24"/>
              </w:rPr>
            </w:pPr>
            <w:r w:rsidRPr="00507041">
              <w:rPr>
                <w:rFonts w:eastAsia="Times New Roman" w:cs="Arial"/>
                <w:color w:val="000000"/>
                <w:szCs w:val="24"/>
              </w:rPr>
              <w:t>Applicant demonstrates adequate knowledge and capacity to provide direct technical assistance and support to pilot LEAs.</w:t>
            </w:r>
          </w:p>
        </w:tc>
        <w:tc>
          <w:tcPr>
            <w:tcW w:w="1250" w:type="pct"/>
            <w:shd w:val="clear" w:color="auto" w:fill="auto"/>
            <w:hideMark/>
          </w:tcPr>
          <w:p w14:paraId="392C2E3D" w14:textId="77777777" w:rsidR="00713CA0" w:rsidRPr="00507041" w:rsidRDefault="00713CA0" w:rsidP="00713CA0">
            <w:pPr>
              <w:spacing w:before="60" w:after="60"/>
              <w:rPr>
                <w:rFonts w:eastAsia="Times New Roman" w:cs="Arial"/>
                <w:color w:val="000000"/>
                <w:szCs w:val="24"/>
              </w:rPr>
            </w:pPr>
            <w:r w:rsidRPr="00507041">
              <w:rPr>
                <w:rFonts w:eastAsia="Arial" w:cs="Arial"/>
                <w:color w:val="000000"/>
                <w:szCs w:val="24"/>
              </w:rPr>
              <w:t>Applicant demonstrates no or little knowledge and capacity to provide direct technical assistance and support to pilot LEAs.</w:t>
            </w:r>
          </w:p>
        </w:tc>
      </w:tr>
      <w:tr w:rsidR="00836FBC" w:rsidRPr="00507041" w14:paraId="46E2FD86" w14:textId="77777777" w:rsidTr="00713CA0">
        <w:trPr>
          <w:cantSplit/>
          <w:trHeight w:val="20"/>
        </w:trPr>
        <w:tc>
          <w:tcPr>
            <w:tcW w:w="1250" w:type="pct"/>
            <w:shd w:val="clear" w:color="auto" w:fill="auto"/>
          </w:tcPr>
          <w:p w14:paraId="573FDB0E" w14:textId="13B7EA6B" w:rsidR="00836FBC" w:rsidRPr="00507041" w:rsidRDefault="00836FBC" w:rsidP="00836FBC">
            <w:pPr>
              <w:spacing w:before="60" w:after="60"/>
              <w:rPr>
                <w:rFonts w:eastAsia="Times New Roman" w:cs="Arial"/>
                <w:color w:val="000000"/>
                <w:szCs w:val="24"/>
              </w:rPr>
            </w:pPr>
            <w:r w:rsidRPr="00507041">
              <w:rPr>
                <w:rFonts w:eastAsia="Arial" w:cs="Arial"/>
                <w:color w:val="000000"/>
                <w:szCs w:val="24"/>
              </w:rPr>
              <w:t>Applicant provides two or more outstanding letters of recommendation.</w:t>
            </w:r>
          </w:p>
        </w:tc>
        <w:tc>
          <w:tcPr>
            <w:tcW w:w="1250" w:type="pct"/>
            <w:shd w:val="clear" w:color="auto" w:fill="auto"/>
          </w:tcPr>
          <w:p w14:paraId="47C39F99" w14:textId="11A8C9AA" w:rsidR="00836FBC" w:rsidRPr="00507041" w:rsidRDefault="00836FBC" w:rsidP="00836FBC">
            <w:pPr>
              <w:spacing w:before="60" w:after="60"/>
              <w:rPr>
                <w:rFonts w:eastAsia="Times New Roman" w:cs="Arial"/>
                <w:color w:val="000000"/>
                <w:szCs w:val="24"/>
              </w:rPr>
            </w:pPr>
            <w:r w:rsidRPr="00507041">
              <w:rPr>
                <w:rFonts w:eastAsia="Arial" w:cs="Arial"/>
                <w:color w:val="000000"/>
                <w:szCs w:val="24"/>
              </w:rPr>
              <w:t>Applicant provides two or more strong letters of recommendation.</w:t>
            </w:r>
          </w:p>
        </w:tc>
        <w:tc>
          <w:tcPr>
            <w:tcW w:w="1250" w:type="pct"/>
            <w:shd w:val="clear" w:color="auto" w:fill="auto"/>
          </w:tcPr>
          <w:p w14:paraId="36CE7F8F" w14:textId="134D3A7B" w:rsidR="00836FBC" w:rsidRPr="00507041" w:rsidRDefault="00836FBC" w:rsidP="00836FBC">
            <w:pPr>
              <w:spacing w:before="60" w:after="60"/>
              <w:rPr>
                <w:rFonts w:eastAsia="Times New Roman" w:cs="Arial"/>
                <w:color w:val="000000"/>
                <w:szCs w:val="24"/>
              </w:rPr>
            </w:pPr>
            <w:r w:rsidRPr="00507041">
              <w:rPr>
                <w:rFonts w:eastAsia="Arial" w:cs="Arial"/>
                <w:color w:val="000000"/>
                <w:szCs w:val="24"/>
              </w:rPr>
              <w:t>Applicant provides two or more adequate letters of recommendation.</w:t>
            </w:r>
          </w:p>
        </w:tc>
        <w:tc>
          <w:tcPr>
            <w:tcW w:w="1250" w:type="pct"/>
            <w:shd w:val="clear" w:color="auto" w:fill="auto"/>
          </w:tcPr>
          <w:p w14:paraId="2B0055A9" w14:textId="14C92B3F" w:rsidR="00836FBC" w:rsidRPr="00507041" w:rsidRDefault="00836FBC" w:rsidP="00836FBC">
            <w:pPr>
              <w:spacing w:before="60" w:after="60"/>
              <w:rPr>
                <w:rFonts w:eastAsia="Arial" w:cs="Arial"/>
                <w:color w:val="000000"/>
                <w:szCs w:val="24"/>
              </w:rPr>
            </w:pPr>
            <w:r w:rsidRPr="00507041">
              <w:rPr>
                <w:rFonts w:eastAsia="Arial" w:cs="Arial"/>
                <w:color w:val="000000"/>
                <w:szCs w:val="24"/>
              </w:rPr>
              <w:t>Applicant fails to provide required letters of recommendation or letters are inadequate.</w:t>
            </w:r>
          </w:p>
        </w:tc>
      </w:tr>
    </w:tbl>
    <w:p w14:paraId="131E97A8" w14:textId="438DF678" w:rsidR="005776DE" w:rsidRDefault="005776DE" w:rsidP="00665DF8">
      <w:pPr>
        <w:pStyle w:val="Heading3"/>
      </w:pPr>
      <w:bookmarkStart w:id="76" w:name="_Hlk101987951"/>
      <w:bookmarkStart w:id="77" w:name="_Toc89954069"/>
      <w:bookmarkStart w:id="78" w:name="_Toc112838682"/>
      <w:r w:rsidRPr="006655BD">
        <w:t xml:space="preserve">Prompt </w:t>
      </w:r>
      <w:r w:rsidR="00713CA0">
        <w:t>3</w:t>
      </w:r>
      <w:r w:rsidRPr="006655BD">
        <w:t xml:space="preserve">: </w:t>
      </w:r>
      <w:bookmarkEnd w:id="76"/>
      <w:r w:rsidR="007E3F35" w:rsidRPr="006655BD">
        <w:t>Demonstration of Expertise in Medi-Cal Claiming Opportunities for LEAs</w:t>
      </w:r>
      <w:r w:rsidR="0005769D" w:rsidRPr="006655BD">
        <w:t>—</w:t>
      </w:r>
      <w:r w:rsidR="00531AC9">
        <w:t>20</w:t>
      </w:r>
      <w:r w:rsidR="00A62A2C" w:rsidRPr="006655BD">
        <w:t xml:space="preserve"> </w:t>
      </w:r>
      <w:r w:rsidR="00857D85" w:rsidRPr="006655BD">
        <w:t>Points</w:t>
      </w:r>
      <w:bookmarkEnd w:id="77"/>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Demonstration of Expertise in LEA BOP Policies, Procedures and Medi-Cal Claiming for scoring rubric."/>
      </w:tblPr>
      <w:tblGrid>
        <w:gridCol w:w="2517"/>
        <w:gridCol w:w="2517"/>
        <w:gridCol w:w="2518"/>
        <w:gridCol w:w="2518"/>
      </w:tblGrid>
      <w:tr w:rsidR="00860B5D" w:rsidRPr="00860B5D" w14:paraId="660DAEA6" w14:textId="77777777" w:rsidTr="00AD03D8">
        <w:trPr>
          <w:cantSplit/>
          <w:trHeight w:val="20"/>
          <w:tblHeader/>
        </w:trPr>
        <w:tc>
          <w:tcPr>
            <w:tcW w:w="1250" w:type="pct"/>
            <w:shd w:val="clear" w:color="000000" w:fill="D9D9D9"/>
            <w:hideMark/>
          </w:tcPr>
          <w:p w14:paraId="61274667" w14:textId="77777777" w:rsidR="00860B5D" w:rsidRDefault="00860B5D" w:rsidP="00860B5D">
            <w:pPr>
              <w:spacing w:before="60" w:after="60"/>
              <w:rPr>
                <w:rFonts w:eastAsia="Times New Roman" w:cs="Arial"/>
                <w:b/>
                <w:bCs/>
                <w:color w:val="000000"/>
                <w:szCs w:val="24"/>
              </w:rPr>
            </w:pPr>
            <w:r w:rsidRPr="00860B5D">
              <w:rPr>
                <w:rFonts w:eastAsia="Times New Roman" w:cs="Arial"/>
                <w:b/>
                <w:bCs/>
                <w:color w:val="000000"/>
                <w:szCs w:val="24"/>
              </w:rPr>
              <w:t>Outstanding</w:t>
            </w:r>
          </w:p>
          <w:p w14:paraId="0AB574B8" w14:textId="1EF11ACA" w:rsidR="00860B5D" w:rsidRPr="00860B5D" w:rsidRDefault="00860B5D" w:rsidP="00860B5D">
            <w:pPr>
              <w:spacing w:before="60" w:after="60"/>
              <w:rPr>
                <w:rFonts w:eastAsia="Times New Roman" w:cs="Arial"/>
                <w:b/>
                <w:bCs/>
                <w:color w:val="000000"/>
                <w:szCs w:val="24"/>
              </w:rPr>
            </w:pPr>
            <w:r>
              <w:rPr>
                <w:rFonts w:eastAsia="Times New Roman" w:cs="Arial"/>
                <w:b/>
                <w:bCs/>
                <w:color w:val="000000"/>
                <w:szCs w:val="24"/>
              </w:rPr>
              <w:t>(</w:t>
            </w:r>
            <w:r w:rsidR="00836FBC">
              <w:rPr>
                <w:rFonts w:eastAsia="Times New Roman" w:cs="Arial"/>
                <w:b/>
                <w:bCs/>
                <w:color w:val="000000"/>
                <w:szCs w:val="24"/>
              </w:rPr>
              <w:t>5</w:t>
            </w:r>
            <w:r>
              <w:rPr>
                <w:rFonts w:eastAsia="Times New Roman" w:cs="Arial"/>
                <w:b/>
                <w:bCs/>
                <w:color w:val="000000"/>
                <w:szCs w:val="24"/>
              </w:rPr>
              <w:t xml:space="preserve"> points each)</w:t>
            </w:r>
          </w:p>
        </w:tc>
        <w:tc>
          <w:tcPr>
            <w:tcW w:w="1250" w:type="pct"/>
            <w:shd w:val="clear" w:color="000000" w:fill="D9D9D9"/>
            <w:hideMark/>
          </w:tcPr>
          <w:p w14:paraId="4669D9DA" w14:textId="77777777" w:rsidR="00860B5D" w:rsidRDefault="00860B5D" w:rsidP="00860B5D">
            <w:pPr>
              <w:spacing w:before="60" w:after="60"/>
              <w:rPr>
                <w:rFonts w:eastAsia="Times New Roman" w:cs="Arial"/>
                <w:b/>
                <w:bCs/>
                <w:color w:val="000000"/>
                <w:szCs w:val="24"/>
              </w:rPr>
            </w:pPr>
            <w:r w:rsidRPr="00860B5D">
              <w:rPr>
                <w:rFonts w:eastAsia="Times New Roman" w:cs="Arial"/>
                <w:b/>
                <w:bCs/>
                <w:color w:val="000000"/>
                <w:szCs w:val="24"/>
              </w:rPr>
              <w:t>Good</w:t>
            </w:r>
          </w:p>
          <w:p w14:paraId="6E4B7BDA" w14:textId="0E4412A3" w:rsidR="00860B5D" w:rsidRPr="00860B5D" w:rsidRDefault="00860B5D" w:rsidP="00860B5D">
            <w:pPr>
              <w:spacing w:before="60" w:after="60"/>
              <w:rPr>
                <w:rFonts w:eastAsia="Times New Roman" w:cs="Arial"/>
                <w:b/>
                <w:bCs/>
                <w:color w:val="000000"/>
                <w:szCs w:val="24"/>
              </w:rPr>
            </w:pPr>
            <w:r>
              <w:rPr>
                <w:rFonts w:eastAsia="Times New Roman" w:cs="Arial"/>
                <w:b/>
                <w:bCs/>
                <w:color w:val="000000"/>
                <w:szCs w:val="24"/>
              </w:rPr>
              <w:t>(</w:t>
            </w:r>
            <w:r w:rsidR="00836FBC">
              <w:rPr>
                <w:rFonts w:eastAsia="Times New Roman" w:cs="Arial"/>
                <w:b/>
                <w:bCs/>
                <w:color w:val="000000"/>
                <w:szCs w:val="24"/>
              </w:rPr>
              <w:t>3</w:t>
            </w:r>
            <w:r>
              <w:rPr>
                <w:rFonts w:eastAsia="Times New Roman" w:cs="Arial"/>
                <w:b/>
                <w:bCs/>
                <w:color w:val="000000"/>
                <w:szCs w:val="24"/>
              </w:rPr>
              <w:t xml:space="preserve"> points each)</w:t>
            </w:r>
          </w:p>
        </w:tc>
        <w:tc>
          <w:tcPr>
            <w:tcW w:w="1250" w:type="pct"/>
            <w:shd w:val="clear" w:color="000000" w:fill="D9D9D9"/>
            <w:hideMark/>
          </w:tcPr>
          <w:p w14:paraId="73148BBE" w14:textId="77777777" w:rsidR="00860B5D" w:rsidRDefault="00860B5D" w:rsidP="00860B5D">
            <w:pPr>
              <w:spacing w:before="60" w:after="60"/>
              <w:rPr>
                <w:rFonts w:eastAsia="Times New Roman" w:cs="Arial"/>
                <w:b/>
                <w:bCs/>
                <w:color w:val="000000"/>
                <w:szCs w:val="24"/>
              </w:rPr>
            </w:pPr>
            <w:r w:rsidRPr="00860B5D">
              <w:rPr>
                <w:rFonts w:eastAsia="Times New Roman" w:cs="Arial"/>
                <w:b/>
                <w:bCs/>
                <w:color w:val="000000"/>
                <w:szCs w:val="24"/>
              </w:rPr>
              <w:t>Adequate</w:t>
            </w:r>
          </w:p>
          <w:p w14:paraId="60DB3F32" w14:textId="52C40E75" w:rsidR="00860B5D" w:rsidRPr="00860B5D" w:rsidRDefault="00860B5D" w:rsidP="00860B5D">
            <w:pPr>
              <w:spacing w:before="60" w:after="60"/>
              <w:rPr>
                <w:rFonts w:eastAsia="Times New Roman" w:cs="Arial"/>
                <w:b/>
                <w:bCs/>
                <w:color w:val="000000"/>
                <w:szCs w:val="24"/>
              </w:rPr>
            </w:pPr>
            <w:r>
              <w:rPr>
                <w:rFonts w:eastAsia="Times New Roman" w:cs="Arial"/>
                <w:b/>
                <w:bCs/>
                <w:color w:val="000000"/>
                <w:szCs w:val="24"/>
              </w:rPr>
              <w:t>(1 point each)</w:t>
            </w:r>
          </w:p>
        </w:tc>
        <w:tc>
          <w:tcPr>
            <w:tcW w:w="1250" w:type="pct"/>
            <w:shd w:val="clear" w:color="000000" w:fill="D9D9D9"/>
            <w:hideMark/>
          </w:tcPr>
          <w:p w14:paraId="27AC0ED6" w14:textId="77777777" w:rsidR="00860B5D" w:rsidRDefault="00860B5D" w:rsidP="00860B5D">
            <w:pPr>
              <w:spacing w:before="60" w:after="60"/>
              <w:rPr>
                <w:rFonts w:eastAsia="Times New Roman" w:cs="Arial"/>
                <w:b/>
                <w:bCs/>
                <w:color w:val="000000"/>
                <w:szCs w:val="24"/>
              </w:rPr>
            </w:pPr>
            <w:r w:rsidRPr="00860B5D">
              <w:rPr>
                <w:rFonts w:eastAsia="Times New Roman" w:cs="Arial"/>
                <w:b/>
                <w:bCs/>
                <w:color w:val="000000"/>
                <w:szCs w:val="24"/>
              </w:rPr>
              <w:t>Minimal</w:t>
            </w:r>
          </w:p>
          <w:p w14:paraId="56145BAC" w14:textId="5413C2A4" w:rsidR="00860B5D" w:rsidRPr="00860B5D" w:rsidRDefault="00860B5D" w:rsidP="00860B5D">
            <w:pPr>
              <w:spacing w:before="60" w:after="60"/>
              <w:rPr>
                <w:rFonts w:eastAsia="Times New Roman" w:cs="Arial"/>
                <w:b/>
                <w:bCs/>
                <w:color w:val="000000"/>
                <w:szCs w:val="24"/>
              </w:rPr>
            </w:pPr>
            <w:r>
              <w:rPr>
                <w:rFonts w:eastAsia="Times New Roman" w:cs="Arial"/>
                <w:b/>
                <w:bCs/>
                <w:color w:val="000000"/>
                <w:szCs w:val="24"/>
              </w:rPr>
              <w:t>(0 points each)</w:t>
            </w:r>
          </w:p>
        </w:tc>
      </w:tr>
      <w:tr w:rsidR="00860B5D" w:rsidRPr="00860B5D" w14:paraId="4325DBD3" w14:textId="77777777" w:rsidTr="00AD03D8">
        <w:trPr>
          <w:cantSplit/>
          <w:trHeight w:val="20"/>
        </w:trPr>
        <w:tc>
          <w:tcPr>
            <w:tcW w:w="1250" w:type="pct"/>
            <w:shd w:val="clear" w:color="auto" w:fill="auto"/>
            <w:hideMark/>
          </w:tcPr>
          <w:p w14:paraId="2800D5F6" w14:textId="75DBE2D2"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Demonstrates excellent knowledge of experience</w:t>
            </w:r>
            <w:r w:rsidR="008F6FBB">
              <w:rPr>
                <w:rFonts w:eastAsia="Times New Roman" w:cs="Arial"/>
                <w:color w:val="000000"/>
                <w:szCs w:val="24"/>
              </w:rPr>
              <w:t>, and success</w:t>
            </w:r>
            <w:r w:rsidRPr="00860B5D">
              <w:rPr>
                <w:rFonts w:eastAsia="Times New Roman" w:cs="Arial"/>
                <w:color w:val="000000"/>
                <w:szCs w:val="24"/>
              </w:rPr>
              <w:t xml:space="preserve"> with the process to draw down federal reimbursement for Medi-Cal services, including </w:t>
            </w:r>
            <w:r w:rsidR="008F6FBB">
              <w:rPr>
                <w:rFonts w:eastAsia="Times New Roman" w:cs="Arial"/>
                <w:color w:val="000000"/>
                <w:szCs w:val="24"/>
              </w:rPr>
              <w:t xml:space="preserve">submitting </w:t>
            </w:r>
            <w:r w:rsidRPr="00860B5D">
              <w:rPr>
                <w:rFonts w:eastAsia="Times New Roman" w:cs="Arial"/>
                <w:color w:val="000000"/>
                <w:szCs w:val="24"/>
              </w:rPr>
              <w:t>interim LEA BOP</w:t>
            </w:r>
            <w:r w:rsidR="006338BA" w:rsidRPr="00860B5D">
              <w:rPr>
                <w:rFonts w:eastAsia="Times New Roman" w:cs="Arial"/>
                <w:color w:val="000000"/>
                <w:szCs w:val="24"/>
              </w:rPr>
              <w:t xml:space="preserve"> claims</w:t>
            </w:r>
            <w:r w:rsidR="006338BA">
              <w:rPr>
                <w:rFonts w:eastAsia="Times New Roman" w:cs="Arial"/>
                <w:color w:val="000000"/>
                <w:szCs w:val="24"/>
              </w:rPr>
              <w:t xml:space="preserve">, quarterly </w:t>
            </w:r>
            <w:r w:rsidR="008F6FBB" w:rsidRPr="00860B5D">
              <w:rPr>
                <w:rFonts w:eastAsia="Times New Roman" w:cs="Arial"/>
                <w:color w:val="000000"/>
                <w:szCs w:val="24"/>
              </w:rPr>
              <w:t>SMAA</w:t>
            </w:r>
            <w:r w:rsidR="008F6FBB">
              <w:rPr>
                <w:rFonts w:eastAsia="Times New Roman" w:cs="Arial"/>
                <w:color w:val="000000"/>
                <w:szCs w:val="24"/>
              </w:rPr>
              <w:t xml:space="preserve"> </w:t>
            </w:r>
            <w:r w:rsidR="006338BA">
              <w:rPr>
                <w:rFonts w:eastAsia="Times New Roman" w:cs="Arial"/>
                <w:color w:val="000000"/>
                <w:szCs w:val="24"/>
              </w:rPr>
              <w:t>claims and annual CRCS</w:t>
            </w:r>
            <w:r w:rsidRPr="00860B5D">
              <w:rPr>
                <w:rFonts w:eastAsia="Times New Roman" w:cs="Arial"/>
                <w:color w:val="000000"/>
                <w:szCs w:val="24"/>
              </w:rPr>
              <w:t>.</w:t>
            </w:r>
          </w:p>
        </w:tc>
        <w:tc>
          <w:tcPr>
            <w:tcW w:w="1250" w:type="pct"/>
            <w:shd w:val="clear" w:color="auto" w:fill="auto"/>
            <w:hideMark/>
          </w:tcPr>
          <w:p w14:paraId="431D17E8" w14:textId="18203A39"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 xml:space="preserve">Demonstrates strong knowledge of and experience with the process to draw down federal reimbursement for Medi-Cal services, including </w:t>
            </w:r>
            <w:r w:rsidR="008F6FBB">
              <w:rPr>
                <w:rFonts w:eastAsia="Times New Roman" w:cs="Arial"/>
                <w:color w:val="000000"/>
                <w:szCs w:val="24"/>
              </w:rPr>
              <w:t xml:space="preserve">submitting </w:t>
            </w:r>
            <w:r w:rsidR="008F6FBB" w:rsidRPr="00860B5D">
              <w:rPr>
                <w:rFonts w:eastAsia="Times New Roman" w:cs="Arial"/>
                <w:color w:val="000000"/>
                <w:szCs w:val="24"/>
              </w:rPr>
              <w:t>interim LEA BOP claims</w:t>
            </w:r>
            <w:r w:rsidR="008F6FBB">
              <w:rPr>
                <w:rFonts w:eastAsia="Times New Roman" w:cs="Arial"/>
                <w:color w:val="000000"/>
                <w:szCs w:val="24"/>
              </w:rPr>
              <w:t xml:space="preserve">, quarterly </w:t>
            </w:r>
            <w:r w:rsidR="008F6FBB" w:rsidRPr="00860B5D">
              <w:rPr>
                <w:rFonts w:eastAsia="Times New Roman" w:cs="Arial"/>
                <w:color w:val="000000"/>
                <w:szCs w:val="24"/>
              </w:rPr>
              <w:t>SMAA</w:t>
            </w:r>
            <w:r w:rsidR="008F6FBB">
              <w:rPr>
                <w:rFonts w:eastAsia="Times New Roman" w:cs="Arial"/>
                <w:color w:val="000000"/>
                <w:szCs w:val="24"/>
              </w:rPr>
              <w:t xml:space="preserve"> claims and annual CRCS</w:t>
            </w:r>
            <w:r w:rsidR="008F6FBB" w:rsidRPr="00860B5D">
              <w:rPr>
                <w:rFonts w:eastAsia="Times New Roman" w:cs="Arial"/>
                <w:color w:val="000000"/>
                <w:szCs w:val="24"/>
              </w:rPr>
              <w:t>.</w:t>
            </w:r>
          </w:p>
        </w:tc>
        <w:tc>
          <w:tcPr>
            <w:tcW w:w="1250" w:type="pct"/>
            <w:shd w:val="clear" w:color="auto" w:fill="auto"/>
            <w:hideMark/>
          </w:tcPr>
          <w:p w14:paraId="4E2AFB71" w14:textId="055E4CA3"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 xml:space="preserve">Demonstrates adequate knowledge of and experience with the process to draw down federal reimbursement for Medi-Cal services, including </w:t>
            </w:r>
            <w:r w:rsidR="008F6FBB">
              <w:rPr>
                <w:rFonts w:eastAsia="Times New Roman" w:cs="Arial"/>
                <w:color w:val="000000"/>
                <w:szCs w:val="24"/>
              </w:rPr>
              <w:t xml:space="preserve">submitting </w:t>
            </w:r>
            <w:r w:rsidR="008F6FBB" w:rsidRPr="00860B5D">
              <w:rPr>
                <w:rFonts w:eastAsia="Times New Roman" w:cs="Arial"/>
                <w:color w:val="000000"/>
                <w:szCs w:val="24"/>
              </w:rPr>
              <w:t>interim LEA BOP claims</w:t>
            </w:r>
            <w:r w:rsidR="008F6FBB">
              <w:rPr>
                <w:rFonts w:eastAsia="Times New Roman" w:cs="Arial"/>
                <w:color w:val="000000"/>
                <w:szCs w:val="24"/>
              </w:rPr>
              <w:t xml:space="preserve">, quarterly </w:t>
            </w:r>
            <w:r w:rsidR="008F6FBB" w:rsidRPr="00860B5D">
              <w:rPr>
                <w:rFonts w:eastAsia="Times New Roman" w:cs="Arial"/>
                <w:color w:val="000000"/>
                <w:szCs w:val="24"/>
              </w:rPr>
              <w:t>SMAA</w:t>
            </w:r>
            <w:r w:rsidR="008F6FBB">
              <w:rPr>
                <w:rFonts w:eastAsia="Times New Roman" w:cs="Arial"/>
                <w:color w:val="000000"/>
                <w:szCs w:val="24"/>
              </w:rPr>
              <w:t xml:space="preserve"> claims and annual CRCS</w:t>
            </w:r>
            <w:r w:rsidR="00DB1E66">
              <w:rPr>
                <w:rFonts w:eastAsia="Times New Roman" w:cs="Arial"/>
                <w:color w:val="000000"/>
                <w:szCs w:val="24"/>
              </w:rPr>
              <w:t>.</w:t>
            </w:r>
          </w:p>
        </w:tc>
        <w:tc>
          <w:tcPr>
            <w:tcW w:w="1250" w:type="pct"/>
            <w:shd w:val="clear" w:color="auto" w:fill="auto"/>
            <w:hideMark/>
          </w:tcPr>
          <w:p w14:paraId="61FD07EC" w14:textId="1D46D3EB"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Minimally or does not demonstrate knowledge of and experience with the process to draw down federal reimbursement for Medi-Cal services.</w:t>
            </w:r>
          </w:p>
        </w:tc>
      </w:tr>
      <w:tr w:rsidR="00860B5D" w:rsidRPr="00860B5D" w14:paraId="75B1CD32" w14:textId="77777777" w:rsidTr="00AD03D8">
        <w:trPr>
          <w:cantSplit/>
          <w:trHeight w:val="20"/>
        </w:trPr>
        <w:tc>
          <w:tcPr>
            <w:tcW w:w="1250" w:type="pct"/>
            <w:shd w:val="clear" w:color="auto" w:fill="auto"/>
            <w:hideMark/>
          </w:tcPr>
          <w:p w14:paraId="294A6CA8"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lastRenderedPageBreak/>
              <w:t>Demonstrates consortium members’ outstanding ability to maximize federal reimbursement and other revenue sources to provide effective health and mental health services to pupils.</w:t>
            </w:r>
          </w:p>
        </w:tc>
        <w:tc>
          <w:tcPr>
            <w:tcW w:w="1250" w:type="pct"/>
            <w:shd w:val="clear" w:color="auto" w:fill="auto"/>
            <w:hideMark/>
          </w:tcPr>
          <w:p w14:paraId="2737238D"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Strongly demonstrates consortium members’ ability to maximize federal reimbursement and other revenue sources to provide effective health and mental health services to pupils.</w:t>
            </w:r>
          </w:p>
        </w:tc>
        <w:tc>
          <w:tcPr>
            <w:tcW w:w="1250" w:type="pct"/>
            <w:shd w:val="clear" w:color="auto" w:fill="auto"/>
            <w:hideMark/>
          </w:tcPr>
          <w:p w14:paraId="095BACBF"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dequately demonstrates consortium members’ ability to maximize federal reimbursement and other revenue sources to provide effective health and mental health services to pupils.</w:t>
            </w:r>
          </w:p>
        </w:tc>
        <w:tc>
          <w:tcPr>
            <w:tcW w:w="1250" w:type="pct"/>
            <w:shd w:val="clear" w:color="auto" w:fill="auto"/>
            <w:hideMark/>
          </w:tcPr>
          <w:p w14:paraId="1CFECAAB"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Minimally or does not demonstrate consortium members’ ability to maximize federal reimbursement and other revenue sources to provide effective health and mental health services to pupils.</w:t>
            </w:r>
          </w:p>
        </w:tc>
      </w:tr>
      <w:tr w:rsidR="00531AC9" w:rsidRPr="00860B5D" w14:paraId="10395D03" w14:textId="77777777" w:rsidTr="00AD03D8">
        <w:trPr>
          <w:cantSplit/>
          <w:trHeight w:val="20"/>
        </w:trPr>
        <w:tc>
          <w:tcPr>
            <w:tcW w:w="1250" w:type="pct"/>
            <w:shd w:val="clear" w:color="auto" w:fill="auto"/>
          </w:tcPr>
          <w:p w14:paraId="5BC5268F" w14:textId="33354EF4" w:rsidR="00531AC9" w:rsidRPr="00860B5D" w:rsidRDefault="00531AC9" w:rsidP="00531AC9">
            <w:pPr>
              <w:spacing w:before="60" w:after="60"/>
              <w:rPr>
                <w:rFonts w:eastAsia="Times New Roman" w:cs="Arial"/>
                <w:color w:val="000000"/>
                <w:szCs w:val="24"/>
              </w:rPr>
            </w:pPr>
            <w:r>
              <w:rPr>
                <w:rFonts w:eastAsia="Times New Roman" w:cs="Arial"/>
                <w:color w:val="000000"/>
                <w:szCs w:val="24"/>
              </w:rPr>
              <w:t>Applicant thoroughly, clearly and convincingly d</w:t>
            </w:r>
            <w:r w:rsidRPr="00531AC9">
              <w:rPr>
                <w:rFonts w:eastAsia="Times New Roman" w:cs="Arial"/>
                <w:color w:val="000000"/>
                <w:szCs w:val="24"/>
              </w:rPr>
              <w:t>escribe</w:t>
            </w:r>
            <w:r>
              <w:rPr>
                <w:rFonts w:eastAsia="Times New Roman" w:cs="Arial"/>
                <w:color w:val="000000"/>
                <w:szCs w:val="24"/>
              </w:rPr>
              <w:t>s</w:t>
            </w:r>
            <w:r w:rsidRPr="00531AC9">
              <w:rPr>
                <w:rFonts w:eastAsia="Times New Roman" w:cs="Arial"/>
                <w:color w:val="000000"/>
                <w:szCs w:val="24"/>
              </w:rPr>
              <w:t xml:space="preserve"> the consortium members’ </w:t>
            </w:r>
            <w:r>
              <w:rPr>
                <w:rFonts w:eastAsia="Times New Roman" w:cs="Arial"/>
                <w:color w:val="000000"/>
                <w:szCs w:val="24"/>
              </w:rPr>
              <w:t xml:space="preserve">exceptional </w:t>
            </w:r>
            <w:r w:rsidRPr="00531AC9">
              <w:rPr>
                <w:rFonts w:eastAsia="Times New Roman" w:cs="Arial"/>
                <w:color w:val="000000"/>
                <w:szCs w:val="24"/>
              </w:rPr>
              <w:t>existing partnerships to provide health and mental health services to pupils.</w:t>
            </w:r>
          </w:p>
        </w:tc>
        <w:tc>
          <w:tcPr>
            <w:tcW w:w="1250" w:type="pct"/>
            <w:shd w:val="clear" w:color="auto" w:fill="auto"/>
          </w:tcPr>
          <w:p w14:paraId="35651770" w14:textId="2EE24EAF" w:rsidR="00531AC9" w:rsidRPr="00860B5D" w:rsidRDefault="00531AC9" w:rsidP="00531AC9">
            <w:pPr>
              <w:spacing w:before="60" w:after="60"/>
              <w:rPr>
                <w:rFonts w:eastAsia="Times New Roman" w:cs="Arial"/>
                <w:color w:val="000000"/>
                <w:szCs w:val="24"/>
              </w:rPr>
            </w:pPr>
            <w:r>
              <w:rPr>
                <w:rFonts w:eastAsia="Times New Roman" w:cs="Arial"/>
                <w:color w:val="000000"/>
                <w:szCs w:val="24"/>
              </w:rPr>
              <w:t>Applicant strongly d</w:t>
            </w:r>
            <w:r w:rsidRPr="00531AC9">
              <w:rPr>
                <w:rFonts w:eastAsia="Times New Roman" w:cs="Arial"/>
                <w:color w:val="000000"/>
                <w:szCs w:val="24"/>
              </w:rPr>
              <w:t>escribe</w:t>
            </w:r>
            <w:r>
              <w:rPr>
                <w:rFonts w:eastAsia="Times New Roman" w:cs="Arial"/>
                <w:color w:val="000000"/>
                <w:szCs w:val="24"/>
              </w:rPr>
              <w:t>s</w:t>
            </w:r>
            <w:r w:rsidRPr="00531AC9">
              <w:rPr>
                <w:rFonts w:eastAsia="Times New Roman" w:cs="Arial"/>
                <w:color w:val="000000"/>
                <w:szCs w:val="24"/>
              </w:rPr>
              <w:t xml:space="preserve"> the consortium members’ </w:t>
            </w:r>
            <w:r>
              <w:rPr>
                <w:rFonts w:eastAsia="Times New Roman" w:cs="Arial"/>
                <w:color w:val="000000"/>
                <w:szCs w:val="24"/>
              </w:rPr>
              <w:t xml:space="preserve">strong </w:t>
            </w:r>
            <w:r w:rsidRPr="00531AC9">
              <w:rPr>
                <w:rFonts w:eastAsia="Times New Roman" w:cs="Arial"/>
                <w:color w:val="000000"/>
                <w:szCs w:val="24"/>
              </w:rPr>
              <w:t>existing partnerships to provide health and mental health services to pupils.</w:t>
            </w:r>
          </w:p>
        </w:tc>
        <w:tc>
          <w:tcPr>
            <w:tcW w:w="1250" w:type="pct"/>
            <w:shd w:val="clear" w:color="auto" w:fill="auto"/>
          </w:tcPr>
          <w:p w14:paraId="0240F537" w14:textId="6C76EA5A" w:rsidR="00531AC9" w:rsidRPr="00860B5D" w:rsidRDefault="00531AC9" w:rsidP="00531AC9">
            <w:pPr>
              <w:spacing w:before="60" w:after="60"/>
              <w:rPr>
                <w:rFonts w:eastAsia="Times New Roman" w:cs="Arial"/>
                <w:color w:val="000000"/>
                <w:szCs w:val="24"/>
              </w:rPr>
            </w:pPr>
            <w:r>
              <w:rPr>
                <w:rFonts w:eastAsia="Times New Roman" w:cs="Arial"/>
                <w:color w:val="000000"/>
                <w:szCs w:val="24"/>
              </w:rPr>
              <w:t>Applicant adequately d</w:t>
            </w:r>
            <w:r w:rsidRPr="00531AC9">
              <w:rPr>
                <w:rFonts w:eastAsia="Times New Roman" w:cs="Arial"/>
                <w:color w:val="000000"/>
                <w:szCs w:val="24"/>
              </w:rPr>
              <w:t>escribe</w:t>
            </w:r>
            <w:r>
              <w:rPr>
                <w:rFonts w:eastAsia="Times New Roman" w:cs="Arial"/>
                <w:color w:val="000000"/>
                <w:szCs w:val="24"/>
              </w:rPr>
              <w:t>s</w:t>
            </w:r>
            <w:r w:rsidRPr="00531AC9">
              <w:rPr>
                <w:rFonts w:eastAsia="Times New Roman" w:cs="Arial"/>
                <w:color w:val="000000"/>
                <w:szCs w:val="24"/>
              </w:rPr>
              <w:t xml:space="preserve"> the consortium members’ existing partnerships to provide health and mental health services to pupils.</w:t>
            </w:r>
          </w:p>
        </w:tc>
        <w:tc>
          <w:tcPr>
            <w:tcW w:w="1250" w:type="pct"/>
            <w:shd w:val="clear" w:color="auto" w:fill="auto"/>
          </w:tcPr>
          <w:p w14:paraId="110BE413" w14:textId="6FE9DE81" w:rsidR="00531AC9" w:rsidRPr="00860B5D" w:rsidRDefault="00531AC9" w:rsidP="00531AC9">
            <w:pPr>
              <w:spacing w:before="60" w:after="60"/>
              <w:rPr>
                <w:rFonts w:eastAsia="Times New Roman" w:cs="Arial"/>
                <w:color w:val="000000"/>
                <w:szCs w:val="24"/>
              </w:rPr>
            </w:pPr>
            <w:r>
              <w:rPr>
                <w:rFonts w:eastAsia="Times New Roman" w:cs="Arial"/>
                <w:color w:val="000000"/>
                <w:szCs w:val="24"/>
              </w:rPr>
              <w:t xml:space="preserve">Applicant does not or minimally </w:t>
            </w:r>
            <w:r w:rsidR="00DA758C">
              <w:rPr>
                <w:rFonts w:eastAsia="Times New Roman" w:cs="Arial"/>
                <w:color w:val="000000"/>
                <w:szCs w:val="24"/>
              </w:rPr>
              <w:t>d</w:t>
            </w:r>
            <w:r w:rsidR="00DA758C" w:rsidRPr="00531AC9">
              <w:rPr>
                <w:rFonts w:eastAsia="Times New Roman" w:cs="Arial"/>
                <w:color w:val="000000"/>
                <w:szCs w:val="24"/>
              </w:rPr>
              <w:t>escribe</w:t>
            </w:r>
            <w:r w:rsidRPr="00531AC9">
              <w:rPr>
                <w:rFonts w:eastAsia="Times New Roman" w:cs="Arial"/>
                <w:color w:val="000000"/>
                <w:szCs w:val="24"/>
              </w:rPr>
              <w:t xml:space="preserve"> the consortium members’ existing partnerships</w:t>
            </w:r>
            <w:r>
              <w:rPr>
                <w:rFonts w:eastAsia="Times New Roman" w:cs="Arial"/>
                <w:color w:val="000000"/>
                <w:szCs w:val="24"/>
              </w:rPr>
              <w:t xml:space="preserve"> (or lack thereof) </w:t>
            </w:r>
            <w:r w:rsidRPr="00531AC9">
              <w:rPr>
                <w:rFonts w:eastAsia="Times New Roman" w:cs="Arial"/>
                <w:color w:val="000000"/>
                <w:szCs w:val="24"/>
              </w:rPr>
              <w:t>to provide health and mental health services to pupils.</w:t>
            </w:r>
          </w:p>
        </w:tc>
      </w:tr>
      <w:tr w:rsidR="00860B5D" w:rsidRPr="00860B5D" w14:paraId="345C1362" w14:textId="77777777" w:rsidTr="00AD03D8">
        <w:trPr>
          <w:cantSplit/>
          <w:trHeight w:val="20"/>
        </w:trPr>
        <w:tc>
          <w:tcPr>
            <w:tcW w:w="1250" w:type="pct"/>
            <w:shd w:val="clear" w:color="auto" w:fill="auto"/>
            <w:hideMark/>
          </w:tcPr>
          <w:p w14:paraId="4119F784"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conveys an excellent and clear understanding of Medi-Cal claiming requirements and identifies best practices.</w:t>
            </w:r>
          </w:p>
        </w:tc>
        <w:tc>
          <w:tcPr>
            <w:tcW w:w="1250" w:type="pct"/>
            <w:shd w:val="clear" w:color="auto" w:fill="auto"/>
            <w:hideMark/>
          </w:tcPr>
          <w:p w14:paraId="1C3962A4"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conveys a strong understanding of Medi-Cal claiming requirements and identifies best practices.</w:t>
            </w:r>
          </w:p>
        </w:tc>
        <w:tc>
          <w:tcPr>
            <w:tcW w:w="1250" w:type="pct"/>
            <w:shd w:val="clear" w:color="auto" w:fill="auto"/>
            <w:hideMark/>
          </w:tcPr>
          <w:p w14:paraId="6089DF54"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conveys an adequate understanding of Medi-Cal claiming requirements and identifies best practices.</w:t>
            </w:r>
          </w:p>
        </w:tc>
        <w:tc>
          <w:tcPr>
            <w:tcW w:w="1250" w:type="pct"/>
            <w:shd w:val="clear" w:color="auto" w:fill="auto"/>
            <w:hideMark/>
          </w:tcPr>
          <w:p w14:paraId="24498ABC"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minimally or does not convey an understanding of Medi-Cal claiming requirements and identifies best practices.</w:t>
            </w:r>
          </w:p>
        </w:tc>
      </w:tr>
    </w:tbl>
    <w:p w14:paraId="43094392" w14:textId="38353408" w:rsidR="0025371F" w:rsidRDefault="0025371F" w:rsidP="00665DF8">
      <w:pPr>
        <w:pStyle w:val="Heading3"/>
      </w:pPr>
      <w:bookmarkStart w:id="79" w:name="_Hlk101987962"/>
      <w:bookmarkStart w:id="80" w:name="_Toc112838683"/>
      <w:bookmarkStart w:id="81" w:name="_Toc89954070"/>
      <w:r w:rsidRPr="006655BD">
        <w:lastRenderedPageBreak/>
        <w:t xml:space="preserve">Prompt </w:t>
      </w:r>
      <w:r w:rsidR="00713CA0">
        <w:t>4</w:t>
      </w:r>
      <w:r w:rsidRPr="006655BD">
        <w:t xml:space="preserve">: </w:t>
      </w:r>
      <w:bookmarkEnd w:id="79"/>
      <w:r w:rsidR="007E3F35" w:rsidRPr="006655BD">
        <w:t>Technical Assistance Experience</w:t>
      </w:r>
      <w:r w:rsidRPr="006655BD">
        <w:t>—</w:t>
      </w:r>
      <w:r w:rsidR="00B53549" w:rsidRPr="006655BD">
        <w:t>20</w:t>
      </w:r>
      <w:r w:rsidRPr="006655BD">
        <w:t xml:space="preserve"> Points</w:t>
      </w:r>
      <w:bookmarkEnd w:id="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Experience with Underserved Populations for scoring rubric."/>
      </w:tblPr>
      <w:tblGrid>
        <w:gridCol w:w="2517"/>
        <w:gridCol w:w="2517"/>
        <w:gridCol w:w="2518"/>
        <w:gridCol w:w="2518"/>
      </w:tblGrid>
      <w:tr w:rsidR="00860B5D" w:rsidRPr="00860B5D" w14:paraId="22ACDDA8" w14:textId="77777777" w:rsidTr="00860B5D">
        <w:trPr>
          <w:cantSplit/>
          <w:trHeight w:val="20"/>
          <w:tblHeader/>
        </w:trPr>
        <w:tc>
          <w:tcPr>
            <w:tcW w:w="1250" w:type="pct"/>
            <w:shd w:val="clear" w:color="000000" w:fill="D9D9D9"/>
            <w:hideMark/>
          </w:tcPr>
          <w:p w14:paraId="562B6B40" w14:textId="77777777" w:rsidR="00544629"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Outstanding</w:t>
            </w:r>
          </w:p>
          <w:p w14:paraId="7EDD7420" w14:textId="40569F56" w:rsidR="00860B5D"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w:t>
            </w:r>
            <w:r w:rsidR="00836FBC" w:rsidRPr="00544629">
              <w:rPr>
                <w:rFonts w:eastAsia="Times New Roman" w:cs="Arial"/>
                <w:b/>
                <w:bCs/>
                <w:color w:val="000000"/>
                <w:szCs w:val="24"/>
              </w:rPr>
              <w:t>5</w:t>
            </w:r>
            <w:r w:rsidRPr="00544629">
              <w:rPr>
                <w:rFonts w:eastAsia="Times New Roman" w:cs="Arial"/>
                <w:b/>
                <w:bCs/>
                <w:color w:val="000000"/>
                <w:szCs w:val="24"/>
              </w:rPr>
              <w:t xml:space="preserve"> points each)</w:t>
            </w:r>
          </w:p>
        </w:tc>
        <w:tc>
          <w:tcPr>
            <w:tcW w:w="1250" w:type="pct"/>
            <w:shd w:val="clear" w:color="000000" w:fill="D9D9D9"/>
            <w:hideMark/>
          </w:tcPr>
          <w:p w14:paraId="22A689F7" w14:textId="77777777" w:rsidR="00544629"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Good</w:t>
            </w:r>
          </w:p>
          <w:p w14:paraId="10BCDDC6" w14:textId="50853DF4" w:rsidR="00860B5D"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w:t>
            </w:r>
            <w:r w:rsidR="00836FBC" w:rsidRPr="00544629">
              <w:rPr>
                <w:rFonts w:eastAsia="Times New Roman" w:cs="Arial"/>
                <w:b/>
                <w:bCs/>
                <w:color w:val="000000"/>
                <w:szCs w:val="24"/>
              </w:rPr>
              <w:t>3</w:t>
            </w:r>
            <w:r w:rsidRPr="00544629">
              <w:rPr>
                <w:rFonts w:eastAsia="Times New Roman" w:cs="Arial"/>
                <w:b/>
                <w:bCs/>
                <w:color w:val="000000"/>
                <w:szCs w:val="24"/>
              </w:rPr>
              <w:t xml:space="preserve"> points each)</w:t>
            </w:r>
          </w:p>
        </w:tc>
        <w:tc>
          <w:tcPr>
            <w:tcW w:w="1250" w:type="pct"/>
            <w:shd w:val="clear" w:color="000000" w:fill="D9D9D9"/>
            <w:hideMark/>
          </w:tcPr>
          <w:p w14:paraId="13AD9B63" w14:textId="77777777" w:rsidR="00544629"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Adequate</w:t>
            </w:r>
          </w:p>
          <w:p w14:paraId="3894A901" w14:textId="4CDEA004" w:rsidR="00860B5D"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1 point each)</w:t>
            </w:r>
          </w:p>
        </w:tc>
        <w:tc>
          <w:tcPr>
            <w:tcW w:w="1250" w:type="pct"/>
            <w:shd w:val="clear" w:color="000000" w:fill="D9D9D9"/>
            <w:hideMark/>
          </w:tcPr>
          <w:p w14:paraId="0956907D" w14:textId="77777777" w:rsidR="00544629"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Minimal</w:t>
            </w:r>
          </w:p>
          <w:p w14:paraId="3A246E6B" w14:textId="6C04A5B9" w:rsidR="00860B5D" w:rsidRPr="00544629" w:rsidRDefault="00860B5D" w:rsidP="00860B5D">
            <w:pPr>
              <w:spacing w:before="60" w:after="60"/>
              <w:rPr>
                <w:rFonts w:eastAsia="Times New Roman" w:cs="Arial"/>
                <w:b/>
                <w:bCs/>
                <w:color w:val="000000"/>
                <w:szCs w:val="24"/>
              </w:rPr>
            </w:pPr>
            <w:r w:rsidRPr="00544629">
              <w:rPr>
                <w:rFonts w:eastAsia="Times New Roman" w:cs="Arial"/>
                <w:b/>
                <w:bCs/>
                <w:color w:val="000000"/>
                <w:szCs w:val="24"/>
              </w:rPr>
              <w:t>(0 points each)</w:t>
            </w:r>
          </w:p>
        </w:tc>
      </w:tr>
      <w:tr w:rsidR="00860B5D" w:rsidRPr="00860B5D" w14:paraId="12977D53" w14:textId="77777777" w:rsidTr="00860B5D">
        <w:trPr>
          <w:cantSplit/>
          <w:trHeight w:val="20"/>
        </w:trPr>
        <w:tc>
          <w:tcPr>
            <w:tcW w:w="1250" w:type="pct"/>
            <w:shd w:val="clear" w:color="auto" w:fill="auto"/>
            <w:hideMark/>
          </w:tcPr>
          <w:p w14:paraId="5CC04741" w14:textId="3FA2299B" w:rsidR="00860B5D" w:rsidRPr="00544629" w:rsidRDefault="00860B5D" w:rsidP="00860B5D">
            <w:pPr>
              <w:spacing w:before="60" w:after="60"/>
              <w:rPr>
                <w:rFonts w:eastAsia="Times New Roman" w:cs="Arial"/>
                <w:color w:val="000000"/>
                <w:szCs w:val="24"/>
              </w:rPr>
            </w:pPr>
            <w:r w:rsidRPr="00544629">
              <w:rPr>
                <w:rFonts w:eastAsia="Times New Roman" w:cs="Arial"/>
                <w:color w:val="000000"/>
                <w:szCs w:val="24"/>
              </w:rPr>
              <w:t>Applicant thoroughly identifies an</w:t>
            </w:r>
            <w:r w:rsidR="00531AC9" w:rsidRPr="00544629">
              <w:rPr>
                <w:rFonts w:eastAsia="Times New Roman" w:cs="Arial"/>
                <w:color w:val="000000"/>
                <w:szCs w:val="24"/>
              </w:rPr>
              <w:t xml:space="preserve"> exceptional</w:t>
            </w:r>
            <w:r w:rsidRPr="00544629">
              <w:rPr>
                <w:rFonts w:eastAsia="Times New Roman" w:cs="Arial"/>
                <w:color w:val="000000"/>
                <w:szCs w:val="24"/>
              </w:rPr>
              <w:t xml:space="preserve"> ability to assist LEAs in identifying Medi-Cal funding opportunities</w:t>
            </w:r>
            <w:r w:rsidR="008F6FBB" w:rsidRPr="00544629">
              <w:rPr>
                <w:rFonts w:eastAsia="Times New Roman" w:cs="Arial"/>
                <w:color w:val="000000"/>
                <w:szCs w:val="24"/>
              </w:rPr>
              <w:t xml:space="preserve"> </w:t>
            </w:r>
            <w:bookmarkStart w:id="82" w:name="_Hlk112677292"/>
            <w:r w:rsidR="008F6FBB" w:rsidRPr="00544629">
              <w:t>through awareness of the federal requirements for the LEA BOP and SMAA Program</w:t>
            </w:r>
            <w:bookmarkEnd w:id="82"/>
            <w:r w:rsidRPr="00544629">
              <w:rPr>
                <w:rFonts w:eastAsia="Times New Roman" w:cs="Arial"/>
                <w:color w:val="000000"/>
                <w:szCs w:val="24"/>
              </w:rPr>
              <w:t>.</w:t>
            </w:r>
          </w:p>
        </w:tc>
        <w:tc>
          <w:tcPr>
            <w:tcW w:w="1250" w:type="pct"/>
            <w:shd w:val="clear" w:color="auto" w:fill="auto"/>
            <w:hideMark/>
          </w:tcPr>
          <w:p w14:paraId="577A5E8E" w14:textId="19AE421B" w:rsidR="00860B5D" w:rsidRPr="00544629" w:rsidRDefault="00860B5D" w:rsidP="00860B5D">
            <w:pPr>
              <w:spacing w:before="60" w:after="60"/>
              <w:rPr>
                <w:rFonts w:eastAsia="Times New Roman" w:cs="Arial"/>
                <w:color w:val="000000"/>
                <w:szCs w:val="24"/>
              </w:rPr>
            </w:pPr>
            <w:r w:rsidRPr="00544629">
              <w:rPr>
                <w:rFonts w:eastAsia="Times New Roman" w:cs="Arial"/>
                <w:color w:val="000000"/>
                <w:szCs w:val="24"/>
              </w:rPr>
              <w:t xml:space="preserve">Applicant strongly identifies a </w:t>
            </w:r>
            <w:r w:rsidR="00531AC9" w:rsidRPr="00544629">
              <w:rPr>
                <w:rFonts w:eastAsia="Times New Roman" w:cs="Arial"/>
                <w:color w:val="000000"/>
                <w:szCs w:val="24"/>
              </w:rPr>
              <w:t xml:space="preserve">significant </w:t>
            </w:r>
            <w:r w:rsidRPr="00544629">
              <w:rPr>
                <w:rFonts w:eastAsia="Times New Roman" w:cs="Arial"/>
                <w:color w:val="000000"/>
                <w:szCs w:val="24"/>
              </w:rPr>
              <w:t>ability to assist LEAs in identifying Medi-Cal funding opportunities</w:t>
            </w:r>
            <w:r w:rsidR="008F6FBB" w:rsidRPr="00544629">
              <w:rPr>
                <w:rFonts w:eastAsia="Times New Roman" w:cs="Arial"/>
                <w:color w:val="000000"/>
                <w:szCs w:val="24"/>
              </w:rPr>
              <w:t xml:space="preserve"> </w:t>
            </w:r>
            <w:r w:rsidR="008F6FBB" w:rsidRPr="00544629">
              <w:t>through awareness of the federal requirements for the LEA BOP and SMAA Program</w:t>
            </w:r>
            <w:r w:rsidRPr="00544629">
              <w:rPr>
                <w:rFonts w:eastAsia="Times New Roman" w:cs="Arial"/>
                <w:color w:val="000000"/>
                <w:szCs w:val="24"/>
              </w:rPr>
              <w:t>.</w:t>
            </w:r>
          </w:p>
        </w:tc>
        <w:tc>
          <w:tcPr>
            <w:tcW w:w="1250" w:type="pct"/>
            <w:shd w:val="clear" w:color="auto" w:fill="auto"/>
            <w:hideMark/>
          </w:tcPr>
          <w:p w14:paraId="0C8A548A" w14:textId="7D65FC6B" w:rsidR="00860B5D" w:rsidRPr="00544629" w:rsidRDefault="00860B5D" w:rsidP="00860B5D">
            <w:pPr>
              <w:spacing w:before="60" w:after="60"/>
              <w:rPr>
                <w:rFonts w:eastAsia="Times New Roman" w:cs="Arial"/>
                <w:color w:val="000000"/>
                <w:szCs w:val="24"/>
              </w:rPr>
            </w:pPr>
            <w:r w:rsidRPr="00544629">
              <w:rPr>
                <w:rFonts w:eastAsia="Times New Roman" w:cs="Arial"/>
                <w:color w:val="000000"/>
                <w:szCs w:val="24"/>
              </w:rPr>
              <w:t>Applicant adequately identifies an ability to assist LEAs in identifying Medi-Cal funding opportunities</w:t>
            </w:r>
            <w:r w:rsidR="008F6FBB" w:rsidRPr="00544629">
              <w:rPr>
                <w:rFonts w:eastAsia="Times New Roman" w:cs="Arial"/>
                <w:color w:val="000000"/>
                <w:szCs w:val="24"/>
              </w:rPr>
              <w:t xml:space="preserve"> </w:t>
            </w:r>
            <w:r w:rsidR="008F6FBB" w:rsidRPr="00544629">
              <w:t>through awareness of the federal requirements for the LEA BOP and SMAA Program</w:t>
            </w:r>
            <w:r w:rsidRPr="00544629">
              <w:rPr>
                <w:rFonts w:eastAsia="Times New Roman" w:cs="Arial"/>
                <w:color w:val="000000"/>
                <w:szCs w:val="24"/>
              </w:rPr>
              <w:t>.</w:t>
            </w:r>
          </w:p>
        </w:tc>
        <w:tc>
          <w:tcPr>
            <w:tcW w:w="1250" w:type="pct"/>
            <w:shd w:val="clear" w:color="auto" w:fill="auto"/>
            <w:hideMark/>
          </w:tcPr>
          <w:p w14:paraId="31D9FBA3" w14:textId="77777777" w:rsidR="00860B5D" w:rsidRPr="00544629" w:rsidRDefault="00860B5D" w:rsidP="00860B5D">
            <w:pPr>
              <w:spacing w:before="60" w:after="60"/>
              <w:rPr>
                <w:rFonts w:eastAsia="Times New Roman" w:cs="Arial"/>
                <w:color w:val="000000"/>
                <w:szCs w:val="24"/>
              </w:rPr>
            </w:pPr>
            <w:r w:rsidRPr="00544629">
              <w:rPr>
                <w:rFonts w:eastAsia="Times New Roman" w:cs="Arial"/>
                <w:color w:val="000000"/>
                <w:szCs w:val="24"/>
              </w:rPr>
              <w:t>Applicant minimally or does not identify an ability to assist LEAs in identifying Medi-Cal funding opportunities.</w:t>
            </w:r>
          </w:p>
        </w:tc>
      </w:tr>
      <w:tr w:rsidR="001E716F" w:rsidRPr="00860B5D" w14:paraId="5C901B66" w14:textId="77777777" w:rsidTr="00860B5D">
        <w:trPr>
          <w:cantSplit/>
          <w:trHeight w:val="20"/>
        </w:trPr>
        <w:tc>
          <w:tcPr>
            <w:tcW w:w="1250" w:type="pct"/>
            <w:shd w:val="clear" w:color="auto" w:fill="auto"/>
          </w:tcPr>
          <w:p w14:paraId="3AFD2C1D" w14:textId="03852FCE" w:rsidR="001E716F" w:rsidRPr="001E716F" w:rsidRDefault="001E716F" w:rsidP="001E716F">
            <w:pPr>
              <w:spacing w:before="60" w:after="60"/>
              <w:rPr>
                <w:rFonts w:eastAsia="Times New Roman" w:cs="Arial"/>
                <w:color w:val="000000"/>
                <w:szCs w:val="24"/>
              </w:rPr>
            </w:pPr>
            <w:r w:rsidRPr="001E716F">
              <w:rPr>
                <w:szCs w:val="24"/>
              </w:rPr>
              <w:t>Applicant clearly and thoroughly describes the consortium’s extensive and successful experience working with the CDE, the DHCS, county health departments, county behavioral health departments, Medi-Cal managed care plans, private health care service plans and health insurers, and the MHSOAC.</w:t>
            </w:r>
          </w:p>
        </w:tc>
        <w:tc>
          <w:tcPr>
            <w:tcW w:w="1250" w:type="pct"/>
            <w:shd w:val="clear" w:color="auto" w:fill="auto"/>
          </w:tcPr>
          <w:p w14:paraId="1D923738" w14:textId="27879F9E" w:rsidR="001E716F" w:rsidRPr="001E716F" w:rsidRDefault="001E716F" w:rsidP="001E716F">
            <w:pPr>
              <w:spacing w:before="60" w:after="60"/>
              <w:rPr>
                <w:rFonts w:eastAsia="Times New Roman" w:cs="Arial"/>
                <w:color w:val="000000"/>
                <w:szCs w:val="24"/>
              </w:rPr>
            </w:pPr>
            <w:r w:rsidRPr="001E716F">
              <w:rPr>
                <w:szCs w:val="24"/>
              </w:rPr>
              <w:t>Applicant describes the consortium’s strong experience working with the CDE, the DHCS, county health departments, county behavioral health departments, Medi-Cal managed care plans, private health care service plans and health insurers, and the MHSOAC.</w:t>
            </w:r>
          </w:p>
        </w:tc>
        <w:tc>
          <w:tcPr>
            <w:tcW w:w="1250" w:type="pct"/>
            <w:shd w:val="clear" w:color="auto" w:fill="auto"/>
          </w:tcPr>
          <w:p w14:paraId="0D5D1B4A" w14:textId="0F998BC0" w:rsidR="001E716F" w:rsidRPr="001E716F" w:rsidRDefault="001E716F" w:rsidP="001E716F">
            <w:pPr>
              <w:spacing w:before="60" w:after="60"/>
              <w:rPr>
                <w:rFonts w:eastAsia="Times New Roman" w:cs="Arial"/>
                <w:color w:val="000000"/>
                <w:szCs w:val="24"/>
              </w:rPr>
            </w:pPr>
            <w:r w:rsidRPr="001E716F">
              <w:rPr>
                <w:szCs w:val="24"/>
              </w:rPr>
              <w:t>Applicant describes the consortium’s a</w:t>
            </w:r>
            <w:r w:rsidR="00A8587D">
              <w:rPr>
                <w:szCs w:val="24"/>
              </w:rPr>
              <w:t>d</w:t>
            </w:r>
            <w:r w:rsidRPr="001E716F">
              <w:rPr>
                <w:szCs w:val="24"/>
              </w:rPr>
              <w:t>equate experience working with the CDE, the DHCS, county health departments, county behavioral health departments, Medi-Cal managed care plans, private health care service plans and health insurers, and the MHSOAC.</w:t>
            </w:r>
          </w:p>
        </w:tc>
        <w:tc>
          <w:tcPr>
            <w:tcW w:w="1250" w:type="pct"/>
            <w:shd w:val="clear" w:color="auto" w:fill="auto"/>
          </w:tcPr>
          <w:p w14:paraId="47ECA559" w14:textId="2E29F8FF" w:rsidR="001E716F" w:rsidRPr="001E716F" w:rsidRDefault="001E716F" w:rsidP="001E716F">
            <w:pPr>
              <w:spacing w:before="60" w:after="60"/>
              <w:rPr>
                <w:rFonts w:eastAsia="Times New Roman" w:cs="Arial"/>
                <w:color w:val="000000"/>
                <w:szCs w:val="24"/>
              </w:rPr>
            </w:pPr>
            <w:r w:rsidRPr="001E716F">
              <w:rPr>
                <w:rFonts w:eastAsia="Times New Roman" w:cs="Arial"/>
                <w:color w:val="000000"/>
                <w:szCs w:val="24"/>
              </w:rPr>
              <w:t xml:space="preserve">Applicant minimally or does not describe the consortium’s </w:t>
            </w:r>
            <w:r w:rsidRPr="001E716F">
              <w:rPr>
                <w:szCs w:val="24"/>
              </w:rPr>
              <w:t>experience working with the CDE, the DHCS, county health departments, county behavioral health departments, Medi-Cal managed care plans, private health care service plans and health insurers, and the MHSOAC.</w:t>
            </w:r>
          </w:p>
        </w:tc>
      </w:tr>
      <w:tr w:rsidR="008C1BE6" w:rsidRPr="00860B5D" w14:paraId="0889E1E5" w14:textId="77777777" w:rsidTr="00860B5D">
        <w:trPr>
          <w:cantSplit/>
          <w:trHeight w:val="20"/>
        </w:trPr>
        <w:tc>
          <w:tcPr>
            <w:tcW w:w="1250" w:type="pct"/>
            <w:shd w:val="clear" w:color="auto" w:fill="auto"/>
            <w:hideMark/>
          </w:tcPr>
          <w:p w14:paraId="58AF9C36" w14:textId="326524B5" w:rsidR="008C1BE6" w:rsidRPr="00860B5D" w:rsidRDefault="008C1BE6" w:rsidP="008C1BE6">
            <w:pPr>
              <w:spacing w:before="60" w:after="60"/>
              <w:rPr>
                <w:rFonts w:eastAsia="Times New Roman" w:cs="Arial"/>
                <w:color w:val="000000"/>
                <w:szCs w:val="24"/>
              </w:rPr>
            </w:pPr>
            <w:r w:rsidRPr="00860B5D">
              <w:rPr>
                <w:rFonts w:eastAsia="Times New Roman" w:cs="Arial"/>
                <w:color w:val="000000"/>
                <w:szCs w:val="24"/>
              </w:rPr>
              <w:t xml:space="preserve">Applicant outlines excellent </w:t>
            </w:r>
            <w:r w:rsidRPr="006655BD">
              <w:t xml:space="preserve">experience </w:t>
            </w:r>
            <w:r>
              <w:t>in developing</w:t>
            </w:r>
            <w:r w:rsidRPr="006655BD">
              <w:t xml:space="preserve"> legally compliant and sustainable funding of general and special education mental health programs and supports in public schools</w:t>
            </w:r>
            <w:r w:rsidRPr="00860B5D">
              <w:rPr>
                <w:rFonts w:eastAsia="Times New Roman" w:cs="Arial"/>
                <w:color w:val="000000"/>
                <w:szCs w:val="24"/>
              </w:rPr>
              <w:t>.</w:t>
            </w:r>
          </w:p>
        </w:tc>
        <w:tc>
          <w:tcPr>
            <w:tcW w:w="1250" w:type="pct"/>
            <w:shd w:val="clear" w:color="auto" w:fill="auto"/>
            <w:hideMark/>
          </w:tcPr>
          <w:p w14:paraId="6408B342" w14:textId="5EB9E7E8" w:rsidR="008C1BE6" w:rsidRPr="00860B5D" w:rsidRDefault="008C1BE6" w:rsidP="008C1BE6">
            <w:pPr>
              <w:spacing w:before="60" w:after="60"/>
              <w:rPr>
                <w:rFonts w:eastAsia="Times New Roman" w:cs="Arial"/>
                <w:color w:val="000000"/>
                <w:szCs w:val="24"/>
              </w:rPr>
            </w:pPr>
            <w:r w:rsidRPr="00301409">
              <w:rPr>
                <w:rFonts w:eastAsia="Times New Roman" w:cs="Arial"/>
                <w:color w:val="000000"/>
                <w:szCs w:val="24"/>
              </w:rPr>
              <w:t xml:space="preserve">Applicant outlines </w:t>
            </w:r>
            <w:r>
              <w:rPr>
                <w:rFonts w:eastAsia="Times New Roman" w:cs="Arial"/>
                <w:color w:val="000000"/>
                <w:szCs w:val="24"/>
              </w:rPr>
              <w:t>strong</w:t>
            </w:r>
            <w:r w:rsidRPr="00301409">
              <w:rPr>
                <w:rFonts w:eastAsia="Times New Roman" w:cs="Arial"/>
                <w:color w:val="000000"/>
                <w:szCs w:val="24"/>
              </w:rPr>
              <w:t xml:space="preserve"> </w:t>
            </w:r>
            <w:r w:rsidRPr="00301409">
              <w:t>experience in developing legally compliant and sustainable funding of general and special education mental health programs and supports in public schools</w:t>
            </w:r>
            <w:r w:rsidRPr="00301409">
              <w:rPr>
                <w:rFonts w:eastAsia="Times New Roman" w:cs="Arial"/>
                <w:color w:val="000000"/>
                <w:szCs w:val="24"/>
              </w:rPr>
              <w:t>.</w:t>
            </w:r>
          </w:p>
        </w:tc>
        <w:tc>
          <w:tcPr>
            <w:tcW w:w="1250" w:type="pct"/>
            <w:shd w:val="clear" w:color="auto" w:fill="auto"/>
            <w:hideMark/>
          </w:tcPr>
          <w:p w14:paraId="3CD1DD8B" w14:textId="3F1F073B" w:rsidR="008C1BE6" w:rsidRPr="00860B5D" w:rsidRDefault="008C1BE6" w:rsidP="008C1BE6">
            <w:pPr>
              <w:spacing w:before="60" w:after="60"/>
              <w:rPr>
                <w:rFonts w:eastAsia="Times New Roman" w:cs="Arial"/>
                <w:color w:val="000000"/>
                <w:szCs w:val="24"/>
              </w:rPr>
            </w:pPr>
            <w:r w:rsidRPr="00301409">
              <w:rPr>
                <w:rFonts w:eastAsia="Times New Roman" w:cs="Arial"/>
                <w:color w:val="000000"/>
                <w:szCs w:val="24"/>
              </w:rPr>
              <w:t xml:space="preserve">Applicant outlines </w:t>
            </w:r>
            <w:r>
              <w:rPr>
                <w:rFonts w:eastAsia="Times New Roman" w:cs="Arial"/>
                <w:color w:val="000000"/>
                <w:szCs w:val="24"/>
              </w:rPr>
              <w:t>adequate</w:t>
            </w:r>
            <w:r w:rsidRPr="00301409">
              <w:rPr>
                <w:rFonts w:eastAsia="Times New Roman" w:cs="Arial"/>
                <w:color w:val="000000"/>
                <w:szCs w:val="24"/>
              </w:rPr>
              <w:t xml:space="preserve"> </w:t>
            </w:r>
            <w:r w:rsidRPr="00301409">
              <w:t>experience in developing legally compliant and sustainable funding of general and special education mental health programs and supports in public schools</w:t>
            </w:r>
            <w:r w:rsidRPr="00301409">
              <w:rPr>
                <w:rFonts w:eastAsia="Times New Roman" w:cs="Arial"/>
                <w:color w:val="000000"/>
                <w:szCs w:val="24"/>
              </w:rPr>
              <w:t>.</w:t>
            </w:r>
          </w:p>
        </w:tc>
        <w:tc>
          <w:tcPr>
            <w:tcW w:w="1250" w:type="pct"/>
            <w:shd w:val="clear" w:color="auto" w:fill="auto"/>
            <w:hideMark/>
          </w:tcPr>
          <w:p w14:paraId="5A2CECEB" w14:textId="380A9346" w:rsidR="008C1BE6" w:rsidRPr="00860B5D" w:rsidRDefault="008C1BE6" w:rsidP="008C1BE6">
            <w:pPr>
              <w:spacing w:before="60" w:after="60"/>
              <w:rPr>
                <w:rFonts w:eastAsia="Times New Roman" w:cs="Arial"/>
                <w:color w:val="000000"/>
                <w:szCs w:val="24"/>
              </w:rPr>
            </w:pPr>
            <w:r w:rsidRPr="00860B5D">
              <w:rPr>
                <w:rFonts w:eastAsia="Times New Roman" w:cs="Arial"/>
                <w:color w:val="000000"/>
                <w:szCs w:val="24"/>
              </w:rPr>
              <w:t xml:space="preserve">Applicant minimally or does not outline experience </w:t>
            </w:r>
            <w:r w:rsidRPr="00301409">
              <w:t>in developing legally compliant and sustainable funding of general and special education mental health programs and supports in public schools</w:t>
            </w:r>
            <w:r w:rsidRPr="00301409">
              <w:rPr>
                <w:rFonts w:eastAsia="Times New Roman" w:cs="Arial"/>
                <w:color w:val="000000"/>
                <w:szCs w:val="24"/>
              </w:rPr>
              <w:t>.</w:t>
            </w:r>
          </w:p>
        </w:tc>
      </w:tr>
      <w:tr w:rsidR="00860B5D" w:rsidRPr="00860B5D" w14:paraId="3696BA2D" w14:textId="77777777" w:rsidTr="00860B5D">
        <w:trPr>
          <w:cantSplit/>
          <w:trHeight w:val="20"/>
        </w:trPr>
        <w:tc>
          <w:tcPr>
            <w:tcW w:w="1250" w:type="pct"/>
            <w:shd w:val="clear" w:color="auto" w:fill="auto"/>
            <w:hideMark/>
          </w:tcPr>
          <w:p w14:paraId="2CABBE99" w14:textId="423074DB"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lastRenderedPageBreak/>
              <w:t xml:space="preserve">Thoroughly, clearly and convincingly explains each consortium partner’s </w:t>
            </w:r>
            <w:r w:rsidR="008C1BE6">
              <w:rPr>
                <w:rFonts w:eastAsia="Times New Roman" w:cs="Arial"/>
                <w:color w:val="000000"/>
                <w:szCs w:val="24"/>
              </w:rPr>
              <w:t xml:space="preserve">exceptional </w:t>
            </w:r>
            <w:r w:rsidRPr="00860B5D">
              <w:rPr>
                <w:rFonts w:eastAsia="Times New Roman" w:cs="Arial"/>
                <w:color w:val="000000"/>
                <w:szCs w:val="24"/>
              </w:rPr>
              <w:t>experience with and expertise in designing, developing, and implementing technical assistance projects.</w:t>
            </w:r>
          </w:p>
        </w:tc>
        <w:tc>
          <w:tcPr>
            <w:tcW w:w="1250" w:type="pct"/>
            <w:shd w:val="clear" w:color="auto" w:fill="auto"/>
            <w:hideMark/>
          </w:tcPr>
          <w:p w14:paraId="53BBB418" w14:textId="1421E53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 xml:space="preserve">Strongly explains each consortium partner’s </w:t>
            </w:r>
            <w:r w:rsidR="008C1BE6">
              <w:rPr>
                <w:rFonts w:eastAsia="Times New Roman" w:cs="Arial"/>
                <w:color w:val="000000"/>
                <w:szCs w:val="24"/>
              </w:rPr>
              <w:t xml:space="preserve">successful </w:t>
            </w:r>
            <w:r w:rsidRPr="00860B5D">
              <w:rPr>
                <w:rFonts w:eastAsia="Times New Roman" w:cs="Arial"/>
                <w:color w:val="000000"/>
                <w:szCs w:val="24"/>
              </w:rPr>
              <w:t>experience with and expertise in designing, developing, and implementing technical assistance projects.</w:t>
            </w:r>
          </w:p>
        </w:tc>
        <w:tc>
          <w:tcPr>
            <w:tcW w:w="1250" w:type="pct"/>
            <w:shd w:val="clear" w:color="auto" w:fill="auto"/>
            <w:hideMark/>
          </w:tcPr>
          <w:p w14:paraId="62F8E59E"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adequately explains each consortium partner’s experience with and expertise in designing, developing, and implementing technical assistance projects.</w:t>
            </w:r>
          </w:p>
        </w:tc>
        <w:tc>
          <w:tcPr>
            <w:tcW w:w="1250" w:type="pct"/>
            <w:shd w:val="clear" w:color="auto" w:fill="auto"/>
            <w:hideMark/>
          </w:tcPr>
          <w:p w14:paraId="018DC3A1"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minimally or does not explain each consortium partner’s experience with and expertise in designing, developing, and implementing technical assistance projects.</w:t>
            </w:r>
          </w:p>
        </w:tc>
      </w:tr>
      <w:tr w:rsidR="00860B5D" w:rsidRPr="00860B5D" w14:paraId="0ADE7934" w14:textId="77777777" w:rsidTr="00860B5D">
        <w:trPr>
          <w:cantSplit/>
          <w:trHeight w:val="20"/>
        </w:trPr>
        <w:tc>
          <w:tcPr>
            <w:tcW w:w="1250" w:type="pct"/>
            <w:shd w:val="clear" w:color="auto" w:fill="auto"/>
            <w:hideMark/>
          </w:tcPr>
          <w:p w14:paraId="215A8154"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has exceptional experience developing and distributing outreach or training materials.</w:t>
            </w:r>
          </w:p>
        </w:tc>
        <w:tc>
          <w:tcPr>
            <w:tcW w:w="1250" w:type="pct"/>
            <w:shd w:val="clear" w:color="auto" w:fill="auto"/>
            <w:hideMark/>
          </w:tcPr>
          <w:p w14:paraId="2820487C"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has strong experience developing and distributing outreach or training materials.</w:t>
            </w:r>
          </w:p>
        </w:tc>
        <w:tc>
          <w:tcPr>
            <w:tcW w:w="1250" w:type="pct"/>
            <w:shd w:val="clear" w:color="auto" w:fill="auto"/>
            <w:hideMark/>
          </w:tcPr>
          <w:p w14:paraId="79899622"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has adequate experience developing and distributing outreach or training materials.</w:t>
            </w:r>
          </w:p>
        </w:tc>
        <w:tc>
          <w:tcPr>
            <w:tcW w:w="1250" w:type="pct"/>
            <w:shd w:val="clear" w:color="auto" w:fill="auto"/>
            <w:hideMark/>
          </w:tcPr>
          <w:p w14:paraId="2E51956E" w14:textId="77777777" w:rsidR="00860B5D" w:rsidRPr="00860B5D" w:rsidRDefault="00860B5D" w:rsidP="00860B5D">
            <w:pPr>
              <w:spacing w:before="60" w:after="60"/>
              <w:rPr>
                <w:rFonts w:eastAsia="Times New Roman" w:cs="Arial"/>
                <w:color w:val="000000"/>
                <w:szCs w:val="24"/>
              </w:rPr>
            </w:pPr>
            <w:r w:rsidRPr="00860B5D">
              <w:rPr>
                <w:rFonts w:eastAsia="Times New Roman" w:cs="Arial"/>
                <w:color w:val="000000"/>
                <w:szCs w:val="24"/>
              </w:rPr>
              <w:t>Applicant has minimal or no experience developing and distributing outreach or training materials.</w:t>
            </w:r>
          </w:p>
        </w:tc>
      </w:tr>
    </w:tbl>
    <w:p w14:paraId="4B47963C" w14:textId="452A5DB9" w:rsidR="00ED0D5F" w:rsidRPr="00544629" w:rsidRDefault="005776DE" w:rsidP="00665DF8">
      <w:pPr>
        <w:pStyle w:val="Heading3"/>
      </w:pPr>
      <w:bookmarkStart w:id="83" w:name="_Hlk101987971"/>
      <w:bookmarkStart w:id="84" w:name="_Toc112838684"/>
      <w:r w:rsidRPr="00544629">
        <w:t xml:space="preserve">Prompt </w:t>
      </w:r>
      <w:r w:rsidR="00713CA0" w:rsidRPr="00544629">
        <w:t>5</w:t>
      </w:r>
      <w:r w:rsidRPr="00544629">
        <w:t xml:space="preserve">: </w:t>
      </w:r>
      <w:bookmarkEnd w:id="83"/>
      <w:r w:rsidR="007E3F35" w:rsidRPr="00544629">
        <w:t xml:space="preserve">General Approach to Supporting Pilot </w:t>
      </w:r>
      <w:r w:rsidR="00AF0996" w:rsidRPr="00544629">
        <w:t>Participants</w:t>
      </w:r>
      <w:r w:rsidRPr="00544629">
        <w:t>—</w:t>
      </w:r>
      <w:r w:rsidR="00BB38F7" w:rsidRPr="00544629">
        <w:t xml:space="preserve">20 </w:t>
      </w:r>
      <w:r w:rsidRPr="00544629">
        <w:t>Points</w:t>
      </w:r>
      <w:bookmarkEnd w:id="81"/>
      <w:bookmarkEnd w:id="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roposed Approach to Technical Assistance for scoring rubric."/>
      </w:tblPr>
      <w:tblGrid>
        <w:gridCol w:w="2537"/>
        <w:gridCol w:w="2538"/>
        <w:gridCol w:w="2538"/>
        <w:gridCol w:w="2457"/>
      </w:tblGrid>
      <w:tr w:rsidR="00AD65C0" w:rsidRPr="00267F77" w14:paraId="47DF96DF" w14:textId="77777777" w:rsidTr="00AD65C0">
        <w:trPr>
          <w:cantSplit/>
          <w:trHeight w:val="20"/>
          <w:tblHeader/>
        </w:trPr>
        <w:tc>
          <w:tcPr>
            <w:tcW w:w="1260" w:type="pct"/>
            <w:shd w:val="clear" w:color="000000" w:fill="D9D9D9"/>
            <w:hideMark/>
          </w:tcPr>
          <w:p w14:paraId="69002222" w14:textId="77777777" w:rsidR="00544629"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Outstanding</w:t>
            </w:r>
          </w:p>
          <w:p w14:paraId="3CB340CE" w14:textId="742FCE09" w:rsidR="00AD65C0"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w:t>
            </w:r>
            <w:r w:rsidR="00B1346E" w:rsidRPr="00544629">
              <w:rPr>
                <w:rFonts w:eastAsia="Times New Roman" w:cs="Arial"/>
                <w:b/>
                <w:bCs/>
                <w:color w:val="000000"/>
                <w:szCs w:val="24"/>
              </w:rPr>
              <w:t>5</w:t>
            </w:r>
            <w:r w:rsidRPr="00544629">
              <w:rPr>
                <w:rFonts w:eastAsia="Times New Roman" w:cs="Arial"/>
                <w:b/>
                <w:bCs/>
                <w:color w:val="000000"/>
                <w:szCs w:val="24"/>
              </w:rPr>
              <w:t xml:space="preserve"> points each)</w:t>
            </w:r>
          </w:p>
        </w:tc>
        <w:tc>
          <w:tcPr>
            <w:tcW w:w="1260" w:type="pct"/>
            <w:shd w:val="clear" w:color="000000" w:fill="D9D9D9"/>
            <w:hideMark/>
          </w:tcPr>
          <w:p w14:paraId="0C86CF3B" w14:textId="77777777" w:rsidR="00544629"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Good</w:t>
            </w:r>
          </w:p>
          <w:p w14:paraId="43C9E74B" w14:textId="59EA4C87" w:rsidR="00AD65C0"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w:t>
            </w:r>
            <w:r w:rsidR="00B1346E" w:rsidRPr="00544629">
              <w:rPr>
                <w:rFonts w:eastAsia="Times New Roman" w:cs="Arial"/>
                <w:b/>
                <w:bCs/>
                <w:color w:val="000000"/>
                <w:szCs w:val="24"/>
              </w:rPr>
              <w:t>3</w:t>
            </w:r>
            <w:r w:rsidRPr="00544629">
              <w:rPr>
                <w:rFonts w:eastAsia="Times New Roman" w:cs="Arial"/>
                <w:b/>
                <w:bCs/>
                <w:color w:val="000000"/>
                <w:szCs w:val="24"/>
              </w:rPr>
              <w:t xml:space="preserve"> points each)</w:t>
            </w:r>
          </w:p>
        </w:tc>
        <w:tc>
          <w:tcPr>
            <w:tcW w:w="1260" w:type="pct"/>
            <w:shd w:val="clear" w:color="000000" w:fill="D9D9D9"/>
            <w:hideMark/>
          </w:tcPr>
          <w:p w14:paraId="33BAF486" w14:textId="77777777" w:rsidR="00AD65C0"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Adequate</w:t>
            </w:r>
          </w:p>
          <w:p w14:paraId="26438F13" w14:textId="77777777" w:rsidR="00AD65C0"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1 point each)</w:t>
            </w:r>
          </w:p>
        </w:tc>
        <w:tc>
          <w:tcPr>
            <w:tcW w:w="1220" w:type="pct"/>
            <w:shd w:val="clear" w:color="000000" w:fill="D9D9D9"/>
            <w:hideMark/>
          </w:tcPr>
          <w:p w14:paraId="08D48FF1" w14:textId="77777777" w:rsidR="00AD65C0"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Minimal</w:t>
            </w:r>
          </w:p>
          <w:p w14:paraId="5DA2C154" w14:textId="77777777" w:rsidR="00AD65C0" w:rsidRPr="00544629" w:rsidRDefault="00AD65C0" w:rsidP="00713CA0">
            <w:pPr>
              <w:spacing w:before="60" w:after="60"/>
              <w:rPr>
                <w:rFonts w:eastAsia="Times New Roman" w:cs="Arial"/>
                <w:b/>
                <w:bCs/>
                <w:color w:val="000000"/>
                <w:szCs w:val="24"/>
              </w:rPr>
            </w:pPr>
            <w:r w:rsidRPr="00544629">
              <w:rPr>
                <w:rFonts w:eastAsia="Times New Roman" w:cs="Arial"/>
                <w:b/>
                <w:bCs/>
                <w:color w:val="000000"/>
                <w:szCs w:val="24"/>
              </w:rPr>
              <w:t>(0 points each)</w:t>
            </w:r>
          </w:p>
        </w:tc>
      </w:tr>
      <w:tr w:rsidR="00AD65C0" w:rsidRPr="00267F77" w14:paraId="2CB5D75F" w14:textId="77777777" w:rsidTr="00AD65C0">
        <w:trPr>
          <w:cantSplit/>
          <w:trHeight w:val="20"/>
        </w:trPr>
        <w:tc>
          <w:tcPr>
            <w:tcW w:w="1260" w:type="pct"/>
            <w:shd w:val="clear" w:color="auto" w:fill="auto"/>
            <w:hideMark/>
          </w:tcPr>
          <w:p w14:paraId="67ABBD4E" w14:textId="77777777"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Thoroughly, clearly and convincingly describes an outstanding overall approach that will be used to provide guidance to LEAs.</w:t>
            </w:r>
          </w:p>
        </w:tc>
        <w:tc>
          <w:tcPr>
            <w:tcW w:w="1260" w:type="pct"/>
            <w:shd w:val="clear" w:color="auto" w:fill="auto"/>
            <w:hideMark/>
          </w:tcPr>
          <w:p w14:paraId="428A4070" w14:textId="4EBDF6E9" w:rsidR="00AD65C0" w:rsidRPr="00267F77" w:rsidRDefault="008C1BE6" w:rsidP="00713CA0">
            <w:pPr>
              <w:spacing w:before="60" w:after="60"/>
              <w:rPr>
                <w:rFonts w:eastAsia="Times New Roman" w:cs="Arial"/>
                <w:color w:val="000000"/>
                <w:szCs w:val="24"/>
              </w:rPr>
            </w:pPr>
            <w:r>
              <w:rPr>
                <w:rFonts w:eastAsia="Times New Roman" w:cs="Arial"/>
                <w:color w:val="000000"/>
                <w:szCs w:val="24"/>
              </w:rPr>
              <w:t>Clearly</w:t>
            </w:r>
            <w:r w:rsidR="00AD65C0" w:rsidRPr="00267F77">
              <w:rPr>
                <w:rFonts w:eastAsia="Times New Roman" w:cs="Arial"/>
                <w:color w:val="000000"/>
                <w:szCs w:val="24"/>
              </w:rPr>
              <w:t xml:space="preserve"> describes the overall </w:t>
            </w:r>
            <w:r>
              <w:rPr>
                <w:rFonts w:eastAsia="Times New Roman" w:cs="Arial"/>
                <w:color w:val="000000"/>
                <w:szCs w:val="24"/>
              </w:rPr>
              <w:t xml:space="preserve">strong </w:t>
            </w:r>
            <w:r w:rsidR="00AD65C0" w:rsidRPr="00267F77">
              <w:rPr>
                <w:rFonts w:eastAsia="Times New Roman" w:cs="Arial"/>
                <w:color w:val="000000"/>
                <w:szCs w:val="24"/>
              </w:rPr>
              <w:t>approach that will be used to provide guidance to LEAs.</w:t>
            </w:r>
          </w:p>
        </w:tc>
        <w:tc>
          <w:tcPr>
            <w:tcW w:w="1260" w:type="pct"/>
            <w:shd w:val="clear" w:color="auto" w:fill="auto"/>
            <w:hideMark/>
          </w:tcPr>
          <w:p w14:paraId="4CD6E021" w14:textId="735608F0" w:rsidR="00AD65C0" w:rsidRPr="00267F77" w:rsidRDefault="008C1BE6" w:rsidP="00713CA0">
            <w:pPr>
              <w:spacing w:before="60" w:after="60"/>
              <w:rPr>
                <w:rFonts w:eastAsia="Times New Roman" w:cs="Arial"/>
                <w:color w:val="000000"/>
                <w:szCs w:val="24"/>
              </w:rPr>
            </w:pPr>
            <w:r>
              <w:rPr>
                <w:rFonts w:eastAsia="Times New Roman" w:cs="Arial"/>
                <w:color w:val="000000"/>
                <w:szCs w:val="24"/>
              </w:rPr>
              <w:t>D</w:t>
            </w:r>
            <w:r w:rsidR="00AD65C0" w:rsidRPr="00267F77">
              <w:rPr>
                <w:rFonts w:eastAsia="Times New Roman" w:cs="Arial"/>
                <w:color w:val="000000"/>
                <w:szCs w:val="24"/>
              </w:rPr>
              <w:t xml:space="preserve">escribes </w:t>
            </w:r>
            <w:r>
              <w:rPr>
                <w:rFonts w:eastAsia="Times New Roman" w:cs="Arial"/>
                <w:color w:val="000000"/>
                <w:szCs w:val="24"/>
              </w:rPr>
              <w:t>an adequate</w:t>
            </w:r>
            <w:r w:rsidR="00AD65C0" w:rsidRPr="00267F77">
              <w:rPr>
                <w:rFonts w:eastAsia="Times New Roman" w:cs="Arial"/>
                <w:color w:val="000000"/>
                <w:szCs w:val="24"/>
              </w:rPr>
              <w:t xml:space="preserve"> overall approach that will be used to provide guidance to LEAs.</w:t>
            </w:r>
          </w:p>
        </w:tc>
        <w:tc>
          <w:tcPr>
            <w:tcW w:w="1220" w:type="pct"/>
            <w:shd w:val="clear" w:color="auto" w:fill="auto"/>
            <w:hideMark/>
          </w:tcPr>
          <w:p w14:paraId="6A612ADA" w14:textId="77777777"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Minimally or does not describe the overall approach that will be used to provide guidance to LEAs.</w:t>
            </w:r>
          </w:p>
        </w:tc>
      </w:tr>
      <w:tr w:rsidR="00AD65C0" w:rsidRPr="00267F77" w14:paraId="7802CDF0" w14:textId="77777777" w:rsidTr="00AD65C0">
        <w:trPr>
          <w:cantSplit/>
          <w:trHeight w:val="20"/>
        </w:trPr>
        <w:tc>
          <w:tcPr>
            <w:tcW w:w="1260" w:type="pct"/>
            <w:shd w:val="clear" w:color="auto" w:fill="auto"/>
            <w:hideMark/>
          </w:tcPr>
          <w:p w14:paraId="571419BF" w14:textId="5EEE063A"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Clearly and thoroughly addresses how the applicant plans to work with pilot LEA staff to analyze past claims</w:t>
            </w:r>
            <w:r w:rsidR="008F6FBB">
              <w:rPr>
                <w:rFonts w:eastAsia="Times New Roman" w:cs="Arial"/>
                <w:color w:val="000000"/>
                <w:szCs w:val="24"/>
              </w:rPr>
              <w:t>, CRCS forms,</w:t>
            </w:r>
            <w:r w:rsidRPr="00267F77">
              <w:rPr>
                <w:rFonts w:eastAsia="Times New Roman" w:cs="Arial"/>
                <w:color w:val="000000"/>
                <w:szCs w:val="24"/>
              </w:rPr>
              <w:t xml:space="preserve"> and eligible expenditures, including examples and staff training opportunities.</w:t>
            </w:r>
          </w:p>
        </w:tc>
        <w:tc>
          <w:tcPr>
            <w:tcW w:w="1260" w:type="pct"/>
            <w:shd w:val="clear" w:color="auto" w:fill="auto"/>
            <w:hideMark/>
          </w:tcPr>
          <w:p w14:paraId="392CA41B" w14:textId="413C9FC9"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Strongly addresses how the applicant plans to work with pilot LEA staff to analyze past claims</w:t>
            </w:r>
            <w:r w:rsidR="008F6FBB">
              <w:rPr>
                <w:rFonts w:eastAsia="Times New Roman" w:cs="Arial"/>
                <w:color w:val="000000"/>
                <w:szCs w:val="24"/>
              </w:rPr>
              <w:t>, CRCS forms,</w:t>
            </w:r>
            <w:r w:rsidR="008F6FBB" w:rsidRPr="00267F77">
              <w:rPr>
                <w:rFonts w:eastAsia="Times New Roman" w:cs="Arial"/>
                <w:color w:val="000000"/>
                <w:szCs w:val="24"/>
              </w:rPr>
              <w:t xml:space="preserve"> </w:t>
            </w:r>
            <w:r w:rsidRPr="00267F77">
              <w:rPr>
                <w:rFonts w:eastAsia="Times New Roman" w:cs="Arial"/>
                <w:color w:val="000000"/>
                <w:szCs w:val="24"/>
              </w:rPr>
              <w:t>and eligible expenditures, including examples and staff training opportunities.</w:t>
            </w:r>
          </w:p>
        </w:tc>
        <w:tc>
          <w:tcPr>
            <w:tcW w:w="1260" w:type="pct"/>
            <w:shd w:val="clear" w:color="auto" w:fill="auto"/>
            <w:hideMark/>
          </w:tcPr>
          <w:p w14:paraId="00A072FC" w14:textId="63D2E43A"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Adequately addresses how the applicant plans to work with pilot LEA staff to analyze past claims</w:t>
            </w:r>
            <w:r w:rsidR="008F6FBB">
              <w:rPr>
                <w:rFonts w:eastAsia="Times New Roman" w:cs="Arial"/>
                <w:color w:val="000000"/>
                <w:szCs w:val="24"/>
              </w:rPr>
              <w:t>, CRCS forms,</w:t>
            </w:r>
            <w:r w:rsidRPr="00267F77">
              <w:rPr>
                <w:rFonts w:eastAsia="Times New Roman" w:cs="Arial"/>
                <w:color w:val="000000"/>
                <w:szCs w:val="24"/>
              </w:rPr>
              <w:t xml:space="preserve"> and eligible expenditures, including examples and staff training opportunities.</w:t>
            </w:r>
          </w:p>
        </w:tc>
        <w:tc>
          <w:tcPr>
            <w:tcW w:w="1220" w:type="pct"/>
            <w:shd w:val="clear" w:color="auto" w:fill="auto"/>
            <w:hideMark/>
          </w:tcPr>
          <w:p w14:paraId="2667D27D" w14:textId="36337187"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Minimally or does not address how the applicant plans to work with pilot LEA staff to analyze past claims</w:t>
            </w:r>
            <w:r w:rsidR="008F6FBB">
              <w:rPr>
                <w:rFonts w:eastAsia="Times New Roman" w:cs="Arial"/>
                <w:color w:val="000000"/>
                <w:szCs w:val="24"/>
              </w:rPr>
              <w:t xml:space="preserve">, CRCS </w:t>
            </w:r>
            <w:r w:rsidR="00917CBD">
              <w:rPr>
                <w:rFonts w:eastAsia="Times New Roman" w:cs="Arial"/>
                <w:color w:val="000000"/>
                <w:szCs w:val="24"/>
              </w:rPr>
              <w:t>forms,</w:t>
            </w:r>
            <w:r w:rsidR="00917CBD" w:rsidRPr="00267F77">
              <w:rPr>
                <w:rFonts w:eastAsia="Times New Roman" w:cs="Arial"/>
                <w:color w:val="000000"/>
                <w:szCs w:val="24"/>
              </w:rPr>
              <w:t xml:space="preserve"> and</w:t>
            </w:r>
            <w:r w:rsidRPr="00267F77">
              <w:rPr>
                <w:rFonts w:eastAsia="Times New Roman" w:cs="Arial"/>
                <w:color w:val="000000"/>
                <w:szCs w:val="24"/>
              </w:rPr>
              <w:t xml:space="preserve"> eligible expenditures, including examples and staff training opportunities.</w:t>
            </w:r>
          </w:p>
        </w:tc>
      </w:tr>
      <w:tr w:rsidR="00AD65C0" w:rsidRPr="00267F77" w14:paraId="7B9A9F0D" w14:textId="77777777" w:rsidTr="00AD65C0">
        <w:trPr>
          <w:cantSplit/>
          <w:trHeight w:val="20"/>
        </w:trPr>
        <w:tc>
          <w:tcPr>
            <w:tcW w:w="1260" w:type="pct"/>
            <w:shd w:val="clear" w:color="auto" w:fill="auto"/>
            <w:hideMark/>
          </w:tcPr>
          <w:p w14:paraId="1EA3754D" w14:textId="20885DB6"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lastRenderedPageBreak/>
              <w:t xml:space="preserve">Demonstrates an outstanding plan to explore opportunities </w:t>
            </w:r>
            <w:r w:rsidR="00F6611E">
              <w:t>with partners to coordinate</w:t>
            </w:r>
            <w:r w:rsidR="00F6611E" w:rsidRPr="006655BD">
              <w:t xml:space="preserve"> the funding and provision of health and mental health services to pupils</w:t>
            </w:r>
            <w:r w:rsidRPr="00267F77">
              <w:rPr>
                <w:rFonts w:eastAsia="Times New Roman" w:cs="Arial"/>
                <w:color w:val="000000"/>
                <w:szCs w:val="24"/>
              </w:rPr>
              <w:t>.</w:t>
            </w:r>
          </w:p>
        </w:tc>
        <w:tc>
          <w:tcPr>
            <w:tcW w:w="1260" w:type="pct"/>
            <w:shd w:val="clear" w:color="auto" w:fill="auto"/>
            <w:hideMark/>
          </w:tcPr>
          <w:p w14:paraId="7FD7C5A3" w14:textId="3502FB83" w:rsidR="00AD65C0" w:rsidRPr="00267F77" w:rsidRDefault="00F6611E" w:rsidP="00713CA0">
            <w:pPr>
              <w:spacing w:before="60" w:after="60"/>
              <w:rPr>
                <w:rFonts w:eastAsia="Times New Roman" w:cs="Arial"/>
                <w:color w:val="000000"/>
                <w:szCs w:val="24"/>
              </w:rPr>
            </w:pPr>
            <w:r w:rsidRPr="00267F77">
              <w:rPr>
                <w:rFonts w:eastAsia="Times New Roman" w:cs="Arial"/>
                <w:color w:val="000000"/>
                <w:szCs w:val="24"/>
              </w:rPr>
              <w:t>Demonstrates a</w:t>
            </w:r>
            <w:r>
              <w:rPr>
                <w:rFonts w:eastAsia="Times New Roman" w:cs="Arial"/>
                <w:color w:val="000000"/>
                <w:szCs w:val="24"/>
              </w:rPr>
              <w:t xml:space="preserve"> strong p</w:t>
            </w:r>
            <w:r w:rsidRPr="00267F77">
              <w:rPr>
                <w:rFonts w:eastAsia="Times New Roman" w:cs="Arial"/>
                <w:color w:val="000000"/>
                <w:szCs w:val="24"/>
              </w:rPr>
              <w:t xml:space="preserve">lan to explore opportunities </w:t>
            </w:r>
            <w:r>
              <w:t>with partners to coordinate</w:t>
            </w:r>
            <w:r w:rsidRPr="006655BD">
              <w:t xml:space="preserve"> the funding and provision of health and mental health services to pupils</w:t>
            </w:r>
            <w:r w:rsidRPr="00267F77">
              <w:rPr>
                <w:rFonts w:eastAsia="Times New Roman" w:cs="Arial"/>
                <w:color w:val="000000"/>
                <w:szCs w:val="24"/>
              </w:rPr>
              <w:t>.</w:t>
            </w:r>
          </w:p>
        </w:tc>
        <w:tc>
          <w:tcPr>
            <w:tcW w:w="1260" w:type="pct"/>
            <w:shd w:val="clear" w:color="auto" w:fill="auto"/>
            <w:hideMark/>
          </w:tcPr>
          <w:p w14:paraId="13C60709" w14:textId="5CA49E1A" w:rsidR="00AD65C0" w:rsidRPr="00267F77" w:rsidRDefault="00F6611E" w:rsidP="00713CA0">
            <w:pPr>
              <w:spacing w:before="60" w:after="60"/>
              <w:rPr>
                <w:rFonts w:eastAsia="Times New Roman" w:cs="Arial"/>
                <w:color w:val="000000"/>
                <w:szCs w:val="24"/>
              </w:rPr>
            </w:pPr>
            <w:r w:rsidRPr="00267F77">
              <w:rPr>
                <w:rFonts w:eastAsia="Times New Roman" w:cs="Arial"/>
                <w:color w:val="000000"/>
                <w:szCs w:val="24"/>
              </w:rPr>
              <w:t xml:space="preserve">Demonstrates an </w:t>
            </w:r>
            <w:r>
              <w:rPr>
                <w:rFonts w:eastAsia="Times New Roman" w:cs="Arial"/>
                <w:color w:val="000000"/>
                <w:szCs w:val="24"/>
              </w:rPr>
              <w:t>adequate</w:t>
            </w:r>
            <w:r w:rsidRPr="00267F77">
              <w:rPr>
                <w:rFonts w:eastAsia="Times New Roman" w:cs="Arial"/>
                <w:color w:val="000000"/>
                <w:szCs w:val="24"/>
              </w:rPr>
              <w:t xml:space="preserve"> plan to explore opportunities </w:t>
            </w:r>
            <w:r>
              <w:t>with partners to coordinate</w:t>
            </w:r>
            <w:r w:rsidRPr="006655BD">
              <w:t xml:space="preserve"> the funding and provision of health and mental health services to pupils</w:t>
            </w:r>
            <w:r w:rsidRPr="00267F77">
              <w:rPr>
                <w:rFonts w:eastAsia="Times New Roman" w:cs="Arial"/>
                <w:color w:val="000000"/>
                <w:szCs w:val="24"/>
              </w:rPr>
              <w:t>.</w:t>
            </w:r>
          </w:p>
        </w:tc>
        <w:tc>
          <w:tcPr>
            <w:tcW w:w="1220" w:type="pct"/>
            <w:shd w:val="clear" w:color="auto" w:fill="auto"/>
            <w:hideMark/>
          </w:tcPr>
          <w:p w14:paraId="2F08B1D2" w14:textId="2CCE5761"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 xml:space="preserve">Minimally or does not demonstrate a plan to explore opportunities </w:t>
            </w:r>
            <w:r w:rsidR="00F6611E">
              <w:t>with partners to coordinate</w:t>
            </w:r>
            <w:r w:rsidR="00F6611E" w:rsidRPr="006655BD">
              <w:t xml:space="preserve"> the funding and provision of health and mental health services to pupils</w:t>
            </w:r>
            <w:r w:rsidRPr="00267F77">
              <w:rPr>
                <w:rFonts w:eastAsia="Times New Roman" w:cs="Arial"/>
                <w:color w:val="000000"/>
                <w:szCs w:val="24"/>
              </w:rPr>
              <w:t>.</w:t>
            </w:r>
          </w:p>
        </w:tc>
      </w:tr>
      <w:tr w:rsidR="00AD65C0" w:rsidRPr="00267F77" w14:paraId="0AFAD99E" w14:textId="77777777" w:rsidTr="00AD65C0">
        <w:trPr>
          <w:cantSplit/>
          <w:trHeight w:val="20"/>
        </w:trPr>
        <w:tc>
          <w:tcPr>
            <w:tcW w:w="1260" w:type="pct"/>
            <w:shd w:val="clear" w:color="auto" w:fill="auto"/>
            <w:hideMark/>
          </w:tcPr>
          <w:p w14:paraId="75D4A6C9" w14:textId="77777777"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Thoroughly, clearly and convincingly addresses the reporting requirements with additional detail as to how they plan to meet the requirements and associated timelines.</w:t>
            </w:r>
          </w:p>
        </w:tc>
        <w:tc>
          <w:tcPr>
            <w:tcW w:w="1260" w:type="pct"/>
            <w:shd w:val="clear" w:color="auto" w:fill="auto"/>
            <w:hideMark/>
          </w:tcPr>
          <w:p w14:paraId="7A0F70F7" w14:textId="77777777"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Strongly addresses the reporting requirements with additional detail as to how they plan to meet the requirements and associated timelines.</w:t>
            </w:r>
          </w:p>
        </w:tc>
        <w:tc>
          <w:tcPr>
            <w:tcW w:w="1260" w:type="pct"/>
            <w:shd w:val="clear" w:color="auto" w:fill="auto"/>
            <w:hideMark/>
          </w:tcPr>
          <w:p w14:paraId="3D6DAEFD" w14:textId="77777777"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Adequately addresses the reporting requirements with additional detail as to how they plan to meet the requirements and associated timelines.</w:t>
            </w:r>
          </w:p>
        </w:tc>
        <w:tc>
          <w:tcPr>
            <w:tcW w:w="1220" w:type="pct"/>
            <w:shd w:val="clear" w:color="auto" w:fill="auto"/>
            <w:hideMark/>
          </w:tcPr>
          <w:p w14:paraId="33DEF21C" w14:textId="1581B982" w:rsidR="00AD65C0" w:rsidRPr="00267F77" w:rsidRDefault="00AD65C0" w:rsidP="00713CA0">
            <w:pPr>
              <w:spacing w:before="60" w:after="60"/>
              <w:rPr>
                <w:rFonts w:eastAsia="Times New Roman" w:cs="Arial"/>
                <w:color w:val="000000"/>
                <w:szCs w:val="24"/>
              </w:rPr>
            </w:pPr>
            <w:r w:rsidRPr="00267F77">
              <w:rPr>
                <w:rFonts w:eastAsia="Times New Roman" w:cs="Arial"/>
                <w:color w:val="000000"/>
                <w:szCs w:val="24"/>
              </w:rPr>
              <w:t xml:space="preserve">Minimally or does not </w:t>
            </w:r>
            <w:r w:rsidR="00F6611E">
              <w:rPr>
                <w:rFonts w:eastAsia="Times New Roman" w:cs="Arial"/>
                <w:color w:val="000000"/>
                <w:szCs w:val="24"/>
              </w:rPr>
              <w:t xml:space="preserve">include details of </w:t>
            </w:r>
            <w:r w:rsidR="00F6611E" w:rsidRPr="00267F77">
              <w:rPr>
                <w:rFonts w:eastAsia="Times New Roman" w:cs="Arial"/>
                <w:color w:val="000000"/>
                <w:szCs w:val="24"/>
              </w:rPr>
              <w:t>how they plan to meet the requirements and associated timelines</w:t>
            </w:r>
            <w:r w:rsidR="00F6611E">
              <w:rPr>
                <w:rFonts w:eastAsia="Times New Roman" w:cs="Arial"/>
                <w:color w:val="000000"/>
                <w:szCs w:val="24"/>
              </w:rPr>
              <w:t xml:space="preserve"> to </w:t>
            </w:r>
            <w:r w:rsidRPr="00267F77">
              <w:rPr>
                <w:rFonts w:eastAsia="Times New Roman" w:cs="Arial"/>
                <w:color w:val="000000"/>
                <w:szCs w:val="24"/>
              </w:rPr>
              <w:t>address the reporting requirements.</w:t>
            </w:r>
          </w:p>
        </w:tc>
      </w:tr>
    </w:tbl>
    <w:p w14:paraId="43A4C4F8" w14:textId="41EFFF7B" w:rsidR="00AB3B21" w:rsidRPr="006655BD" w:rsidRDefault="00AB3B21" w:rsidP="00665DF8">
      <w:pPr>
        <w:pStyle w:val="Heading3"/>
        <w:rPr>
          <w:rFonts w:cs="Arial"/>
        </w:rPr>
      </w:pPr>
      <w:r w:rsidRPr="006655BD">
        <w:rPr>
          <w:rFonts w:eastAsiaTheme="minorEastAsia"/>
        </w:rPr>
        <w:br w:type="page"/>
      </w:r>
    </w:p>
    <w:p w14:paraId="13513E77" w14:textId="57AB5001" w:rsidR="0035625B" w:rsidRPr="006655BD" w:rsidRDefault="00B53549" w:rsidP="003B14DF">
      <w:pPr>
        <w:pStyle w:val="Heading2"/>
      </w:pPr>
      <w:bookmarkStart w:id="85" w:name="_Toc102983280"/>
      <w:bookmarkStart w:id="86" w:name="_Toc112838685"/>
      <w:bookmarkStart w:id="87" w:name="_Toc707309648"/>
      <w:bookmarkStart w:id="88" w:name="_Toc1989587932"/>
      <w:bookmarkStart w:id="89" w:name="_Toc1756745460"/>
      <w:bookmarkEnd w:id="38"/>
      <w:bookmarkEnd w:id="39"/>
      <w:bookmarkEnd w:id="40"/>
      <w:r w:rsidRPr="006655BD">
        <w:lastRenderedPageBreak/>
        <w:t xml:space="preserve">Technical </w:t>
      </w:r>
      <w:r w:rsidRPr="00544629">
        <w:t>Assistance Teams</w:t>
      </w:r>
      <w:r w:rsidR="00544629" w:rsidRPr="00544629">
        <w:t>—</w:t>
      </w:r>
      <w:r w:rsidRPr="00544629">
        <w:t>Application</w:t>
      </w:r>
      <w:r w:rsidR="0035625B" w:rsidRPr="00544629">
        <w:t xml:space="preserve"> Checklist</w:t>
      </w:r>
      <w:bookmarkEnd w:id="85"/>
      <w:bookmarkEnd w:id="86"/>
    </w:p>
    <w:p w14:paraId="2ED60E7C" w14:textId="7F29FA0C" w:rsidR="0035625B" w:rsidRPr="006655BD" w:rsidRDefault="0035625B" w:rsidP="0035625B">
      <w:pPr>
        <w:spacing w:before="240"/>
        <w:rPr>
          <w:rFonts w:cs="Arial"/>
        </w:rPr>
      </w:pPr>
      <w:r w:rsidRPr="006655BD">
        <w:rPr>
          <w:rFonts w:cs="Arial"/>
        </w:rPr>
        <w:t xml:space="preserve">The complete </w:t>
      </w:r>
      <w:r w:rsidR="00B53549" w:rsidRPr="006655BD">
        <w:rPr>
          <w:rFonts w:cs="Arial"/>
        </w:rPr>
        <w:t>technical assistance team</w:t>
      </w:r>
      <w:r w:rsidRPr="006655BD">
        <w:rPr>
          <w:rFonts w:cs="Arial"/>
        </w:rPr>
        <w:t xml:space="preserve"> application consists of the following components</w:t>
      </w:r>
      <w:r w:rsidR="007C7262" w:rsidRPr="006655BD">
        <w:rPr>
          <w:rFonts w:cs="Arial"/>
        </w:rPr>
        <w:t>, as indicated in the Submission Process section of this RFA</w:t>
      </w:r>
      <w:r w:rsidRPr="006655BD">
        <w:rPr>
          <w:rFonts w:cs="Arial"/>
        </w:rPr>
        <w:t>:</w:t>
      </w:r>
    </w:p>
    <w:p w14:paraId="576FE36A" w14:textId="4FB8F236" w:rsidR="00575CC5" w:rsidRPr="006655BD" w:rsidRDefault="00575CC5" w:rsidP="00575CC5">
      <w:pPr>
        <w:pStyle w:val="ListParagraph"/>
        <w:numPr>
          <w:ilvl w:val="0"/>
          <w:numId w:val="12"/>
        </w:numPr>
        <w:contextualSpacing w:val="0"/>
        <w:rPr>
          <w:bCs/>
        </w:rPr>
      </w:pPr>
      <w:r w:rsidRPr="006655BD">
        <w:rPr>
          <w:bCs/>
        </w:rPr>
        <w:t>Cover Page with applicant’s name, primary contact information and required signatures</w:t>
      </w:r>
      <w:r w:rsidR="007C7262" w:rsidRPr="006655BD">
        <w:rPr>
          <w:bCs/>
        </w:rPr>
        <w:t xml:space="preserve"> (not counted in the </w:t>
      </w:r>
      <w:r w:rsidR="00701FF9">
        <w:rPr>
          <w:bCs/>
        </w:rPr>
        <w:t xml:space="preserve">15-page </w:t>
      </w:r>
      <w:r w:rsidR="007C7262" w:rsidRPr="006655BD">
        <w:rPr>
          <w:bCs/>
        </w:rPr>
        <w:t>limit)</w:t>
      </w:r>
      <w:r w:rsidR="00861CF0" w:rsidRPr="006655BD">
        <w:rPr>
          <w:bCs/>
        </w:rPr>
        <w:t>.</w:t>
      </w:r>
    </w:p>
    <w:p w14:paraId="690D4D6F" w14:textId="7A09DC57" w:rsidR="007C7262" w:rsidRPr="006655BD" w:rsidRDefault="007C7262" w:rsidP="00575CC5">
      <w:pPr>
        <w:pStyle w:val="ListParagraph"/>
        <w:numPr>
          <w:ilvl w:val="0"/>
          <w:numId w:val="12"/>
        </w:numPr>
        <w:contextualSpacing w:val="0"/>
        <w:rPr>
          <w:bCs/>
        </w:rPr>
      </w:pPr>
      <w:r w:rsidRPr="006655BD">
        <w:rPr>
          <w:bCs/>
        </w:rPr>
        <w:t>Resumes or Curriculum Vitae of key project staff</w:t>
      </w:r>
      <w:r w:rsidR="001E307F" w:rsidRPr="006655BD">
        <w:rPr>
          <w:bCs/>
        </w:rPr>
        <w:t xml:space="preserve"> as an appendix to the Application Narrative. Resumes or CVs are </w:t>
      </w:r>
      <w:r w:rsidRPr="006655BD">
        <w:rPr>
          <w:bCs/>
        </w:rPr>
        <w:t xml:space="preserve">not counted in the </w:t>
      </w:r>
      <w:r w:rsidR="00701FF9">
        <w:rPr>
          <w:bCs/>
        </w:rPr>
        <w:t xml:space="preserve">15-page </w:t>
      </w:r>
      <w:r w:rsidRPr="006655BD">
        <w:rPr>
          <w:bCs/>
        </w:rPr>
        <w:t>limit.</w:t>
      </w:r>
    </w:p>
    <w:p w14:paraId="680BFADA" w14:textId="675701F2" w:rsidR="007C7262" w:rsidRPr="006655BD" w:rsidRDefault="007C7262" w:rsidP="00575CC5">
      <w:pPr>
        <w:pStyle w:val="ListParagraph"/>
        <w:numPr>
          <w:ilvl w:val="0"/>
          <w:numId w:val="12"/>
        </w:numPr>
        <w:contextualSpacing w:val="0"/>
        <w:rPr>
          <w:bCs/>
        </w:rPr>
      </w:pPr>
      <w:r w:rsidRPr="006655BD">
        <w:rPr>
          <w:bCs/>
        </w:rPr>
        <w:t xml:space="preserve">Two letters of recommendation from LEAs </w:t>
      </w:r>
      <w:r w:rsidR="00B14CD0">
        <w:rPr>
          <w:bCs/>
        </w:rPr>
        <w:t xml:space="preserve">or other entities </w:t>
      </w:r>
      <w:r w:rsidRPr="006655BD">
        <w:rPr>
          <w:bCs/>
        </w:rPr>
        <w:t>in support of the consortium</w:t>
      </w:r>
      <w:r w:rsidR="001E307F" w:rsidRPr="006655BD">
        <w:rPr>
          <w:bCs/>
        </w:rPr>
        <w:t>. Letters of recommendation are n</w:t>
      </w:r>
      <w:r w:rsidRPr="006655BD">
        <w:rPr>
          <w:bCs/>
        </w:rPr>
        <w:t xml:space="preserve">ot counted in the </w:t>
      </w:r>
      <w:r w:rsidR="00701FF9">
        <w:rPr>
          <w:bCs/>
        </w:rPr>
        <w:t xml:space="preserve">15-page </w:t>
      </w:r>
      <w:r w:rsidRPr="006655BD">
        <w:rPr>
          <w:bCs/>
        </w:rPr>
        <w:t>limit.</w:t>
      </w:r>
    </w:p>
    <w:p w14:paraId="47AFD476" w14:textId="0FF28300" w:rsidR="007725E6" w:rsidRPr="00544629" w:rsidRDefault="00006A44" w:rsidP="00BD100A">
      <w:pPr>
        <w:pStyle w:val="ListParagraph"/>
        <w:widowControl w:val="0"/>
        <w:numPr>
          <w:ilvl w:val="0"/>
          <w:numId w:val="12"/>
        </w:numPr>
        <w:autoSpaceDE w:val="0"/>
        <w:autoSpaceDN w:val="0"/>
        <w:adjustRightInd w:val="0"/>
        <w:contextualSpacing w:val="0"/>
        <w:rPr>
          <w:rFonts w:cs="Arial"/>
        </w:rPr>
      </w:pPr>
      <w:r w:rsidRPr="006655BD">
        <w:rPr>
          <w:rFonts w:cs="Arial"/>
        </w:rPr>
        <w:t xml:space="preserve">Application Narrative </w:t>
      </w:r>
      <w:r w:rsidR="00861CF0" w:rsidRPr="006655BD">
        <w:rPr>
          <w:rFonts w:cs="Arial"/>
        </w:rPr>
        <w:t>addressing</w:t>
      </w:r>
      <w:r w:rsidR="00575CC5" w:rsidRPr="006655BD">
        <w:rPr>
          <w:rFonts w:cs="Arial"/>
        </w:rPr>
        <w:t xml:space="preserve"> </w:t>
      </w:r>
      <w:r w:rsidRPr="006655BD">
        <w:rPr>
          <w:rFonts w:cs="Arial"/>
        </w:rPr>
        <w:t>Prompts 1–</w:t>
      </w:r>
      <w:r w:rsidR="00701FF9">
        <w:rPr>
          <w:rFonts w:cs="Arial"/>
        </w:rPr>
        <w:t>5</w:t>
      </w:r>
      <w:r w:rsidR="00DA6870" w:rsidRPr="006655BD">
        <w:rPr>
          <w:rFonts w:cs="Arial"/>
        </w:rPr>
        <w:t xml:space="preserve"> </w:t>
      </w:r>
      <w:r w:rsidRPr="006655BD">
        <w:rPr>
          <w:rFonts w:cs="Arial"/>
        </w:rPr>
        <w:t xml:space="preserve">(not to exceed </w:t>
      </w:r>
      <w:r w:rsidR="00701FF9">
        <w:rPr>
          <w:rFonts w:cs="Arial"/>
        </w:rPr>
        <w:t>15 page</w:t>
      </w:r>
      <w:r w:rsidRPr="006655BD">
        <w:rPr>
          <w:rFonts w:cs="Arial"/>
        </w:rPr>
        <w:t xml:space="preserve">s). </w:t>
      </w:r>
      <w:r w:rsidRPr="006655BD">
        <w:rPr>
          <w:rFonts w:cs="Arial"/>
          <w:shd w:val="clear" w:color="auto" w:fill="FFFFFF"/>
        </w:rPr>
        <w:t xml:space="preserve">Please provide the completed Application Narrative as an attachment to your electronic grant </w:t>
      </w:r>
      <w:r w:rsidRPr="00544629">
        <w:rPr>
          <w:rFonts w:cs="Arial"/>
          <w:shd w:val="clear" w:color="auto" w:fill="FFFFFF"/>
        </w:rPr>
        <w:t>application submission</w:t>
      </w:r>
      <w:r w:rsidR="00575CC5" w:rsidRPr="00544629">
        <w:rPr>
          <w:rFonts w:cs="Arial"/>
          <w:shd w:val="clear" w:color="auto" w:fill="FFFFFF"/>
        </w:rPr>
        <w:t>, addressing the</w:t>
      </w:r>
      <w:r w:rsidR="00861CF0" w:rsidRPr="00544629">
        <w:rPr>
          <w:rFonts w:cs="Arial"/>
          <w:shd w:val="clear" w:color="auto" w:fill="FFFFFF"/>
        </w:rPr>
        <w:t xml:space="preserve"> following</w:t>
      </w:r>
      <w:r w:rsidR="00575CC5" w:rsidRPr="00544629">
        <w:rPr>
          <w:rFonts w:cs="Arial"/>
          <w:shd w:val="clear" w:color="auto" w:fill="FFFFFF"/>
        </w:rPr>
        <w:t xml:space="preserve"> Prompts:</w:t>
      </w:r>
    </w:p>
    <w:p w14:paraId="53E3F71C" w14:textId="4E4C97E8" w:rsidR="007725E6" w:rsidRPr="00544629" w:rsidRDefault="007725E6" w:rsidP="00544629">
      <w:pPr>
        <w:pStyle w:val="ListParagraph"/>
        <w:numPr>
          <w:ilvl w:val="0"/>
          <w:numId w:val="28"/>
        </w:numPr>
        <w:ind w:left="1440"/>
        <w:contextualSpacing w:val="0"/>
        <w:rPr>
          <w:bCs/>
        </w:rPr>
      </w:pPr>
      <w:r w:rsidRPr="00544629">
        <w:rPr>
          <w:bCs/>
        </w:rPr>
        <w:t xml:space="preserve">Prompt 1: </w:t>
      </w:r>
      <w:r w:rsidR="00B53549" w:rsidRPr="00544629">
        <w:t>Technical Assistance Team Composition</w:t>
      </w:r>
    </w:p>
    <w:p w14:paraId="71CE34D8" w14:textId="3C1AA4BE" w:rsidR="00F6611E" w:rsidRPr="00544629" w:rsidRDefault="00F6611E" w:rsidP="00544629">
      <w:pPr>
        <w:pStyle w:val="ListParagraph"/>
        <w:numPr>
          <w:ilvl w:val="0"/>
          <w:numId w:val="28"/>
        </w:numPr>
        <w:ind w:left="1440"/>
        <w:contextualSpacing w:val="0"/>
        <w:rPr>
          <w:bCs/>
        </w:rPr>
      </w:pPr>
      <w:r w:rsidRPr="00544629">
        <w:rPr>
          <w:bCs/>
        </w:rPr>
        <w:t xml:space="preserve">Prompt 2: </w:t>
      </w:r>
      <w:r w:rsidRPr="00544629">
        <w:t>Technical Assistance Team Capacity</w:t>
      </w:r>
    </w:p>
    <w:p w14:paraId="6B8BBF11" w14:textId="3132783B" w:rsidR="007725E6" w:rsidRPr="00544629" w:rsidRDefault="007725E6" w:rsidP="00544629">
      <w:pPr>
        <w:pStyle w:val="ListParagraph"/>
        <w:numPr>
          <w:ilvl w:val="0"/>
          <w:numId w:val="28"/>
        </w:numPr>
        <w:ind w:left="1440"/>
        <w:contextualSpacing w:val="0"/>
        <w:rPr>
          <w:bCs/>
        </w:rPr>
      </w:pPr>
      <w:r w:rsidRPr="00544629">
        <w:rPr>
          <w:bCs/>
        </w:rPr>
        <w:t xml:space="preserve">Prompt </w:t>
      </w:r>
      <w:r w:rsidR="00F6611E" w:rsidRPr="00544629">
        <w:rPr>
          <w:bCs/>
        </w:rPr>
        <w:t>3</w:t>
      </w:r>
      <w:r w:rsidRPr="00544629">
        <w:rPr>
          <w:bCs/>
        </w:rPr>
        <w:t xml:space="preserve">: </w:t>
      </w:r>
      <w:r w:rsidR="00B53549" w:rsidRPr="00544629">
        <w:t>Demonstration of Expertise in Medi-Cal Claiming Opportunities for LEAs</w:t>
      </w:r>
    </w:p>
    <w:p w14:paraId="42417B81" w14:textId="77777777" w:rsidR="00DA758C" w:rsidRPr="00544629" w:rsidRDefault="007725E6" w:rsidP="00544629">
      <w:pPr>
        <w:pStyle w:val="ListParagraph"/>
        <w:numPr>
          <w:ilvl w:val="0"/>
          <w:numId w:val="28"/>
        </w:numPr>
        <w:ind w:left="1440"/>
        <w:contextualSpacing w:val="0"/>
        <w:rPr>
          <w:bCs/>
        </w:rPr>
      </w:pPr>
      <w:r w:rsidRPr="00544629">
        <w:rPr>
          <w:bCs/>
        </w:rPr>
        <w:t xml:space="preserve">Prompt </w:t>
      </w:r>
      <w:r w:rsidR="00F6611E" w:rsidRPr="00544629">
        <w:rPr>
          <w:bCs/>
        </w:rPr>
        <w:t>4</w:t>
      </w:r>
      <w:r w:rsidRPr="00544629">
        <w:rPr>
          <w:bCs/>
        </w:rPr>
        <w:t xml:space="preserve">: </w:t>
      </w:r>
      <w:r w:rsidR="00B53549" w:rsidRPr="00544629">
        <w:rPr>
          <w:bCs/>
        </w:rPr>
        <w:t>Technical Assistance Experience</w:t>
      </w:r>
    </w:p>
    <w:p w14:paraId="3382B565" w14:textId="5F0D5240" w:rsidR="003C7370" w:rsidRPr="00544629" w:rsidRDefault="007725E6" w:rsidP="00544629">
      <w:pPr>
        <w:pStyle w:val="ListParagraph"/>
        <w:numPr>
          <w:ilvl w:val="0"/>
          <w:numId w:val="28"/>
        </w:numPr>
        <w:ind w:left="1440"/>
        <w:contextualSpacing w:val="0"/>
        <w:rPr>
          <w:bCs/>
        </w:rPr>
      </w:pPr>
      <w:r w:rsidRPr="00544629">
        <w:rPr>
          <w:bCs/>
        </w:rPr>
        <w:t xml:space="preserve">Prompt </w:t>
      </w:r>
      <w:r w:rsidR="00F6611E" w:rsidRPr="00544629">
        <w:rPr>
          <w:bCs/>
        </w:rPr>
        <w:t>5</w:t>
      </w:r>
      <w:r w:rsidRPr="00544629">
        <w:rPr>
          <w:bCs/>
        </w:rPr>
        <w:t xml:space="preserve">: </w:t>
      </w:r>
      <w:r w:rsidR="00B53549" w:rsidRPr="00544629">
        <w:t xml:space="preserve">General Approach to Supporting Pilot </w:t>
      </w:r>
      <w:r w:rsidR="00AF0996" w:rsidRPr="00544629">
        <w:t>Participants</w:t>
      </w:r>
      <w:bookmarkEnd w:id="87"/>
      <w:bookmarkEnd w:id="88"/>
      <w:bookmarkEnd w:id="89"/>
    </w:p>
    <w:sectPr w:rsidR="003C7370" w:rsidRPr="00544629" w:rsidSect="00B071EB">
      <w:headerReference w:type="default" r:id="rId19"/>
      <w:footerReference w:type="default" r:id="rId20"/>
      <w:headerReference w:type="first" r:id="rId21"/>
      <w:footerReference w:type="first" r:id="rId22"/>
      <w:pgSz w:w="12240" w:h="15840"/>
      <w:pgMar w:top="1440" w:right="1080" w:bottom="1440" w:left="1080" w:header="720" w:footer="720" w:gutter="0"/>
      <w:cols w:space="720"/>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6E64" w16cex:dateUtc="2022-06-03T18:26:00Z"/>
  <w16cex:commentExtensible w16cex:durableId="26446EBC" w16cex:dateUtc="2022-06-03T18:27:00Z"/>
  <w16cex:commentExtensible w16cex:durableId="26446C90" w16cex:dateUtc="2022-06-03T18:18:00Z"/>
  <w16cex:commentExtensible w16cex:durableId="26446D02" w16cex:dateUtc="2022-06-03T18:20:00Z"/>
  <w16cex:commentExtensible w16cex:durableId="2644702D" w16cex:dateUtc="2022-06-03T18:34:00Z"/>
  <w16cex:commentExtensible w16cex:durableId="26447086" w16cex:dateUtc="2022-06-03T18:35:00Z"/>
  <w16cex:commentExtensible w16cex:durableId="26446D88" w16cex:dateUtc="2022-06-03T18:22:00Z"/>
  <w16cex:commentExtensible w16cex:durableId="26447157" w16cex:dateUtc="2022-06-03T18: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4C7CC" w14:textId="77777777" w:rsidR="00250188" w:rsidRDefault="00250188" w:rsidP="00441204">
      <w:pPr>
        <w:spacing w:after="0"/>
      </w:pPr>
      <w:r>
        <w:separator/>
      </w:r>
    </w:p>
  </w:endnote>
  <w:endnote w:type="continuationSeparator" w:id="0">
    <w:p w14:paraId="435B6792" w14:textId="77777777" w:rsidR="00250188" w:rsidRDefault="00250188" w:rsidP="00441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315443"/>
      <w:docPartObj>
        <w:docPartGallery w:val="Page Numbers (Bottom of Page)"/>
        <w:docPartUnique/>
      </w:docPartObj>
    </w:sdtPr>
    <w:sdtEndPr>
      <w:rPr>
        <w:noProof/>
      </w:rPr>
    </w:sdtEndPr>
    <w:sdtContent>
      <w:p w14:paraId="1828208C" w14:textId="4D1EC1A7" w:rsidR="00DB1E66" w:rsidRDefault="00DB1E66">
        <w:pPr>
          <w:pStyle w:val="Footer"/>
          <w:jc w:val="center"/>
        </w:pPr>
        <w:r>
          <w:fldChar w:fldCharType="begin"/>
        </w:r>
        <w:r>
          <w:instrText xml:space="preserve"> PAGE   \* MERGEFORMAT </w:instrText>
        </w:r>
        <w:r>
          <w:fldChar w:fldCharType="separate"/>
        </w:r>
        <w:r>
          <w:rPr>
            <w:noProof/>
          </w:rPr>
          <w:t>2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D832F" w14:textId="322C9DE3" w:rsidR="00DB1E66" w:rsidRDefault="00DB1E66" w:rsidP="002F4EBC">
    <w:pPr>
      <w:pStyle w:val="Footer"/>
      <w:rPr>
        <w:rFonts w:eastAsia="Calibri"/>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87A5F" w14:textId="77777777" w:rsidR="00250188" w:rsidRDefault="00250188" w:rsidP="00441204">
      <w:pPr>
        <w:spacing w:after="0"/>
      </w:pPr>
      <w:r>
        <w:separator/>
      </w:r>
    </w:p>
  </w:footnote>
  <w:footnote w:type="continuationSeparator" w:id="0">
    <w:p w14:paraId="28C30F57" w14:textId="77777777" w:rsidR="00250188" w:rsidRDefault="00250188" w:rsidP="004412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BEA90" w14:textId="450A6757" w:rsidR="00DB1E66" w:rsidRDefault="00DB1E66" w:rsidP="002F4EBC">
    <w:pPr>
      <w:pStyle w:val="Header"/>
      <w:rPr>
        <w:rFonts w:eastAsia="Calibri"/>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26F43" w14:textId="541A4C51" w:rsidR="00DB1E66" w:rsidRDefault="00DB1E66" w:rsidP="00DE6B5A">
    <w:pPr>
      <w:pStyle w:val="Header"/>
      <w:rPr>
        <w:rFonts w:eastAsia="Calibr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56F35"/>
    <w:multiLevelType w:val="hybridMultilevel"/>
    <w:tmpl w:val="0FCA0E00"/>
    <w:lvl w:ilvl="0" w:tplc="04090001">
      <w:start w:val="1"/>
      <w:numFmt w:val="bullet"/>
      <w:lvlText w:val=""/>
      <w:lvlJc w:val="left"/>
      <w:pPr>
        <w:ind w:left="791" w:hanging="360"/>
      </w:pPr>
      <w:rPr>
        <w:rFonts w:ascii="Symbol" w:hAnsi="Symbol"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 w15:restartNumberingAfterBreak="0">
    <w:nsid w:val="08892413"/>
    <w:multiLevelType w:val="hybridMultilevel"/>
    <w:tmpl w:val="575E26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C969A2"/>
    <w:multiLevelType w:val="hybridMultilevel"/>
    <w:tmpl w:val="7E10C6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7241"/>
    <w:multiLevelType w:val="hybridMultilevel"/>
    <w:tmpl w:val="80AA62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9223A"/>
    <w:multiLevelType w:val="hybridMultilevel"/>
    <w:tmpl w:val="979A7A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751A01"/>
    <w:multiLevelType w:val="hybridMultilevel"/>
    <w:tmpl w:val="7E10C6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30E8D"/>
    <w:multiLevelType w:val="hybridMultilevel"/>
    <w:tmpl w:val="A08A6DDA"/>
    <w:lvl w:ilvl="0" w:tplc="E3C45D8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80363D0"/>
    <w:multiLevelType w:val="hybridMultilevel"/>
    <w:tmpl w:val="DDF81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267C3"/>
    <w:multiLevelType w:val="hybridMultilevel"/>
    <w:tmpl w:val="FDF8A1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A1444"/>
    <w:multiLevelType w:val="hybridMultilevel"/>
    <w:tmpl w:val="292CF9F6"/>
    <w:lvl w:ilvl="0" w:tplc="B6C67D30">
      <w:start w:val="1"/>
      <w:numFmt w:val="upperLetter"/>
      <w:lvlText w:val="(%1)"/>
      <w:lvlJc w:val="left"/>
      <w:pPr>
        <w:ind w:left="1176" w:hanging="45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6C06F2"/>
    <w:multiLevelType w:val="hybridMultilevel"/>
    <w:tmpl w:val="22405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37065"/>
    <w:multiLevelType w:val="hybridMultilevel"/>
    <w:tmpl w:val="3ABC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1946E0"/>
    <w:multiLevelType w:val="hybridMultilevel"/>
    <w:tmpl w:val="4CF84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425F2C"/>
    <w:multiLevelType w:val="hybridMultilevel"/>
    <w:tmpl w:val="551E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677D3"/>
    <w:multiLevelType w:val="hybridMultilevel"/>
    <w:tmpl w:val="7608AF08"/>
    <w:lvl w:ilvl="0" w:tplc="0409000F">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6" w15:restartNumberingAfterBreak="0">
    <w:nsid w:val="4B2E6E37"/>
    <w:multiLevelType w:val="hybridMultilevel"/>
    <w:tmpl w:val="6F36DAFE"/>
    <w:lvl w:ilvl="0" w:tplc="E3C45D82">
      <w:start w:val="1"/>
      <w:numFmt w:val="upperLetter"/>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DD2895"/>
    <w:multiLevelType w:val="hybridMultilevel"/>
    <w:tmpl w:val="4204E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1B4E3E"/>
    <w:multiLevelType w:val="hybridMultilevel"/>
    <w:tmpl w:val="CD90AA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953C15"/>
    <w:multiLevelType w:val="hybridMultilevel"/>
    <w:tmpl w:val="63B0B46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F661168"/>
    <w:multiLevelType w:val="hybridMultilevel"/>
    <w:tmpl w:val="C218A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661A5B"/>
    <w:multiLevelType w:val="hybridMultilevel"/>
    <w:tmpl w:val="E3C69FB2"/>
    <w:lvl w:ilvl="0" w:tplc="7D78E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93642"/>
    <w:multiLevelType w:val="hybridMultilevel"/>
    <w:tmpl w:val="A6E07C86"/>
    <w:lvl w:ilvl="0" w:tplc="53F2BEE4">
      <w:start w:val="1"/>
      <w:numFmt w:val="upperLetter"/>
      <w:lvlText w:val="(%1)"/>
      <w:lvlJc w:val="left"/>
      <w:pPr>
        <w:ind w:left="1104" w:hanging="38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CE4E60"/>
    <w:multiLevelType w:val="hybridMultilevel"/>
    <w:tmpl w:val="1A74565E"/>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4748BE"/>
    <w:multiLevelType w:val="hybridMultilevel"/>
    <w:tmpl w:val="DBDAC1A0"/>
    <w:lvl w:ilvl="0" w:tplc="B40E2DFC">
      <w:start w:val="1"/>
      <w:numFmt w:val="decimal"/>
      <w:lvlText w:val="%1."/>
      <w:lvlJc w:val="left"/>
      <w:pPr>
        <w:ind w:left="720" w:hanging="360"/>
      </w:pPr>
      <w:rPr>
        <w:rFonts w:ascii="Arial" w:hAnsi="Arial" w:cs="Arial" w:hint="default"/>
        <w:b w:val="0"/>
        <w:sz w:val="24"/>
        <w:szCs w:val="24"/>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203611"/>
    <w:multiLevelType w:val="hybridMultilevel"/>
    <w:tmpl w:val="DDB4C3CA"/>
    <w:lvl w:ilvl="0" w:tplc="E3C45D82">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25DE3"/>
    <w:multiLevelType w:val="hybridMultilevel"/>
    <w:tmpl w:val="482C2146"/>
    <w:lvl w:ilvl="0" w:tplc="E3C45D82">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C41CFD"/>
    <w:multiLevelType w:val="hybridMultilevel"/>
    <w:tmpl w:val="BE1A8F8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41637E3"/>
    <w:multiLevelType w:val="hybridMultilevel"/>
    <w:tmpl w:val="5D8E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25326E"/>
    <w:multiLevelType w:val="hybridMultilevel"/>
    <w:tmpl w:val="1B3C234A"/>
    <w:lvl w:ilvl="0" w:tplc="2432DC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980111"/>
    <w:multiLevelType w:val="hybridMultilevel"/>
    <w:tmpl w:val="30F0EB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B303F07"/>
    <w:multiLevelType w:val="multilevel"/>
    <w:tmpl w:val="409068FA"/>
    <w:lvl w:ilvl="0">
      <w:start w:val="1"/>
      <w:numFmt w:val="decimal"/>
      <w:lvlText w:val="%1."/>
      <w:lvlJc w:val="left"/>
      <w:pPr>
        <w:tabs>
          <w:tab w:val="num" w:pos="720"/>
        </w:tabs>
        <w:ind w:left="720" w:hanging="360"/>
      </w:pPr>
    </w:lvl>
    <w:lvl w:ilvl="1">
      <w:start w:val="1"/>
      <w:numFmt w:val="upperLetter"/>
      <w:lvlText w:val="%2."/>
      <w:lvlJc w:val="left"/>
      <w:pPr>
        <w:ind w:left="810" w:hanging="360"/>
      </w:pPr>
      <w:rPr>
        <w:rFonts w:hint="default"/>
        <w:b/>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12"/>
  </w:num>
  <w:num w:numId="4">
    <w:abstractNumId w:val="24"/>
  </w:num>
  <w:num w:numId="5">
    <w:abstractNumId w:val="20"/>
  </w:num>
  <w:num w:numId="6">
    <w:abstractNumId w:val="28"/>
  </w:num>
  <w:num w:numId="7">
    <w:abstractNumId w:val="19"/>
  </w:num>
  <w:num w:numId="8">
    <w:abstractNumId w:val="27"/>
  </w:num>
  <w:num w:numId="9">
    <w:abstractNumId w:val="7"/>
  </w:num>
  <w:num w:numId="10">
    <w:abstractNumId w:val="17"/>
  </w:num>
  <w:num w:numId="11">
    <w:abstractNumId w:val="14"/>
  </w:num>
  <w:num w:numId="12">
    <w:abstractNumId w:val="2"/>
  </w:num>
  <w:num w:numId="13">
    <w:abstractNumId w:val="21"/>
  </w:num>
  <w:num w:numId="14">
    <w:abstractNumId w:val="5"/>
  </w:num>
  <w:num w:numId="15">
    <w:abstractNumId w:val="11"/>
  </w:num>
  <w:num w:numId="16">
    <w:abstractNumId w:val="18"/>
  </w:num>
  <w:num w:numId="17">
    <w:abstractNumId w:val="30"/>
  </w:num>
  <w:num w:numId="18">
    <w:abstractNumId w:val="13"/>
  </w:num>
  <w:num w:numId="19">
    <w:abstractNumId w:val="31"/>
    <w:lvlOverride w:ilvl="0">
      <w:lvl w:ilvl="0">
        <w:numFmt w:val="lowerLetter"/>
        <w:lvlText w:val="%1."/>
        <w:lvlJc w:val="left"/>
      </w:lvl>
    </w:lvlOverride>
  </w:num>
  <w:num w:numId="20">
    <w:abstractNumId w:val="1"/>
  </w:num>
  <w:num w:numId="21">
    <w:abstractNumId w:val="15"/>
  </w:num>
  <w:num w:numId="22">
    <w:abstractNumId w:val="0"/>
  </w:num>
  <w:num w:numId="23">
    <w:abstractNumId w:val="16"/>
  </w:num>
  <w:num w:numId="24">
    <w:abstractNumId w:val="22"/>
  </w:num>
  <w:num w:numId="25">
    <w:abstractNumId w:val="6"/>
  </w:num>
  <w:num w:numId="26">
    <w:abstractNumId w:val="9"/>
  </w:num>
  <w:num w:numId="27">
    <w:abstractNumId w:val="29"/>
  </w:num>
  <w:num w:numId="28">
    <w:abstractNumId w:val="10"/>
  </w:num>
  <w:num w:numId="29">
    <w:abstractNumId w:val="25"/>
  </w:num>
  <w:num w:numId="30">
    <w:abstractNumId w:val="23"/>
  </w:num>
  <w:num w:numId="31">
    <w:abstractNumId w:val="26"/>
  </w:num>
  <w:num w:numId="3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jA0MjExMzE3MbdQ0lEKTi0uzszPAykwrgUAuZgrPCwAAAA="/>
  </w:docVars>
  <w:rsids>
    <w:rsidRoot w:val="00335179"/>
    <w:rsid w:val="000005EA"/>
    <w:rsid w:val="00000B15"/>
    <w:rsid w:val="0000367C"/>
    <w:rsid w:val="0000658C"/>
    <w:rsid w:val="00006A44"/>
    <w:rsid w:val="00006DCD"/>
    <w:rsid w:val="00010467"/>
    <w:rsid w:val="00010B38"/>
    <w:rsid w:val="00010C58"/>
    <w:rsid w:val="0001109E"/>
    <w:rsid w:val="000113D3"/>
    <w:rsid w:val="00011A9B"/>
    <w:rsid w:val="00012D33"/>
    <w:rsid w:val="00013F2F"/>
    <w:rsid w:val="00015D4A"/>
    <w:rsid w:val="00016094"/>
    <w:rsid w:val="00016B9B"/>
    <w:rsid w:val="00017161"/>
    <w:rsid w:val="0001772D"/>
    <w:rsid w:val="00023857"/>
    <w:rsid w:val="0002668C"/>
    <w:rsid w:val="00030FBA"/>
    <w:rsid w:val="00031D7F"/>
    <w:rsid w:val="00032847"/>
    <w:rsid w:val="000329F6"/>
    <w:rsid w:val="000333C9"/>
    <w:rsid w:val="00033404"/>
    <w:rsid w:val="00034353"/>
    <w:rsid w:val="00036825"/>
    <w:rsid w:val="000400A5"/>
    <w:rsid w:val="000413CD"/>
    <w:rsid w:val="0005273E"/>
    <w:rsid w:val="0005359A"/>
    <w:rsid w:val="00054BF9"/>
    <w:rsid w:val="0005730C"/>
    <w:rsid w:val="0005769D"/>
    <w:rsid w:val="0006008D"/>
    <w:rsid w:val="000610E8"/>
    <w:rsid w:val="00061190"/>
    <w:rsid w:val="00061576"/>
    <w:rsid w:val="00063B9C"/>
    <w:rsid w:val="00063C59"/>
    <w:rsid w:val="000644E7"/>
    <w:rsid w:val="0006491E"/>
    <w:rsid w:val="00066F0D"/>
    <w:rsid w:val="000700C4"/>
    <w:rsid w:val="0007059D"/>
    <w:rsid w:val="0007068F"/>
    <w:rsid w:val="00070910"/>
    <w:rsid w:val="000713CD"/>
    <w:rsid w:val="00071F58"/>
    <w:rsid w:val="00072244"/>
    <w:rsid w:val="0007249C"/>
    <w:rsid w:val="000761C6"/>
    <w:rsid w:val="000763EE"/>
    <w:rsid w:val="00080551"/>
    <w:rsid w:val="0008100A"/>
    <w:rsid w:val="00081193"/>
    <w:rsid w:val="0008265C"/>
    <w:rsid w:val="000827CE"/>
    <w:rsid w:val="000841EB"/>
    <w:rsid w:val="00084504"/>
    <w:rsid w:val="00085AC6"/>
    <w:rsid w:val="00086508"/>
    <w:rsid w:val="000916DC"/>
    <w:rsid w:val="00091E94"/>
    <w:rsid w:val="000928CC"/>
    <w:rsid w:val="00094786"/>
    <w:rsid w:val="000949BD"/>
    <w:rsid w:val="000953CC"/>
    <w:rsid w:val="00095A79"/>
    <w:rsid w:val="00096D0B"/>
    <w:rsid w:val="00097F53"/>
    <w:rsid w:val="000A08FF"/>
    <w:rsid w:val="000A1627"/>
    <w:rsid w:val="000A21AD"/>
    <w:rsid w:val="000A2AA4"/>
    <w:rsid w:val="000A55F4"/>
    <w:rsid w:val="000A5E27"/>
    <w:rsid w:val="000A657D"/>
    <w:rsid w:val="000A664B"/>
    <w:rsid w:val="000B100C"/>
    <w:rsid w:val="000B191D"/>
    <w:rsid w:val="000B2A88"/>
    <w:rsid w:val="000B319D"/>
    <w:rsid w:val="000B3E2A"/>
    <w:rsid w:val="000B5EEF"/>
    <w:rsid w:val="000B6207"/>
    <w:rsid w:val="000C0728"/>
    <w:rsid w:val="000C0AEF"/>
    <w:rsid w:val="000C5012"/>
    <w:rsid w:val="000C5EAD"/>
    <w:rsid w:val="000C6BD7"/>
    <w:rsid w:val="000C775D"/>
    <w:rsid w:val="000D03BE"/>
    <w:rsid w:val="000D0B82"/>
    <w:rsid w:val="000D1258"/>
    <w:rsid w:val="000D166F"/>
    <w:rsid w:val="000D1AD9"/>
    <w:rsid w:val="000D1DAB"/>
    <w:rsid w:val="000D3977"/>
    <w:rsid w:val="000D6DB4"/>
    <w:rsid w:val="000D74D7"/>
    <w:rsid w:val="000D760C"/>
    <w:rsid w:val="000E20B5"/>
    <w:rsid w:val="000E29B8"/>
    <w:rsid w:val="000E2CA4"/>
    <w:rsid w:val="000E4128"/>
    <w:rsid w:val="000E4556"/>
    <w:rsid w:val="000E6105"/>
    <w:rsid w:val="000E65E6"/>
    <w:rsid w:val="000E7703"/>
    <w:rsid w:val="000F2361"/>
    <w:rsid w:val="000F2D73"/>
    <w:rsid w:val="000F2FA6"/>
    <w:rsid w:val="000F3964"/>
    <w:rsid w:val="000F55D6"/>
    <w:rsid w:val="000F676D"/>
    <w:rsid w:val="000F7AF5"/>
    <w:rsid w:val="00100BD3"/>
    <w:rsid w:val="0010107D"/>
    <w:rsid w:val="00101AB4"/>
    <w:rsid w:val="001027BE"/>
    <w:rsid w:val="00102A84"/>
    <w:rsid w:val="00103760"/>
    <w:rsid w:val="0010524A"/>
    <w:rsid w:val="001052E6"/>
    <w:rsid w:val="0010542B"/>
    <w:rsid w:val="001069E1"/>
    <w:rsid w:val="00107AE1"/>
    <w:rsid w:val="00111AFE"/>
    <w:rsid w:val="001125E4"/>
    <w:rsid w:val="00112B7C"/>
    <w:rsid w:val="001131DD"/>
    <w:rsid w:val="00113CDA"/>
    <w:rsid w:val="001145BA"/>
    <w:rsid w:val="00115A89"/>
    <w:rsid w:val="00121470"/>
    <w:rsid w:val="00121521"/>
    <w:rsid w:val="0012174B"/>
    <w:rsid w:val="00121C2C"/>
    <w:rsid w:val="00122029"/>
    <w:rsid w:val="00123084"/>
    <w:rsid w:val="00123DF6"/>
    <w:rsid w:val="00123F17"/>
    <w:rsid w:val="00124AEA"/>
    <w:rsid w:val="0013114C"/>
    <w:rsid w:val="00132186"/>
    <w:rsid w:val="00132DF7"/>
    <w:rsid w:val="00133F40"/>
    <w:rsid w:val="00134459"/>
    <w:rsid w:val="00134489"/>
    <w:rsid w:val="00135FFF"/>
    <w:rsid w:val="0013667F"/>
    <w:rsid w:val="00137B0A"/>
    <w:rsid w:val="00141469"/>
    <w:rsid w:val="001419D8"/>
    <w:rsid w:val="00141F09"/>
    <w:rsid w:val="00143AE4"/>
    <w:rsid w:val="0014741F"/>
    <w:rsid w:val="00153156"/>
    <w:rsid w:val="00155CD6"/>
    <w:rsid w:val="001566A0"/>
    <w:rsid w:val="001570E4"/>
    <w:rsid w:val="001577DC"/>
    <w:rsid w:val="00157C6B"/>
    <w:rsid w:val="00160E4F"/>
    <w:rsid w:val="00161238"/>
    <w:rsid w:val="001616F2"/>
    <w:rsid w:val="00161966"/>
    <w:rsid w:val="001629C2"/>
    <w:rsid w:val="00163DF9"/>
    <w:rsid w:val="0016491D"/>
    <w:rsid w:val="00164953"/>
    <w:rsid w:val="0016733D"/>
    <w:rsid w:val="00167340"/>
    <w:rsid w:val="00176E07"/>
    <w:rsid w:val="0017739A"/>
    <w:rsid w:val="001801A1"/>
    <w:rsid w:val="00180DCC"/>
    <w:rsid w:val="00181B27"/>
    <w:rsid w:val="00182557"/>
    <w:rsid w:val="00182C02"/>
    <w:rsid w:val="00182DAF"/>
    <w:rsid w:val="00184419"/>
    <w:rsid w:val="0018495E"/>
    <w:rsid w:val="00184D6E"/>
    <w:rsid w:val="001903D7"/>
    <w:rsid w:val="001905C4"/>
    <w:rsid w:val="001920B8"/>
    <w:rsid w:val="00192492"/>
    <w:rsid w:val="00193928"/>
    <w:rsid w:val="001A0542"/>
    <w:rsid w:val="001A06C2"/>
    <w:rsid w:val="001A0CA5"/>
    <w:rsid w:val="001A1C79"/>
    <w:rsid w:val="001A2287"/>
    <w:rsid w:val="001A283F"/>
    <w:rsid w:val="001A3858"/>
    <w:rsid w:val="001A4E9C"/>
    <w:rsid w:val="001A540A"/>
    <w:rsid w:val="001A702F"/>
    <w:rsid w:val="001B0E02"/>
    <w:rsid w:val="001B1CB7"/>
    <w:rsid w:val="001B2F5E"/>
    <w:rsid w:val="001B70E1"/>
    <w:rsid w:val="001B7FE3"/>
    <w:rsid w:val="001C1153"/>
    <w:rsid w:val="001C13F2"/>
    <w:rsid w:val="001C297F"/>
    <w:rsid w:val="001C48F1"/>
    <w:rsid w:val="001C53FA"/>
    <w:rsid w:val="001C6FBE"/>
    <w:rsid w:val="001D0043"/>
    <w:rsid w:val="001D0667"/>
    <w:rsid w:val="001D2A18"/>
    <w:rsid w:val="001D37B9"/>
    <w:rsid w:val="001D4A23"/>
    <w:rsid w:val="001D7991"/>
    <w:rsid w:val="001E0927"/>
    <w:rsid w:val="001E0BAC"/>
    <w:rsid w:val="001E1B59"/>
    <w:rsid w:val="001E27B5"/>
    <w:rsid w:val="001E307F"/>
    <w:rsid w:val="001E5A3C"/>
    <w:rsid w:val="001E6A22"/>
    <w:rsid w:val="001E716F"/>
    <w:rsid w:val="001E7BEB"/>
    <w:rsid w:val="001F0414"/>
    <w:rsid w:val="001F1F8E"/>
    <w:rsid w:val="001F4049"/>
    <w:rsid w:val="00200209"/>
    <w:rsid w:val="0020102B"/>
    <w:rsid w:val="00202C14"/>
    <w:rsid w:val="00203290"/>
    <w:rsid w:val="00204E0C"/>
    <w:rsid w:val="00205CE8"/>
    <w:rsid w:val="002072FE"/>
    <w:rsid w:val="00207890"/>
    <w:rsid w:val="00211392"/>
    <w:rsid w:val="00211CDC"/>
    <w:rsid w:val="00211EC9"/>
    <w:rsid w:val="00213267"/>
    <w:rsid w:val="00213959"/>
    <w:rsid w:val="00215CC3"/>
    <w:rsid w:val="00216F4C"/>
    <w:rsid w:val="002172C4"/>
    <w:rsid w:val="0022016A"/>
    <w:rsid w:val="00220D51"/>
    <w:rsid w:val="0022354D"/>
    <w:rsid w:val="00223F78"/>
    <w:rsid w:val="0022659C"/>
    <w:rsid w:val="00232B9B"/>
    <w:rsid w:val="00233203"/>
    <w:rsid w:val="0023434B"/>
    <w:rsid w:val="00235EDB"/>
    <w:rsid w:val="00237357"/>
    <w:rsid w:val="00237537"/>
    <w:rsid w:val="002410D3"/>
    <w:rsid w:val="002410FF"/>
    <w:rsid w:val="00242B59"/>
    <w:rsid w:val="0024450A"/>
    <w:rsid w:val="0024455C"/>
    <w:rsid w:val="00246BAE"/>
    <w:rsid w:val="00247DFA"/>
    <w:rsid w:val="00250188"/>
    <w:rsid w:val="002519BC"/>
    <w:rsid w:val="0025371F"/>
    <w:rsid w:val="00254092"/>
    <w:rsid w:val="00254AD1"/>
    <w:rsid w:val="00255AE5"/>
    <w:rsid w:val="00256731"/>
    <w:rsid w:val="00256C90"/>
    <w:rsid w:val="002600C7"/>
    <w:rsid w:val="002611C9"/>
    <w:rsid w:val="00262188"/>
    <w:rsid w:val="0026358F"/>
    <w:rsid w:val="00266E21"/>
    <w:rsid w:val="00267F4C"/>
    <w:rsid w:val="00270930"/>
    <w:rsid w:val="00270CEC"/>
    <w:rsid w:val="0027163C"/>
    <w:rsid w:val="002728A8"/>
    <w:rsid w:val="00272D2C"/>
    <w:rsid w:val="00273320"/>
    <w:rsid w:val="00273CCB"/>
    <w:rsid w:val="00274406"/>
    <w:rsid w:val="0027622F"/>
    <w:rsid w:val="0027662E"/>
    <w:rsid w:val="00276DB5"/>
    <w:rsid w:val="00276E9C"/>
    <w:rsid w:val="002776DD"/>
    <w:rsid w:val="00281794"/>
    <w:rsid w:val="0028215F"/>
    <w:rsid w:val="00283E9C"/>
    <w:rsid w:val="002851AC"/>
    <w:rsid w:val="002869DE"/>
    <w:rsid w:val="00291151"/>
    <w:rsid w:val="00291332"/>
    <w:rsid w:val="00293273"/>
    <w:rsid w:val="0029501A"/>
    <w:rsid w:val="002978E6"/>
    <w:rsid w:val="0029799F"/>
    <w:rsid w:val="00297C14"/>
    <w:rsid w:val="002A0AE8"/>
    <w:rsid w:val="002A2F9A"/>
    <w:rsid w:val="002A4103"/>
    <w:rsid w:val="002A4814"/>
    <w:rsid w:val="002A57BD"/>
    <w:rsid w:val="002A5EC2"/>
    <w:rsid w:val="002A64E8"/>
    <w:rsid w:val="002B01A2"/>
    <w:rsid w:val="002B4AD2"/>
    <w:rsid w:val="002B50BC"/>
    <w:rsid w:val="002B73BC"/>
    <w:rsid w:val="002B7874"/>
    <w:rsid w:val="002C028E"/>
    <w:rsid w:val="002C1F61"/>
    <w:rsid w:val="002C3DB6"/>
    <w:rsid w:val="002C479B"/>
    <w:rsid w:val="002C4EFD"/>
    <w:rsid w:val="002C5F27"/>
    <w:rsid w:val="002C74AF"/>
    <w:rsid w:val="002D47EA"/>
    <w:rsid w:val="002D5951"/>
    <w:rsid w:val="002D692D"/>
    <w:rsid w:val="002E070C"/>
    <w:rsid w:val="002E28D8"/>
    <w:rsid w:val="002E3D5A"/>
    <w:rsid w:val="002E44F9"/>
    <w:rsid w:val="002E4CB5"/>
    <w:rsid w:val="002E5EB4"/>
    <w:rsid w:val="002F1DBD"/>
    <w:rsid w:val="002F2F75"/>
    <w:rsid w:val="002F42C7"/>
    <w:rsid w:val="002F4460"/>
    <w:rsid w:val="002F4EBC"/>
    <w:rsid w:val="0030127A"/>
    <w:rsid w:val="00302C79"/>
    <w:rsid w:val="00306B14"/>
    <w:rsid w:val="003070B8"/>
    <w:rsid w:val="00310ED8"/>
    <w:rsid w:val="00311710"/>
    <w:rsid w:val="003121C6"/>
    <w:rsid w:val="00314B7D"/>
    <w:rsid w:val="003151CB"/>
    <w:rsid w:val="0031598B"/>
    <w:rsid w:val="00316021"/>
    <w:rsid w:val="0031690A"/>
    <w:rsid w:val="00316C54"/>
    <w:rsid w:val="00322DA7"/>
    <w:rsid w:val="00323F17"/>
    <w:rsid w:val="00324B03"/>
    <w:rsid w:val="00324D33"/>
    <w:rsid w:val="00325F5D"/>
    <w:rsid w:val="00327642"/>
    <w:rsid w:val="00327DB2"/>
    <w:rsid w:val="00330678"/>
    <w:rsid w:val="0033070F"/>
    <w:rsid w:val="00335179"/>
    <w:rsid w:val="0033612F"/>
    <w:rsid w:val="00337BE1"/>
    <w:rsid w:val="0034124B"/>
    <w:rsid w:val="003429E4"/>
    <w:rsid w:val="003444A0"/>
    <w:rsid w:val="003448BA"/>
    <w:rsid w:val="00344DE5"/>
    <w:rsid w:val="00345202"/>
    <w:rsid w:val="0034599D"/>
    <w:rsid w:val="00346CF2"/>
    <w:rsid w:val="00347961"/>
    <w:rsid w:val="00347B30"/>
    <w:rsid w:val="00355F75"/>
    <w:rsid w:val="0035625B"/>
    <w:rsid w:val="00356DA7"/>
    <w:rsid w:val="00357566"/>
    <w:rsid w:val="00361729"/>
    <w:rsid w:val="0036178A"/>
    <w:rsid w:val="003621A3"/>
    <w:rsid w:val="00362DBB"/>
    <w:rsid w:val="0036506A"/>
    <w:rsid w:val="003653CD"/>
    <w:rsid w:val="003657BC"/>
    <w:rsid w:val="0036620C"/>
    <w:rsid w:val="00366703"/>
    <w:rsid w:val="00366CA1"/>
    <w:rsid w:val="0036773A"/>
    <w:rsid w:val="00367CAC"/>
    <w:rsid w:val="00367D1D"/>
    <w:rsid w:val="00370611"/>
    <w:rsid w:val="00371ECE"/>
    <w:rsid w:val="00372FA6"/>
    <w:rsid w:val="00373A44"/>
    <w:rsid w:val="00373B6B"/>
    <w:rsid w:val="003802A9"/>
    <w:rsid w:val="003827A5"/>
    <w:rsid w:val="00387904"/>
    <w:rsid w:val="00390922"/>
    <w:rsid w:val="00390B06"/>
    <w:rsid w:val="003912A8"/>
    <w:rsid w:val="003920D4"/>
    <w:rsid w:val="003936EC"/>
    <w:rsid w:val="00393C3D"/>
    <w:rsid w:val="00394D44"/>
    <w:rsid w:val="003959F1"/>
    <w:rsid w:val="00395E74"/>
    <w:rsid w:val="00396AD4"/>
    <w:rsid w:val="00397E05"/>
    <w:rsid w:val="003A0188"/>
    <w:rsid w:val="003A1FAD"/>
    <w:rsid w:val="003A2977"/>
    <w:rsid w:val="003A3160"/>
    <w:rsid w:val="003A326D"/>
    <w:rsid w:val="003A34F1"/>
    <w:rsid w:val="003A50C3"/>
    <w:rsid w:val="003A7ABE"/>
    <w:rsid w:val="003B146F"/>
    <w:rsid w:val="003B14DF"/>
    <w:rsid w:val="003B4668"/>
    <w:rsid w:val="003B7596"/>
    <w:rsid w:val="003B7B05"/>
    <w:rsid w:val="003C1660"/>
    <w:rsid w:val="003C1A24"/>
    <w:rsid w:val="003C1C1E"/>
    <w:rsid w:val="003C38DF"/>
    <w:rsid w:val="003C3AEB"/>
    <w:rsid w:val="003C588F"/>
    <w:rsid w:val="003C6471"/>
    <w:rsid w:val="003C7370"/>
    <w:rsid w:val="003D16E8"/>
    <w:rsid w:val="003D17F4"/>
    <w:rsid w:val="003D18C6"/>
    <w:rsid w:val="003D2424"/>
    <w:rsid w:val="003D30B8"/>
    <w:rsid w:val="003D3D72"/>
    <w:rsid w:val="003D475E"/>
    <w:rsid w:val="003D566B"/>
    <w:rsid w:val="003D60AC"/>
    <w:rsid w:val="003D755D"/>
    <w:rsid w:val="003D7C33"/>
    <w:rsid w:val="003E2312"/>
    <w:rsid w:val="003E2DA9"/>
    <w:rsid w:val="003E2F90"/>
    <w:rsid w:val="003E3258"/>
    <w:rsid w:val="003E3C03"/>
    <w:rsid w:val="003E3DF5"/>
    <w:rsid w:val="003E4B7E"/>
    <w:rsid w:val="003E6CA6"/>
    <w:rsid w:val="003E78FF"/>
    <w:rsid w:val="003F02ED"/>
    <w:rsid w:val="003F724E"/>
    <w:rsid w:val="004030BD"/>
    <w:rsid w:val="00406F8B"/>
    <w:rsid w:val="004128C0"/>
    <w:rsid w:val="00412A42"/>
    <w:rsid w:val="00413A4F"/>
    <w:rsid w:val="004157AD"/>
    <w:rsid w:val="0041711E"/>
    <w:rsid w:val="004171A0"/>
    <w:rsid w:val="0041745C"/>
    <w:rsid w:val="00417CB4"/>
    <w:rsid w:val="00425BDF"/>
    <w:rsid w:val="00427FAD"/>
    <w:rsid w:val="00430734"/>
    <w:rsid w:val="00431A54"/>
    <w:rsid w:val="004353FF"/>
    <w:rsid w:val="004354DB"/>
    <w:rsid w:val="00436008"/>
    <w:rsid w:val="0043791E"/>
    <w:rsid w:val="00440590"/>
    <w:rsid w:val="00440A23"/>
    <w:rsid w:val="00441204"/>
    <w:rsid w:val="00442B55"/>
    <w:rsid w:val="0044510F"/>
    <w:rsid w:val="0044636A"/>
    <w:rsid w:val="004465D8"/>
    <w:rsid w:val="00450A94"/>
    <w:rsid w:val="0045116B"/>
    <w:rsid w:val="00452AB8"/>
    <w:rsid w:val="00452AC6"/>
    <w:rsid w:val="00454EFD"/>
    <w:rsid w:val="00455FF7"/>
    <w:rsid w:val="00456EDA"/>
    <w:rsid w:val="00456F3F"/>
    <w:rsid w:val="00463333"/>
    <w:rsid w:val="0046431F"/>
    <w:rsid w:val="0046513F"/>
    <w:rsid w:val="00470310"/>
    <w:rsid w:val="004719E7"/>
    <w:rsid w:val="004728E1"/>
    <w:rsid w:val="00472CC8"/>
    <w:rsid w:val="00473B94"/>
    <w:rsid w:val="00475ED8"/>
    <w:rsid w:val="00477891"/>
    <w:rsid w:val="00477E69"/>
    <w:rsid w:val="0048112E"/>
    <w:rsid w:val="00482EBD"/>
    <w:rsid w:val="0048324D"/>
    <w:rsid w:val="00483D77"/>
    <w:rsid w:val="004847C6"/>
    <w:rsid w:val="0048675E"/>
    <w:rsid w:val="00487C87"/>
    <w:rsid w:val="00491079"/>
    <w:rsid w:val="0049271B"/>
    <w:rsid w:val="0049517D"/>
    <w:rsid w:val="004A186A"/>
    <w:rsid w:val="004A22DD"/>
    <w:rsid w:val="004A3780"/>
    <w:rsid w:val="004A3CA3"/>
    <w:rsid w:val="004A472C"/>
    <w:rsid w:val="004A5758"/>
    <w:rsid w:val="004A7C47"/>
    <w:rsid w:val="004B0FA8"/>
    <w:rsid w:val="004B5056"/>
    <w:rsid w:val="004B59CE"/>
    <w:rsid w:val="004B62E9"/>
    <w:rsid w:val="004B69A1"/>
    <w:rsid w:val="004B7C66"/>
    <w:rsid w:val="004C3BAB"/>
    <w:rsid w:val="004C54B2"/>
    <w:rsid w:val="004D10E3"/>
    <w:rsid w:val="004D1701"/>
    <w:rsid w:val="004D4B2C"/>
    <w:rsid w:val="004D58E8"/>
    <w:rsid w:val="004D5A1A"/>
    <w:rsid w:val="004E0E77"/>
    <w:rsid w:val="004E12C1"/>
    <w:rsid w:val="004E2BF2"/>
    <w:rsid w:val="004E3D47"/>
    <w:rsid w:val="004E4EE7"/>
    <w:rsid w:val="004E554F"/>
    <w:rsid w:val="004E6E42"/>
    <w:rsid w:val="004E7A18"/>
    <w:rsid w:val="004E7AC1"/>
    <w:rsid w:val="004F019C"/>
    <w:rsid w:val="004F0C62"/>
    <w:rsid w:val="004F114A"/>
    <w:rsid w:val="004F2F08"/>
    <w:rsid w:val="004F386D"/>
    <w:rsid w:val="004F416A"/>
    <w:rsid w:val="004F4F43"/>
    <w:rsid w:val="004F52CA"/>
    <w:rsid w:val="004F6793"/>
    <w:rsid w:val="004F75C8"/>
    <w:rsid w:val="00502DE3"/>
    <w:rsid w:val="00503C98"/>
    <w:rsid w:val="00503D7C"/>
    <w:rsid w:val="00504F0C"/>
    <w:rsid w:val="00507041"/>
    <w:rsid w:val="0050728A"/>
    <w:rsid w:val="00510F1B"/>
    <w:rsid w:val="00511AF6"/>
    <w:rsid w:val="00514991"/>
    <w:rsid w:val="00516132"/>
    <w:rsid w:val="00521D2D"/>
    <w:rsid w:val="0052334A"/>
    <w:rsid w:val="00523A24"/>
    <w:rsid w:val="0052536A"/>
    <w:rsid w:val="0052691B"/>
    <w:rsid w:val="00531AC9"/>
    <w:rsid w:val="0053328D"/>
    <w:rsid w:val="0053718F"/>
    <w:rsid w:val="00537223"/>
    <w:rsid w:val="005375EF"/>
    <w:rsid w:val="00537770"/>
    <w:rsid w:val="00541F3C"/>
    <w:rsid w:val="00542E9A"/>
    <w:rsid w:val="0054321A"/>
    <w:rsid w:val="00544629"/>
    <w:rsid w:val="005446B2"/>
    <w:rsid w:val="005457F6"/>
    <w:rsid w:val="005477F5"/>
    <w:rsid w:val="00547EB5"/>
    <w:rsid w:val="0055246F"/>
    <w:rsid w:val="00557300"/>
    <w:rsid w:val="0056238A"/>
    <w:rsid w:val="00564858"/>
    <w:rsid w:val="005653D9"/>
    <w:rsid w:val="00566B19"/>
    <w:rsid w:val="005678CC"/>
    <w:rsid w:val="0057069E"/>
    <w:rsid w:val="00571205"/>
    <w:rsid w:val="005724C9"/>
    <w:rsid w:val="00575281"/>
    <w:rsid w:val="00575CC5"/>
    <w:rsid w:val="005769CA"/>
    <w:rsid w:val="005776DE"/>
    <w:rsid w:val="00577BE7"/>
    <w:rsid w:val="005807DA"/>
    <w:rsid w:val="00580955"/>
    <w:rsid w:val="00580F3C"/>
    <w:rsid w:val="00581B19"/>
    <w:rsid w:val="00582084"/>
    <w:rsid w:val="005843D3"/>
    <w:rsid w:val="00585117"/>
    <w:rsid w:val="00586175"/>
    <w:rsid w:val="00586B4E"/>
    <w:rsid w:val="00586D98"/>
    <w:rsid w:val="00587A1E"/>
    <w:rsid w:val="00587E98"/>
    <w:rsid w:val="00592F7B"/>
    <w:rsid w:val="0059422E"/>
    <w:rsid w:val="0059472D"/>
    <w:rsid w:val="005965A5"/>
    <w:rsid w:val="005A275C"/>
    <w:rsid w:val="005A2A93"/>
    <w:rsid w:val="005A2E9E"/>
    <w:rsid w:val="005A3120"/>
    <w:rsid w:val="005A3F7A"/>
    <w:rsid w:val="005A5629"/>
    <w:rsid w:val="005A5706"/>
    <w:rsid w:val="005A5761"/>
    <w:rsid w:val="005A5B3B"/>
    <w:rsid w:val="005A79CD"/>
    <w:rsid w:val="005B03BB"/>
    <w:rsid w:val="005B1704"/>
    <w:rsid w:val="005B32CD"/>
    <w:rsid w:val="005B65B8"/>
    <w:rsid w:val="005B768F"/>
    <w:rsid w:val="005C0988"/>
    <w:rsid w:val="005C3D63"/>
    <w:rsid w:val="005C4A2B"/>
    <w:rsid w:val="005C5B70"/>
    <w:rsid w:val="005C74BC"/>
    <w:rsid w:val="005C7B3B"/>
    <w:rsid w:val="005C7C19"/>
    <w:rsid w:val="005D27AD"/>
    <w:rsid w:val="005D3445"/>
    <w:rsid w:val="005D42F2"/>
    <w:rsid w:val="005D61D8"/>
    <w:rsid w:val="005D62EF"/>
    <w:rsid w:val="005D740C"/>
    <w:rsid w:val="005D7B41"/>
    <w:rsid w:val="005E30DC"/>
    <w:rsid w:val="005E3A9C"/>
    <w:rsid w:val="005E434A"/>
    <w:rsid w:val="005E4918"/>
    <w:rsid w:val="005E4ACB"/>
    <w:rsid w:val="005E513A"/>
    <w:rsid w:val="005F0529"/>
    <w:rsid w:val="005F13F9"/>
    <w:rsid w:val="005F1C63"/>
    <w:rsid w:val="005F3972"/>
    <w:rsid w:val="005F3A77"/>
    <w:rsid w:val="005F4382"/>
    <w:rsid w:val="005F59E4"/>
    <w:rsid w:val="005F5A3A"/>
    <w:rsid w:val="005F71EA"/>
    <w:rsid w:val="005F72B2"/>
    <w:rsid w:val="005F7D72"/>
    <w:rsid w:val="00600C62"/>
    <w:rsid w:val="00601A64"/>
    <w:rsid w:val="00601D2C"/>
    <w:rsid w:val="00603681"/>
    <w:rsid w:val="0060376F"/>
    <w:rsid w:val="00604716"/>
    <w:rsid w:val="00604C76"/>
    <w:rsid w:val="006068E4"/>
    <w:rsid w:val="006075CB"/>
    <w:rsid w:val="00607752"/>
    <w:rsid w:val="00610EAF"/>
    <w:rsid w:val="00611F98"/>
    <w:rsid w:val="00614CF7"/>
    <w:rsid w:val="006165EC"/>
    <w:rsid w:val="006229FD"/>
    <w:rsid w:val="00623915"/>
    <w:rsid w:val="0062488D"/>
    <w:rsid w:val="00624DE3"/>
    <w:rsid w:val="00626174"/>
    <w:rsid w:val="006266EC"/>
    <w:rsid w:val="00626CD0"/>
    <w:rsid w:val="00626DE9"/>
    <w:rsid w:val="006274BE"/>
    <w:rsid w:val="0062758E"/>
    <w:rsid w:val="0062767E"/>
    <w:rsid w:val="00630C59"/>
    <w:rsid w:val="006312A4"/>
    <w:rsid w:val="006313BE"/>
    <w:rsid w:val="00631AC7"/>
    <w:rsid w:val="006322F9"/>
    <w:rsid w:val="006326EE"/>
    <w:rsid w:val="006338BA"/>
    <w:rsid w:val="0063450C"/>
    <w:rsid w:val="00635418"/>
    <w:rsid w:val="006372AB"/>
    <w:rsid w:val="006376F4"/>
    <w:rsid w:val="006377F6"/>
    <w:rsid w:val="00637BFB"/>
    <w:rsid w:val="00640CFC"/>
    <w:rsid w:val="00640EA5"/>
    <w:rsid w:val="0064149C"/>
    <w:rsid w:val="00643E34"/>
    <w:rsid w:val="00644E14"/>
    <w:rsid w:val="00645549"/>
    <w:rsid w:val="00645CFD"/>
    <w:rsid w:val="006466CA"/>
    <w:rsid w:val="00646C6F"/>
    <w:rsid w:val="00646E53"/>
    <w:rsid w:val="00653BDF"/>
    <w:rsid w:val="0065477C"/>
    <w:rsid w:val="0065676A"/>
    <w:rsid w:val="00657961"/>
    <w:rsid w:val="00657F45"/>
    <w:rsid w:val="00661A24"/>
    <w:rsid w:val="00664900"/>
    <w:rsid w:val="006655BD"/>
    <w:rsid w:val="00665DF8"/>
    <w:rsid w:val="00666533"/>
    <w:rsid w:val="00666728"/>
    <w:rsid w:val="006703E6"/>
    <w:rsid w:val="00670873"/>
    <w:rsid w:val="00671381"/>
    <w:rsid w:val="006713E2"/>
    <w:rsid w:val="00673228"/>
    <w:rsid w:val="0067681F"/>
    <w:rsid w:val="00681AB0"/>
    <w:rsid w:val="00682BD7"/>
    <w:rsid w:val="00682D1C"/>
    <w:rsid w:val="00683623"/>
    <w:rsid w:val="00684B17"/>
    <w:rsid w:val="00685B13"/>
    <w:rsid w:val="00687608"/>
    <w:rsid w:val="006876C4"/>
    <w:rsid w:val="006900A6"/>
    <w:rsid w:val="00691768"/>
    <w:rsid w:val="00692FEB"/>
    <w:rsid w:val="006946C7"/>
    <w:rsid w:val="0069549C"/>
    <w:rsid w:val="006975ED"/>
    <w:rsid w:val="006A433B"/>
    <w:rsid w:val="006A5712"/>
    <w:rsid w:val="006A6EEF"/>
    <w:rsid w:val="006A7B5A"/>
    <w:rsid w:val="006A7DEE"/>
    <w:rsid w:val="006B1C30"/>
    <w:rsid w:val="006B3339"/>
    <w:rsid w:val="006B3A21"/>
    <w:rsid w:val="006B3E1D"/>
    <w:rsid w:val="006B42E7"/>
    <w:rsid w:val="006B43F4"/>
    <w:rsid w:val="006B4FD0"/>
    <w:rsid w:val="006B52FF"/>
    <w:rsid w:val="006B5842"/>
    <w:rsid w:val="006B58D2"/>
    <w:rsid w:val="006B7728"/>
    <w:rsid w:val="006B7D95"/>
    <w:rsid w:val="006C090F"/>
    <w:rsid w:val="006C1346"/>
    <w:rsid w:val="006C1FF4"/>
    <w:rsid w:val="006C3183"/>
    <w:rsid w:val="006C34CB"/>
    <w:rsid w:val="006C515B"/>
    <w:rsid w:val="006C51F6"/>
    <w:rsid w:val="006D07B9"/>
    <w:rsid w:val="006D0B2F"/>
    <w:rsid w:val="006D1FC6"/>
    <w:rsid w:val="006D5F7B"/>
    <w:rsid w:val="006E067D"/>
    <w:rsid w:val="006E3501"/>
    <w:rsid w:val="006E458E"/>
    <w:rsid w:val="006E4647"/>
    <w:rsid w:val="006E58D9"/>
    <w:rsid w:val="006F0A2E"/>
    <w:rsid w:val="006F0F91"/>
    <w:rsid w:val="006F191D"/>
    <w:rsid w:val="006F213E"/>
    <w:rsid w:val="006F294F"/>
    <w:rsid w:val="006F2DD2"/>
    <w:rsid w:val="006F3D22"/>
    <w:rsid w:val="006F4211"/>
    <w:rsid w:val="006F7059"/>
    <w:rsid w:val="007000EE"/>
    <w:rsid w:val="00700614"/>
    <w:rsid w:val="00701FF9"/>
    <w:rsid w:val="007025FD"/>
    <w:rsid w:val="00702F69"/>
    <w:rsid w:val="00703148"/>
    <w:rsid w:val="007036FA"/>
    <w:rsid w:val="00706D77"/>
    <w:rsid w:val="00707200"/>
    <w:rsid w:val="007077D0"/>
    <w:rsid w:val="00707815"/>
    <w:rsid w:val="0071070D"/>
    <w:rsid w:val="007114A1"/>
    <w:rsid w:val="00712EC9"/>
    <w:rsid w:val="00713CA0"/>
    <w:rsid w:val="00714E3D"/>
    <w:rsid w:val="00715186"/>
    <w:rsid w:val="007170DC"/>
    <w:rsid w:val="00717DFA"/>
    <w:rsid w:val="00720166"/>
    <w:rsid w:val="00721155"/>
    <w:rsid w:val="00721E57"/>
    <w:rsid w:val="00723FFF"/>
    <w:rsid w:val="007245AD"/>
    <w:rsid w:val="00725E74"/>
    <w:rsid w:val="00726D72"/>
    <w:rsid w:val="00726DB8"/>
    <w:rsid w:val="00726E03"/>
    <w:rsid w:val="00727599"/>
    <w:rsid w:val="007322F0"/>
    <w:rsid w:val="007341A4"/>
    <w:rsid w:val="00734EDD"/>
    <w:rsid w:val="00734F04"/>
    <w:rsid w:val="00735E5A"/>
    <w:rsid w:val="00736676"/>
    <w:rsid w:val="007401B5"/>
    <w:rsid w:val="00740B4D"/>
    <w:rsid w:val="00741325"/>
    <w:rsid w:val="00741333"/>
    <w:rsid w:val="00742335"/>
    <w:rsid w:val="00742494"/>
    <w:rsid w:val="007428B8"/>
    <w:rsid w:val="007501F7"/>
    <w:rsid w:val="0075165B"/>
    <w:rsid w:val="00751F50"/>
    <w:rsid w:val="0075256F"/>
    <w:rsid w:val="00753751"/>
    <w:rsid w:val="0075380A"/>
    <w:rsid w:val="00757647"/>
    <w:rsid w:val="00761E12"/>
    <w:rsid w:val="00763222"/>
    <w:rsid w:val="00763E40"/>
    <w:rsid w:val="007668D4"/>
    <w:rsid w:val="00766B3C"/>
    <w:rsid w:val="007672FF"/>
    <w:rsid w:val="00767987"/>
    <w:rsid w:val="007725E6"/>
    <w:rsid w:val="00773239"/>
    <w:rsid w:val="007735E1"/>
    <w:rsid w:val="007767C3"/>
    <w:rsid w:val="00777B5E"/>
    <w:rsid w:val="00777DBE"/>
    <w:rsid w:val="00777EC3"/>
    <w:rsid w:val="007802DF"/>
    <w:rsid w:val="007802F7"/>
    <w:rsid w:val="0078156C"/>
    <w:rsid w:val="0078232C"/>
    <w:rsid w:val="00782FAB"/>
    <w:rsid w:val="0078368C"/>
    <w:rsid w:val="00783F63"/>
    <w:rsid w:val="007840AA"/>
    <w:rsid w:val="00785B31"/>
    <w:rsid w:val="00785C38"/>
    <w:rsid w:val="00785F0F"/>
    <w:rsid w:val="0079101B"/>
    <w:rsid w:val="00792E81"/>
    <w:rsid w:val="00793FD8"/>
    <w:rsid w:val="0079403D"/>
    <w:rsid w:val="007952E6"/>
    <w:rsid w:val="00796375"/>
    <w:rsid w:val="007967DC"/>
    <w:rsid w:val="00797CE6"/>
    <w:rsid w:val="007A0234"/>
    <w:rsid w:val="007B123E"/>
    <w:rsid w:val="007B15FF"/>
    <w:rsid w:val="007B1ECB"/>
    <w:rsid w:val="007B20EA"/>
    <w:rsid w:val="007C2E57"/>
    <w:rsid w:val="007C3740"/>
    <w:rsid w:val="007C3875"/>
    <w:rsid w:val="007C3CBA"/>
    <w:rsid w:val="007C4529"/>
    <w:rsid w:val="007C5B59"/>
    <w:rsid w:val="007C7262"/>
    <w:rsid w:val="007C7A2D"/>
    <w:rsid w:val="007D0DEF"/>
    <w:rsid w:val="007D2702"/>
    <w:rsid w:val="007D3F5E"/>
    <w:rsid w:val="007D4ED1"/>
    <w:rsid w:val="007D5863"/>
    <w:rsid w:val="007D75DE"/>
    <w:rsid w:val="007E004F"/>
    <w:rsid w:val="007E1A30"/>
    <w:rsid w:val="007E2549"/>
    <w:rsid w:val="007E2844"/>
    <w:rsid w:val="007E2B5B"/>
    <w:rsid w:val="007E3F35"/>
    <w:rsid w:val="007E4DF1"/>
    <w:rsid w:val="007E5BF1"/>
    <w:rsid w:val="007E64ED"/>
    <w:rsid w:val="007E69FC"/>
    <w:rsid w:val="007E7445"/>
    <w:rsid w:val="007E76F7"/>
    <w:rsid w:val="007E7806"/>
    <w:rsid w:val="007E7D6E"/>
    <w:rsid w:val="007F0C11"/>
    <w:rsid w:val="007F140C"/>
    <w:rsid w:val="007F17E3"/>
    <w:rsid w:val="007F1FEA"/>
    <w:rsid w:val="007F2D35"/>
    <w:rsid w:val="007F322F"/>
    <w:rsid w:val="007F4989"/>
    <w:rsid w:val="007F5F3F"/>
    <w:rsid w:val="007F67E5"/>
    <w:rsid w:val="007F68D6"/>
    <w:rsid w:val="00800A95"/>
    <w:rsid w:val="008010CD"/>
    <w:rsid w:val="0080120B"/>
    <w:rsid w:val="00801790"/>
    <w:rsid w:val="008028D4"/>
    <w:rsid w:val="00802B20"/>
    <w:rsid w:val="0080338F"/>
    <w:rsid w:val="008035C4"/>
    <w:rsid w:val="008049C5"/>
    <w:rsid w:val="00806310"/>
    <w:rsid w:val="0080696D"/>
    <w:rsid w:val="00807918"/>
    <w:rsid w:val="008113C3"/>
    <w:rsid w:val="0081256C"/>
    <w:rsid w:val="00812D7D"/>
    <w:rsid w:val="0081321C"/>
    <w:rsid w:val="00814B48"/>
    <w:rsid w:val="00815748"/>
    <w:rsid w:val="00815AD4"/>
    <w:rsid w:val="00815FE5"/>
    <w:rsid w:val="00820176"/>
    <w:rsid w:val="00820F70"/>
    <w:rsid w:val="00822D3B"/>
    <w:rsid w:val="00823D30"/>
    <w:rsid w:val="008249C2"/>
    <w:rsid w:val="0082517D"/>
    <w:rsid w:val="00826966"/>
    <w:rsid w:val="008272D9"/>
    <w:rsid w:val="0083021F"/>
    <w:rsid w:val="00830719"/>
    <w:rsid w:val="008319FA"/>
    <w:rsid w:val="008331C2"/>
    <w:rsid w:val="00836BB1"/>
    <w:rsid w:val="00836FBC"/>
    <w:rsid w:val="00842605"/>
    <w:rsid w:val="00844B2C"/>
    <w:rsid w:val="008452ED"/>
    <w:rsid w:val="00845857"/>
    <w:rsid w:val="00846149"/>
    <w:rsid w:val="0085034E"/>
    <w:rsid w:val="0085093F"/>
    <w:rsid w:val="00851749"/>
    <w:rsid w:val="008518D9"/>
    <w:rsid w:val="00852C13"/>
    <w:rsid w:val="00854E6F"/>
    <w:rsid w:val="00855759"/>
    <w:rsid w:val="00855CAC"/>
    <w:rsid w:val="008566DA"/>
    <w:rsid w:val="00856795"/>
    <w:rsid w:val="00856CCD"/>
    <w:rsid w:val="0085739F"/>
    <w:rsid w:val="00857D85"/>
    <w:rsid w:val="00860B5D"/>
    <w:rsid w:val="00861AFE"/>
    <w:rsid w:val="00861CF0"/>
    <w:rsid w:val="00863C42"/>
    <w:rsid w:val="008645A4"/>
    <w:rsid w:val="00866D73"/>
    <w:rsid w:val="008676D3"/>
    <w:rsid w:val="00867E06"/>
    <w:rsid w:val="0087122A"/>
    <w:rsid w:val="00875FB6"/>
    <w:rsid w:val="00877D49"/>
    <w:rsid w:val="00877EB7"/>
    <w:rsid w:val="008804CF"/>
    <w:rsid w:val="00881CB2"/>
    <w:rsid w:val="00883A23"/>
    <w:rsid w:val="00883DC7"/>
    <w:rsid w:val="00884881"/>
    <w:rsid w:val="00885DC9"/>
    <w:rsid w:val="008925B7"/>
    <w:rsid w:val="00893A9A"/>
    <w:rsid w:val="00896710"/>
    <w:rsid w:val="008A0BBE"/>
    <w:rsid w:val="008A0C88"/>
    <w:rsid w:val="008A1B74"/>
    <w:rsid w:val="008A2468"/>
    <w:rsid w:val="008A2856"/>
    <w:rsid w:val="008A45BD"/>
    <w:rsid w:val="008A4A8C"/>
    <w:rsid w:val="008A612A"/>
    <w:rsid w:val="008B0C0B"/>
    <w:rsid w:val="008B2E62"/>
    <w:rsid w:val="008B3344"/>
    <w:rsid w:val="008B44AF"/>
    <w:rsid w:val="008B49AC"/>
    <w:rsid w:val="008B57F3"/>
    <w:rsid w:val="008B5AD2"/>
    <w:rsid w:val="008C02B9"/>
    <w:rsid w:val="008C1BE6"/>
    <w:rsid w:val="008C209D"/>
    <w:rsid w:val="008C2290"/>
    <w:rsid w:val="008C3957"/>
    <w:rsid w:val="008C479C"/>
    <w:rsid w:val="008C4989"/>
    <w:rsid w:val="008C74E6"/>
    <w:rsid w:val="008D17FC"/>
    <w:rsid w:val="008D1A5A"/>
    <w:rsid w:val="008D447A"/>
    <w:rsid w:val="008D5551"/>
    <w:rsid w:val="008D5E70"/>
    <w:rsid w:val="008D6659"/>
    <w:rsid w:val="008E043B"/>
    <w:rsid w:val="008E0B54"/>
    <w:rsid w:val="008E270D"/>
    <w:rsid w:val="008E3BFE"/>
    <w:rsid w:val="008E4A1C"/>
    <w:rsid w:val="008E4D20"/>
    <w:rsid w:val="008E52EE"/>
    <w:rsid w:val="008E6446"/>
    <w:rsid w:val="008E7A58"/>
    <w:rsid w:val="008F13C1"/>
    <w:rsid w:val="008F22E1"/>
    <w:rsid w:val="008F23A8"/>
    <w:rsid w:val="008F2A23"/>
    <w:rsid w:val="008F49D6"/>
    <w:rsid w:val="008F4D31"/>
    <w:rsid w:val="008F50D0"/>
    <w:rsid w:val="008F6FBB"/>
    <w:rsid w:val="008F76AC"/>
    <w:rsid w:val="008F7998"/>
    <w:rsid w:val="008F7ACC"/>
    <w:rsid w:val="00900A3F"/>
    <w:rsid w:val="00900D8C"/>
    <w:rsid w:val="00901509"/>
    <w:rsid w:val="00905BDA"/>
    <w:rsid w:val="00905D71"/>
    <w:rsid w:val="00907366"/>
    <w:rsid w:val="00907BF0"/>
    <w:rsid w:val="00910CF2"/>
    <w:rsid w:val="00911DB8"/>
    <w:rsid w:val="0091249B"/>
    <w:rsid w:val="00912859"/>
    <w:rsid w:val="00912AAF"/>
    <w:rsid w:val="0091395A"/>
    <w:rsid w:val="009156BE"/>
    <w:rsid w:val="0091681C"/>
    <w:rsid w:val="00916AF1"/>
    <w:rsid w:val="00917CBD"/>
    <w:rsid w:val="00920C6D"/>
    <w:rsid w:val="00930249"/>
    <w:rsid w:val="00931B8D"/>
    <w:rsid w:val="00932B49"/>
    <w:rsid w:val="00935EB4"/>
    <w:rsid w:val="0093628A"/>
    <w:rsid w:val="009408F3"/>
    <w:rsid w:val="00941EC5"/>
    <w:rsid w:val="00946BF5"/>
    <w:rsid w:val="00951CF1"/>
    <w:rsid w:val="0095292A"/>
    <w:rsid w:val="00953205"/>
    <w:rsid w:val="00954AF0"/>
    <w:rsid w:val="00956357"/>
    <w:rsid w:val="009615A2"/>
    <w:rsid w:val="009636DD"/>
    <w:rsid w:val="009640D3"/>
    <w:rsid w:val="009649A0"/>
    <w:rsid w:val="00964AB4"/>
    <w:rsid w:val="009654A7"/>
    <w:rsid w:val="0096559C"/>
    <w:rsid w:val="009667D3"/>
    <w:rsid w:val="00967D2E"/>
    <w:rsid w:val="00971619"/>
    <w:rsid w:val="00971652"/>
    <w:rsid w:val="00971D7B"/>
    <w:rsid w:val="00972ADF"/>
    <w:rsid w:val="009737DC"/>
    <w:rsid w:val="00973A80"/>
    <w:rsid w:val="009757AD"/>
    <w:rsid w:val="00976AE3"/>
    <w:rsid w:val="00976C04"/>
    <w:rsid w:val="00976ED8"/>
    <w:rsid w:val="00977834"/>
    <w:rsid w:val="0098069E"/>
    <w:rsid w:val="009827EF"/>
    <w:rsid w:val="00982A24"/>
    <w:rsid w:val="00985C28"/>
    <w:rsid w:val="0098605B"/>
    <w:rsid w:val="009879BB"/>
    <w:rsid w:val="00987EBB"/>
    <w:rsid w:val="009916EC"/>
    <w:rsid w:val="0099258E"/>
    <w:rsid w:val="009929D0"/>
    <w:rsid w:val="0099318E"/>
    <w:rsid w:val="00993551"/>
    <w:rsid w:val="009964CA"/>
    <w:rsid w:val="0099652A"/>
    <w:rsid w:val="00997834"/>
    <w:rsid w:val="009A1B2E"/>
    <w:rsid w:val="009A1BAA"/>
    <w:rsid w:val="009A24B7"/>
    <w:rsid w:val="009A29C9"/>
    <w:rsid w:val="009A2AF4"/>
    <w:rsid w:val="009A37F8"/>
    <w:rsid w:val="009A409B"/>
    <w:rsid w:val="009A53C5"/>
    <w:rsid w:val="009A5D39"/>
    <w:rsid w:val="009A75D4"/>
    <w:rsid w:val="009A76A5"/>
    <w:rsid w:val="009B045A"/>
    <w:rsid w:val="009B07C5"/>
    <w:rsid w:val="009B2357"/>
    <w:rsid w:val="009B2F85"/>
    <w:rsid w:val="009B3E8C"/>
    <w:rsid w:val="009B3EFC"/>
    <w:rsid w:val="009B3F19"/>
    <w:rsid w:val="009B4342"/>
    <w:rsid w:val="009B54EA"/>
    <w:rsid w:val="009B57D7"/>
    <w:rsid w:val="009B748A"/>
    <w:rsid w:val="009C0680"/>
    <w:rsid w:val="009C34A2"/>
    <w:rsid w:val="009C58F8"/>
    <w:rsid w:val="009C70F5"/>
    <w:rsid w:val="009D1342"/>
    <w:rsid w:val="009D2A9C"/>
    <w:rsid w:val="009D379A"/>
    <w:rsid w:val="009D3BB5"/>
    <w:rsid w:val="009D4A22"/>
    <w:rsid w:val="009D562C"/>
    <w:rsid w:val="009D696A"/>
    <w:rsid w:val="009E348E"/>
    <w:rsid w:val="009E562C"/>
    <w:rsid w:val="009E677E"/>
    <w:rsid w:val="009F089E"/>
    <w:rsid w:val="009F1BA0"/>
    <w:rsid w:val="009F2C49"/>
    <w:rsid w:val="009F2E89"/>
    <w:rsid w:val="009F3286"/>
    <w:rsid w:val="009F33BE"/>
    <w:rsid w:val="009F4E75"/>
    <w:rsid w:val="009F4E7A"/>
    <w:rsid w:val="009F65A5"/>
    <w:rsid w:val="009F79B9"/>
    <w:rsid w:val="009F7CC2"/>
    <w:rsid w:val="00A01D57"/>
    <w:rsid w:val="00A02CDF"/>
    <w:rsid w:val="00A03873"/>
    <w:rsid w:val="00A04D92"/>
    <w:rsid w:val="00A0501C"/>
    <w:rsid w:val="00A055B9"/>
    <w:rsid w:val="00A05EC3"/>
    <w:rsid w:val="00A065EE"/>
    <w:rsid w:val="00A10516"/>
    <w:rsid w:val="00A10A69"/>
    <w:rsid w:val="00A117F1"/>
    <w:rsid w:val="00A12D26"/>
    <w:rsid w:val="00A12F20"/>
    <w:rsid w:val="00A13FEA"/>
    <w:rsid w:val="00A14121"/>
    <w:rsid w:val="00A1542A"/>
    <w:rsid w:val="00A1582A"/>
    <w:rsid w:val="00A161AB"/>
    <w:rsid w:val="00A16F77"/>
    <w:rsid w:val="00A22F89"/>
    <w:rsid w:val="00A24BD2"/>
    <w:rsid w:val="00A25A56"/>
    <w:rsid w:val="00A27251"/>
    <w:rsid w:val="00A27285"/>
    <w:rsid w:val="00A27F58"/>
    <w:rsid w:val="00A27FA2"/>
    <w:rsid w:val="00A313DA"/>
    <w:rsid w:val="00A3150A"/>
    <w:rsid w:val="00A31554"/>
    <w:rsid w:val="00A32D86"/>
    <w:rsid w:val="00A358EB"/>
    <w:rsid w:val="00A36EF1"/>
    <w:rsid w:val="00A374AD"/>
    <w:rsid w:val="00A4052D"/>
    <w:rsid w:val="00A42131"/>
    <w:rsid w:val="00A4356E"/>
    <w:rsid w:val="00A4480E"/>
    <w:rsid w:val="00A50D1D"/>
    <w:rsid w:val="00A512DA"/>
    <w:rsid w:val="00A51756"/>
    <w:rsid w:val="00A53695"/>
    <w:rsid w:val="00A55BB8"/>
    <w:rsid w:val="00A55CCB"/>
    <w:rsid w:val="00A60AA9"/>
    <w:rsid w:val="00A6281B"/>
    <w:rsid w:val="00A62A2C"/>
    <w:rsid w:val="00A62BC4"/>
    <w:rsid w:val="00A62C65"/>
    <w:rsid w:val="00A62E16"/>
    <w:rsid w:val="00A65F0D"/>
    <w:rsid w:val="00A65FAC"/>
    <w:rsid w:val="00A66137"/>
    <w:rsid w:val="00A6675B"/>
    <w:rsid w:val="00A67B3A"/>
    <w:rsid w:val="00A715BF"/>
    <w:rsid w:val="00A71D0D"/>
    <w:rsid w:val="00A72BBB"/>
    <w:rsid w:val="00A73891"/>
    <w:rsid w:val="00A73906"/>
    <w:rsid w:val="00A756A9"/>
    <w:rsid w:val="00A75DDF"/>
    <w:rsid w:val="00A75E57"/>
    <w:rsid w:val="00A77F19"/>
    <w:rsid w:val="00A812DE"/>
    <w:rsid w:val="00A8587D"/>
    <w:rsid w:val="00A85DD9"/>
    <w:rsid w:val="00A87CF3"/>
    <w:rsid w:val="00A9037B"/>
    <w:rsid w:val="00A91B54"/>
    <w:rsid w:val="00A92306"/>
    <w:rsid w:val="00A95664"/>
    <w:rsid w:val="00A96C8F"/>
    <w:rsid w:val="00A97A0A"/>
    <w:rsid w:val="00AA0442"/>
    <w:rsid w:val="00AA0D88"/>
    <w:rsid w:val="00AA3A89"/>
    <w:rsid w:val="00AA42D9"/>
    <w:rsid w:val="00AA5EC5"/>
    <w:rsid w:val="00AA6EAF"/>
    <w:rsid w:val="00AA6EC1"/>
    <w:rsid w:val="00AA7137"/>
    <w:rsid w:val="00AA72E8"/>
    <w:rsid w:val="00AA745D"/>
    <w:rsid w:val="00AB052A"/>
    <w:rsid w:val="00AB056C"/>
    <w:rsid w:val="00AB15D6"/>
    <w:rsid w:val="00AB2102"/>
    <w:rsid w:val="00AB21EE"/>
    <w:rsid w:val="00AB21F6"/>
    <w:rsid w:val="00AB2371"/>
    <w:rsid w:val="00AB2E7B"/>
    <w:rsid w:val="00AB2EC3"/>
    <w:rsid w:val="00AB3B21"/>
    <w:rsid w:val="00AB3B3D"/>
    <w:rsid w:val="00AB5242"/>
    <w:rsid w:val="00AB6B47"/>
    <w:rsid w:val="00AB7C39"/>
    <w:rsid w:val="00AC0FE0"/>
    <w:rsid w:val="00AC2FA0"/>
    <w:rsid w:val="00AC357E"/>
    <w:rsid w:val="00AC390A"/>
    <w:rsid w:val="00AC4BCB"/>
    <w:rsid w:val="00AC4C72"/>
    <w:rsid w:val="00AC6628"/>
    <w:rsid w:val="00AC7139"/>
    <w:rsid w:val="00AD03D8"/>
    <w:rsid w:val="00AD1552"/>
    <w:rsid w:val="00AD207D"/>
    <w:rsid w:val="00AD3454"/>
    <w:rsid w:val="00AD4081"/>
    <w:rsid w:val="00AD46A9"/>
    <w:rsid w:val="00AD5801"/>
    <w:rsid w:val="00AD65C0"/>
    <w:rsid w:val="00AD7896"/>
    <w:rsid w:val="00AD7BD5"/>
    <w:rsid w:val="00AD7FEA"/>
    <w:rsid w:val="00AE0C8E"/>
    <w:rsid w:val="00AE1162"/>
    <w:rsid w:val="00AE37FA"/>
    <w:rsid w:val="00AE3ABA"/>
    <w:rsid w:val="00AE6EDB"/>
    <w:rsid w:val="00AE76AF"/>
    <w:rsid w:val="00AF0211"/>
    <w:rsid w:val="00AF0996"/>
    <w:rsid w:val="00AF0FA7"/>
    <w:rsid w:val="00AF3986"/>
    <w:rsid w:val="00AF497A"/>
    <w:rsid w:val="00AF6F13"/>
    <w:rsid w:val="00B0214D"/>
    <w:rsid w:val="00B04F39"/>
    <w:rsid w:val="00B05070"/>
    <w:rsid w:val="00B0535B"/>
    <w:rsid w:val="00B0624C"/>
    <w:rsid w:val="00B0661C"/>
    <w:rsid w:val="00B071EB"/>
    <w:rsid w:val="00B0768D"/>
    <w:rsid w:val="00B07B96"/>
    <w:rsid w:val="00B106A9"/>
    <w:rsid w:val="00B10CB3"/>
    <w:rsid w:val="00B118B8"/>
    <w:rsid w:val="00B1346E"/>
    <w:rsid w:val="00B14CD0"/>
    <w:rsid w:val="00B16AD8"/>
    <w:rsid w:val="00B16E66"/>
    <w:rsid w:val="00B228F3"/>
    <w:rsid w:val="00B22C75"/>
    <w:rsid w:val="00B22FDE"/>
    <w:rsid w:val="00B2433F"/>
    <w:rsid w:val="00B24A34"/>
    <w:rsid w:val="00B24D40"/>
    <w:rsid w:val="00B253A0"/>
    <w:rsid w:val="00B25884"/>
    <w:rsid w:val="00B25957"/>
    <w:rsid w:val="00B270C0"/>
    <w:rsid w:val="00B303D7"/>
    <w:rsid w:val="00B31928"/>
    <w:rsid w:val="00B325AE"/>
    <w:rsid w:val="00B32DAB"/>
    <w:rsid w:val="00B32DED"/>
    <w:rsid w:val="00B32EC6"/>
    <w:rsid w:val="00B34B55"/>
    <w:rsid w:val="00B40722"/>
    <w:rsid w:val="00B42579"/>
    <w:rsid w:val="00B42A0F"/>
    <w:rsid w:val="00B42FDB"/>
    <w:rsid w:val="00B438C7"/>
    <w:rsid w:val="00B440BD"/>
    <w:rsid w:val="00B45045"/>
    <w:rsid w:val="00B47E62"/>
    <w:rsid w:val="00B51675"/>
    <w:rsid w:val="00B5270D"/>
    <w:rsid w:val="00B530DB"/>
    <w:rsid w:val="00B53549"/>
    <w:rsid w:val="00B53729"/>
    <w:rsid w:val="00B54DD6"/>
    <w:rsid w:val="00B56084"/>
    <w:rsid w:val="00B570FD"/>
    <w:rsid w:val="00B576A5"/>
    <w:rsid w:val="00B6034A"/>
    <w:rsid w:val="00B6057E"/>
    <w:rsid w:val="00B60C44"/>
    <w:rsid w:val="00B610E2"/>
    <w:rsid w:val="00B61482"/>
    <w:rsid w:val="00B62298"/>
    <w:rsid w:val="00B64106"/>
    <w:rsid w:val="00B64CB9"/>
    <w:rsid w:val="00B65A9D"/>
    <w:rsid w:val="00B66770"/>
    <w:rsid w:val="00B70977"/>
    <w:rsid w:val="00B72016"/>
    <w:rsid w:val="00B7317F"/>
    <w:rsid w:val="00B74067"/>
    <w:rsid w:val="00B74151"/>
    <w:rsid w:val="00B743AF"/>
    <w:rsid w:val="00B7598E"/>
    <w:rsid w:val="00B76174"/>
    <w:rsid w:val="00B771D5"/>
    <w:rsid w:val="00B81B6B"/>
    <w:rsid w:val="00B83DA4"/>
    <w:rsid w:val="00B8447B"/>
    <w:rsid w:val="00B844E3"/>
    <w:rsid w:val="00B8687D"/>
    <w:rsid w:val="00B8719B"/>
    <w:rsid w:val="00B8738A"/>
    <w:rsid w:val="00B87C2E"/>
    <w:rsid w:val="00B9097B"/>
    <w:rsid w:val="00B91424"/>
    <w:rsid w:val="00B92BD5"/>
    <w:rsid w:val="00B95CB7"/>
    <w:rsid w:val="00BA2FEE"/>
    <w:rsid w:val="00BA4D4A"/>
    <w:rsid w:val="00BA6858"/>
    <w:rsid w:val="00BA74C0"/>
    <w:rsid w:val="00BB0010"/>
    <w:rsid w:val="00BB0BC3"/>
    <w:rsid w:val="00BB1847"/>
    <w:rsid w:val="00BB1B09"/>
    <w:rsid w:val="00BB22DD"/>
    <w:rsid w:val="00BB2EB3"/>
    <w:rsid w:val="00BB33DD"/>
    <w:rsid w:val="00BB38F7"/>
    <w:rsid w:val="00BB3A61"/>
    <w:rsid w:val="00BC025C"/>
    <w:rsid w:val="00BC081F"/>
    <w:rsid w:val="00BC09AD"/>
    <w:rsid w:val="00BC12EF"/>
    <w:rsid w:val="00BC173C"/>
    <w:rsid w:val="00BC2054"/>
    <w:rsid w:val="00BC3CA2"/>
    <w:rsid w:val="00BC413A"/>
    <w:rsid w:val="00BC4D0E"/>
    <w:rsid w:val="00BC6B4D"/>
    <w:rsid w:val="00BC76C9"/>
    <w:rsid w:val="00BC7BE1"/>
    <w:rsid w:val="00BD100A"/>
    <w:rsid w:val="00BD13B7"/>
    <w:rsid w:val="00BD2D87"/>
    <w:rsid w:val="00BD484A"/>
    <w:rsid w:val="00BD50AA"/>
    <w:rsid w:val="00BD5BD2"/>
    <w:rsid w:val="00BE2D74"/>
    <w:rsid w:val="00BE5546"/>
    <w:rsid w:val="00BE63F8"/>
    <w:rsid w:val="00BE7E04"/>
    <w:rsid w:val="00BF14D5"/>
    <w:rsid w:val="00BF1925"/>
    <w:rsid w:val="00BF1AC7"/>
    <w:rsid w:val="00BF4351"/>
    <w:rsid w:val="00BF7D93"/>
    <w:rsid w:val="00C003AF"/>
    <w:rsid w:val="00C00FBD"/>
    <w:rsid w:val="00C01559"/>
    <w:rsid w:val="00C01D7A"/>
    <w:rsid w:val="00C0281B"/>
    <w:rsid w:val="00C02995"/>
    <w:rsid w:val="00C02CAC"/>
    <w:rsid w:val="00C037E0"/>
    <w:rsid w:val="00C03A32"/>
    <w:rsid w:val="00C041E0"/>
    <w:rsid w:val="00C113E0"/>
    <w:rsid w:val="00C15D6A"/>
    <w:rsid w:val="00C1655D"/>
    <w:rsid w:val="00C168F9"/>
    <w:rsid w:val="00C16F69"/>
    <w:rsid w:val="00C17F09"/>
    <w:rsid w:val="00C20A7D"/>
    <w:rsid w:val="00C21178"/>
    <w:rsid w:val="00C21731"/>
    <w:rsid w:val="00C2236B"/>
    <w:rsid w:val="00C247EC"/>
    <w:rsid w:val="00C24F68"/>
    <w:rsid w:val="00C2530A"/>
    <w:rsid w:val="00C25BA2"/>
    <w:rsid w:val="00C269D2"/>
    <w:rsid w:val="00C26DAD"/>
    <w:rsid w:val="00C26E47"/>
    <w:rsid w:val="00C27039"/>
    <w:rsid w:val="00C2715E"/>
    <w:rsid w:val="00C2787A"/>
    <w:rsid w:val="00C30A21"/>
    <w:rsid w:val="00C31FC4"/>
    <w:rsid w:val="00C3238F"/>
    <w:rsid w:val="00C32E45"/>
    <w:rsid w:val="00C3349A"/>
    <w:rsid w:val="00C34994"/>
    <w:rsid w:val="00C365D7"/>
    <w:rsid w:val="00C36DD9"/>
    <w:rsid w:val="00C36F2F"/>
    <w:rsid w:val="00C40D12"/>
    <w:rsid w:val="00C44F6F"/>
    <w:rsid w:val="00C45060"/>
    <w:rsid w:val="00C508EA"/>
    <w:rsid w:val="00C50EAF"/>
    <w:rsid w:val="00C511EE"/>
    <w:rsid w:val="00C54273"/>
    <w:rsid w:val="00C551D7"/>
    <w:rsid w:val="00C555E9"/>
    <w:rsid w:val="00C56559"/>
    <w:rsid w:val="00C56B1D"/>
    <w:rsid w:val="00C56C28"/>
    <w:rsid w:val="00C63518"/>
    <w:rsid w:val="00C646BC"/>
    <w:rsid w:val="00C6530A"/>
    <w:rsid w:val="00C6738F"/>
    <w:rsid w:val="00C7026B"/>
    <w:rsid w:val="00C72C50"/>
    <w:rsid w:val="00C73314"/>
    <w:rsid w:val="00C74CD2"/>
    <w:rsid w:val="00C74DC4"/>
    <w:rsid w:val="00C762A2"/>
    <w:rsid w:val="00C77630"/>
    <w:rsid w:val="00C77A6A"/>
    <w:rsid w:val="00C77D56"/>
    <w:rsid w:val="00C80BEB"/>
    <w:rsid w:val="00C82975"/>
    <w:rsid w:val="00C855B8"/>
    <w:rsid w:val="00C85EB1"/>
    <w:rsid w:val="00C910FB"/>
    <w:rsid w:val="00C919B1"/>
    <w:rsid w:val="00C92030"/>
    <w:rsid w:val="00C92441"/>
    <w:rsid w:val="00C92D8B"/>
    <w:rsid w:val="00C92F61"/>
    <w:rsid w:val="00C93605"/>
    <w:rsid w:val="00C94A76"/>
    <w:rsid w:val="00CA025E"/>
    <w:rsid w:val="00CA059F"/>
    <w:rsid w:val="00CA3D09"/>
    <w:rsid w:val="00CA466C"/>
    <w:rsid w:val="00CA5DCE"/>
    <w:rsid w:val="00CA6675"/>
    <w:rsid w:val="00CA6CA7"/>
    <w:rsid w:val="00CA6E47"/>
    <w:rsid w:val="00CB1DED"/>
    <w:rsid w:val="00CB3DE5"/>
    <w:rsid w:val="00CB4E2E"/>
    <w:rsid w:val="00CB6664"/>
    <w:rsid w:val="00CB7F11"/>
    <w:rsid w:val="00CC1F28"/>
    <w:rsid w:val="00CC21F3"/>
    <w:rsid w:val="00CC2B03"/>
    <w:rsid w:val="00CC48AF"/>
    <w:rsid w:val="00CC540B"/>
    <w:rsid w:val="00CC6364"/>
    <w:rsid w:val="00CD0EBC"/>
    <w:rsid w:val="00CD11A7"/>
    <w:rsid w:val="00CD1DCE"/>
    <w:rsid w:val="00CD417A"/>
    <w:rsid w:val="00CD4334"/>
    <w:rsid w:val="00CD5A50"/>
    <w:rsid w:val="00CD7B40"/>
    <w:rsid w:val="00CE0E16"/>
    <w:rsid w:val="00CE0E8A"/>
    <w:rsid w:val="00CE1AD7"/>
    <w:rsid w:val="00CE2390"/>
    <w:rsid w:val="00CE4CBB"/>
    <w:rsid w:val="00CE6792"/>
    <w:rsid w:val="00CE6DB7"/>
    <w:rsid w:val="00CE7832"/>
    <w:rsid w:val="00CF00D2"/>
    <w:rsid w:val="00CF0905"/>
    <w:rsid w:val="00CF0EA6"/>
    <w:rsid w:val="00CF0EE7"/>
    <w:rsid w:val="00CF3944"/>
    <w:rsid w:val="00CF4388"/>
    <w:rsid w:val="00CF5AEF"/>
    <w:rsid w:val="00CF5C25"/>
    <w:rsid w:val="00CF6019"/>
    <w:rsid w:val="00D01549"/>
    <w:rsid w:val="00D0161F"/>
    <w:rsid w:val="00D02C11"/>
    <w:rsid w:val="00D034DC"/>
    <w:rsid w:val="00D03AC9"/>
    <w:rsid w:val="00D05FBA"/>
    <w:rsid w:val="00D06B36"/>
    <w:rsid w:val="00D06B41"/>
    <w:rsid w:val="00D06D52"/>
    <w:rsid w:val="00D06D58"/>
    <w:rsid w:val="00D115CB"/>
    <w:rsid w:val="00D11AAC"/>
    <w:rsid w:val="00D15074"/>
    <w:rsid w:val="00D1547D"/>
    <w:rsid w:val="00D16D1D"/>
    <w:rsid w:val="00D17CBB"/>
    <w:rsid w:val="00D20A49"/>
    <w:rsid w:val="00D2106E"/>
    <w:rsid w:val="00D212B0"/>
    <w:rsid w:val="00D22376"/>
    <w:rsid w:val="00D26B87"/>
    <w:rsid w:val="00D27250"/>
    <w:rsid w:val="00D30E99"/>
    <w:rsid w:val="00D30FE3"/>
    <w:rsid w:val="00D34FD3"/>
    <w:rsid w:val="00D411EF"/>
    <w:rsid w:val="00D41529"/>
    <w:rsid w:val="00D41632"/>
    <w:rsid w:val="00D41C0E"/>
    <w:rsid w:val="00D42C4A"/>
    <w:rsid w:val="00D43135"/>
    <w:rsid w:val="00D43561"/>
    <w:rsid w:val="00D43BB6"/>
    <w:rsid w:val="00D44B44"/>
    <w:rsid w:val="00D4548F"/>
    <w:rsid w:val="00D47DAB"/>
    <w:rsid w:val="00D5016C"/>
    <w:rsid w:val="00D529E8"/>
    <w:rsid w:val="00D52EEE"/>
    <w:rsid w:val="00D5320D"/>
    <w:rsid w:val="00D54245"/>
    <w:rsid w:val="00D54442"/>
    <w:rsid w:val="00D551C1"/>
    <w:rsid w:val="00D57FD2"/>
    <w:rsid w:val="00D625AC"/>
    <w:rsid w:val="00D63DB8"/>
    <w:rsid w:val="00D64D6F"/>
    <w:rsid w:val="00D706DD"/>
    <w:rsid w:val="00D71F2E"/>
    <w:rsid w:val="00D735C5"/>
    <w:rsid w:val="00D73D8B"/>
    <w:rsid w:val="00D742C6"/>
    <w:rsid w:val="00D76A12"/>
    <w:rsid w:val="00D77BA5"/>
    <w:rsid w:val="00D80D09"/>
    <w:rsid w:val="00D80E02"/>
    <w:rsid w:val="00D820E8"/>
    <w:rsid w:val="00D82318"/>
    <w:rsid w:val="00D84919"/>
    <w:rsid w:val="00D86CBA"/>
    <w:rsid w:val="00D877BF"/>
    <w:rsid w:val="00D87A09"/>
    <w:rsid w:val="00D9065C"/>
    <w:rsid w:val="00D91870"/>
    <w:rsid w:val="00D96726"/>
    <w:rsid w:val="00D979C2"/>
    <w:rsid w:val="00DA029E"/>
    <w:rsid w:val="00DA3387"/>
    <w:rsid w:val="00DA3BF5"/>
    <w:rsid w:val="00DA3C7D"/>
    <w:rsid w:val="00DA3DEE"/>
    <w:rsid w:val="00DA45CF"/>
    <w:rsid w:val="00DA47F0"/>
    <w:rsid w:val="00DA4DE8"/>
    <w:rsid w:val="00DA52B3"/>
    <w:rsid w:val="00DA5AA9"/>
    <w:rsid w:val="00DA5C07"/>
    <w:rsid w:val="00DA6870"/>
    <w:rsid w:val="00DA6D57"/>
    <w:rsid w:val="00DA6EE9"/>
    <w:rsid w:val="00DA7101"/>
    <w:rsid w:val="00DA7332"/>
    <w:rsid w:val="00DA758C"/>
    <w:rsid w:val="00DA7FC8"/>
    <w:rsid w:val="00DB1A23"/>
    <w:rsid w:val="00DB1E66"/>
    <w:rsid w:val="00DB298A"/>
    <w:rsid w:val="00DB2A14"/>
    <w:rsid w:val="00DB49C3"/>
    <w:rsid w:val="00DB64E1"/>
    <w:rsid w:val="00DB6FF0"/>
    <w:rsid w:val="00DB7908"/>
    <w:rsid w:val="00DC52B0"/>
    <w:rsid w:val="00DC6016"/>
    <w:rsid w:val="00DC6782"/>
    <w:rsid w:val="00DC6AE6"/>
    <w:rsid w:val="00DC750D"/>
    <w:rsid w:val="00DC774C"/>
    <w:rsid w:val="00DD03A8"/>
    <w:rsid w:val="00DD0628"/>
    <w:rsid w:val="00DD2460"/>
    <w:rsid w:val="00DD2764"/>
    <w:rsid w:val="00DD4065"/>
    <w:rsid w:val="00DD49FA"/>
    <w:rsid w:val="00DD6B53"/>
    <w:rsid w:val="00DE078A"/>
    <w:rsid w:val="00DE0A48"/>
    <w:rsid w:val="00DE1B80"/>
    <w:rsid w:val="00DE2739"/>
    <w:rsid w:val="00DE43E9"/>
    <w:rsid w:val="00DE52F5"/>
    <w:rsid w:val="00DE544F"/>
    <w:rsid w:val="00DE65F5"/>
    <w:rsid w:val="00DE6B5A"/>
    <w:rsid w:val="00DF06FF"/>
    <w:rsid w:val="00DF2F15"/>
    <w:rsid w:val="00DF4E46"/>
    <w:rsid w:val="00DF6046"/>
    <w:rsid w:val="00DF7FD0"/>
    <w:rsid w:val="00E0043C"/>
    <w:rsid w:val="00E00C4E"/>
    <w:rsid w:val="00E018B3"/>
    <w:rsid w:val="00E02F0E"/>
    <w:rsid w:val="00E03D3D"/>
    <w:rsid w:val="00E0514F"/>
    <w:rsid w:val="00E05623"/>
    <w:rsid w:val="00E06C41"/>
    <w:rsid w:val="00E10832"/>
    <w:rsid w:val="00E11D66"/>
    <w:rsid w:val="00E129B5"/>
    <w:rsid w:val="00E1391C"/>
    <w:rsid w:val="00E144AF"/>
    <w:rsid w:val="00E14908"/>
    <w:rsid w:val="00E17FB6"/>
    <w:rsid w:val="00E20353"/>
    <w:rsid w:val="00E208F6"/>
    <w:rsid w:val="00E20B86"/>
    <w:rsid w:val="00E21215"/>
    <w:rsid w:val="00E2310C"/>
    <w:rsid w:val="00E24591"/>
    <w:rsid w:val="00E2536E"/>
    <w:rsid w:val="00E25806"/>
    <w:rsid w:val="00E259A8"/>
    <w:rsid w:val="00E27350"/>
    <w:rsid w:val="00E326EF"/>
    <w:rsid w:val="00E330FD"/>
    <w:rsid w:val="00E331DE"/>
    <w:rsid w:val="00E34DEF"/>
    <w:rsid w:val="00E35B6F"/>
    <w:rsid w:val="00E41252"/>
    <w:rsid w:val="00E434F7"/>
    <w:rsid w:val="00E46857"/>
    <w:rsid w:val="00E509EE"/>
    <w:rsid w:val="00E50BFF"/>
    <w:rsid w:val="00E53C6F"/>
    <w:rsid w:val="00E54670"/>
    <w:rsid w:val="00E54FE7"/>
    <w:rsid w:val="00E551CC"/>
    <w:rsid w:val="00E5525B"/>
    <w:rsid w:val="00E55F73"/>
    <w:rsid w:val="00E6023D"/>
    <w:rsid w:val="00E60A07"/>
    <w:rsid w:val="00E610FA"/>
    <w:rsid w:val="00E61FFA"/>
    <w:rsid w:val="00E62799"/>
    <w:rsid w:val="00E627CA"/>
    <w:rsid w:val="00E6309F"/>
    <w:rsid w:val="00E634EC"/>
    <w:rsid w:val="00E6416F"/>
    <w:rsid w:val="00E6555B"/>
    <w:rsid w:val="00E65F62"/>
    <w:rsid w:val="00E66629"/>
    <w:rsid w:val="00E6688E"/>
    <w:rsid w:val="00E66F82"/>
    <w:rsid w:val="00E72870"/>
    <w:rsid w:val="00E72E82"/>
    <w:rsid w:val="00E730A8"/>
    <w:rsid w:val="00E73EA1"/>
    <w:rsid w:val="00E74E80"/>
    <w:rsid w:val="00E757E4"/>
    <w:rsid w:val="00E7740B"/>
    <w:rsid w:val="00E77E78"/>
    <w:rsid w:val="00E80340"/>
    <w:rsid w:val="00E83FEF"/>
    <w:rsid w:val="00E841A8"/>
    <w:rsid w:val="00E86CB0"/>
    <w:rsid w:val="00E870DE"/>
    <w:rsid w:val="00E87481"/>
    <w:rsid w:val="00E90B6F"/>
    <w:rsid w:val="00E934A5"/>
    <w:rsid w:val="00E94C48"/>
    <w:rsid w:val="00E94D89"/>
    <w:rsid w:val="00E95F8B"/>
    <w:rsid w:val="00E96F16"/>
    <w:rsid w:val="00E97568"/>
    <w:rsid w:val="00EA52D9"/>
    <w:rsid w:val="00EA58D4"/>
    <w:rsid w:val="00EA6512"/>
    <w:rsid w:val="00EA68F5"/>
    <w:rsid w:val="00EA7CD7"/>
    <w:rsid w:val="00EB2717"/>
    <w:rsid w:val="00EB2BFA"/>
    <w:rsid w:val="00EB2D11"/>
    <w:rsid w:val="00EB52CE"/>
    <w:rsid w:val="00EB554A"/>
    <w:rsid w:val="00EB6175"/>
    <w:rsid w:val="00EC0018"/>
    <w:rsid w:val="00EC0C44"/>
    <w:rsid w:val="00EC1E6F"/>
    <w:rsid w:val="00EC2F14"/>
    <w:rsid w:val="00EC3486"/>
    <w:rsid w:val="00EC4263"/>
    <w:rsid w:val="00EC76D8"/>
    <w:rsid w:val="00EC7C31"/>
    <w:rsid w:val="00ED09A0"/>
    <w:rsid w:val="00ED0D5F"/>
    <w:rsid w:val="00ED1AD0"/>
    <w:rsid w:val="00ED27BB"/>
    <w:rsid w:val="00ED2B7B"/>
    <w:rsid w:val="00ED2B85"/>
    <w:rsid w:val="00ED2D4B"/>
    <w:rsid w:val="00ED2E5F"/>
    <w:rsid w:val="00ED37BD"/>
    <w:rsid w:val="00ED3DC8"/>
    <w:rsid w:val="00ED417F"/>
    <w:rsid w:val="00ED45F7"/>
    <w:rsid w:val="00ED4B56"/>
    <w:rsid w:val="00ED5212"/>
    <w:rsid w:val="00EE04A3"/>
    <w:rsid w:val="00EE2BCB"/>
    <w:rsid w:val="00EE336F"/>
    <w:rsid w:val="00EE3389"/>
    <w:rsid w:val="00EF0456"/>
    <w:rsid w:val="00EF1AD0"/>
    <w:rsid w:val="00EF389E"/>
    <w:rsid w:val="00EF3E08"/>
    <w:rsid w:val="00EF5C4A"/>
    <w:rsid w:val="00EF7FDD"/>
    <w:rsid w:val="00F00F46"/>
    <w:rsid w:val="00F02219"/>
    <w:rsid w:val="00F0333B"/>
    <w:rsid w:val="00F06671"/>
    <w:rsid w:val="00F06C4C"/>
    <w:rsid w:val="00F07621"/>
    <w:rsid w:val="00F07A12"/>
    <w:rsid w:val="00F07F72"/>
    <w:rsid w:val="00F102D9"/>
    <w:rsid w:val="00F102F6"/>
    <w:rsid w:val="00F10F27"/>
    <w:rsid w:val="00F1232F"/>
    <w:rsid w:val="00F12B46"/>
    <w:rsid w:val="00F12E51"/>
    <w:rsid w:val="00F168FB"/>
    <w:rsid w:val="00F17F2E"/>
    <w:rsid w:val="00F20B56"/>
    <w:rsid w:val="00F20D63"/>
    <w:rsid w:val="00F21969"/>
    <w:rsid w:val="00F21C79"/>
    <w:rsid w:val="00F24207"/>
    <w:rsid w:val="00F244F7"/>
    <w:rsid w:val="00F27675"/>
    <w:rsid w:val="00F319B6"/>
    <w:rsid w:val="00F31DC9"/>
    <w:rsid w:val="00F34A19"/>
    <w:rsid w:val="00F34D93"/>
    <w:rsid w:val="00F3576D"/>
    <w:rsid w:val="00F361A3"/>
    <w:rsid w:val="00F36C8D"/>
    <w:rsid w:val="00F37C10"/>
    <w:rsid w:val="00F4122E"/>
    <w:rsid w:val="00F422E2"/>
    <w:rsid w:val="00F43908"/>
    <w:rsid w:val="00F43DF3"/>
    <w:rsid w:val="00F43E4B"/>
    <w:rsid w:val="00F44933"/>
    <w:rsid w:val="00F44B56"/>
    <w:rsid w:val="00F45124"/>
    <w:rsid w:val="00F4771E"/>
    <w:rsid w:val="00F478F9"/>
    <w:rsid w:val="00F47F79"/>
    <w:rsid w:val="00F50617"/>
    <w:rsid w:val="00F50721"/>
    <w:rsid w:val="00F5099F"/>
    <w:rsid w:val="00F510E1"/>
    <w:rsid w:val="00F52FB5"/>
    <w:rsid w:val="00F53319"/>
    <w:rsid w:val="00F538BF"/>
    <w:rsid w:val="00F575D7"/>
    <w:rsid w:val="00F65173"/>
    <w:rsid w:val="00F6531D"/>
    <w:rsid w:val="00F6611E"/>
    <w:rsid w:val="00F66D3D"/>
    <w:rsid w:val="00F7421D"/>
    <w:rsid w:val="00F7484E"/>
    <w:rsid w:val="00F75452"/>
    <w:rsid w:val="00F75AA6"/>
    <w:rsid w:val="00F75D33"/>
    <w:rsid w:val="00F761AF"/>
    <w:rsid w:val="00F81ACD"/>
    <w:rsid w:val="00F820E8"/>
    <w:rsid w:val="00F8232C"/>
    <w:rsid w:val="00F84F54"/>
    <w:rsid w:val="00F85F9A"/>
    <w:rsid w:val="00F86FD7"/>
    <w:rsid w:val="00F91D47"/>
    <w:rsid w:val="00F91EB3"/>
    <w:rsid w:val="00F951BC"/>
    <w:rsid w:val="00F95483"/>
    <w:rsid w:val="00F96495"/>
    <w:rsid w:val="00F96F4F"/>
    <w:rsid w:val="00FA1A56"/>
    <w:rsid w:val="00FA23FD"/>
    <w:rsid w:val="00FA25EA"/>
    <w:rsid w:val="00FA5D62"/>
    <w:rsid w:val="00FA64DF"/>
    <w:rsid w:val="00FA6E86"/>
    <w:rsid w:val="00FB0751"/>
    <w:rsid w:val="00FB0F97"/>
    <w:rsid w:val="00FB12B7"/>
    <w:rsid w:val="00FB312F"/>
    <w:rsid w:val="00FB35A7"/>
    <w:rsid w:val="00FB4290"/>
    <w:rsid w:val="00FB44BF"/>
    <w:rsid w:val="00FB4F4C"/>
    <w:rsid w:val="00FB60EA"/>
    <w:rsid w:val="00FB626A"/>
    <w:rsid w:val="00FC13A3"/>
    <w:rsid w:val="00FC166F"/>
    <w:rsid w:val="00FC1BE7"/>
    <w:rsid w:val="00FC2777"/>
    <w:rsid w:val="00FC2AEE"/>
    <w:rsid w:val="00FC4239"/>
    <w:rsid w:val="00FC46B1"/>
    <w:rsid w:val="00FC47AD"/>
    <w:rsid w:val="00FC47CD"/>
    <w:rsid w:val="00FC59DA"/>
    <w:rsid w:val="00FC601E"/>
    <w:rsid w:val="00FC63A7"/>
    <w:rsid w:val="00FC694F"/>
    <w:rsid w:val="00FC6C3A"/>
    <w:rsid w:val="00FC7A15"/>
    <w:rsid w:val="00FD058C"/>
    <w:rsid w:val="00FD08B1"/>
    <w:rsid w:val="00FD219E"/>
    <w:rsid w:val="00FD4EBC"/>
    <w:rsid w:val="00FD500C"/>
    <w:rsid w:val="00FD5F10"/>
    <w:rsid w:val="00FD61A1"/>
    <w:rsid w:val="00FD6605"/>
    <w:rsid w:val="00FD78A5"/>
    <w:rsid w:val="00FE0B80"/>
    <w:rsid w:val="00FE21FA"/>
    <w:rsid w:val="00FE3007"/>
    <w:rsid w:val="00FE390C"/>
    <w:rsid w:val="00FE473D"/>
    <w:rsid w:val="00FE5203"/>
    <w:rsid w:val="00FE663D"/>
    <w:rsid w:val="00FE7742"/>
    <w:rsid w:val="00FF1D03"/>
    <w:rsid w:val="00FF2311"/>
    <w:rsid w:val="00FF5BE8"/>
    <w:rsid w:val="00FF5EC7"/>
    <w:rsid w:val="00FF7217"/>
    <w:rsid w:val="00FF74F2"/>
    <w:rsid w:val="00FF7C2E"/>
    <w:rsid w:val="04AA4934"/>
    <w:rsid w:val="0F01266E"/>
    <w:rsid w:val="1548C745"/>
    <w:rsid w:val="226C0E6B"/>
    <w:rsid w:val="2B349775"/>
    <w:rsid w:val="318B0BA6"/>
    <w:rsid w:val="39F2B2DD"/>
    <w:rsid w:val="3D12BFD4"/>
    <w:rsid w:val="42BC756F"/>
    <w:rsid w:val="44F98B0B"/>
    <w:rsid w:val="4504A95C"/>
    <w:rsid w:val="4C9542CD"/>
    <w:rsid w:val="5B1AAAEA"/>
    <w:rsid w:val="5C598AEF"/>
    <w:rsid w:val="5F780354"/>
    <w:rsid w:val="611F25D2"/>
    <w:rsid w:val="62AFA416"/>
    <w:rsid w:val="63F542B1"/>
    <w:rsid w:val="71562BB3"/>
    <w:rsid w:val="73B98AD3"/>
    <w:rsid w:val="748DCC75"/>
    <w:rsid w:val="7D8CA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46196"/>
  <w15:docId w15:val="{D57230C5-4415-4DA6-BB27-54EFFB493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4B56"/>
    <w:pPr>
      <w:spacing w:after="240" w:line="240" w:lineRule="auto"/>
    </w:pPr>
    <w:rPr>
      <w:rFonts w:ascii="Arial" w:hAnsi="Arial"/>
      <w:sz w:val="24"/>
    </w:rPr>
  </w:style>
  <w:style w:type="paragraph" w:styleId="Heading1">
    <w:name w:val="heading 1"/>
    <w:basedOn w:val="Normal"/>
    <w:next w:val="Normal"/>
    <w:link w:val="Heading1Char"/>
    <w:autoRedefine/>
    <w:uiPriority w:val="9"/>
    <w:qFormat/>
    <w:rsid w:val="0091681C"/>
    <w:pPr>
      <w:keepNext/>
      <w:keepLines/>
      <w:spacing w:after="480"/>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91681C"/>
    <w:pPr>
      <w:keepNext/>
      <w:keepLines/>
      <w:outlineLvl w:val="1"/>
    </w:pPr>
    <w:rPr>
      <w:rFonts w:eastAsiaTheme="majorEastAsia" w:cstheme="majorBidi"/>
      <w:b/>
      <w:sz w:val="28"/>
      <w:szCs w:val="28"/>
    </w:rPr>
  </w:style>
  <w:style w:type="paragraph" w:styleId="Heading3">
    <w:name w:val="heading 3"/>
    <w:basedOn w:val="Normal"/>
    <w:next w:val="Normal"/>
    <w:link w:val="Heading3Char"/>
    <w:autoRedefine/>
    <w:unhideWhenUsed/>
    <w:qFormat/>
    <w:rsid w:val="00665DF8"/>
    <w:pPr>
      <w:keepNext/>
      <w:keepLines/>
      <w:spacing w:before="240"/>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81C"/>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91681C"/>
    <w:rPr>
      <w:rFonts w:ascii="Arial" w:eastAsiaTheme="majorEastAsia" w:hAnsi="Arial" w:cstheme="majorBidi"/>
      <w:b/>
      <w:sz w:val="28"/>
      <w:szCs w:val="28"/>
    </w:rPr>
  </w:style>
  <w:style w:type="character" w:customStyle="1" w:styleId="Heading3Char">
    <w:name w:val="Heading 3 Char"/>
    <w:basedOn w:val="DefaultParagraphFont"/>
    <w:link w:val="Heading3"/>
    <w:rsid w:val="00665DF8"/>
    <w:rPr>
      <w:rFonts w:ascii="Arial" w:eastAsiaTheme="majorEastAsia" w:hAnsi="Arial" w:cstheme="majorBidi"/>
      <w:b/>
      <w:sz w:val="24"/>
      <w:szCs w:val="28"/>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unhideWhenUsed/>
    <w:rsid w:val="00441204"/>
    <w:pPr>
      <w:tabs>
        <w:tab w:val="center" w:pos="4680"/>
        <w:tab w:val="right" w:pos="9360"/>
      </w:tabs>
      <w:spacing w:after="0"/>
    </w:pPr>
  </w:style>
  <w:style w:type="character" w:customStyle="1" w:styleId="HeaderChar">
    <w:name w:val="Header Char"/>
    <w:basedOn w:val="DefaultParagraphFont"/>
    <w:link w:val="Header"/>
    <w:uiPriority w:val="99"/>
    <w:rsid w:val="00441204"/>
    <w:rPr>
      <w:rFonts w:ascii="Arial" w:hAnsi="Arial"/>
      <w:sz w:val="24"/>
    </w:rPr>
  </w:style>
  <w:style w:type="paragraph" w:styleId="Footer">
    <w:name w:val="footer"/>
    <w:basedOn w:val="Normal"/>
    <w:link w:val="FooterChar"/>
    <w:uiPriority w:val="99"/>
    <w:unhideWhenUsed/>
    <w:rsid w:val="00441204"/>
    <w:pPr>
      <w:tabs>
        <w:tab w:val="center" w:pos="4680"/>
        <w:tab w:val="right" w:pos="9360"/>
      </w:tabs>
      <w:spacing w:after="0"/>
    </w:pPr>
  </w:style>
  <w:style w:type="character" w:customStyle="1" w:styleId="FooterChar">
    <w:name w:val="Footer Char"/>
    <w:basedOn w:val="DefaultParagraphFont"/>
    <w:link w:val="Footer"/>
    <w:uiPriority w:val="99"/>
    <w:rsid w:val="00441204"/>
    <w:rPr>
      <w:rFonts w:ascii="Arial" w:hAnsi="Arial"/>
      <w:sz w:val="24"/>
    </w:rPr>
  </w:style>
  <w:style w:type="paragraph" w:styleId="TOCHeading">
    <w:name w:val="TOC Heading"/>
    <w:basedOn w:val="Heading1"/>
    <w:next w:val="Normal"/>
    <w:uiPriority w:val="39"/>
    <w:unhideWhenUsed/>
    <w:qFormat/>
    <w:rsid w:val="003D3D72"/>
    <w:pPr>
      <w:spacing w:after="0"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2A64E8"/>
    <w:pPr>
      <w:tabs>
        <w:tab w:val="right" w:leader="dot" w:pos="10070"/>
      </w:tabs>
      <w:spacing w:after="100"/>
    </w:pPr>
  </w:style>
  <w:style w:type="paragraph" w:styleId="TOC2">
    <w:name w:val="toc 2"/>
    <w:basedOn w:val="Normal"/>
    <w:next w:val="Normal"/>
    <w:autoRedefine/>
    <w:uiPriority w:val="39"/>
    <w:unhideWhenUsed/>
    <w:rsid w:val="00367CAC"/>
    <w:pPr>
      <w:tabs>
        <w:tab w:val="right" w:leader="dot" w:pos="10070"/>
      </w:tabs>
      <w:spacing w:after="100"/>
      <w:ind w:left="240"/>
    </w:pPr>
  </w:style>
  <w:style w:type="paragraph" w:styleId="TOC3">
    <w:name w:val="toc 3"/>
    <w:basedOn w:val="Normal"/>
    <w:next w:val="Normal"/>
    <w:autoRedefine/>
    <w:uiPriority w:val="39"/>
    <w:unhideWhenUsed/>
    <w:rsid w:val="00A85DD9"/>
    <w:pPr>
      <w:tabs>
        <w:tab w:val="left" w:pos="1620"/>
        <w:tab w:val="right" w:leader="dot" w:pos="10070"/>
      </w:tabs>
      <w:spacing w:after="100"/>
      <w:ind w:left="810" w:hanging="330"/>
    </w:pPr>
  </w:style>
  <w:style w:type="table" w:styleId="TableGrid">
    <w:name w:val="Table Grid"/>
    <w:basedOn w:val="TableNormal"/>
    <w:uiPriority w:val="39"/>
    <w:rsid w:val="00827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 Paragraph,Indented Paragraph"/>
    <w:basedOn w:val="Normal"/>
    <w:link w:val="ListParagraphChar"/>
    <w:uiPriority w:val="1"/>
    <w:qFormat/>
    <w:rsid w:val="000B319D"/>
    <w:pPr>
      <w:ind w:left="720"/>
      <w:contextualSpacing/>
    </w:pPr>
  </w:style>
  <w:style w:type="paragraph" w:styleId="Caption">
    <w:name w:val="caption"/>
    <w:basedOn w:val="Normal"/>
    <w:next w:val="Normal"/>
    <w:uiPriority w:val="35"/>
    <w:unhideWhenUsed/>
    <w:qFormat/>
    <w:rsid w:val="003E4B7E"/>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976C04"/>
    <w:rPr>
      <w:color w:val="954F72" w:themeColor="followedHyperlink"/>
      <w:u w:val="single"/>
    </w:rPr>
  </w:style>
  <w:style w:type="paragraph" w:styleId="BlockText">
    <w:name w:val="Block Text"/>
    <w:basedOn w:val="Normal"/>
    <w:semiHidden/>
    <w:rsid w:val="009A409B"/>
    <w:pPr>
      <w:tabs>
        <w:tab w:val="left" w:pos="1800"/>
        <w:tab w:val="left" w:pos="8910"/>
      </w:tabs>
      <w:spacing w:after="0"/>
      <w:ind w:left="90" w:right="18"/>
    </w:pPr>
    <w:rPr>
      <w:rFonts w:ascii="Bookman Old Style" w:eastAsia="Calibri" w:hAnsi="Bookman Old Style" w:cs="Times New Roman"/>
      <w:szCs w:val="20"/>
    </w:rPr>
  </w:style>
  <w:style w:type="character" w:customStyle="1" w:styleId="UnresolvedMention1">
    <w:name w:val="Unresolved Mention1"/>
    <w:basedOn w:val="DefaultParagraphFont"/>
    <w:uiPriority w:val="99"/>
    <w:semiHidden/>
    <w:unhideWhenUsed/>
    <w:rsid w:val="006900A6"/>
    <w:rPr>
      <w:color w:val="605E5C"/>
      <w:shd w:val="clear" w:color="auto" w:fill="E1DFDD"/>
    </w:rPr>
  </w:style>
  <w:style w:type="character" w:customStyle="1" w:styleId="UnresolvedMention2">
    <w:name w:val="Unresolved Mention2"/>
    <w:basedOn w:val="DefaultParagraphFont"/>
    <w:uiPriority w:val="99"/>
    <w:semiHidden/>
    <w:unhideWhenUsed/>
    <w:rsid w:val="00623915"/>
    <w:rPr>
      <w:color w:val="605E5C"/>
      <w:shd w:val="clear" w:color="auto" w:fill="E1DFDD"/>
    </w:rPr>
  </w:style>
  <w:style w:type="character" w:styleId="CommentReference">
    <w:name w:val="annotation reference"/>
    <w:basedOn w:val="DefaultParagraphFont"/>
    <w:uiPriority w:val="99"/>
    <w:semiHidden/>
    <w:unhideWhenUsed/>
    <w:rsid w:val="00D77BA5"/>
    <w:rPr>
      <w:sz w:val="16"/>
      <w:szCs w:val="16"/>
    </w:rPr>
  </w:style>
  <w:style w:type="paragraph" w:styleId="CommentText">
    <w:name w:val="annotation text"/>
    <w:basedOn w:val="Normal"/>
    <w:link w:val="CommentTextChar"/>
    <w:uiPriority w:val="99"/>
    <w:unhideWhenUsed/>
    <w:rsid w:val="00D77BA5"/>
    <w:rPr>
      <w:sz w:val="20"/>
      <w:szCs w:val="20"/>
    </w:rPr>
  </w:style>
  <w:style w:type="character" w:customStyle="1" w:styleId="CommentTextChar">
    <w:name w:val="Comment Text Char"/>
    <w:basedOn w:val="DefaultParagraphFont"/>
    <w:link w:val="CommentText"/>
    <w:uiPriority w:val="99"/>
    <w:rsid w:val="00D77BA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77BA5"/>
    <w:rPr>
      <w:b/>
      <w:bCs/>
    </w:rPr>
  </w:style>
  <w:style w:type="character" w:customStyle="1" w:styleId="CommentSubjectChar">
    <w:name w:val="Comment Subject Char"/>
    <w:basedOn w:val="CommentTextChar"/>
    <w:link w:val="CommentSubject"/>
    <w:uiPriority w:val="99"/>
    <w:semiHidden/>
    <w:rsid w:val="00D77BA5"/>
    <w:rPr>
      <w:rFonts w:ascii="Arial" w:hAnsi="Arial"/>
      <w:b/>
      <w:bCs/>
      <w:sz w:val="20"/>
      <w:szCs w:val="20"/>
    </w:rPr>
  </w:style>
  <w:style w:type="paragraph" w:styleId="Revision">
    <w:name w:val="Revision"/>
    <w:hidden/>
    <w:uiPriority w:val="99"/>
    <w:semiHidden/>
    <w:rsid w:val="001D2A18"/>
    <w:pPr>
      <w:spacing w:after="0" w:line="240" w:lineRule="auto"/>
    </w:pPr>
    <w:rPr>
      <w:rFonts w:ascii="Arial" w:hAnsi="Arial"/>
      <w:sz w:val="24"/>
    </w:rPr>
  </w:style>
  <w:style w:type="paragraph" w:styleId="BodyText">
    <w:name w:val="Body Text"/>
    <w:basedOn w:val="Normal"/>
    <w:link w:val="BodyTextChar"/>
    <w:uiPriority w:val="1"/>
    <w:qFormat/>
    <w:rsid w:val="00ED3DC8"/>
    <w:pPr>
      <w:widowControl w:val="0"/>
      <w:autoSpaceDE w:val="0"/>
      <w:autoSpaceDN w:val="0"/>
      <w:spacing w:after="0"/>
    </w:pPr>
    <w:rPr>
      <w:rFonts w:eastAsia="Arial" w:cs="Arial"/>
      <w:sz w:val="22"/>
    </w:rPr>
  </w:style>
  <w:style w:type="character" w:customStyle="1" w:styleId="BodyTextChar">
    <w:name w:val="Body Text Char"/>
    <w:basedOn w:val="DefaultParagraphFont"/>
    <w:link w:val="BodyText"/>
    <w:uiPriority w:val="1"/>
    <w:rsid w:val="00ED3DC8"/>
    <w:rPr>
      <w:rFonts w:ascii="Arial" w:eastAsia="Arial" w:hAnsi="Arial" w:cs="Arial"/>
    </w:rPr>
  </w:style>
  <w:style w:type="paragraph" w:styleId="NormalWeb">
    <w:name w:val="Normal (Web)"/>
    <w:basedOn w:val="Normal"/>
    <w:uiPriority w:val="99"/>
    <w:unhideWhenUsed/>
    <w:rsid w:val="007E1A30"/>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503C9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Numbered Paragraph Char,Indented Paragraph Char"/>
    <w:link w:val="ListParagraph"/>
    <w:uiPriority w:val="1"/>
    <w:locked/>
    <w:rsid w:val="00503C98"/>
    <w:rPr>
      <w:rFonts w:ascii="Arial" w:hAnsi="Arial"/>
      <w:sz w:val="24"/>
    </w:rPr>
  </w:style>
  <w:style w:type="table" w:styleId="PlainTable1">
    <w:name w:val="Plain Table 1"/>
    <w:basedOn w:val="TableNormal"/>
    <w:uiPriority w:val="41"/>
    <w:rsid w:val="005776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uiPriority w:val="22"/>
    <w:qFormat/>
    <w:rsid w:val="005776DE"/>
    <w:rPr>
      <w:b/>
      <w:bCs/>
    </w:rPr>
  </w:style>
  <w:style w:type="table" w:customStyle="1" w:styleId="TableGridLight1">
    <w:name w:val="Table Grid Light1"/>
    <w:basedOn w:val="TableNormal"/>
    <w:next w:val="TableGridLight"/>
    <w:uiPriority w:val="40"/>
    <w:rsid w:val="005776DE"/>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77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5776DE"/>
  </w:style>
  <w:style w:type="table" w:styleId="ListTable3">
    <w:name w:val="List Table 3"/>
    <w:basedOn w:val="TableNormal"/>
    <w:uiPriority w:val="48"/>
    <w:rsid w:val="005776DE"/>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aragraph">
    <w:name w:val="paragraph"/>
    <w:basedOn w:val="Normal"/>
    <w:rsid w:val="005776DE"/>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5776DE"/>
  </w:style>
  <w:style w:type="character" w:customStyle="1" w:styleId="UnresolvedMention20">
    <w:name w:val="Unresolved Mention2"/>
    <w:basedOn w:val="DefaultParagraphFont"/>
    <w:uiPriority w:val="99"/>
    <w:semiHidden/>
    <w:unhideWhenUsed/>
    <w:rsid w:val="005776DE"/>
    <w:rPr>
      <w:color w:val="605E5C"/>
      <w:shd w:val="clear" w:color="auto" w:fill="E1DFDD"/>
    </w:rPr>
  </w:style>
  <w:style w:type="character" w:customStyle="1" w:styleId="linknotation">
    <w:name w:val="linknotation"/>
    <w:basedOn w:val="DefaultParagraphFont"/>
    <w:rsid w:val="005776DE"/>
  </w:style>
  <w:style w:type="character" w:customStyle="1" w:styleId="UnresolvedMention3">
    <w:name w:val="Unresolved Mention3"/>
    <w:basedOn w:val="DefaultParagraphFont"/>
    <w:uiPriority w:val="99"/>
    <w:semiHidden/>
    <w:unhideWhenUsed/>
    <w:rsid w:val="005776DE"/>
    <w:rPr>
      <w:color w:val="605E5C"/>
      <w:shd w:val="clear" w:color="auto" w:fill="E1DFDD"/>
    </w:rPr>
  </w:style>
  <w:style w:type="character" w:customStyle="1" w:styleId="UnresolvedMention4">
    <w:name w:val="Unresolved Mention4"/>
    <w:basedOn w:val="DefaultParagraphFont"/>
    <w:uiPriority w:val="99"/>
    <w:semiHidden/>
    <w:unhideWhenUsed/>
    <w:rsid w:val="00B32DAB"/>
    <w:rPr>
      <w:color w:val="605E5C"/>
      <w:shd w:val="clear" w:color="auto" w:fill="E1DFDD"/>
    </w:rPr>
  </w:style>
  <w:style w:type="paragraph" w:customStyle="1" w:styleId="BodyText1">
    <w:name w:val="Body Text1"/>
    <w:basedOn w:val="Normal"/>
    <w:qFormat/>
    <w:rsid w:val="00F07621"/>
    <w:pPr>
      <w:spacing w:before="120" w:after="60"/>
    </w:pPr>
    <w:rPr>
      <w:rFonts w:eastAsia="Calibri" w:cs="Times New Roman"/>
      <w:szCs w:val="24"/>
    </w:rPr>
  </w:style>
  <w:style w:type="character" w:styleId="UnresolvedMention">
    <w:name w:val="Unresolved Mention"/>
    <w:basedOn w:val="DefaultParagraphFont"/>
    <w:uiPriority w:val="99"/>
    <w:semiHidden/>
    <w:unhideWhenUsed/>
    <w:rsid w:val="00544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36121">
      <w:bodyDiv w:val="1"/>
      <w:marLeft w:val="0"/>
      <w:marRight w:val="0"/>
      <w:marTop w:val="0"/>
      <w:marBottom w:val="0"/>
      <w:divBdr>
        <w:top w:val="none" w:sz="0" w:space="0" w:color="auto"/>
        <w:left w:val="none" w:sz="0" w:space="0" w:color="auto"/>
        <w:bottom w:val="none" w:sz="0" w:space="0" w:color="auto"/>
        <w:right w:val="none" w:sz="0" w:space="0" w:color="auto"/>
      </w:divBdr>
    </w:div>
    <w:div w:id="153104819">
      <w:bodyDiv w:val="1"/>
      <w:marLeft w:val="0"/>
      <w:marRight w:val="0"/>
      <w:marTop w:val="0"/>
      <w:marBottom w:val="0"/>
      <w:divBdr>
        <w:top w:val="none" w:sz="0" w:space="0" w:color="auto"/>
        <w:left w:val="none" w:sz="0" w:space="0" w:color="auto"/>
        <w:bottom w:val="none" w:sz="0" w:space="0" w:color="auto"/>
        <w:right w:val="none" w:sz="0" w:space="0" w:color="auto"/>
      </w:divBdr>
    </w:div>
    <w:div w:id="300156238">
      <w:bodyDiv w:val="1"/>
      <w:marLeft w:val="0"/>
      <w:marRight w:val="0"/>
      <w:marTop w:val="0"/>
      <w:marBottom w:val="0"/>
      <w:divBdr>
        <w:top w:val="none" w:sz="0" w:space="0" w:color="auto"/>
        <w:left w:val="none" w:sz="0" w:space="0" w:color="auto"/>
        <w:bottom w:val="none" w:sz="0" w:space="0" w:color="auto"/>
        <w:right w:val="none" w:sz="0" w:space="0" w:color="auto"/>
      </w:divBdr>
      <w:divsChild>
        <w:div w:id="1101098656">
          <w:marLeft w:val="0"/>
          <w:marRight w:val="0"/>
          <w:marTop w:val="0"/>
          <w:marBottom w:val="0"/>
          <w:divBdr>
            <w:top w:val="none" w:sz="0" w:space="0" w:color="auto"/>
            <w:left w:val="none" w:sz="0" w:space="0" w:color="auto"/>
            <w:bottom w:val="none" w:sz="0" w:space="0" w:color="auto"/>
            <w:right w:val="none" w:sz="0" w:space="0" w:color="auto"/>
          </w:divBdr>
        </w:div>
        <w:div w:id="186793815">
          <w:marLeft w:val="0"/>
          <w:marRight w:val="0"/>
          <w:marTop w:val="0"/>
          <w:marBottom w:val="0"/>
          <w:divBdr>
            <w:top w:val="none" w:sz="0" w:space="0" w:color="auto"/>
            <w:left w:val="none" w:sz="0" w:space="0" w:color="auto"/>
            <w:bottom w:val="none" w:sz="0" w:space="0" w:color="auto"/>
            <w:right w:val="none" w:sz="0" w:space="0" w:color="auto"/>
          </w:divBdr>
        </w:div>
        <w:div w:id="220024317">
          <w:marLeft w:val="0"/>
          <w:marRight w:val="0"/>
          <w:marTop w:val="0"/>
          <w:marBottom w:val="0"/>
          <w:divBdr>
            <w:top w:val="none" w:sz="0" w:space="0" w:color="auto"/>
            <w:left w:val="none" w:sz="0" w:space="0" w:color="auto"/>
            <w:bottom w:val="none" w:sz="0" w:space="0" w:color="auto"/>
            <w:right w:val="none" w:sz="0" w:space="0" w:color="auto"/>
          </w:divBdr>
        </w:div>
      </w:divsChild>
    </w:div>
    <w:div w:id="403845142">
      <w:bodyDiv w:val="1"/>
      <w:marLeft w:val="0"/>
      <w:marRight w:val="0"/>
      <w:marTop w:val="0"/>
      <w:marBottom w:val="0"/>
      <w:divBdr>
        <w:top w:val="none" w:sz="0" w:space="0" w:color="auto"/>
        <w:left w:val="none" w:sz="0" w:space="0" w:color="auto"/>
        <w:bottom w:val="none" w:sz="0" w:space="0" w:color="auto"/>
        <w:right w:val="none" w:sz="0" w:space="0" w:color="auto"/>
      </w:divBdr>
      <w:divsChild>
        <w:div w:id="317079665">
          <w:marLeft w:val="0"/>
          <w:marRight w:val="0"/>
          <w:marTop w:val="0"/>
          <w:marBottom w:val="0"/>
          <w:divBdr>
            <w:top w:val="none" w:sz="0" w:space="0" w:color="auto"/>
            <w:left w:val="none" w:sz="0" w:space="0" w:color="auto"/>
            <w:bottom w:val="none" w:sz="0" w:space="0" w:color="auto"/>
            <w:right w:val="none" w:sz="0" w:space="0" w:color="auto"/>
          </w:divBdr>
          <w:divsChild>
            <w:div w:id="463623558">
              <w:marLeft w:val="0"/>
              <w:marRight w:val="0"/>
              <w:marTop w:val="0"/>
              <w:marBottom w:val="120"/>
              <w:divBdr>
                <w:top w:val="none" w:sz="0" w:space="0" w:color="auto"/>
                <w:left w:val="none" w:sz="0" w:space="0" w:color="auto"/>
                <w:bottom w:val="none" w:sz="0" w:space="0" w:color="auto"/>
                <w:right w:val="none" w:sz="0" w:space="0" w:color="auto"/>
              </w:divBdr>
              <w:divsChild>
                <w:div w:id="2089109486">
                  <w:marLeft w:val="0"/>
                  <w:marRight w:val="0"/>
                  <w:marTop w:val="0"/>
                  <w:marBottom w:val="0"/>
                  <w:divBdr>
                    <w:top w:val="none" w:sz="0" w:space="0" w:color="auto"/>
                    <w:left w:val="none" w:sz="0" w:space="0" w:color="auto"/>
                    <w:bottom w:val="none" w:sz="0" w:space="0" w:color="auto"/>
                    <w:right w:val="none" w:sz="0" w:space="0" w:color="auto"/>
                  </w:divBdr>
                  <w:divsChild>
                    <w:div w:id="211747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755541">
          <w:marLeft w:val="0"/>
          <w:marRight w:val="0"/>
          <w:marTop w:val="0"/>
          <w:marBottom w:val="0"/>
          <w:divBdr>
            <w:top w:val="none" w:sz="0" w:space="0" w:color="auto"/>
            <w:left w:val="none" w:sz="0" w:space="0" w:color="auto"/>
            <w:bottom w:val="none" w:sz="0" w:space="0" w:color="auto"/>
            <w:right w:val="none" w:sz="0" w:space="0" w:color="auto"/>
          </w:divBdr>
          <w:divsChild>
            <w:div w:id="213359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067888">
      <w:bodyDiv w:val="1"/>
      <w:marLeft w:val="0"/>
      <w:marRight w:val="0"/>
      <w:marTop w:val="0"/>
      <w:marBottom w:val="0"/>
      <w:divBdr>
        <w:top w:val="none" w:sz="0" w:space="0" w:color="auto"/>
        <w:left w:val="none" w:sz="0" w:space="0" w:color="auto"/>
        <w:bottom w:val="none" w:sz="0" w:space="0" w:color="auto"/>
        <w:right w:val="none" w:sz="0" w:space="0" w:color="auto"/>
      </w:divBdr>
    </w:div>
    <w:div w:id="529412445">
      <w:bodyDiv w:val="1"/>
      <w:marLeft w:val="0"/>
      <w:marRight w:val="0"/>
      <w:marTop w:val="0"/>
      <w:marBottom w:val="0"/>
      <w:divBdr>
        <w:top w:val="none" w:sz="0" w:space="0" w:color="auto"/>
        <w:left w:val="none" w:sz="0" w:space="0" w:color="auto"/>
        <w:bottom w:val="none" w:sz="0" w:space="0" w:color="auto"/>
        <w:right w:val="none" w:sz="0" w:space="0" w:color="auto"/>
      </w:divBdr>
    </w:div>
    <w:div w:id="530218043">
      <w:bodyDiv w:val="1"/>
      <w:marLeft w:val="0"/>
      <w:marRight w:val="0"/>
      <w:marTop w:val="0"/>
      <w:marBottom w:val="0"/>
      <w:divBdr>
        <w:top w:val="none" w:sz="0" w:space="0" w:color="auto"/>
        <w:left w:val="none" w:sz="0" w:space="0" w:color="auto"/>
        <w:bottom w:val="none" w:sz="0" w:space="0" w:color="auto"/>
        <w:right w:val="none" w:sz="0" w:space="0" w:color="auto"/>
      </w:divBdr>
    </w:div>
    <w:div w:id="587160089">
      <w:bodyDiv w:val="1"/>
      <w:marLeft w:val="0"/>
      <w:marRight w:val="0"/>
      <w:marTop w:val="0"/>
      <w:marBottom w:val="0"/>
      <w:divBdr>
        <w:top w:val="none" w:sz="0" w:space="0" w:color="auto"/>
        <w:left w:val="none" w:sz="0" w:space="0" w:color="auto"/>
        <w:bottom w:val="none" w:sz="0" w:space="0" w:color="auto"/>
        <w:right w:val="none" w:sz="0" w:space="0" w:color="auto"/>
      </w:divBdr>
    </w:div>
    <w:div w:id="698552578">
      <w:bodyDiv w:val="1"/>
      <w:marLeft w:val="0"/>
      <w:marRight w:val="0"/>
      <w:marTop w:val="0"/>
      <w:marBottom w:val="0"/>
      <w:divBdr>
        <w:top w:val="none" w:sz="0" w:space="0" w:color="auto"/>
        <w:left w:val="none" w:sz="0" w:space="0" w:color="auto"/>
        <w:bottom w:val="none" w:sz="0" w:space="0" w:color="auto"/>
        <w:right w:val="none" w:sz="0" w:space="0" w:color="auto"/>
      </w:divBdr>
    </w:div>
    <w:div w:id="966395933">
      <w:bodyDiv w:val="1"/>
      <w:marLeft w:val="0"/>
      <w:marRight w:val="0"/>
      <w:marTop w:val="0"/>
      <w:marBottom w:val="0"/>
      <w:divBdr>
        <w:top w:val="none" w:sz="0" w:space="0" w:color="auto"/>
        <w:left w:val="none" w:sz="0" w:space="0" w:color="auto"/>
        <w:bottom w:val="none" w:sz="0" w:space="0" w:color="auto"/>
        <w:right w:val="none" w:sz="0" w:space="0" w:color="auto"/>
      </w:divBdr>
      <w:divsChild>
        <w:div w:id="980040972">
          <w:marLeft w:val="0"/>
          <w:marRight w:val="0"/>
          <w:marTop w:val="0"/>
          <w:marBottom w:val="240"/>
          <w:divBdr>
            <w:top w:val="none" w:sz="0" w:space="0" w:color="auto"/>
            <w:left w:val="none" w:sz="0" w:space="0" w:color="auto"/>
            <w:bottom w:val="none" w:sz="0" w:space="0" w:color="auto"/>
            <w:right w:val="none" w:sz="0" w:space="0" w:color="auto"/>
          </w:divBdr>
        </w:div>
        <w:div w:id="381640271">
          <w:marLeft w:val="0"/>
          <w:marRight w:val="0"/>
          <w:marTop w:val="0"/>
          <w:marBottom w:val="240"/>
          <w:divBdr>
            <w:top w:val="none" w:sz="0" w:space="0" w:color="auto"/>
            <w:left w:val="none" w:sz="0" w:space="0" w:color="auto"/>
            <w:bottom w:val="none" w:sz="0" w:space="0" w:color="auto"/>
            <w:right w:val="none" w:sz="0" w:space="0" w:color="auto"/>
          </w:divBdr>
        </w:div>
        <w:div w:id="620191153">
          <w:marLeft w:val="0"/>
          <w:marRight w:val="0"/>
          <w:marTop w:val="0"/>
          <w:marBottom w:val="240"/>
          <w:divBdr>
            <w:top w:val="none" w:sz="0" w:space="0" w:color="auto"/>
            <w:left w:val="none" w:sz="0" w:space="0" w:color="auto"/>
            <w:bottom w:val="none" w:sz="0" w:space="0" w:color="auto"/>
            <w:right w:val="none" w:sz="0" w:space="0" w:color="auto"/>
          </w:divBdr>
        </w:div>
        <w:div w:id="2035301708">
          <w:marLeft w:val="0"/>
          <w:marRight w:val="0"/>
          <w:marTop w:val="0"/>
          <w:marBottom w:val="240"/>
          <w:divBdr>
            <w:top w:val="none" w:sz="0" w:space="0" w:color="auto"/>
            <w:left w:val="none" w:sz="0" w:space="0" w:color="auto"/>
            <w:bottom w:val="none" w:sz="0" w:space="0" w:color="auto"/>
            <w:right w:val="none" w:sz="0" w:space="0" w:color="auto"/>
          </w:divBdr>
        </w:div>
        <w:div w:id="911815393">
          <w:marLeft w:val="0"/>
          <w:marRight w:val="0"/>
          <w:marTop w:val="0"/>
          <w:marBottom w:val="240"/>
          <w:divBdr>
            <w:top w:val="none" w:sz="0" w:space="0" w:color="auto"/>
            <w:left w:val="none" w:sz="0" w:space="0" w:color="auto"/>
            <w:bottom w:val="none" w:sz="0" w:space="0" w:color="auto"/>
            <w:right w:val="none" w:sz="0" w:space="0" w:color="auto"/>
          </w:divBdr>
        </w:div>
        <w:div w:id="122118821">
          <w:marLeft w:val="0"/>
          <w:marRight w:val="0"/>
          <w:marTop w:val="0"/>
          <w:marBottom w:val="240"/>
          <w:divBdr>
            <w:top w:val="none" w:sz="0" w:space="0" w:color="auto"/>
            <w:left w:val="none" w:sz="0" w:space="0" w:color="auto"/>
            <w:bottom w:val="none" w:sz="0" w:space="0" w:color="auto"/>
            <w:right w:val="none" w:sz="0" w:space="0" w:color="auto"/>
          </w:divBdr>
        </w:div>
        <w:div w:id="1829638023">
          <w:marLeft w:val="0"/>
          <w:marRight w:val="0"/>
          <w:marTop w:val="0"/>
          <w:marBottom w:val="240"/>
          <w:divBdr>
            <w:top w:val="none" w:sz="0" w:space="0" w:color="auto"/>
            <w:left w:val="none" w:sz="0" w:space="0" w:color="auto"/>
            <w:bottom w:val="none" w:sz="0" w:space="0" w:color="auto"/>
            <w:right w:val="none" w:sz="0" w:space="0" w:color="auto"/>
          </w:divBdr>
        </w:div>
        <w:div w:id="724066710">
          <w:marLeft w:val="0"/>
          <w:marRight w:val="0"/>
          <w:marTop w:val="0"/>
          <w:marBottom w:val="240"/>
          <w:divBdr>
            <w:top w:val="none" w:sz="0" w:space="0" w:color="auto"/>
            <w:left w:val="none" w:sz="0" w:space="0" w:color="auto"/>
            <w:bottom w:val="none" w:sz="0" w:space="0" w:color="auto"/>
            <w:right w:val="none" w:sz="0" w:space="0" w:color="auto"/>
          </w:divBdr>
        </w:div>
        <w:div w:id="1253660055">
          <w:marLeft w:val="0"/>
          <w:marRight w:val="0"/>
          <w:marTop w:val="0"/>
          <w:marBottom w:val="240"/>
          <w:divBdr>
            <w:top w:val="none" w:sz="0" w:space="0" w:color="auto"/>
            <w:left w:val="none" w:sz="0" w:space="0" w:color="auto"/>
            <w:bottom w:val="none" w:sz="0" w:space="0" w:color="auto"/>
            <w:right w:val="none" w:sz="0" w:space="0" w:color="auto"/>
          </w:divBdr>
        </w:div>
        <w:div w:id="739642650">
          <w:marLeft w:val="0"/>
          <w:marRight w:val="0"/>
          <w:marTop w:val="0"/>
          <w:marBottom w:val="240"/>
          <w:divBdr>
            <w:top w:val="none" w:sz="0" w:space="0" w:color="auto"/>
            <w:left w:val="none" w:sz="0" w:space="0" w:color="auto"/>
            <w:bottom w:val="none" w:sz="0" w:space="0" w:color="auto"/>
            <w:right w:val="none" w:sz="0" w:space="0" w:color="auto"/>
          </w:divBdr>
        </w:div>
      </w:divsChild>
    </w:div>
    <w:div w:id="1012608556">
      <w:bodyDiv w:val="1"/>
      <w:marLeft w:val="0"/>
      <w:marRight w:val="0"/>
      <w:marTop w:val="0"/>
      <w:marBottom w:val="0"/>
      <w:divBdr>
        <w:top w:val="none" w:sz="0" w:space="0" w:color="auto"/>
        <w:left w:val="none" w:sz="0" w:space="0" w:color="auto"/>
        <w:bottom w:val="none" w:sz="0" w:space="0" w:color="auto"/>
        <w:right w:val="none" w:sz="0" w:space="0" w:color="auto"/>
      </w:divBdr>
      <w:divsChild>
        <w:div w:id="868026518">
          <w:marLeft w:val="0"/>
          <w:marRight w:val="0"/>
          <w:marTop w:val="0"/>
          <w:marBottom w:val="240"/>
          <w:divBdr>
            <w:top w:val="none" w:sz="0" w:space="0" w:color="auto"/>
            <w:left w:val="none" w:sz="0" w:space="0" w:color="auto"/>
            <w:bottom w:val="none" w:sz="0" w:space="0" w:color="auto"/>
            <w:right w:val="none" w:sz="0" w:space="0" w:color="auto"/>
          </w:divBdr>
        </w:div>
        <w:div w:id="1970041145">
          <w:marLeft w:val="0"/>
          <w:marRight w:val="0"/>
          <w:marTop w:val="0"/>
          <w:marBottom w:val="240"/>
          <w:divBdr>
            <w:top w:val="none" w:sz="0" w:space="0" w:color="auto"/>
            <w:left w:val="none" w:sz="0" w:space="0" w:color="auto"/>
            <w:bottom w:val="none" w:sz="0" w:space="0" w:color="auto"/>
            <w:right w:val="none" w:sz="0" w:space="0" w:color="auto"/>
          </w:divBdr>
        </w:div>
      </w:divsChild>
    </w:div>
    <w:div w:id="1094401617">
      <w:bodyDiv w:val="1"/>
      <w:marLeft w:val="0"/>
      <w:marRight w:val="0"/>
      <w:marTop w:val="0"/>
      <w:marBottom w:val="0"/>
      <w:divBdr>
        <w:top w:val="none" w:sz="0" w:space="0" w:color="auto"/>
        <w:left w:val="none" w:sz="0" w:space="0" w:color="auto"/>
        <w:bottom w:val="none" w:sz="0" w:space="0" w:color="auto"/>
        <w:right w:val="none" w:sz="0" w:space="0" w:color="auto"/>
      </w:divBdr>
    </w:div>
    <w:div w:id="1173491786">
      <w:bodyDiv w:val="1"/>
      <w:marLeft w:val="0"/>
      <w:marRight w:val="0"/>
      <w:marTop w:val="0"/>
      <w:marBottom w:val="0"/>
      <w:divBdr>
        <w:top w:val="none" w:sz="0" w:space="0" w:color="auto"/>
        <w:left w:val="none" w:sz="0" w:space="0" w:color="auto"/>
        <w:bottom w:val="none" w:sz="0" w:space="0" w:color="auto"/>
        <w:right w:val="none" w:sz="0" w:space="0" w:color="auto"/>
      </w:divBdr>
      <w:divsChild>
        <w:div w:id="122579717">
          <w:marLeft w:val="0"/>
          <w:marRight w:val="0"/>
          <w:marTop w:val="0"/>
          <w:marBottom w:val="240"/>
          <w:divBdr>
            <w:top w:val="none" w:sz="0" w:space="0" w:color="auto"/>
            <w:left w:val="none" w:sz="0" w:space="0" w:color="auto"/>
            <w:bottom w:val="none" w:sz="0" w:space="0" w:color="auto"/>
            <w:right w:val="none" w:sz="0" w:space="0" w:color="auto"/>
          </w:divBdr>
        </w:div>
        <w:div w:id="1125581010">
          <w:marLeft w:val="0"/>
          <w:marRight w:val="0"/>
          <w:marTop w:val="0"/>
          <w:marBottom w:val="240"/>
          <w:divBdr>
            <w:top w:val="none" w:sz="0" w:space="0" w:color="auto"/>
            <w:left w:val="none" w:sz="0" w:space="0" w:color="auto"/>
            <w:bottom w:val="none" w:sz="0" w:space="0" w:color="auto"/>
            <w:right w:val="none" w:sz="0" w:space="0" w:color="auto"/>
          </w:divBdr>
        </w:div>
        <w:div w:id="1914968268">
          <w:marLeft w:val="0"/>
          <w:marRight w:val="0"/>
          <w:marTop w:val="0"/>
          <w:marBottom w:val="240"/>
          <w:divBdr>
            <w:top w:val="none" w:sz="0" w:space="0" w:color="auto"/>
            <w:left w:val="none" w:sz="0" w:space="0" w:color="auto"/>
            <w:bottom w:val="none" w:sz="0" w:space="0" w:color="auto"/>
            <w:right w:val="none" w:sz="0" w:space="0" w:color="auto"/>
          </w:divBdr>
        </w:div>
        <w:div w:id="1293289312">
          <w:marLeft w:val="0"/>
          <w:marRight w:val="0"/>
          <w:marTop w:val="0"/>
          <w:marBottom w:val="240"/>
          <w:divBdr>
            <w:top w:val="none" w:sz="0" w:space="0" w:color="auto"/>
            <w:left w:val="none" w:sz="0" w:space="0" w:color="auto"/>
            <w:bottom w:val="none" w:sz="0" w:space="0" w:color="auto"/>
            <w:right w:val="none" w:sz="0" w:space="0" w:color="auto"/>
          </w:divBdr>
        </w:div>
        <w:div w:id="1751735970">
          <w:marLeft w:val="0"/>
          <w:marRight w:val="0"/>
          <w:marTop w:val="0"/>
          <w:marBottom w:val="240"/>
          <w:divBdr>
            <w:top w:val="none" w:sz="0" w:space="0" w:color="auto"/>
            <w:left w:val="none" w:sz="0" w:space="0" w:color="auto"/>
            <w:bottom w:val="none" w:sz="0" w:space="0" w:color="auto"/>
            <w:right w:val="none" w:sz="0" w:space="0" w:color="auto"/>
          </w:divBdr>
        </w:div>
        <w:div w:id="579022511">
          <w:marLeft w:val="0"/>
          <w:marRight w:val="0"/>
          <w:marTop w:val="0"/>
          <w:marBottom w:val="240"/>
          <w:divBdr>
            <w:top w:val="none" w:sz="0" w:space="0" w:color="auto"/>
            <w:left w:val="none" w:sz="0" w:space="0" w:color="auto"/>
            <w:bottom w:val="none" w:sz="0" w:space="0" w:color="auto"/>
            <w:right w:val="none" w:sz="0" w:space="0" w:color="auto"/>
          </w:divBdr>
        </w:div>
        <w:div w:id="2036803141">
          <w:marLeft w:val="0"/>
          <w:marRight w:val="0"/>
          <w:marTop w:val="0"/>
          <w:marBottom w:val="240"/>
          <w:divBdr>
            <w:top w:val="none" w:sz="0" w:space="0" w:color="auto"/>
            <w:left w:val="none" w:sz="0" w:space="0" w:color="auto"/>
            <w:bottom w:val="none" w:sz="0" w:space="0" w:color="auto"/>
            <w:right w:val="none" w:sz="0" w:space="0" w:color="auto"/>
          </w:divBdr>
        </w:div>
        <w:div w:id="1095324589">
          <w:marLeft w:val="0"/>
          <w:marRight w:val="0"/>
          <w:marTop w:val="0"/>
          <w:marBottom w:val="240"/>
          <w:divBdr>
            <w:top w:val="none" w:sz="0" w:space="0" w:color="auto"/>
            <w:left w:val="none" w:sz="0" w:space="0" w:color="auto"/>
            <w:bottom w:val="none" w:sz="0" w:space="0" w:color="auto"/>
            <w:right w:val="none" w:sz="0" w:space="0" w:color="auto"/>
          </w:divBdr>
        </w:div>
      </w:divsChild>
    </w:div>
    <w:div w:id="1387215040">
      <w:bodyDiv w:val="1"/>
      <w:marLeft w:val="0"/>
      <w:marRight w:val="0"/>
      <w:marTop w:val="0"/>
      <w:marBottom w:val="0"/>
      <w:divBdr>
        <w:top w:val="none" w:sz="0" w:space="0" w:color="auto"/>
        <w:left w:val="none" w:sz="0" w:space="0" w:color="auto"/>
        <w:bottom w:val="none" w:sz="0" w:space="0" w:color="auto"/>
        <w:right w:val="none" w:sz="0" w:space="0" w:color="auto"/>
      </w:divBdr>
    </w:div>
    <w:div w:id="1687748873">
      <w:bodyDiv w:val="1"/>
      <w:marLeft w:val="0"/>
      <w:marRight w:val="0"/>
      <w:marTop w:val="0"/>
      <w:marBottom w:val="0"/>
      <w:divBdr>
        <w:top w:val="none" w:sz="0" w:space="0" w:color="auto"/>
        <w:left w:val="none" w:sz="0" w:space="0" w:color="auto"/>
        <w:bottom w:val="none" w:sz="0" w:space="0" w:color="auto"/>
        <w:right w:val="none" w:sz="0" w:space="0" w:color="auto"/>
      </w:divBdr>
    </w:div>
    <w:div w:id="1713730281">
      <w:bodyDiv w:val="1"/>
      <w:marLeft w:val="0"/>
      <w:marRight w:val="0"/>
      <w:marTop w:val="0"/>
      <w:marBottom w:val="0"/>
      <w:divBdr>
        <w:top w:val="none" w:sz="0" w:space="0" w:color="auto"/>
        <w:left w:val="none" w:sz="0" w:space="0" w:color="auto"/>
        <w:bottom w:val="none" w:sz="0" w:space="0" w:color="auto"/>
        <w:right w:val="none" w:sz="0" w:space="0" w:color="auto"/>
      </w:divBdr>
      <w:divsChild>
        <w:div w:id="660623811">
          <w:marLeft w:val="0"/>
          <w:marRight w:val="0"/>
          <w:marTop w:val="0"/>
          <w:marBottom w:val="240"/>
          <w:divBdr>
            <w:top w:val="none" w:sz="0" w:space="0" w:color="auto"/>
            <w:left w:val="none" w:sz="0" w:space="0" w:color="auto"/>
            <w:bottom w:val="none" w:sz="0" w:space="0" w:color="auto"/>
            <w:right w:val="none" w:sz="0" w:space="0" w:color="auto"/>
          </w:divBdr>
        </w:div>
        <w:div w:id="899023935">
          <w:marLeft w:val="0"/>
          <w:marRight w:val="0"/>
          <w:marTop w:val="0"/>
          <w:marBottom w:val="240"/>
          <w:divBdr>
            <w:top w:val="none" w:sz="0" w:space="0" w:color="auto"/>
            <w:left w:val="none" w:sz="0" w:space="0" w:color="auto"/>
            <w:bottom w:val="none" w:sz="0" w:space="0" w:color="auto"/>
            <w:right w:val="none" w:sz="0" w:space="0" w:color="auto"/>
          </w:divBdr>
        </w:div>
        <w:div w:id="1719814689">
          <w:marLeft w:val="0"/>
          <w:marRight w:val="0"/>
          <w:marTop w:val="0"/>
          <w:marBottom w:val="240"/>
          <w:divBdr>
            <w:top w:val="none" w:sz="0" w:space="0" w:color="auto"/>
            <w:left w:val="none" w:sz="0" w:space="0" w:color="auto"/>
            <w:bottom w:val="none" w:sz="0" w:space="0" w:color="auto"/>
            <w:right w:val="none" w:sz="0" w:space="0" w:color="auto"/>
          </w:divBdr>
        </w:div>
        <w:div w:id="1630821162">
          <w:marLeft w:val="0"/>
          <w:marRight w:val="0"/>
          <w:marTop w:val="0"/>
          <w:marBottom w:val="240"/>
          <w:divBdr>
            <w:top w:val="none" w:sz="0" w:space="0" w:color="auto"/>
            <w:left w:val="none" w:sz="0" w:space="0" w:color="auto"/>
            <w:bottom w:val="none" w:sz="0" w:space="0" w:color="auto"/>
            <w:right w:val="none" w:sz="0" w:space="0" w:color="auto"/>
          </w:divBdr>
        </w:div>
        <w:div w:id="1844976197">
          <w:marLeft w:val="0"/>
          <w:marRight w:val="0"/>
          <w:marTop w:val="0"/>
          <w:marBottom w:val="240"/>
          <w:divBdr>
            <w:top w:val="none" w:sz="0" w:space="0" w:color="auto"/>
            <w:left w:val="none" w:sz="0" w:space="0" w:color="auto"/>
            <w:bottom w:val="none" w:sz="0" w:space="0" w:color="auto"/>
            <w:right w:val="none" w:sz="0" w:space="0" w:color="auto"/>
          </w:divBdr>
        </w:div>
      </w:divsChild>
    </w:div>
    <w:div w:id="1784301646">
      <w:bodyDiv w:val="1"/>
      <w:marLeft w:val="0"/>
      <w:marRight w:val="0"/>
      <w:marTop w:val="0"/>
      <w:marBottom w:val="0"/>
      <w:divBdr>
        <w:top w:val="none" w:sz="0" w:space="0" w:color="auto"/>
        <w:left w:val="none" w:sz="0" w:space="0" w:color="auto"/>
        <w:bottom w:val="none" w:sz="0" w:space="0" w:color="auto"/>
        <w:right w:val="none" w:sz="0" w:space="0" w:color="auto"/>
      </w:divBdr>
      <w:divsChild>
        <w:div w:id="1318144160">
          <w:marLeft w:val="0"/>
          <w:marRight w:val="0"/>
          <w:marTop w:val="0"/>
          <w:marBottom w:val="240"/>
          <w:divBdr>
            <w:top w:val="none" w:sz="0" w:space="0" w:color="auto"/>
            <w:left w:val="none" w:sz="0" w:space="0" w:color="auto"/>
            <w:bottom w:val="none" w:sz="0" w:space="0" w:color="auto"/>
            <w:right w:val="none" w:sz="0" w:space="0" w:color="auto"/>
          </w:divBdr>
        </w:div>
        <w:div w:id="957638561">
          <w:marLeft w:val="0"/>
          <w:marRight w:val="0"/>
          <w:marTop w:val="0"/>
          <w:marBottom w:val="240"/>
          <w:divBdr>
            <w:top w:val="none" w:sz="0" w:space="0" w:color="auto"/>
            <w:left w:val="none" w:sz="0" w:space="0" w:color="auto"/>
            <w:bottom w:val="none" w:sz="0" w:space="0" w:color="auto"/>
            <w:right w:val="none" w:sz="0" w:space="0" w:color="auto"/>
          </w:divBdr>
        </w:div>
        <w:div w:id="944576666">
          <w:marLeft w:val="0"/>
          <w:marRight w:val="0"/>
          <w:marTop w:val="0"/>
          <w:marBottom w:val="240"/>
          <w:divBdr>
            <w:top w:val="none" w:sz="0" w:space="0" w:color="auto"/>
            <w:left w:val="none" w:sz="0" w:space="0" w:color="auto"/>
            <w:bottom w:val="none" w:sz="0" w:space="0" w:color="auto"/>
            <w:right w:val="none" w:sz="0" w:space="0" w:color="auto"/>
          </w:divBdr>
        </w:div>
        <w:div w:id="1339505409">
          <w:marLeft w:val="0"/>
          <w:marRight w:val="0"/>
          <w:marTop w:val="0"/>
          <w:marBottom w:val="240"/>
          <w:divBdr>
            <w:top w:val="none" w:sz="0" w:space="0" w:color="auto"/>
            <w:left w:val="none" w:sz="0" w:space="0" w:color="auto"/>
            <w:bottom w:val="none" w:sz="0" w:space="0" w:color="auto"/>
            <w:right w:val="none" w:sz="0" w:space="0" w:color="auto"/>
          </w:divBdr>
        </w:div>
        <w:div w:id="690227597">
          <w:marLeft w:val="0"/>
          <w:marRight w:val="0"/>
          <w:marTop w:val="0"/>
          <w:marBottom w:val="240"/>
          <w:divBdr>
            <w:top w:val="none" w:sz="0" w:space="0" w:color="auto"/>
            <w:left w:val="none" w:sz="0" w:space="0" w:color="auto"/>
            <w:bottom w:val="none" w:sz="0" w:space="0" w:color="auto"/>
            <w:right w:val="none" w:sz="0" w:space="0" w:color="auto"/>
          </w:divBdr>
        </w:div>
      </w:divsChild>
    </w:div>
    <w:div w:id="1813402728">
      <w:bodyDiv w:val="1"/>
      <w:marLeft w:val="0"/>
      <w:marRight w:val="0"/>
      <w:marTop w:val="0"/>
      <w:marBottom w:val="0"/>
      <w:divBdr>
        <w:top w:val="none" w:sz="0" w:space="0" w:color="auto"/>
        <w:left w:val="none" w:sz="0" w:space="0" w:color="auto"/>
        <w:bottom w:val="none" w:sz="0" w:space="0" w:color="auto"/>
        <w:right w:val="none" w:sz="0" w:space="0" w:color="auto"/>
      </w:divBdr>
    </w:div>
    <w:div w:id="1864244169">
      <w:bodyDiv w:val="1"/>
      <w:marLeft w:val="0"/>
      <w:marRight w:val="0"/>
      <w:marTop w:val="0"/>
      <w:marBottom w:val="0"/>
      <w:divBdr>
        <w:top w:val="none" w:sz="0" w:space="0" w:color="auto"/>
        <w:left w:val="none" w:sz="0" w:space="0" w:color="auto"/>
        <w:bottom w:val="none" w:sz="0" w:space="0" w:color="auto"/>
        <w:right w:val="none" w:sz="0" w:space="0" w:color="auto"/>
      </w:divBdr>
    </w:div>
    <w:div w:id="2083794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nfo.legislature.ca.gov/faces/billNavClient.xhtml?bill_id=202120220AB167" TargetMode="External"/><Relationship Id="rId18" Type="http://schemas.openxmlformats.org/officeDocument/2006/relationships/hyperlink" Target="mailto:Wellness@cde.ca.gov"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s://www.cde.ca.gov/fg/fo/r29/schoolhlthdemota21.asp" TargetMode="External"/><Relationship Id="rId2" Type="http://schemas.openxmlformats.org/officeDocument/2006/relationships/customXml" Target="../customXml/item2.xml"/><Relationship Id="rId16" Type="http://schemas.openxmlformats.org/officeDocument/2006/relationships/hyperlink" Target="mailto:Wellness@cde.ca.gov" TargetMode="External"/><Relationship Id="rId20" Type="http://schemas.openxmlformats.org/officeDocument/2006/relationships/footer" Target="footer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s02web.zoom.us/webinar/register/WN_E9t8OczrSVCu2zNCoItLo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cs.ca.gov/service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8CD4D257C1794A907C78099E497205" ma:contentTypeVersion="4" ma:contentTypeDescription="Create a new document." ma:contentTypeScope="" ma:versionID="0f72f22f4a3b43c2d0bffa9ae65a4c0e">
  <xsd:schema xmlns:xsd="http://www.w3.org/2001/XMLSchema" xmlns:xs="http://www.w3.org/2001/XMLSchema" xmlns:p="http://schemas.microsoft.com/office/2006/metadata/properties" xmlns:ns2="e78c51bb-a562-48d7-be24-e1bb247cda60" targetNamespace="http://schemas.microsoft.com/office/2006/metadata/properties" ma:root="true" ma:fieldsID="8dd5e250c5998a7c881c58aecd5bf080" ns2:_="">
    <xsd:import namespace="e78c51bb-a562-48d7-be24-e1bb247cda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8c51bb-a562-48d7-be24-e1bb247cda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2B024-095A-4C4A-AB9A-38C917695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8c51bb-a562-48d7-be24-e1bb247cd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8C6420-EDCC-4E6D-83FF-5AEF99BF7111}">
  <ds:schemaRefs>
    <ds:schemaRef ds:uri="http://schemas.microsoft.com/sharepoint/v3/contenttype/forms"/>
  </ds:schemaRefs>
</ds:datastoreItem>
</file>

<file path=customXml/itemProps3.xml><?xml version="1.0" encoding="utf-8"?>
<ds:datastoreItem xmlns:ds="http://schemas.openxmlformats.org/officeDocument/2006/customXml" ds:itemID="{6AFD2F43-B84A-45B9-B89E-81E3946F75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B026F1-6694-4BDA-BD5F-089B20DC8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7033</Words>
  <Characters>4009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RFA-21: LEA Medi-Cal Billing Option (CA Dept of Education)</vt:lpstr>
    </vt:vector>
  </TitlesOfParts>
  <Manager>PCallas@cde.ca.gov</Manager>
  <Company>CA Department of Education</Company>
  <LinksUpToDate>false</LinksUpToDate>
  <CharactersWithSpaces>4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Mental Health (CA Dept of Education)</dc:title>
  <dc:subject>Local Education Agency Specialized Secondary Programs Instructions for the Request for Applications 2021.</dc:subject>
  <dc:creator>Sarah Barnett</dc:creator>
  <cp:keywords/>
  <cp:lastModifiedBy>Diana Silvestre</cp:lastModifiedBy>
  <cp:revision>5</cp:revision>
  <cp:lastPrinted>2021-12-13T19:07:00Z</cp:lastPrinted>
  <dcterms:created xsi:type="dcterms:W3CDTF">2022-08-31T18:53:00Z</dcterms:created>
  <dcterms:modified xsi:type="dcterms:W3CDTF">2022-09-0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8CD4D257C1794A907C78099E497205</vt:lpwstr>
  </property>
</Properties>
</file>